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75" w:type="dxa"/>
        <w:tblLayout w:type="fixed"/>
        <w:tblCellMar>
          <w:left w:w="10" w:type="dxa"/>
          <w:right w:w="10" w:type="dxa"/>
        </w:tblCellMar>
        <w:tblLook w:val="0000" w:firstRow="0" w:lastRow="0" w:firstColumn="0" w:lastColumn="0" w:noHBand="0" w:noVBand="0"/>
      </w:tblPr>
      <w:tblGrid>
        <w:gridCol w:w="4315"/>
        <w:gridCol w:w="5760"/>
      </w:tblGrid>
      <w:tr w:rsidR="0031223A" w:rsidRPr="0031223A" w14:paraId="6D844805" w14:textId="77777777" w:rsidTr="003A554C">
        <w:tc>
          <w:tcPr>
            <w:tcW w:w="100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044F33D6" w14:textId="77777777" w:rsidR="0031223A" w:rsidRPr="0031223A" w:rsidRDefault="0031223A" w:rsidP="0031223A">
            <w:pPr>
              <w:spacing w:after="0" w:line="240" w:lineRule="auto"/>
              <w:jc w:val="center"/>
              <w:rPr>
                <w:rFonts w:eastAsiaTheme="minorHAnsi"/>
                <w:b/>
                <w:caps/>
                <w:color w:val="000000" w:themeColor="text1"/>
                <w:spacing w:val="-8"/>
                <w:sz w:val="22"/>
                <w:szCs w:val="22"/>
                <w:lang w:val="fr-FR"/>
              </w:rPr>
            </w:pPr>
            <w:r w:rsidRPr="0031223A">
              <w:rPr>
                <w:rFonts w:eastAsiaTheme="minorHAnsi"/>
                <w:b/>
                <w:caps/>
                <w:color w:val="000000" w:themeColor="text1"/>
                <w:sz w:val="24"/>
                <w:szCs w:val="24"/>
                <w:lang w:val="en"/>
              </w:rPr>
              <w:t>Interview Information</w:t>
            </w:r>
          </w:p>
        </w:tc>
      </w:tr>
      <w:tr w:rsidR="0031223A" w:rsidRPr="0031223A" w14:paraId="080B4996" w14:textId="77777777" w:rsidTr="003A554C">
        <w:trPr>
          <w:trHeight w:val="1152"/>
        </w:trPr>
        <w:tc>
          <w:tcPr>
            <w:tcW w:w="43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6CBD943" w14:textId="77777777" w:rsidR="0031223A" w:rsidRPr="0031223A" w:rsidRDefault="0031223A" w:rsidP="0031223A">
            <w:pPr>
              <w:spacing w:after="0" w:line="240" w:lineRule="auto"/>
              <w:rPr>
                <w:rFonts w:eastAsiaTheme="minorHAnsi"/>
                <w:i/>
                <w:iCs/>
                <w:color w:val="000000" w:themeColor="text1"/>
                <w:sz w:val="22"/>
                <w:szCs w:val="22"/>
                <w:lang w:val="fr-FR"/>
              </w:rPr>
            </w:pPr>
            <w:r w:rsidRPr="0031223A">
              <w:rPr>
                <w:rFonts w:eastAsiaTheme="minorHAnsi"/>
                <w:i/>
                <w:color w:val="000000" w:themeColor="text1"/>
                <w:sz w:val="22"/>
                <w:szCs w:val="22"/>
                <w:lang w:val="en"/>
              </w:rPr>
              <w:t>(Register investigator</w:t>
            </w:r>
            <w:r w:rsidRPr="0031223A">
              <w:rPr>
                <w:rFonts w:eastAsiaTheme="minorHAnsi"/>
                <w:sz w:val="22"/>
                <w:szCs w:val="22"/>
                <w:lang w:val="en"/>
              </w:rPr>
              <w:t xml:space="preserve"> </w:t>
            </w:r>
            <w:r w:rsidRPr="0031223A">
              <w:rPr>
                <w:rFonts w:eastAsiaTheme="minorHAnsi"/>
                <w:i/>
                <w:color w:val="000000" w:themeColor="text1"/>
                <w:sz w:val="22"/>
                <w:szCs w:val="22"/>
                <w:lang w:val="en"/>
              </w:rPr>
              <w:t>and participant code)</w:t>
            </w:r>
          </w:p>
          <w:p w14:paraId="555A931D" w14:textId="77777777" w:rsidR="0031223A" w:rsidRPr="0031223A" w:rsidRDefault="0031223A" w:rsidP="0031223A">
            <w:pPr>
              <w:spacing w:after="0" w:line="240" w:lineRule="auto"/>
              <w:rPr>
                <w:rFonts w:eastAsiaTheme="minorHAnsi"/>
                <w:color w:val="000000" w:themeColor="text1"/>
                <w:sz w:val="22"/>
                <w:szCs w:val="22"/>
                <w:lang w:val="fr-FR"/>
              </w:rPr>
            </w:pPr>
          </w:p>
          <w:p w14:paraId="0ECAAD15" w14:textId="77777777" w:rsidR="0031223A" w:rsidRPr="0031223A" w:rsidRDefault="0031223A" w:rsidP="0031223A">
            <w:pPr>
              <w:spacing w:before="120" w:after="160" w:line="240" w:lineRule="auto"/>
              <w:rPr>
                <w:rFonts w:eastAsiaTheme="minorHAnsi"/>
                <w:color w:val="000000" w:themeColor="text1"/>
                <w:sz w:val="22"/>
                <w:szCs w:val="22"/>
                <w:lang w:val="fr-FR"/>
              </w:rPr>
            </w:pPr>
            <w:r w:rsidRPr="0031223A">
              <w:rPr>
                <w:rFonts w:eastAsiaTheme="minorHAnsi"/>
                <w:color w:val="000000" w:themeColor="text1"/>
                <w:sz w:val="22"/>
                <w:szCs w:val="22"/>
                <w:lang w:val="en"/>
              </w:rPr>
              <w:t>Investigator: ______________</w:t>
            </w:r>
          </w:p>
          <w:p w14:paraId="105EC78A" w14:textId="77777777" w:rsidR="0031223A" w:rsidRPr="0031223A" w:rsidRDefault="0031223A" w:rsidP="0031223A">
            <w:pPr>
              <w:spacing w:before="120" w:after="160" w:line="259" w:lineRule="auto"/>
              <w:rPr>
                <w:rFonts w:eastAsiaTheme="minorHAnsi"/>
                <w:color w:val="000000" w:themeColor="text1"/>
                <w:sz w:val="22"/>
                <w:szCs w:val="22"/>
                <w:lang w:val="fr-FR"/>
              </w:rPr>
            </w:pPr>
            <w:r w:rsidRPr="0031223A">
              <w:rPr>
                <w:rFonts w:eastAsiaTheme="minorHAnsi"/>
                <w:color w:val="000000" w:themeColor="text1"/>
                <w:sz w:val="22"/>
                <w:szCs w:val="22"/>
                <w:lang w:val="en"/>
              </w:rPr>
              <w:t>Participant Code: _____________</w:t>
            </w:r>
          </w:p>
          <w:p w14:paraId="1F19A27F" w14:textId="77777777" w:rsidR="0031223A" w:rsidRPr="0031223A" w:rsidRDefault="0031223A" w:rsidP="0031223A">
            <w:pPr>
              <w:spacing w:after="0" w:line="240" w:lineRule="auto"/>
              <w:rPr>
                <w:rFonts w:eastAsiaTheme="minorHAnsi"/>
                <w:color w:val="000000" w:themeColor="text1"/>
                <w:sz w:val="22"/>
                <w:szCs w:val="22"/>
                <w:lang w:val="fr-FR"/>
              </w:rPr>
            </w:pPr>
          </w:p>
        </w:tc>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57B9FCE" w14:textId="77777777" w:rsidR="0031223A" w:rsidRPr="005624D2" w:rsidRDefault="0031223A" w:rsidP="0031223A">
            <w:pPr>
              <w:spacing w:after="0" w:line="240" w:lineRule="auto"/>
              <w:rPr>
                <w:rFonts w:eastAsiaTheme="minorHAnsi"/>
                <w:i/>
                <w:iCs/>
                <w:color w:val="000000" w:themeColor="text1"/>
                <w:sz w:val="22"/>
                <w:szCs w:val="22"/>
              </w:rPr>
            </w:pPr>
            <w:r w:rsidRPr="0031223A">
              <w:rPr>
                <w:rFonts w:eastAsiaTheme="minorHAnsi"/>
                <w:i/>
                <w:color w:val="000000" w:themeColor="text1"/>
                <w:sz w:val="22"/>
                <w:szCs w:val="22"/>
                <w:lang w:val="en"/>
              </w:rPr>
              <w:t>(Register locality, health zone, date of interview)</w:t>
            </w:r>
          </w:p>
          <w:p w14:paraId="62AE681E" w14:textId="77777777" w:rsidR="0031223A" w:rsidRPr="005624D2" w:rsidRDefault="0031223A" w:rsidP="0031223A">
            <w:pPr>
              <w:spacing w:before="120" w:after="160" w:line="240" w:lineRule="auto"/>
              <w:rPr>
                <w:rFonts w:eastAsiaTheme="minorHAnsi"/>
                <w:color w:val="000000" w:themeColor="text1"/>
                <w:sz w:val="22"/>
                <w:szCs w:val="22"/>
              </w:rPr>
            </w:pPr>
            <w:r w:rsidRPr="0031223A">
              <w:rPr>
                <w:rFonts w:eastAsiaTheme="minorHAnsi"/>
                <w:color w:val="000000" w:themeColor="text1"/>
                <w:sz w:val="22"/>
                <w:szCs w:val="22"/>
                <w:lang w:val="en"/>
              </w:rPr>
              <w:t xml:space="preserve">Locality (Village or District): _________   </w:t>
            </w:r>
          </w:p>
          <w:p w14:paraId="57DD2F46" w14:textId="77777777" w:rsidR="0031223A" w:rsidRPr="005624D2" w:rsidRDefault="0031223A" w:rsidP="0031223A">
            <w:pPr>
              <w:spacing w:before="120" w:after="160" w:line="240" w:lineRule="auto"/>
              <w:rPr>
                <w:rFonts w:eastAsiaTheme="minorHAnsi"/>
                <w:color w:val="000000" w:themeColor="text1"/>
                <w:sz w:val="22"/>
                <w:szCs w:val="22"/>
              </w:rPr>
            </w:pPr>
            <w:r w:rsidRPr="0031223A">
              <w:rPr>
                <w:rFonts w:eastAsiaTheme="minorHAnsi"/>
                <w:color w:val="000000" w:themeColor="text1"/>
                <w:sz w:val="22"/>
                <w:szCs w:val="22"/>
                <w:lang w:val="en"/>
              </w:rPr>
              <w:t>Health Area: ____</w:t>
            </w:r>
          </w:p>
          <w:p w14:paraId="5B6B6B3E" w14:textId="77777777" w:rsidR="0031223A" w:rsidRPr="005624D2" w:rsidRDefault="0031223A" w:rsidP="0031223A">
            <w:pPr>
              <w:spacing w:before="120" w:after="160" w:line="240" w:lineRule="auto"/>
              <w:rPr>
                <w:rFonts w:eastAsiaTheme="minorHAnsi"/>
                <w:color w:val="000000" w:themeColor="text1"/>
                <w:sz w:val="22"/>
                <w:szCs w:val="22"/>
              </w:rPr>
            </w:pPr>
            <w:r w:rsidRPr="0031223A">
              <w:rPr>
                <w:rFonts w:eastAsiaTheme="minorHAnsi"/>
                <w:color w:val="000000" w:themeColor="text1"/>
                <w:sz w:val="22"/>
                <w:szCs w:val="22"/>
                <w:lang w:val="en"/>
              </w:rPr>
              <w:t>Health Zone: __________</w:t>
            </w:r>
          </w:p>
          <w:p w14:paraId="42FE090F" w14:textId="77777777" w:rsidR="0031223A" w:rsidRPr="005624D2" w:rsidRDefault="0031223A" w:rsidP="0031223A">
            <w:pPr>
              <w:spacing w:before="120" w:after="160" w:line="240" w:lineRule="auto"/>
              <w:rPr>
                <w:rFonts w:eastAsiaTheme="minorHAnsi"/>
                <w:color w:val="000000" w:themeColor="text1"/>
                <w:sz w:val="22"/>
                <w:szCs w:val="22"/>
              </w:rPr>
            </w:pPr>
            <w:r w:rsidRPr="0031223A">
              <w:rPr>
                <w:rFonts w:eastAsiaTheme="minorHAnsi"/>
                <w:color w:val="000000" w:themeColor="text1"/>
                <w:sz w:val="22"/>
                <w:szCs w:val="22"/>
                <w:lang w:val="en"/>
              </w:rPr>
              <w:t>Date (dd/mm/aaaa) : ___ ___ /___ ___ /___ ___ ___ ___</w:t>
            </w:r>
          </w:p>
          <w:p w14:paraId="26AE4EA1" w14:textId="77777777" w:rsidR="0031223A" w:rsidRPr="0031223A" w:rsidRDefault="0031223A" w:rsidP="0031223A">
            <w:pPr>
              <w:spacing w:before="120" w:after="160" w:line="240" w:lineRule="auto"/>
              <w:rPr>
                <w:rFonts w:eastAsiaTheme="minorHAnsi"/>
                <w:color w:val="000000" w:themeColor="text1"/>
                <w:sz w:val="22"/>
                <w:szCs w:val="22"/>
                <w:lang w:val="fr-FR"/>
              </w:rPr>
            </w:pPr>
            <w:r w:rsidRPr="0031223A">
              <w:rPr>
                <w:rFonts w:eastAsiaTheme="minorHAnsi"/>
                <w:color w:val="000000" w:themeColor="text1"/>
                <w:sz w:val="22"/>
                <w:szCs w:val="22"/>
                <w:lang w:val="en"/>
              </w:rPr>
              <w:t>Time (hh: mm): ___ ___ : ___ ___</w:t>
            </w:r>
          </w:p>
        </w:tc>
      </w:tr>
    </w:tbl>
    <w:p w14:paraId="3412C3D4" w14:textId="77777777" w:rsidR="0031223A" w:rsidRPr="0031223A" w:rsidRDefault="0031223A" w:rsidP="0031223A">
      <w:pPr>
        <w:spacing w:after="0" w:line="240" w:lineRule="auto"/>
        <w:rPr>
          <w:rFonts w:eastAsiaTheme="minorHAnsi"/>
          <w:color w:val="000000" w:themeColor="text1"/>
          <w:sz w:val="22"/>
          <w:szCs w:val="22"/>
          <w:lang w:val="fr-FR"/>
        </w:rPr>
      </w:pPr>
    </w:p>
    <w:tbl>
      <w:tblPr>
        <w:tblW w:w="10075" w:type="dxa"/>
        <w:tblLayout w:type="fixed"/>
        <w:tblCellMar>
          <w:left w:w="10" w:type="dxa"/>
          <w:right w:w="10" w:type="dxa"/>
        </w:tblCellMar>
        <w:tblLook w:val="0000" w:firstRow="0" w:lastRow="0" w:firstColumn="0" w:lastColumn="0" w:noHBand="0" w:noVBand="0"/>
      </w:tblPr>
      <w:tblGrid>
        <w:gridCol w:w="10075"/>
      </w:tblGrid>
      <w:tr w:rsidR="0031223A" w:rsidRPr="0031223A" w14:paraId="2682A229" w14:textId="77777777" w:rsidTr="003A554C">
        <w:trPr>
          <w:trHeight w:val="7163"/>
        </w:trPr>
        <w:tc>
          <w:tcPr>
            <w:tcW w:w="10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EEF68AB" w14:textId="77777777" w:rsidR="0031223A" w:rsidRPr="005624D2" w:rsidRDefault="0031223A" w:rsidP="0031223A">
            <w:pPr>
              <w:spacing w:after="160" w:line="259" w:lineRule="auto"/>
              <w:rPr>
                <w:rFonts w:eastAsiaTheme="minorHAnsi"/>
                <w:b/>
                <w:bCs/>
                <w:i/>
                <w:iCs/>
                <w:caps/>
                <w:color w:val="000000" w:themeColor="text1"/>
                <w:spacing w:val="-4"/>
                <w:sz w:val="22"/>
                <w:szCs w:val="22"/>
              </w:rPr>
            </w:pPr>
            <w:r w:rsidRPr="0031223A">
              <w:rPr>
                <w:rFonts w:eastAsiaTheme="minorHAnsi"/>
                <w:b/>
                <w:i/>
                <w:caps/>
                <w:color w:val="000000" w:themeColor="text1"/>
                <w:spacing w:val="-4"/>
                <w:sz w:val="22"/>
                <w:szCs w:val="22"/>
                <w:lang w:val="en"/>
              </w:rPr>
              <w:t>(Inform the participant that you will now begin administering the survey. Read the following text before you begin.)</w:t>
            </w:r>
          </w:p>
          <w:p w14:paraId="518F3AFE" w14:textId="38A2905E" w:rsidR="0031223A" w:rsidRPr="005624D2" w:rsidRDefault="0031223A" w:rsidP="0031223A">
            <w:pPr>
              <w:spacing w:after="0" w:line="240" w:lineRule="auto"/>
              <w:jc w:val="both"/>
              <w:rPr>
                <w:rFonts w:eastAsiaTheme="minorHAnsi"/>
                <w:color w:val="000000" w:themeColor="text1"/>
                <w:sz w:val="22"/>
                <w:szCs w:val="22"/>
              </w:rPr>
            </w:pPr>
            <w:r w:rsidRPr="0031223A">
              <w:rPr>
                <w:rFonts w:eastAsiaTheme="minorHAnsi"/>
                <w:b/>
                <w:color w:val="000000" w:themeColor="text1"/>
                <w:sz w:val="22"/>
                <w:szCs w:val="22"/>
                <w:lang w:val="en"/>
              </w:rPr>
              <w:t>Script</w:t>
            </w:r>
            <w:r w:rsidRPr="0031223A">
              <w:rPr>
                <w:rFonts w:eastAsiaTheme="minorHAnsi"/>
                <w:color w:val="000000" w:themeColor="text1"/>
                <w:sz w:val="22"/>
                <w:szCs w:val="22"/>
                <w:lang w:val="en"/>
              </w:rPr>
              <w:t>: Hello, my name is_______ (</w:t>
            </w:r>
            <w:r w:rsidRPr="0031223A">
              <w:rPr>
                <w:rFonts w:eastAsiaTheme="minorHAnsi"/>
                <w:i/>
                <w:color w:val="000000" w:themeColor="text1"/>
                <w:sz w:val="22"/>
                <w:szCs w:val="22"/>
                <w:lang w:val="en"/>
              </w:rPr>
              <w:t>also introduce the whole team present</w:t>
            </w:r>
            <w:r w:rsidRPr="0031223A">
              <w:rPr>
                <w:rFonts w:eastAsiaTheme="minorHAnsi"/>
                <w:color w:val="000000" w:themeColor="text1"/>
                <w:sz w:val="22"/>
                <w:szCs w:val="22"/>
                <w:lang w:val="en"/>
              </w:rPr>
              <w:t xml:space="preserve">). We are here on behalf of [Ministry of Health]. An outbreak of </w:t>
            </w:r>
            <w:r w:rsidR="00AE462E" w:rsidRPr="0031223A">
              <w:rPr>
                <w:rFonts w:eastAsiaTheme="minorHAnsi"/>
                <w:color w:val="000000" w:themeColor="text1"/>
                <w:sz w:val="22"/>
                <w:szCs w:val="22"/>
                <w:lang w:val="en"/>
              </w:rPr>
              <w:t xml:space="preserve">Ebola virus disease (EVD) </w:t>
            </w:r>
            <w:r w:rsidRPr="0031223A">
              <w:rPr>
                <w:rFonts w:eastAsiaTheme="minorHAnsi"/>
                <w:color w:val="000000" w:themeColor="text1"/>
                <w:sz w:val="22"/>
                <w:szCs w:val="22"/>
                <w:lang w:val="en"/>
              </w:rPr>
              <w:t>has occurred in your area.  The government [or other entity conducting response activities] is taking steps to identify and test people who may be infected with Ebola so that they can be taken to a specialized hospital for treatment. They will also offer vaccination and monitoring for people who have been in close contact with them. In order to improve the fight against Ebola virus disease in our country, we are talking to people to understand their views about this disease. We'd like to ask you a few questions about health and how you and your family protect yourself from disease. The information we collect will be used by [the Ministry of Health] to improve its efforts to stop the spread of Ebola. Answer survey questions will take around 30 minutes.</w:t>
            </w:r>
          </w:p>
          <w:p w14:paraId="7ED6F810" w14:textId="77777777" w:rsidR="0031223A" w:rsidRPr="005624D2" w:rsidRDefault="0031223A" w:rsidP="0031223A">
            <w:pPr>
              <w:spacing w:after="0" w:line="240" w:lineRule="auto"/>
              <w:rPr>
                <w:rFonts w:eastAsiaTheme="minorHAnsi"/>
                <w:color w:val="000000" w:themeColor="text1"/>
                <w:sz w:val="22"/>
                <w:szCs w:val="22"/>
              </w:rPr>
            </w:pPr>
          </w:p>
          <w:p w14:paraId="17F77D32" w14:textId="77777777" w:rsidR="0031223A" w:rsidRPr="005624D2" w:rsidRDefault="0031223A" w:rsidP="0031223A">
            <w:pPr>
              <w:spacing w:after="0" w:line="240" w:lineRule="auto"/>
              <w:rPr>
                <w:rFonts w:eastAsia="Times New Roman" w:cs="Calibri"/>
                <w:color w:val="000000" w:themeColor="text1"/>
                <w:sz w:val="22"/>
                <w:szCs w:val="22"/>
              </w:rPr>
            </w:pPr>
            <w:r w:rsidRPr="0031223A">
              <w:rPr>
                <w:rFonts w:eastAsiaTheme="minorHAnsi"/>
                <w:color w:val="000000" w:themeColor="text1"/>
                <w:sz w:val="22"/>
                <w:szCs w:val="22"/>
                <w:lang w:val="en"/>
              </w:rPr>
              <w:t>Before you decide, I would like to review a few points:</w:t>
            </w:r>
          </w:p>
          <w:p w14:paraId="0C8A928D" w14:textId="77777777" w:rsidR="0031223A" w:rsidRPr="005624D2" w:rsidRDefault="0031223A" w:rsidP="0031223A">
            <w:pPr>
              <w:numPr>
                <w:ilvl w:val="0"/>
                <w:numId w:val="1"/>
              </w:numPr>
              <w:suppressAutoHyphens/>
              <w:autoSpaceDN w:val="0"/>
              <w:spacing w:after="0" w:line="240" w:lineRule="auto"/>
              <w:textAlignment w:val="baseline"/>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This survey is voluntary. You are not obligated to answer questions that you do not want to answer, and you can choose to end the survey at any time.</w:t>
            </w:r>
          </w:p>
          <w:p w14:paraId="3B24E538" w14:textId="77777777" w:rsidR="0031223A" w:rsidRPr="005624D2" w:rsidRDefault="0031223A" w:rsidP="0031223A">
            <w:pPr>
              <w:numPr>
                <w:ilvl w:val="0"/>
                <w:numId w:val="1"/>
              </w:numPr>
              <w:suppressAutoHyphens/>
              <w:autoSpaceDN w:val="0"/>
              <w:spacing w:after="0" w:line="240" w:lineRule="auto"/>
              <w:textAlignment w:val="baseline"/>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 xml:space="preserve">There are no right or wrong answers, we would just like to know your experiences and views. </w:t>
            </w:r>
          </w:p>
          <w:p w14:paraId="117A5F73" w14:textId="77777777" w:rsidR="0031223A" w:rsidRPr="005624D2" w:rsidRDefault="0031223A" w:rsidP="0031223A">
            <w:pPr>
              <w:numPr>
                <w:ilvl w:val="0"/>
                <w:numId w:val="1"/>
              </w:numPr>
              <w:suppressAutoHyphens/>
              <w:autoSpaceDN w:val="0"/>
              <w:spacing w:after="0" w:line="240" w:lineRule="auto"/>
              <w:textAlignment w:val="baseline"/>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The information you provide today will remain private. I will not ask for your name as part of this investigation.</w:t>
            </w:r>
          </w:p>
          <w:p w14:paraId="1EAC8AE8" w14:textId="77777777" w:rsidR="0031223A" w:rsidRPr="005624D2" w:rsidRDefault="0031223A" w:rsidP="0031223A">
            <w:pPr>
              <w:numPr>
                <w:ilvl w:val="0"/>
                <w:numId w:val="1"/>
              </w:numPr>
              <w:suppressAutoHyphens/>
              <w:autoSpaceDN w:val="0"/>
              <w:spacing w:after="0" w:line="240" w:lineRule="auto"/>
              <w:textAlignment w:val="baseline"/>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The report we write will be a summary of all the investigations we conduct, without it being possible to identify you or your responses.</w:t>
            </w:r>
          </w:p>
          <w:p w14:paraId="5C59AEBC" w14:textId="77777777" w:rsidR="0031223A" w:rsidRPr="005624D2" w:rsidRDefault="0031223A" w:rsidP="0031223A">
            <w:pPr>
              <w:numPr>
                <w:ilvl w:val="0"/>
                <w:numId w:val="1"/>
              </w:numPr>
              <w:suppressAutoHyphens/>
              <w:autoSpaceDN w:val="0"/>
              <w:spacing w:after="0" w:line="240" w:lineRule="auto"/>
              <w:textAlignment w:val="baseline"/>
              <w:rPr>
                <w:rFonts w:eastAsiaTheme="minorHAnsi"/>
                <w:color w:val="000000" w:themeColor="text1"/>
                <w:sz w:val="22"/>
                <w:szCs w:val="22"/>
              </w:rPr>
            </w:pPr>
            <w:r w:rsidRPr="0031223A">
              <w:rPr>
                <w:rFonts w:eastAsiaTheme="minorHAnsi"/>
                <w:color w:val="000000" w:themeColor="text1"/>
                <w:sz w:val="22"/>
                <w:szCs w:val="22"/>
                <w:lang w:val="en"/>
              </w:rPr>
              <w:t>If you have any further questions after the survey is completed, you can contact [name and job title] at [phone number].</w:t>
            </w:r>
          </w:p>
          <w:p w14:paraId="779154EF" w14:textId="77777777" w:rsidR="0031223A" w:rsidRPr="005624D2" w:rsidRDefault="0031223A" w:rsidP="0031223A">
            <w:pPr>
              <w:spacing w:after="0" w:line="240" w:lineRule="auto"/>
              <w:rPr>
                <w:rFonts w:eastAsiaTheme="minorHAnsi"/>
                <w:color w:val="000000" w:themeColor="text1"/>
                <w:spacing w:val="-8"/>
                <w:sz w:val="22"/>
                <w:szCs w:val="22"/>
              </w:rPr>
            </w:pPr>
          </w:p>
          <w:p w14:paraId="1D745195" w14:textId="77777777" w:rsidR="0031223A" w:rsidRPr="005624D2" w:rsidRDefault="0031223A" w:rsidP="0031223A">
            <w:pPr>
              <w:spacing w:after="0" w:line="240" w:lineRule="auto"/>
              <w:rPr>
                <w:rFonts w:eastAsiaTheme="minorHAnsi"/>
                <w:color w:val="000000" w:themeColor="text1"/>
                <w:spacing w:val="-8"/>
                <w:sz w:val="22"/>
                <w:szCs w:val="22"/>
              </w:rPr>
            </w:pPr>
            <w:r w:rsidRPr="0031223A">
              <w:rPr>
                <w:rFonts w:eastAsiaTheme="minorHAnsi"/>
                <w:b/>
                <w:color w:val="000000" w:themeColor="text1"/>
                <w:spacing w:val="-8"/>
                <w:sz w:val="22"/>
                <w:szCs w:val="22"/>
                <w:lang w:val="en"/>
              </w:rPr>
              <w:t xml:space="preserve">Do you agree to participate in this survey? </w:t>
            </w:r>
            <w:r w:rsidRPr="0031223A">
              <w:rPr>
                <w:rFonts w:eastAsiaTheme="minorHAnsi"/>
                <w:color w:val="000000" w:themeColor="text1"/>
                <w:spacing w:val="-8"/>
                <w:sz w:val="22"/>
                <w:szCs w:val="22"/>
                <w:lang w:val="en"/>
              </w:rPr>
              <w:t>Yes or no</w:t>
            </w:r>
          </w:p>
          <w:p w14:paraId="126A853E" w14:textId="77777777" w:rsidR="0031223A" w:rsidRPr="005624D2" w:rsidRDefault="0031223A" w:rsidP="0031223A">
            <w:pPr>
              <w:spacing w:after="0" w:line="240" w:lineRule="auto"/>
              <w:rPr>
                <w:rFonts w:eastAsiaTheme="minorHAnsi"/>
                <w:i/>
                <w:iCs/>
                <w:color w:val="000000" w:themeColor="text1"/>
                <w:spacing w:val="-8"/>
                <w:sz w:val="22"/>
                <w:szCs w:val="22"/>
              </w:rPr>
            </w:pPr>
            <w:r w:rsidRPr="0031223A">
              <w:rPr>
                <w:rFonts w:eastAsiaTheme="minorHAnsi"/>
                <w:i/>
                <w:color w:val="000000" w:themeColor="text1"/>
                <w:spacing w:val="-8"/>
                <w:sz w:val="22"/>
                <w:szCs w:val="22"/>
                <w:lang w:val="en"/>
              </w:rPr>
              <w:t>(Note the verbal consent to participate here; if you refuse to participate, thank them for their time and end the survey).)</w:t>
            </w:r>
          </w:p>
          <w:p w14:paraId="1B865346" w14:textId="77777777" w:rsidR="0031223A" w:rsidRPr="005624D2" w:rsidRDefault="0031223A" w:rsidP="0031223A">
            <w:pPr>
              <w:spacing w:after="0" w:line="240" w:lineRule="auto"/>
              <w:rPr>
                <w:rFonts w:eastAsiaTheme="minorHAnsi"/>
                <w:color w:val="000000" w:themeColor="text1"/>
                <w:spacing w:val="-8"/>
                <w:sz w:val="22"/>
                <w:szCs w:val="22"/>
              </w:rPr>
            </w:pPr>
          </w:p>
          <w:p w14:paraId="0B355D4E" w14:textId="74E82BB1" w:rsidR="0031223A" w:rsidRDefault="0031223A" w:rsidP="0031223A">
            <w:pPr>
              <w:spacing w:after="0" w:line="240" w:lineRule="auto"/>
              <w:rPr>
                <w:rFonts w:eastAsiaTheme="minorHAnsi"/>
                <w:i/>
                <w:color w:val="000000" w:themeColor="text1"/>
                <w:spacing w:val="-8"/>
                <w:sz w:val="22"/>
                <w:szCs w:val="22"/>
                <w:lang w:val="en"/>
              </w:rPr>
            </w:pPr>
            <w:r w:rsidRPr="0031223A">
              <w:rPr>
                <w:rFonts w:eastAsiaTheme="minorHAnsi"/>
                <w:b/>
                <w:color w:val="000000" w:themeColor="text1"/>
                <w:spacing w:val="-8"/>
                <w:sz w:val="22"/>
                <w:szCs w:val="22"/>
                <w:lang w:val="en"/>
              </w:rPr>
              <w:t xml:space="preserve">Do you have any questions before you start? </w:t>
            </w:r>
            <w:r w:rsidRPr="0031223A">
              <w:rPr>
                <w:rFonts w:eastAsiaTheme="minorHAnsi"/>
                <w:i/>
                <w:color w:val="000000" w:themeColor="text1"/>
                <w:spacing w:val="-8"/>
                <w:sz w:val="22"/>
                <w:szCs w:val="22"/>
                <w:lang w:val="en"/>
              </w:rPr>
              <w:t xml:space="preserve">  (</w:t>
            </w:r>
            <w:r w:rsidR="0025473E">
              <w:rPr>
                <w:rFonts w:eastAsiaTheme="minorHAnsi"/>
                <w:i/>
                <w:color w:val="000000" w:themeColor="text1"/>
                <w:spacing w:val="-8"/>
                <w:sz w:val="22"/>
                <w:szCs w:val="22"/>
                <w:lang w:val="en"/>
              </w:rPr>
              <w:t>Write</w:t>
            </w:r>
            <w:r w:rsidRPr="0031223A">
              <w:rPr>
                <w:rFonts w:eastAsiaTheme="minorHAnsi"/>
                <w:i/>
                <w:color w:val="000000" w:themeColor="text1"/>
                <w:spacing w:val="-8"/>
                <w:sz w:val="22"/>
                <w:szCs w:val="22"/>
                <w:lang w:val="en"/>
              </w:rPr>
              <w:t xml:space="preserve"> questions here)</w:t>
            </w:r>
          </w:p>
          <w:p w14:paraId="1BE68821" w14:textId="76011CBF" w:rsidR="003A554C" w:rsidRDefault="003A554C" w:rsidP="0031223A">
            <w:pPr>
              <w:spacing w:after="0" w:line="240" w:lineRule="auto"/>
              <w:rPr>
                <w:rFonts w:eastAsiaTheme="minorHAnsi"/>
                <w:i/>
                <w:color w:val="000000" w:themeColor="text1"/>
                <w:spacing w:val="-8"/>
                <w:sz w:val="22"/>
                <w:szCs w:val="22"/>
                <w:lang w:val="en"/>
              </w:rPr>
            </w:pPr>
          </w:p>
          <w:p w14:paraId="23B8C586" w14:textId="027E5C28" w:rsidR="003A554C" w:rsidRDefault="003A554C" w:rsidP="0031223A">
            <w:pPr>
              <w:spacing w:after="0" w:line="240" w:lineRule="auto"/>
              <w:rPr>
                <w:rFonts w:eastAsiaTheme="minorHAnsi"/>
                <w:i/>
                <w:color w:val="000000" w:themeColor="text1"/>
                <w:spacing w:val="-8"/>
                <w:sz w:val="22"/>
                <w:szCs w:val="22"/>
                <w:lang w:val="en"/>
              </w:rPr>
            </w:pPr>
          </w:p>
          <w:p w14:paraId="44A22008" w14:textId="1AB3A0E9" w:rsidR="003A554C" w:rsidRDefault="003A554C" w:rsidP="0031223A">
            <w:pPr>
              <w:spacing w:after="0" w:line="240" w:lineRule="auto"/>
              <w:rPr>
                <w:rFonts w:eastAsiaTheme="minorHAnsi"/>
                <w:i/>
                <w:color w:val="000000" w:themeColor="text1"/>
                <w:spacing w:val="-8"/>
                <w:sz w:val="22"/>
                <w:szCs w:val="22"/>
                <w:lang w:val="en"/>
              </w:rPr>
            </w:pPr>
          </w:p>
          <w:p w14:paraId="7830D87E" w14:textId="04EE4F6A" w:rsidR="003A554C" w:rsidRDefault="003A554C" w:rsidP="0031223A">
            <w:pPr>
              <w:spacing w:after="0" w:line="240" w:lineRule="auto"/>
              <w:rPr>
                <w:rFonts w:eastAsiaTheme="minorHAnsi"/>
                <w:i/>
                <w:color w:val="000000" w:themeColor="text1"/>
                <w:spacing w:val="-8"/>
                <w:sz w:val="22"/>
                <w:szCs w:val="22"/>
                <w:lang w:val="en"/>
              </w:rPr>
            </w:pPr>
          </w:p>
          <w:p w14:paraId="45694FE0" w14:textId="742A3151" w:rsidR="003A554C" w:rsidRDefault="003A554C" w:rsidP="0031223A">
            <w:pPr>
              <w:spacing w:after="0" w:line="240" w:lineRule="auto"/>
              <w:rPr>
                <w:rFonts w:eastAsiaTheme="minorHAnsi"/>
                <w:i/>
                <w:color w:val="000000" w:themeColor="text1"/>
                <w:spacing w:val="-8"/>
                <w:sz w:val="22"/>
                <w:szCs w:val="22"/>
                <w:lang w:val="en"/>
              </w:rPr>
            </w:pPr>
          </w:p>
          <w:p w14:paraId="11B2F4AD" w14:textId="77777777" w:rsidR="003A554C" w:rsidRPr="0031223A" w:rsidRDefault="003A554C" w:rsidP="0031223A">
            <w:pPr>
              <w:spacing w:after="0" w:line="240" w:lineRule="auto"/>
              <w:rPr>
                <w:rFonts w:eastAsiaTheme="minorHAnsi"/>
                <w:i/>
                <w:iCs/>
                <w:color w:val="000000" w:themeColor="text1"/>
                <w:spacing w:val="-8"/>
                <w:sz w:val="22"/>
                <w:szCs w:val="22"/>
                <w:lang w:val="fr-FR"/>
              </w:rPr>
            </w:pPr>
          </w:p>
          <w:p w14:paraId="194927A5" w14:textId="77777777" w:rsidR="0031223A" w:rsidRPr="0031223A" w:rsidRDefault="0031223A" w:rsidP="0031223A">
            <w:pPr>
              <w:spacing w:after="0" w:line="240" w:lineRule="auto"/>
              <w:rPr>
                <w:rFonts w:eastAsiaTheme="minorHAnsi"/>
                <w:color w:val="000000" w:themeColor="text1"/>
                <w:spacing w:val="-8"/>
                <w:sz w:val="22"/>
                <w:szCs w:val="22"/>
                <w:lang w:val="fr-FR"/>
              </w:rPr>
            </w:pPr>
          </w:p>
        </w:tc>
      </w:tr>
    </w:tbl>
    <w:p w14:paraId="7C93C1BA" w14:textId="77777777" w:rsidR="0031223A" w:rsidRPr="0031223A" w:rsidRDefault="0031223A" w:rsidP="0031223A">
      <w:pPr>
        <w:spacing w:after="160" w:line="259" w:lineRule="auto"/>
        <w:rPr>
          <w:rFonts w:eastAsiaTheme="minorHAnsi"/>
          <w:color w:val="000000" w:themeColor="text1"/>
          <w:sz w:val="22"/>
          <w:szCs w:val="22"/>
        </w:rPr>
      </w:pPr>
    </w:p>
    <w:tbl>
      <w:tblPr>
        <w:tblW w:w="10080" w:type="dxa"/>
        <w:tblInd w:w="-5" w:type="dxa"/>
        <w:tblLayout w:type="fixed"/>
        <w:tblCellMar>
          <w:left w:w="10" w:type="dxa"/>
          <w:right w:w="10" w:type="dxa"/>
        </w:tblCellMar>
        <w:tblLook w:val="0000" w:firstRow="0" w:lastRow="0" w:firstColumn="0" w:lastColumn="0" w:noHBand="0" w:noVBand="0"/>
      </w:tblPr>
      <w:tblGrid>
        <w:gridCol w:w="3420"/>
        <w:gridCol w:w="6660"/>
      </w:tblGrid>
      <w:tr w:rsidR="0031223A" w:rsidRPr="0031223A" w14:paraId="44D608E5" w14:textId="77777777" w:rsidTr="003A554C">
        <w:trPr>
          <w:cantSplit/>
          <w:tblHeader/>
        </w:trPr>
        <w:tc>
          <w:tcPr>
            <w:tcW w:w="342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000000" w:themeFill="text1"/>
            <w:tcMar>
              <w:top w:w="0" w:type="dxa"/>
              <w:left w:w="115" w:type="dxa"/>
              <w:bottom w:w="0" w:type="dxa"/>
              <w:right w:w="115" w:type="dxa"/>
            </w:tcMar>
            <w:vAlign w:val="center"/>
          </w:tcPr>
          <w:p w14:paraId="4B7BFDAC" w14:textId="77777777" w:rsidR="0031223A" w:rsidRPr="0031223A" w:rsidRDefault="0031223A" w:rsidP="0031223A">
            <w:pPr>
              <w:spacing w:after="0" w:line="240" w:lineRule="auto"/>
              <w:jc w:val="center"/>
              <w:rPr>
                <w:rFonts w:eastAsiaTheme="minorHAnsi"/>
                <w:b/>
                <w:bCs/>
                <w:caps/>
                <w:color w:val="FFFFFF" w:themeColor="background1"/>
                <w:spacing w:val="-10"/>
                <w:sz w:val="22"/>
                <w:szCs w:val="22"/>
                <w:lang w:val="fr-FR"/>
              </w:rPr>
            </w:pPr>
            <w:r w:rsidRPr="0031223A">
              <w:rPr>
                <w:rFonts w:eastAsiaTheme="minorHAnsi"/>
                <w:b/>
                <w:caps/>
                <w:color w:val="FFFFFF" w:themeColor="background1"/>
                <w:spacing w:val="-10"/>
                <w:sz w:val="22"/>
                <w:szCs w:val="22"/>
                <w:lang w:val="en"/>
              </w:rPr>
              <w:lastRenderedPageBreak/>
              <w:t>Text of the question</w:t>
            </w:r>
          </w:p>
        </w:tc>
        <w:tc>
          <w:tcPr>
            <w:tcW w:w="6660" w:type="dxa"/>
            <w:tcBorders>
              <w:top w:val="single" w:sz="4" w:space="0" w:color="000000" w:themeColor="text1"/>
              <w:left w:val="single" w:sz="4" w:space="0" w:color="auto"/>
              <w:bottom w:val="single" w:sz="4" w:space="0" w:color="000000" w:themeColor="text1"/>
              <w:right w:val="single" w:sz="4" w:space="0" w:color="000000"/>
            </w:tcBorders>
            <w:shd w:val="clear" w:color="auto" w:fill="000000" w:themeFill="text1"/>
            <w:tcMar>
              <w:top w:w="0" w:type="dxa"/>
              <w:left w:w="115" w:type="dxa"/>
              <w:bottom w:w="0" w:type="dxa"/>
              <w:right w:w="115" w:type="dxa"/>
            </w:tcMar>
            <w:vAlign w:val="center"/>
          </w:tcPr>
          <w:p w14:paraId="6EBF881F" w14:textId="77777777" w:rsidR="0031223A" w:rsidRPr="0031223A" w:rsidRDefault="0031223A" w:rsidP="0031223A">
            <w:pPr>
              <w:spacing w:after="0" w:line="240" w:lineRule="auto"/>
              <w:jc w:val="center"/>
              <w:rPr>
                <w:rFonts w:eastAsiaTheme="minorHAnsi"/>
                <w:b/>
                <w:bCs/>
                <w:color w:val="FFFFFF" w:themeColor="background1"/>
                <w:spacing w:val="-10"/>
                <w:sz w:val="22"/>
                <w:szCs w:val="22"/>
                <w:lang w:val="fr-FR"/>
              </w:rPr>
            </w:pPr>
            <w:r w:rsidRPr="0031223A">
              <w:rPr>
                <w:rFonts w:eastAsiaTheme="minorHAnsi"/>
                <w:b/>
                <w:caps/>
                <w:color w:val="FFFFFF" w:themeColor="background1"/>
                <w:spacing w:val="-10"/>
                <w:sz w:val="22"/>
                <w:szCs w:val="22"/>
                <w:lang w:val="en"/>
              </w:rPr>
              <w:t>Response options</w:t>
            </w:r>
          </w:p>
        </w:tc>
      </w:tr>
      <w:tr w:rsidR="0031223A" w:rsidRPr="0031223A" w14:paraId="01DD7EB9" w14:textId="77777777" w:rsidTr="003A554C">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cBorders>
            <w:shd w:val="clear" w:color="auto" w:fill="E7E6E6" w:themeFill="background2"/>
            <w:tcMar>
              <w:top w:w="0" w:type="dxa"/>
              <w:left w:w="115" w:type="dxa"/>
              <w:bottom w:w="0" w:type="dxa"/>
              <w:right w:w="115" w:type="dxa"/>
            </w:tcMar>
            <w:vAlign w:val="center"/>
          </w:tcPr>
          <w:p w14:paraId="622007F0" w14:textId="77777777" w:rsidR="0031223A" w:rsidRPr="0031223A" w:rsidRDefault="0031223A" w:rsidP="0031223A">
            <w:pPr>
              <w:spacing w:after="0" w:line="240" w:lineRule="auto"/>
              <w:rPr>
                <w:rFonts w:eastAsiaTheme="minorHAnsi"/>
                <w:b/>
                <w:caps/>
                <w:color w:val="000000" w:themeColor="text1"/>
                <w:sz w:val="22"/>
                <w:szCs w:val="22"/>
                <w:lang w:val="fr-FR"/>
              </w:rPr>
            </w:pPr>
            <w:r w:rsidRPr="0031223A">
              <w:rPr>
                <w:rFonts w:eastAsiaTheme="minorHAnsi"/>
                <w:b/>
                <w:caps/>
                <w:sz w:val="22"/>
                <w:szCs w:val="22"/>
                <w:lang w:val="en"/>
              </w:rPr>
              <w:t>Sources of health information</w:t>
            </w:r>
          </w:p>
        </w:tc>
      </w:tr>
      <w:tr w:rsidR="0031223A" w:rsidRPr="0031223A" w14:paraId="04751E59" w14:textId="77777777" w:rsidTr="003A554C">
        <w:trPr>
          <w:cantSplit/>
          <w:trHeight w:val="872"/>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9532E57" w14:textId="77777777" w:rsidR="0031223A" w:rsidRPr="005624D2" w:rsidRDefault="0031223A" w:rsidP="0031223A">
            <w:pPr>
              <w:numPr>
                <w:ilvl w:val="0"/>
                <w:numId w:val="48"/>
              </w:numPr>
              <w:spacing w:after="0" w:line="240" w:lineRule="auto"/>
              <w:ind w:left="271" w:hanging="27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Over the past week, have you been looking for information on how to protect yourself from infectious disease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7257CBF" w14:textId="77777777" w:rsidR="0031223A" w:rsidRPr="005624D2" w:rsidRDefault="0031223A" w:rsidP="0031223A">
            <w:pPr>
              <w:spacing w:after="0" w:line="240" w:lineRule="auto"/>
              <w:rPr>
                <w:rFonts w:eastAsiaTheme="minorHAnsi"/>
                <w:i/>
                <w:color w:val="000000" w:themeColor="text1"/>
                <w:sz w:val="22"/>
                <w:szCs w:val="22"/>
              </w:rPr>
            </w:pPr>
            <w:r w:rsidRPr="0031223A">
              <w:rPr>
                <w:rFonts w:eastAsiaTheme="minorHAnsi"/>
                <w:i/>
                <w:color w:val="000000" w:themeColor="text1"/>
                <w:sz w:val="22"/>
                <w:szCs w:val="22"/>
                <w:lang w:val="en"/>
              </w:rPr>
              <w:t>(Unless noted otherwise, for all questions, read all answer choices to the respondent, and check the one answer that they provide.)</w:t>
            </w:r>
          </w:p>
          <w:p w14:paraId="742FA49E" w14:textId="77777777" w:rsidR="0031223A" w:rsidRPr="0031223A" w:rsidRDefault="0031223A" w:rsidP="0031223A">
            <w:pPr>
              <w:numPr>
                <w:ilvl w:val="0"/>
                <w:numId w:val="2"/>
              </w:numPr>
              <w:spacing w:after="0" w:line="240" w:lineRule="auto"/>
              <w:ind w:left="331" w:hanging="331"/>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p>
          <w:p w14:paraId="62CB3DB4" w14:textId="77777777" w:rsidR="0031223A" w:rsidRPr="0031223A" w:rsidRDefault="0031223A" w:rsidP="0031223A">
            <w:pPr>
              <w:numPr>
                <w:ilvl w:val="0"/>
                <w:numId w:val="2"/>
              </w:numPr>
              <w:spacing w:after="0" w:line="240" w:lineRule="auto"/>
              <w:ind w:left="331" w:hanging="331"/>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0"/>
                <w:szCs w:val="20"/>
                <w:lang w:val="en" w:eastAsia="fr-FR"/>
              </w:rPr>
              <w:t xml:space="preserve">No </w:t>
            </w:r>
            <w:r w:rsidRPr="0031223A">
              <w:rPr>
                <w:rFonts w:ascii="Calibri" w:eastAsiaTheme="minorHAnsi" w:hAnsi="Calibri" w:cs="Calibri"/>
                <w:i/>
                <w:color w:val="000000" w:themeColor="text1"/>
                <w:spacing w:val="-4"/>
                <w:sz w:val="22"/>
                <w:szCs w:val="22"/>
                <w:lang w:val="en" w:eastAsia="fr-FR"/>
              </w:rPr>
              <w:t>go to Q.2</w:t>
            </w:r>
          </w:p>
          <w:p w14:paraId="2A0B096B" w14:textId="77777777" w:rsidR="0031223A" w:rsidRPr="0031223A" w:rsidRDefault="0031223A" w:rsidP="0031223A">
            <w:pPr>
              <w:numPr>
                <w:ilvl w:val="0"/>
                <w:numId w:val="2"/>
              </w:numPr>
              <w:spacing w:after="0" w:line="240" w:lineRule="auto"/>
              <w:ind w:left="331" w:hanging="331"/>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652F312C"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C19F2F5" w14:textId="77777777" w:rsidR="0031223A" w:rsidRPr="0031223A" w:rsidRDefault="0031223A" w:rsidP="0031223A">
            <w:pPr>
              <w:spacing w:after="0" w:line="240" w:lineRule="auto"/>
              <w:ind w:left="271"/>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1.b. What are your sources of information about how to protect yourself from infectious disease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A8A6471" w14:textId="77777777" w:rsidR="0031223A" w:rsidRPr="005624D2" w:rsidRDefault="0031223A" w:rsidP="0031223A">
            <w:pPr>
              <w:spacing w:after="0" w:line="240" w:lineRule="auto"/>
              <w:rPr>
                <w:rFonts w:eastAsiaTheme="minorHAnsi"/>
                <w:i/>
                <w:color w:val="000000" w:themeColor="text1"/>
                <w:sz w:val="22"/>
                <w:szCs w:val="22"/>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1A3C08D0"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Health worker </w:t>
            </w:r>
          </w:p>
          <w:p w14:paraId="0C2ACB2A"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Community health volunteer </w:t>
            </w:r>
          </w:p>
          <w:p w14:paraId="60C0B531"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raditional healer / lay health practitioner</w:t>
            </w:r>
          </w:p>
          <w:p w14:paraId="5BF3F5B6"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adio</w:t>
            </w:r>
          </w:p>
          <w:p w14:paraId="392629F3"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elevision</w:t>
            </w:r>
          </w:p>
          <w:p w14:paraId="08241929"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Online or print news</w:t>
            </w:r>
          </w:p>
          <w:p w14:paraId="6F5FE0B7"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acebook</w:t>
            </w:r>
          </w:p>
          <w:p w14:paraId="4C3CBDFF"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WhatsApp</w:t>
            </w:r>
          </w:p>
          <w:p w14:paraId="5151C0AB"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witter</w:t>
            </w:r>
          </w:p>
          <w:p w14:paraId="48594294"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nstagram</w:t>
            </w:r>
          </w:p>
          <w:p w14:paraId="235BF52B"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MS [Message from operators]</w:t>
            </w:r>
          </w:p>
          <w:p w14:paraId="19D93E74"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ommunity Leader</w:t>
            </w:r>
          </w:p>
          <w:p w14:paraId="3E3D94B9" w14:textId="77777777" w:rsidR="0031223A" w:rsidRPr="005624D2"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Place of prayer [worship, mass, religious leaders]</w:t>
            </w:r>
          </w:p>
          <w:p w14:paraId="5B7F59F8"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amily and friends</w:t>
            </w:r>
          </w:p>
          <w:p w14:paraId="3FAB53FD"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t school</w:t>
            </w:r>
          </w:p>
          <w:p w14:paraId="2AC1E308"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Health facility </w:t>
            </w:r>
          </w:p>
          <w:p w14:paraId="6B2F86BD" w14:textId="586B2DAA"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Word of Mouth </w:t>
            </w:r>
          </w:p>
          <w:p w14:paraId="195102E3" w14:textId="52B12CC5" w:rsidR="0031223A" w:rsidRPr="0031223A" w:rsidRDefault="0031223A" w:rsidP="0031223A">
            <w:pPr>
              <w:numPr>
                <w:ilvl w:val="0"/>
                <w:numId w:val="56"/>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w:t>
            </w:r>
            <w:r w:rsidR="00CF27D6">
              <w:rPr>
                <w:rFonts w:eastAsiaTheme="minorHAnsi"/>
                <w:color w:val="000000" w:themeColor="text1"/>
                <w:sz w:val="22"/>
                <w:szCs w:val="22"/>
                <w:lang w:val="en"/>
              </w:rPr>
              <w:t>_________________________</w:t>
            </w:r>
            <w:r w:rsidRPr="0031223A">
              <w:rPr>
                <w:rFonts w:eastAsiaTheme="minorHAnsi"/>
                <w:color w:val="000000" w:themeColor="text1"/>
                <w:sz w:val="22"/>
                <w:szCs w:val="22"/>
                <w:lang w:val="en"/>
              </w:rPr>
              <w:t>__</w:t>
            </w:r>
          </w:p>
          <w:p w14:paraId="53E88C9D"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None</w:t>
            </w:r>
          </w:p>
          <w:p w14:paraId="1B674E2F" w14:textId="77777777" w:rsidR="0031223A" w:rsidRPr="0031223A" w:rsidRDefault="0031223A" w:rsidP="0031223A">
            <w:pPr>
              <w:numPr>
                <w:ilvl w:val="0"/>
                <w:numId w:val="5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efuse</w:t>
            </w:r>
          </w:p>
        </w:tc>
      </w:tr>
      <w:tr w:rsidR="0031223A" w:rsidRPr="0031223A" w14:paraId="71ADD44B"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E7E457E" w14:textId="77777777" w:rsidR="0031223A" w:rsidRPr="005624D2" w:rsidRDefault="0031223A" w:rsidP="0031223A">
            <w:pPr>
              <w:numPr>
                <w:ilvl w:val="0"/>
                <w:numId w:val="48"/>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lastRenderedPageBreak/>
              <w:t xml:space="preserve">What are your sources of general information, for things like events, news and topics than interest you?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D3CCAD1" w14:textId="77777777" w:rsidR="0031223A" w:rsidRPr="005624D2" w:rsidRDefault="0031223A" w:rsidP="0031223A">
            <w:pPr>
              <w:spacing w:after="0" w:line="240" w:lineRule="auto"/>
              <w:rPr>
                <w:rFonts w:eastAsiaTheme="minorHAnsi"/>
                <w:i/>
                <w:color w:val="000000" w:themeColor="text1"/>
                <w:sz w:val="22"/>
                <w:szCs w:val="22"/>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103D77D0"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Health worker </w:t>
            </w:r>
          </w:p>
          <w:p w14:paraId="212A2FC5"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Community health volunteer </w:t>
            </w:r>
          </w:p>
          <w:p w14:paraId="6A775DCC"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raditional healer / lay health practitioner</w:t>
            </w:r>
          </w:p>
          <w:p w14:paraId="00565506"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adio</w:t>
            </w:r>
          </w:p>
          <w:p w14:paraId="0B08689A"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elevision</w:t>
            </w:r>
          </w:p>
          <w:p w14:paraId="5CA18FDF"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Online or print news</w:t>
            </w:r>
          </w:p>
          <w:p w14:paraId="0CF2EB2D"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acebook</w:t>
            </w:r>
          </w:p>
          <w:p w14:paraId="5E34D3BE"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WhatsApp</w:t>
            </w:r>
          </w:p>
          <w:p w14:paraId="2BAC1B48"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witter</w:t>
            </w:r>
          </w:p>
          <w:p w14:paraId="049F6B48"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nstagram</w:t>
            </w:r>
          </w:p>
          <w:p w14:paraId="72E35FA0"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Websites </w:t>
            </w:r>
          </w:p>
          <w:p w14:paraId="17D87F5A"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MS [Message from operators]</w:t>
            </w:r>
          </w:p>
          <w:p w14:paraId="679A6DD8"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ommunity Leader</w:t>
            </w:r>
          </w:p>
          <w:p w14:paraId="2A74E29E" w14:textId="77777777" w:rsidR="0031223A" w:rsidRPr="005624D2"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Place of prayer [worship, mass, religious leaders]</w:t>
            </w:r>
          </w:p>
          <w:p w14:paraId="6126977F"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amily and friends</w:t>
            </w:r>
          </w:p>
          <w:p w14:paraId="208EC3A6"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t school</w:t>
            </w:r>
          </w:p>
          <w:p w14:paraId="1FF468FC"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Health Facility </w:t>
            </w:r>
          </w:p>
          <w:p w14:paraId="7E6C4F6E" w14:textId="22C3B6CA"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Word of Mouth </w:t>
            </w:r>
          </w:p>
          <w:p w14:paraId="1C301E88"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CD" w:eastAsia="fr-FR"/>
              </w:rPr>
            </w:pPr>
            <w:r w:rsidRPr="0031223A">
              <w:rPr>
                <w:rFonts w:ascii="Calibri" w:eastAsiaTheme="minorHAnsi" w:hAnsi="Calibri" w:cs="Calibri"/>
                <w:color w:val="000000" w:themeColor="text1"/>
                <w:sz w:val="22"/>
                <w:szCs w:val="22"/>
                <w:lang w:val="en" w:eastAsia="fr-FR"/>
              </w:rPr>
              <w:t>Other (</w:t>
            </w:r>
            <w:r w:rsidRPr="0031223A">
              <w:rPr>
                <w:rFonts w:ascii="Calibri" w:eastAsiaTheme="minorHAnsi" w:hAnsi="Calibri" w:cs="Calibri"/>
                <w:i/>
                <w:color w:val="000000" w:themeColor="text1"/>
                <w:sz w:val="22"/>
                <w:szCs w:val="22"/>
                <w:lang w:val="en" w:eastAsia="fr-FR"/>
              </w:rPr>
              <w:t>specify</w:t>
            </w:r>
            <w:r w:rsidRPr="0031223A">
              <w:rPr>
                <w:rFonts w:ascii="Calibri" w:eastAsiaTheme="minorHAnsi" w:hAnsi="Calibri" w:cs="Calibri"/>
                <w:color w:val="000000" w:themeColor="text1"/>
                <w:sz w:val="22"/>
                <w:szCs w:val="22"/>
                <w:lang w:val="en" w:eastAsia="fr-FR"/>
              </w:rPr>
              <w:t>): _____________</w:t>
            </w:r>
          </w:p>
          <w:p w14:paraId="7D100CB6"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None</w:t>
            </w:r>
          </w:p>
          <w:p w14:paraId="6BC4A2FE" w14:textId="77777777" w:rsidR="0031223A" w:rsidRPr="0031223A" w:rsidRDefault="0031223A" w:rsidP="0031223A">
            <w:pPr>
              <w:numPr>
                <w:ilvl w:val="0"/>
                <w:numId w:val="7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z w:val="22"/>
                <w:szCs w:val="22"/>
                <w:lang w:val="en" w:eastAsia="fr-FR"/>
              </w:rPr>
              <w:t>Refuse</w:t>
            </w:r>
          </w:p>
        </w:tc>
      </w:tr>
      <w:tr w:rsidR="0031223A" w:rsidRPr="0031223A" w14:paraId="4AC3F5EA" w14:textId="77777777" w:rsidTr="003A554C">
        <w:trPr>
          <w:cantSplit/>
          <w:trHeight w:val="5480"/>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34B64259" w14:textId="77777777" w:rsidR="0031223A" w:rsidRPr="005624D2" w:rsidRDefault="0031223A" w:rsidP="0031223A">
            <w:pPr>
              <w:spacing w:after="0" w:line="240" w:lineRule="auto"/>
              <w:rPr>
                <w:rFonts w:eastAsiaTheme="minorHAnsi"/>
                <w:color w:val="000000" w:themeColor="text1"/>
                <w:spacing w:val="-4"/>
                <w:sz w:val="22"/>
                <w:szCs w:val="22"/>
              </w:rPr>
            </w:pPr>
            <w:r w:rsidRPr="0031223A">
              <w:rPr>
                <w:rFonts w:eastAsiaTheme="minorHAnsi"/>
                <w:color w:val="000000" w:themeColor="text1"/>
                <w:spacing w:val="-4"/>
                <w:sz w:val="22"/>
                <w:szCs w:val="22"/>
                <w:lang w:val="en"/>
              </w:rPr>
              <w:t>2b. What are your sources of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F1C28F9" w14:textId="77777777" w:rsidR="0031223A" w:rsidRPr="005624D2" w:rsidRDefault="0031223A" w:rsidP="0031223A">
            <w:pPr>
              <w:spacing w:after="0" w:line="240" w:lineRule="auto"/>
              <w:rPr>
                <w:rFonts w:eastAsiaTheme="minorHAnsi"/>
                <w:i/>
                <w:color w:val="000000" w:themeColor="text1"/>
                <w:sz w:val="22"/>
                <w:szCs w:val="22"/>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065CADBB"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Health worker</w:t>
            </w:r>
          </w:p>
          <w:p w14:paraId="2C81872C"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Community health volunteer </w:t>
            </w:r>
          </w:p>
          <w:p w14:paraId="002B6B38"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raditional healer / lay health practitioner</w:t>
            </w:r>
          </w:p>
          <w:p w14:paraId="1CBCFAB8"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adio</w:t>
            </w:r>
          </w:p>
          <w:p w14:paraId="18EB213D"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elevision</w:t>
            </w:r>
          </w:p>
          <w:p w14:paraId="0F66F276"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osters or leaflets</w:t>
            </w:r>
          </w:p>
          <w:p w14:paraId="7B704F69"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acebook</w:t>
            </w:r>
          </w:p>
          <w:p w14:paraId="1EA37857"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WhatsApp</w:t>
            </w:r>
          </w:p>
          <w:p w14:paraId="004C6B90"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witter</w:t>
            </w:r>
          </w:p>
          <w:p w14:paraId="0EC73182"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nstagram</w:t>
            </w:r>
          </w:p>
          <w:p w14:paraId="0AC2F291"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MS [Message from operators]</w:t>
            </w:r>
          </w:p>
          <w:p w14:paraId="73E05834"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ommunity Leader</w:t>
            </w:r>
          </w:p>
          <w:p w14:paraId="00A4C9BF" w14:textId="77777777" w:rsidR="0031223A" w:rsidRPr="005624D2"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Place of prayer [worship, mass, religious leaders]</w:t>
            </w:r>
          </w:p>
          <w:p w14:paraId="4CDC5E02"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amily and friends</w:t>
            </w:r>
          </w:p>
          <w:p w14:paraId="3D0F405B"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t school</w:t>
            </w:r>
          </w:p>
          <w:p w14:paraId="0D24A8E5"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Health facility</w:t>
            </w:r>
          </w:p>
          <w:p w14:paraId="527017C1" w14:textId="70734721"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Word of Mouth </w:t>
            </w:r>
          </w:p>
          <w:p w14:paraId="314C3AA7" w14:textId="77777777" w:rsidR="0031223A" w:rsidRPr="0031223A" w:rsidRDefault="0031223A" w:rsidP="0031223A">
            <w:pPr>
              <w:numPr>
                <w:ilvl w:val="0"/>
                <w:numId w:val="57"/>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w:t>
            </w:r>
          </w:p>
          <w:p w14:paraId="5472F5F4"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None</w:t>
            </w:r>
          </w:p>
          <w:p w14:paraId="595270F3" w14:textId="77777777" w:rsidR="0031223A" w:rsidRPr="0031223A" w:rsidRDefault="0031223A" w:rsidP="0031223A">
            <w:pPr>
              <w:numPr>
                <w:ilvl w:val="0"/>
                <w:numId w:val="57"/>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z w:val="22"/>
                <w:szCs w:val="22"/>
                <w:lang w:val="en" w:eastAsia="fr-FR"/>
              </w:rPr>
              <w:t>Refuse</w:t>
            </w:r>
          </w:p>
        </w:tc>
      </w:tr>
      <w:tr w:rsidR="0031223A" w:rsidRPr="0031223A" w14:paraId="5AD0AC05" w14:textId="77777777" w:rsidTr="003A554C">
        <w:trPr>
          <w:cantSplit/>
          <w:trHeight w:val="1592"/>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ABDF177" w14:textId="77777777" w:rsidR="0031223A" w:rsidRPr="005624D2" w:rsidRDefault="0031223A" w:rsidP="0031223A">
            <w:pPr>
              <w:numPr>
                <w:ilvl w:val="0"/>
                <w:numId w:val="49"/>
              </w:numPr>
              <w:spacing w:after="0" w:line="240" w:lineRule="auto"/>
              <w:ind w:left="181" w:hanging="18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lastRenderedPageBreak/>
              <w:t>The last time you searched for health information, was this for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3E54BCE" w14:textId="77777777" w:rsidR="0031223A" w:rsidRPr="005624D2" w:rsidRDefault="0031223A" w:rsidP="0031223A">
            <w:pPr>
              <w:spacing w:after="0" w:line="240" w:lineRule="auto"/>
              <w:rPr>
                <w:rFonts w:eastAsiaTheme="minorHAnsi"/>
                <w:color w:val="000000" w:themeColor="text1"/>
                <w:spacing w:val="-8"/>
                <w:sz w:val="22"/>
                <w:szCs w:val="22"/>
              </w:rPr>
            </w:pPr>
            <w:r w:rsidRPr="0031223A">
              <w:rPr>
                <w:rFonts w:eastAsiaTheme="minorHAnsi"/>
                <w:i/>
                <w:color w:val="000000" w:themeColor="text1"/>
                <w:spacing w:val="-8"/>
                <w:sz w:val="22"/>
                <w:szCs w:val="22"/>
                <w:lang w:val="en"/>
              </w:rPr>
              <w:t>(Read all answer choices. Check all the answers listed.)</w:t>
            </w:r>
          </w:p>
          <w:p w14:paraId="4E99F50D" w14:textId="77777777" w:rsidR="0031223A" w:rsidRPr="0031223A" w:rsidRDefault="0031223A" w:rsidP="0031223A">
            <w:pPr>
              <w:numPr>
                <w:ilvl w:val="0"/>
                <w:numId w:val="58"/>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Yourself (respondent)</w:t>
            </w:r>
          </w:p>
          <w:p w14:paraId="035ADE0D" w14:textId="77777777" w:rsidR="0031223A" w:rsidRPr="005624D2" w:rsidRDefault="0031223A" w:rsidP="0031223A">
            <w:pPr>
              <w:numPr>
                <w:ilvl w:val="0"/>
                <w:numId w:val="5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 xml:space="preserve">Another person you care for (for example, a spouse, child, parent, relative or friend) </w:t>
            </w:r>
          </w:p>
          <w:p w14:paraId="50054288" w14:textId="77777777" w:rsidR="0031223A" w:rsidRPr="0031223A" w:rsidRDefault="0031223A" w:rsidP="0031223A">
            <w:pPr>
              <w:numPr>
                <w:ilvl w:val="0"/>
                <w:numId w:val="58"/>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w:t>
            </w:r>
          </w:p>
          <w:p w14:paraId="74D642E1" w14:textId="77777777" w:rsidR="0031223A" w:rsidRPr="0031223A" w:rsidRDefault="0031223A" w:rsidP="0031223A">
            <w:pPr>
              <w:numPr>
                <w:ilvl w:val="0"/>
                <w:numId w:val="58"/>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r w:rsidR="0031223A" w:rsidRPr="0031223A" w14:paraId="272382BC" w14:textId="77777777" w:rsidTr="003A554C">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tcPr>
          <w:p w14:paraId="12642671" w14:textId="77777777" w:rsidR="0031223A" w:rsidRPr="0031223A" w:rsidRDefault="0031223A" w:rsidP="0031223A">
            <w:pPr>
              <w:widowControl w:val="0"/>
              <w:autoSpaceDE w:val="0"/>
              <w:autoSpaceDN w:val="0"/>
              <w:spacing w:before="1" w:after="0" w:line="276" w:lineRule="auto"/>
              <w:rPr>
                <w:rFonts w:eastAsia="Carlito" w:cs="Carlito"/>
                <w:caps/>
                <w:color w:val="000000" w:themeColor="text1"/>
                <w:szCs w:val="22"/>
                <w:lang w:val="fr-FR"/>
              </w:rPr>
            </w:pPr>
            <w:r w:rsidRPr="0031223A">
              <w:rPr>
                <w:rFonts w:ascii="Carlito" w:eastAsia="Carlito" w:hAnsi="Carlito" w:cs="Carlito"/>
                <w:b/>
                <w:caps/>
                <w:sz w:val="22"/>
                <w:szCs w:val="22"/>
                <w:lang w:val="en"/>
              </w:rPr>
              <w:t>TRUST in health information</w:t>
            </w:r>
          </w:p>
        </w:tc>
      </w:tr>
      <w:tr w:rsidR="0031223A" w:rsidRPr="0031223A" w14:paraId="77F3A064"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85B3D4B" w14:textId="77777777" w:rsidR="0031223A" w:rsidRPr="005624D2" w:rsidRDefault="0031223A" w:rsidP="0031223A">
            <w:pPr>
              <w:numPr>
                <w:ilvl w:val="0"/>
                <w:numId w:val="67"/>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color w:val="000000" w:themeColor="text1"/>
                <w:spacing w:val="-4"/>
                <w:sz w:val="22"/>
                <w:szCs w:val="22"/>
                <w:lang w:val="en" w:eastAsia="fr-FR"/>
              </w:rPr>
              <w:t>health</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b/>
                <w:bCs/>
                <w:sz w:val="22"/>
                <w:szCs w:val="22"/>
                <w:lang w:val="en" w:eastAsia="fr-FR"/>
              </w:rPr>
              <w:t>workers</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color w:val="000000" w:themeColor="text1"/>
                <w:spacing w:val="-4"/>
                <w:sz w:val="22"/>
                <w:szCs w:val="22"/>
                <w:lang w:val="en" w:eastAsia="fr-FR"/>
              </w:rPr>
              <w:t xml:space="preserve">for health information?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F4B154C" w14:textId="77777777" w:rsidR="0031223A" w:rsidRPr="0031223A" w:rsidRDefault="0031223A" w:rsidP="0031223A">
            <w:pPr>
              <w:numPr>
                <w:ilvl w:val="0"/>
                <w:numId w:val="71"/>
              </w:numPr>
              <w:spacing w:after="0" w:line="240" w:lineRule="auto"/>
              <w:contextualSpacing/>
              <w:rPr>
                <w:rFonts w:ascii="Calibri" w:eastAsiaTheme="minorHAnsi" w:hAnsi="Calibri" w:cs="Calibri"/>
                <w:sz w:val="22"/>
                <w:szCs w:val="22"/>
                <w:lang w:val="en-GB" w:eastAsia="fr-FR"/>
              </w:rPr>
            </w:pPr>
            <w:r w:rsidRPr="0031223A">
              <w:rPr>
                <w:rFonts w:ascii="Calibri" w:eastAsiaTheme="minorHAnsi" w:hAnsi="Calibri" w:cs="Calibri"/>
                <w:sz w:val="22"/>
                <w:szCs w:val="22"/>
                <w:lang w:val="en-GB" w:eastAsia="fr-FR"/>
              </w:rPr>
              <w:t>A lot</w:t>
            </w:r>
          </w:p>
          <w:p w14:paraId="7E7D0781" w14:textId="77777777" w:rsidR="0031223A" w:rsidRPr="0031223A" w:rsidRDefault="0031223A" w:rsidP="0031223A">
            <w:pPr>
              <w:numPr>
                <w:ilvl w:val="0"/>
                <w:numId w:val="71"/>
              </w:numPr>
              <w:spacing w:after="0" w:line="240" w:lineRule="auto"/>
              <w:contextualSpacing/>
              <w:rPr>
                <w:rFonts w:ascii="Calibri" w:eastAsiaTheme="minorHAnsi" w:hAnsi="Calibri" w:cs="Calibri"/>
                <w:sz w:val="22"/>
                <w:szCs w:val="22"/>
                <w:lang w:val="en-GB" w:eastAsia="fr-FR"/>
              </w:rPr>
            </w:pPr>
            <w:r w:rsidRPr="0031223A">
              <w:rPr>
                <w:rFonts w:ascii="Calibri" w:eastAsiaTheme="minorHAnsi" w:hAnsi="Calibri" w:cs="Calibri"/>
                <w:color w:val="000000" w:themeColor="text1"/>
                <w:spacing w:val="-4"/>
                <w:sz w:val="22"/>
                <w:szCs w:val="22"/>
                <w:lang w:val="en" w:eastAsia="fr-FR"/>
              </w:rPr>
              <w:t>Moderately</w:t>
            </w:r>
            <w:r w:rsidRPr="0031223A">
              <w:rPr>
                <w:rFonts w:ascii="Calibri" w:eastAsiaTheme="minorHAnsi" w:hAnsi="Calibri" w:cs="Calibri"/>
                <w:sz w:val="22"/>
                <w:szCs w:val="22"/>
                <w:lang w:val="en-GB" w:eastAsia="fr-FR"/>
              </w:rPr>
              <w:t xml:space="preserve"> </w:t>
            </w:r>
          </w:p>
          <w:p w14:paraId="1D95ECA8" w14:textId="77777777" w:rsidR="0031223A" w:rsidRPr="0031223A" w:rsidRDefault="0031223A" w:rsidP="0031223A">
            <w:pPr>
              <w:numPr>
                <w:ilvl w:val="0"/>
                <w:numId w:val="71"/>
              </w:numPr>
              <w:spacing w:after="0" w:line="240" w:lineRule="auto"/>
              <w:contextualSpacing/>
              <w:rPr>
                <w:rFonts w:ascii="Calibri" w:eastAsiaTheme="minorHAnsi" w:hAnsi="Calibri" w:cs="Calibri"/>
                <w:sz w:val="22"/>
                <w:szCs w:val="22"/>
                <w:lang w:val="en-GB" w:eastAsia="fr-FR"/>
              </w:rPr>
            </w:pPr>
            <w:r w:rsidRPr="0031223A">
              <w:rPr>
                <w:rFonts w:ascii="Calibri" w:eastAsiaTheme="minorHAnsi" w:hAnsi="Calibri" w:cs="Calibri"/>
                <w:sz w:val="22"/>
                <w:szCs w:val="22"/>
                <w:lang w:val="en-GB" w:eastAsia="fr-FR"/>
              </w:rPr>
              <w:t>A little</w:t>
            </w:r>
          </w:p>
          <w:p w14:paraId="1BA4A833" w14:textId="77777777" w:rsidR="0031223A" w:rsidRPr="0031223A" w:rsidRDefault="0031223A" w:rsidP="0031223A">
            <w:pPr>
              <w:numPr>
                <w:ilvl w:val="0"/>
                <w:numId w:val="71"/>
              </w:numPr>
              <w:spacing w:after="0" w:line="240" w:lineRule="auto"/>
              <w:contextualSpacing/>
              <w:rPr>
                <w:rFonts w:ascii="Calibri" w:eastAsiaTheme="minorHAnsi" w:hAnsi="Calibri" w:cs="Calibri"/>
                <w:sz w:val="22"/>
                <w:szCs w:val="22"/>
                <w:lang w:val="en-GB" w:eastAsia="fr-FR"/>
              </w:rPr>
            </w:pPr>
            <w:r w:rsidRPr="0031223A">
              <w:rPr>
                <w:rFonts w:ascii="Calibri" w:eastAsiaTheme="minorHAnsi" w:hAnsi="Calibri" w:cs="Calibri"/>
                <w:sz w:val="22"/>
                <w:szCs w:val="22"/>
                <w:lang w:val="en-GB" w:eastAsia="fr-FR"/>
              </w:rPr>
              <w:t>Not at all</w:t>
            </w:r>
          </w:p>
          <w:p w14:paraId="16D564BA" w14:textId="77777777" w:rsidR="0031223A" w:rsidRPr="0031223A" w:rsidRDefault="0031223A" w:rsidP="0031223A">
            <w:pPr>
              <w:numPr>
                <w:ilvl w:val="0"/>
                <w:numId w:val="7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1385EFE4" w14:textId="77777777" w:rsidR="0031223A" w:rsidRPr="0031223A" w:rsidRDefault="0031223A" w:rsidP="0031223A">
            <w:pPr>
              <w:numPr>
                <w:ilvl w:val="0"/>
                <w:numId w:val="7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1450B9C6" w14:textId="77777777" w:rsidR="0031223A" w:rsidRPr="0031223A" w:rsidRDefault="0031223A" w:rsidP="0031223A">
            <w:pPr>
              <w:numPr>
                <w:ilvl w:val="0"/>
                <w:numId w:val="7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3622B15F"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85D16C3" w14:textId="117CBE2B" w:rsidR="0031223A" w:rsidRPr="0031223A" w:rsidRDefault="0031223A" w:rsidP="0031223A">
            <w:pPr>
              <w:numPr>
                <w:ilvl w:val="0"/>
                <w:numId w:val="68"/>
              </w:numPr>
              <w:spacing w:after="160" w:line="259"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bCs/>
                <w:color w:val="000000" w:themeColor="text1"/>
                <w:spacing w:val="-4"/>
                <w:sz w:val="22"/>
                <w:szCs w:val="22"/>
                <w:lang w:val="en" w:eastAsia="fr-FR"/>
              </w:rPr>
              <w:t>community health volunteers</w:t>
            </w:r>
            <w:r w:rsidRPr="0031223A">
              <w:rPr>
                <w:rFonts w:ascii="Calibri" w:eastAsiaTheme="minorHAnsi" w:hAnsi="Calibri" w:cs="Calibri"/>
                <w:color w:val="000000" w:themeColor="text1"/>
                <w:spacing w:val="-4"/>
                <w:sz w:val="22"/>
                <w:szCs w:val="22"/>
                <w:lang w:val="en" w:eastAsia="fr-FR"/>
              </w:rPr>
              <w:t xml:space="preserve"> for health information?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63F0931" w14:textId="77777777" w:rsidR="0031223A" w:rsidRPr="0031223A" w:rsidRDefault="0031223A" w:rsidP="0031223A">
            <w:pPr>
              <w:numPr>
                <w:ilvl w:val="0"/>
                <w:numId w:val="7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3B5041D1" w14:textId="77777777" w:rsidR="0031223A" w:rsidRPr="0031223A" w:rsidRDefault="0031223A" w:rsidP="0031223A">
            <w:pPr>
              <w:numPr>
                <w:ilvl w:val="0"/>
                <w:numId w:val="7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10F9BE6E" w14:textId="77777777" w:rsidR="0031223A" w:rsidRPr="0031223A" w:rsidRDefault="0031223A" w:rsidP="0031223A">
            <w:pPr>
              <w:numPr>
                <w:ilvl w:val="0"/>
                <w:numId w:val="7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580B2AB9" w14:textId="77777777" w:rsidR="0031223A" w:rsidRPr="0031223A" w:rsidRDefault="0031223A" w:rsidP="0031223A">
            <w:pPr>
              <w:numPr>
                <w:ilvl w:val="0"/>
                <w:numId w:val="7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3F72CDDA" w14:textId="77777777" w:rsidR="0031223A" w:rsidRPr="0031223A" w:rsidRDefault="0031223A" w:rsidP="0031223A">
            <w:pPr>
              <w:numPr>
                <w:ilvl w:val="0"/>
                <w:numId w:val="7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32500B73" w14:textId="77777777" w:rsidR="0031223A" w:rsidRPr="0031223A" w:rsidRDefault="0031223A" w:rsidP="0031223A">
            <w:pPr>
              <w:numPr>
                <w:ilvl w:val="0"/>
                <w:numId w:val="7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I don't know</w:t>
            </w:r>
          </w:p>
          <w:p w14:paraId="43D3F9CB" w14:textId="77777777" w:rsidR="0031223A" w:rsidRPr="0031223A" w:rsidRDefault="0031223A" w:rsidP="0031223A">
            <w:pPr>
              <w:numPr>
                <w:ilvl w:val="0"/>
                <w:numId w:val="7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525CC1C0"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BFB4E12" w14:textId="19F535F8" w:rsidR="0031223A" w:rsidRPr="005624D2" w:rsidRDefault="0031223A" w:rsidP="0031223A">
            <w:pPr>
              <w:numPr>
                <w:ilvl w:val="0"/>
                <w:numId w:val="69"/>
              </w:numPr>
              <w:spacing w:after="160" w:line="259"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bCs/>
                <w:color w:val="000000" w:themeColor="text1"/>
                <w:spacing w:val="-4"/>
                <w:sz w:val="22"/>
                <w:szCs w:val="22"/>
                <w:lang w:val="en" w:eastAsia="fr-FR"/>
              </w:rPr>
              <w:t>traditional healers/lay health practitioners</w:t>
            </w:r>
            <w:r w:rsidRPr="0031223A">
              <w:rPr>
                <w:rFonts w:ascii="Calibri" w:eastAsiaTheme="minorHAnsi" w:hAnsi="Calibri" w:cs="Calibri"/>
                <w:color w:val="000000" w:themeColor="text1"/>
                <w:spacing w:val="-4"/>
                <w:sz w:val="22"/>
                <w:szCs w:val="22"/>
                <w:lang w:val="en" w:eastAsia="fr-FR"/>
              </w:rPr>
              <w:t xml:space="preserve"> 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2EEEA19" w14:textId="77777777" w:rsidR="0031223A" w:rsidRPr="0031223A" w:rsidRDefault="0031223A" w:rsidP="0031223A">
            <w:pPr>
              <w:numPr>
                <w:ilvl w:val="0"/>
                <w:numId w:val="3"/>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429787BD" w14:textId="77777777" w:rsidR="0031223A" w:rsidRPr="0031223A" w:rsidRDefault="0031223A" w:rsidP="0031223A">
            <w:pPr>
              <w:numPr>
                <w:ilvl w:val="0"/>
                <w:numId w:val="3"/>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4A3F4283" w14:textId="77777777" w:rsidR="0031223A" w:rsidRPr="0031223A" w:rsidRDefault="0031223A" w:rsidP="0031223A">
            <w:pPr>
              <w:numPr>
                <w:ilvl w:val="0"/>
                <w:numId w:val="3"/>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77E78828" w14:textId="77777777" w:rsidR="0031223A" w:rsidRPr="0031223A" w:rsidRDefault="0031223A" w:rsidP="0031223A">
            <w:pPr>
              <w:numPr>
                <w:ilvl w:val="0"/>
                <w:numId w:val="3"/>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085F6E4E" w14:textId="77777777" w:rsidR="0031223A" w:rsidRPr="0031223A" w:rsidRDefault="0031223A" w:rsidP="0031223A">
            <w:pPr>
              <w:numPr>
                <w:ilvl w:val="0"/>
                <w:numId w:val="3"/>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50175EE8" w14:textId="77777777" w:rsidR="0031223A" w:rsidRPr="0031223A" w:rsidRDefault="0031223A" w:rsidP="0031223A">
            <w:pPr>
              <w:numPr>
                <w:ilvl w:val="0"/>
                <w:numId w:val="3"/>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I don't know</w:t>
            </w:r>
          </w:p>
          <w:p w14:paraId="2BA0C971" w14:textId="77777777" w:rsidR="0031223A" w:rsidRPr="0031223A" w:rsidRDefault="0031223A" w:rsidP="0031223A">
            <w:pPr>
              <w:numPr>
                <w:ilvl w:val="0"/>
                <w:numId w:val="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5662D7FD"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B81CA73" w14:textId="77777777" w:rsidR="0031223A" w:rsidRPr="005624D2" w:rsidRDefault="0031223A" w:rsidP="00B21908">
            <w:pPr>
              <w:numPr>
                <w:ilvl w:val="0"/>
                <w:numId w:val="69"/>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color w:val="000000" w:themeColor="text1"/>
                <w:spacing w:val="-4"/>
                <w:sz w:val="22"/>
                <w:szCs w:val="22"/>
                <w:lang w:val="en" w:eastAsia="fr-FR"/>
              </w:rPr>
              <w:t xml:space="preserve">radio </w:t>
            </w:r>
            <w:r w:rsidRPr="0031223A">
              <w:rPr>
                <w:rFonts w:ascii="Calibri" w:eastAsiaTheme="minorHAnsi" w:hAnsi="Calibri" w:cs="Calibri"/>
                <w:color w:val="000000" w:themeColor="text1"/>
                <w:spacing w:val="-4"/>
                <w:sz w:val="22"/>
                <w:szCs w:val="22"/>
                <w:lang w:val="en" w:eastAsia="fr-FR"/>
              </w:rPr>
              <w:t>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D40869A" w14:textId="77777777" w:rsidR="0031223A" w:rsidRPr="0031223A" w:rsidRDefault="0031223A" w:rsidP="0031223A">
            <w:pPr>
              <w:numPr>
                <w:ilvl w:val="0"/>
                <w:numId w:val="4"/>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3F78A035" w14:textId="77777777" w:rsidR="0031223A" w:rsidRPr="0031223A" w:rsidRDefault="0031223A" w:rsidP="0031223A">
            <w:pPr>
              <w:numPr>
                <w:ilvl w:val="0"/>
                <w:numId w:val="4"/>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11A6D810" w14:textId="77777777" w:rsidR="0031223A" w:rsidRPr="0031223A" w:rsidRDefault="0031223A" w:rsidP="0031223A">
            <w:pPr>
              <w:numPr>
                <w:ilvl w:val="0"/>
                <w:numId w:val="4"/>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48BBAA3D" w14:textId="77777777" w:rsidR="0031223A" w:rsidRPr="0031223A" w:rsidRDefault="0031223A" w:rsidP="0031223A">
            <w:pPr>
              <w:numPr>
                <w:ilvl w:val="0"/>
                <w:numId w:val="4"/>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627ECA7D" w14:textId="77777777" w:rsidR="0031223A" w:rsidRPr="0031223A" w:rsidRDefault="0031223A" w:rsidP="0031223A">
            <w:pPr>
              <w:numPr>
                <w:ilvl w:val="0"/>
                <w:numId w:val="4"/>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352AFF91" w14:textId="77777777" w:rsidR="0031223A" w:rsidRPr="0031223A" w:rsidRDefault="0031223A" w:rsidP="0031223A">
            <w:pPr>
              <w:numPr>
                <w:ilvl w:val="0"/>
                <w:numId w:val="4"/>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I don't know</w:t>
            </w:r>
          </w:p>
          <w:p w14:paraId="4D9B3591" w14:textId="77777777" w:rsidR="0031223A" w:rsidRPr="0031223A" w:rsidRDefault="0031223A" w:rsidP="0031223A">
            <w:pPr>
              <w:numPr>
                <w:ilvl w:val="0"/>
                <w:numId w:val="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5E2851D1"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904D65C" w14:textId="77777777" w:rsidR="0031223A" w:rsidRPr="005624D2" w:rsidRDefault="0031223A" w:rsidP="00B21908">
            <w:pPr>
              <w:numPr>
                <w:ilvl w:val="0"/>
                <w:numId w:val="69"/>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bCs/>
                <w:color w:val="000000" w:themeColor="text1"/>
                <w:spacing w:val="-4"/>
                <w:sz w:val="22"/>
                <w:szCs w:val="22"/>
                <w:lang w:val="en" w:eastAsia="fr-FR"/>
              </w:rPr>
              <w:t>television</w:t>
            </w:r>
            <w:r w:rsidRPr="0031223A">
              <w:rPr>
                <w:rFonts w:ascii="Calibri" w:eastAsiaTheme="minorHAnsi" w:hAnsi="Calibri" w:cs="Calibri"/>
                <w:color w:val="000000" w:themeColor="text1"/>
                <w:spacing w:val="-4"/>
                <w:sz w:val="22"/>
                <w:szCs w:val="22"/>
                <w:lang w:val="en" w:eastAsia="fr-FR"/>
              </w:rPr>
              <w:t xml:space="preserve"> 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9A04BE8" w14:textId="77777777" w:rsidR="0031223A" w:rsidRPr="0031223A" w:rsidRDefault="0031223A" w:rsidP="0031223A">
            <w:pPr>
              <w:numPr>
                <w:ilvl w:val="0"/>
                <w:numId w:val="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558CDDDE" w14:textId="77777777" w:rsidR="0031223A" w:rsidRPr="0031223A" w:rsidRDefault="0031223A" w:rsidP="0031223A">
            <w:pPr>
              <w:numPr>
                <w:ilvl w:val="0"/>
                <w:numId w:val="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18287EA5" w14:textId="77777777" w:rsidR="0031223A" w:rsidRPr="0031223A" w:rsidRDefault="0031223A" w:rsidP="0031223A">
            <w:pPr>
              <w:numPr>
                <w:ilvl w:val="0"/>
                <w:numId w:val="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648F301E" w14:textId="77777777" w:rsidR="0031223A" w:rsidRPr="0031223A" w:rsidRDefault="0031223A" w:rsidP="0031223A">
            <w:pPr>
              <w:numPr>
                <w:ilvl w:val="0"/>
                <w:numId w:val="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6435E73B" w14:textId="77777777" w:rsidR="0031223A" w:rsidRPr="0031223A" w:rsidRDefault="0031223A" w:rsidP="0031223A">
            <w:pPr>
              <w:numPr>
                <w:ilvl w:val="0"/>
                <w:numId w:val="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02F4B7B3" w14:textId="77777777" w:rsidR="0031223A" w:rsidRPr="0031223A" w:rsidRDefault="0031223A" w:rsidP="0031223A">
            <w:pPr>
              <w:numPr>
                <w:ilvl w:val="0"/>
                <w:numId w:val="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I don't know</w:t>
            </w:r>
          </w:p>
          <w:p w14:paraId="01380BC6" w14:textId="77777777" w:rsidR="0031223A" w:rsidRPr="0031223A" w:rsidRDefault="0031223A" w:rsidP="0031223A">
            <w:pPr>
              <w:numPr>
                <w:ilvl w:val="0"/>
                <w:numId w:val="5"/>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762D50DE"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BD7BA2D" w14:textId="5E94A5EC" w:rsidR="0031223A" w:rsidRPr="005624D2" w:rsidRDefault="0031223A" w:rsidP="0031223A">
            <w:pPr>
              <w:numPr>
                <w:ilvl w:val="0"/>
                <w:numId w:val="69"/>
              </w:numPr>
              <w:spacing w:after="0" w:line="240" w:lineRule="auto"/>
              <w:ind w:left="181" w:hanging="18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lastRenderedPageBreak/>
              <w:t xml:space="preserve">In general, how much do you trust </w:t>
            </w:r>
            <w:r w:rsidRPr="0031223A">
              <w:rPr>
                <w:rFonts w:ascii="Calibri" w:eastAsiaTheme="minorHAnsi" w:hAnsi="Calibri" w:cs="Calibri"/>
                <w:b/>
                <w:color w:val="000000" w:themeColor="text1"/>
                <w:spacing w:val="-4"/>
                <w:sz w:val="22"/>
                <w:szCs w:val="22"/>
                <w:lang w:val="en" w:eastAsia="fr-FR"/>
              </w:rPr>
              <w:t xml:space="preserve">posters or leaflets </w:t>
            </w:r>
            <w:r w:rsidRPr="0031223A">
              <w:rPr>
                <w:rFonts w:ascii="Calibri" w:eastAsiaTheme="minorHAnsi" w:hAnsi="Calibri" w:cs="Calibri"/>
                <w:color w:val="000000" w:themeColor="text1"/>
                <w:spacing w:val="-4"/>
                <w:sz w:val="22"/>
                <w:szCs w:val="22"/>
                <w:lang w:val="en" w:eastAsia="fr-FR"/>
              </w:rPr>
              <w:t>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E0E35BA" w14:textId="77777777" w:rsidR="0031223A" w:rsidRPr="0031223A" w:rsidRDefault="0031223A" w:rsidP="003877D0">
            <w:p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722FF131" w14:textId="77777777" w:rsidR="0031223A" w:rsidRPr="0031223A" w:rsidRDefault="0031223A" w:rsidP="003877D0">
            <w:p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3444CFB9" w14:textId="77777777" w:rsidR="0031223A" w:rsidRPr="0031223A" w:rsidRDefault="0031223A" w:rsidP="003877D0">
            <w:p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4EE1CDD7" w14:textId="77777777" w:rsidR="0031223A" w:rsidRPr="0031223A" w:rsidRDefault="0031223A" w:rsidP="003877D0">
            <w:p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47A27E95" w14:textId="77777777" w:rsidR="0031223A" w:rsidRPr="0031223A" w:rsidRDefault="0031223A" w:rsidP="003877D0">
            <w:p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3FDEECED" w14:textId="77777777" w:rsidR="0031223A" w:rsidRPr="0031223A" w:rsidRDefault="0031223A" w:rsidP="003877D0">
            <w:p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I don't know</w:t>
            </w:r>
          </w:p>
          <w:p w14:paraId="66340EEC" w14:textId="77777777" w:rsidR="0031223A" w:rsidRPr="0031223A" w:rsidRDefault="0031223A" w:rsidP="003877D0">
            <w:p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4D64D396"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3844C62" w14:textId="07AE4859" w:rsidR="0031223A" w:rsidRPr="005624D2" w:rsidRDefault="0031223A" w:rsidP="0031223A">
            <w:pPr>
              <w:numPr>
                <w:ilvl w:val="0"/>
                <w:numId w:val="69"/>
              </w:numPr>
              <w:spacing w:after="0" w:line="240" w:lineRule="auto"/>
              <w:ind w:left="361" w:hanging="391"/>
              <w:contextualSpacing/>
              <w:rPr>
                <w:rFonts w:ascii="Calibri" w:eastAsiaTheme="minorHAnsi" w:hAnsi="Calibri" w:cs="Calibri"/>
                <w:color w:val="000000" w:themeColor="text1"/>
                <w:spacing w:val="-6"/>
                <w:sz w:val="22"/>
                <w:szCs w:val="22"/>
                <w:lang w:eastAsia="fr-FR"/>
              </w:rPr>
            </w:pPr>
            <w:r w:rsidRPr="0031223A">
              <w:rPr>
                <w:rFonts w:ascii="Calibri" w:eastAsiaTheme="minorHAnsi" w:hAnsi="Calibri" w:cs="Calibri"/>
                <w:color w:val="000000" w:themeColor="text1"/>
                <w:spacing w:val="-6"/>
                <w:sz w:val="22"/>
                <w:szCs w:val="22"/>
                <w:lang w:val="en" w:eastAsia="fr-FR"/>
              </w:rPr>
              <w:t xml:space="preserve">In general, </w:t>
            </w:r>
            <w:r w:rsidRPr="0031223A">
              <w:rPr>
                <w:rFonts w:ascii="Calibri" w:eastAsiaTheme="minorHAnsi" w:hAnsi="Calibri" w:cs="Calibri"/>
                <w:color w:val="000000" w:themeColor="text1"/>
                <w:spacing w:val="-4"/>
                <w:sz w:val="22"/>
                <w:szCs w:val="22"/>
                <w:lang w:val="en" w:eastAsia="fr-FR"/>
              </w:rPr>
              <w:t xml:space="preserve">how much do you trust </w:t>
            </w:r>
            <w:r w:rsidRPr="0031223A">
              <w:rPr>
                <w:rFonts w:ascii="Calibri" w:eastAsiaTheme="minorHAnsi" w:hAnsi="Calibri" w:cs="Calibri"/>
                <w:b/>
                <w:color w:val="000000" w:themeColor="text1"/>
                <w:spacing w:val="-6"/>
                <w:sz w:val="22"/>
                <w:szCs w:val="22"/>
                <w:lang w:val="en" w:eastAsia="fr-FR"/>
              </w:rPr>
              <w:t xml:space="preserve">social media (e.g., Facebook, WhatsApp, Twitter, Instagram) </w:t>
            </w:r>
            <w:r w:rsidRPr="0031223A">
              <w:rPr>
                <w:rFonts w:ascii="Calibri" w:eastAsiaTheme="minorHAnsi" w:hAnsi="Calibri" w:cs="Calibri"/>
                <w:color w:val="000000" w:themeColor="text1"/>
                <w:spacing w:val="-6"/>
                <w:sz w:val="22"/>
                <w:szCs w:val="22"/>
                <w:lang w:val="en" w:eastAsia="fr-FR"/>
              </w:rPr>
              <w:t>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5732FA1" w14:textId="77777777" w:rsidR="0031223A" w:rsidRPr="0031223A" w:rsidRDefault="0031223A" w:rsidP="0031223A">
            <w:pPr>
              <w:numPr>
                <w:ilvl w:val="0"/>
                <w:numId w:val="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6EF72022" w14:textId="77777777" w:rsidR="0031223A" w:rsidRPr="0031223A" w:rsidRDefault="0031223A" w:rsidP="0031223A">
            <w:pPr>
              <w:numPr>
                <w:ilvl w:val="0"/>
                <w:numId w:val="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1998A0BB" w14:textId="77777777" w:rsidR="0031223A" w:rsidRPr="0031223A" w:rsidRDefault="0031223A" w:rsidP="0031223A">
            <w:pPr>
              <w:numPr>
                <w:ilvl w:val="0"/>
                <w:numId w:val="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0F5ADA76" w14:textId="77777777" w:rsidR="0031223A" w:rsidRPr="0031223A" w:rsidRDefault="0031223A" w:rsidP="0031223A">
            <w:pPr>
              <w:numPr>
                <w:ilvl w:val="0"/>
                <w:numId w:val="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2B7BA102" w14:textId="77777777" w:rsidR="0031223A" w:rsidRPr="0031223A" w:rsidRDefault="0031223A" w:rsidP="0031223A">
            <w:pPr>
              <w:numPr>
                <w:ilvl w:val="0"/>
                <w:numId w:val="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40DC8FC9" w14:textId="77777777" w:rsidR="0031223A" w:rsidRPr="0031223A" w:rsidRDefault="0031223A" w:rsidP="0031223A">
            <w:pPr>
              <w:numPr>
                <w:ilvl w:val="0"/>
                <w:numId w:val="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I don't know</w:t>
            </w:r>
          </w:p>
          <w:p w14:paraId="6884E57D" w14:textId="77777777" w:rsidR="0031223A" w:rsidRPr="0031223A" w:rsidRDefault="0031223A" w:rsidP="0031223A">
            <w:pPr>
              <w:numPr>
                <w:ilvl w:val="0"/>
                <w:numId w:val="7"/>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319D4E8D"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3015FFE7" w14:textId="441A2A3D"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bCs/>
                <w:sz w:val="22"/>
                <w:szCs w:val="22"/>
                <w:lang w:val="en" w:eastAsia="fr-FR"/>
              </w:rPr>
              <w:t>community</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b/>
                <w:color w:val="000000" w:themeColor="text1"/>
                <w:spacing w:val="-4"/>
                <w:sz w:val="22"/>
                <w:szCs w:val="22"/>
                <w:lang w:val="en" w:eastAsia="fr-FR"/>
              </w:rPr>
              <w:t xml:space="preserve">leaders (e.g., local chiefs) </w:t>
            </w:r>
            <w:r w:rsidRPr="0031223A">
              <w:rPr>
                <w:rFonts w:ascii="Calibri" w:eastAsiaTheme="minorHAnsi" w:hAnsi="Calibri" w:cs="Calibri"/>
                <w:color w:val="000000" w:themeColor="text1"/>
                <w:spacing w:val="-4"/>
                <w:sz w:val="22"/>
                <w:szCs w:val="22"/>
                <w:lang w:val="en" w:eastAsia="fr-FR"/>
              </w:rPr>
              <w:t>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70715A9" w14:textId="77777777" w:rsidR="0031223A" w:rsidRPr="0031223A" w:rsidRDefault="0031223A" w:rsidP="0031223A">
            <w:pPr>
              <w:numPr>
                <w:ilvl w:val="0"/>
                <w:numId w:val="8"/>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45D6DEF1" w14:textId="77777777" w:rsidR="0031223A" w:rsidRPr="0031223A" w:rsidRDefault="0031223A" w:rsidP="0031223A">
            <w:pPr>
              <w:numPr>
                <w:ilvl w:val="0"/>
                <w:numId w:val="8"/>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5F33A8A1" w14:textId="77777777" w:rsidR="0031223A" w:rsidRPr="0031223A" w:rsidRDefault="0031223A" w:rsidP="0031223A">
            <w:pPr>
              <w:numPr>
                <w:ilvl w:val="0"/>
                <w:numId w:val="8"/>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5BD9039A" w14:textId="77777777" w:rsidR="0031223A" w:rsidRPr="0031223A" w:rsidRDefault="0031223A" w:rsidP="0031223A">
            <w:pPr>
              <w:numPr>
                <w:ilvl w:val="0"/>
                <w:numId w:val="8"/>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2F6BFFFE" w14:textId="77777777" w:rsidR="0031223A" w:rsidRPr="0031223A" w:rsidRDefault="0031223A" w:rsidP="0031223A">
            <w:pPr>
              <w:numPr>
                <w:ilvl w:val="0"/>
                <w:numId w:val="8"/>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5D486CF7" w14:textId="77777777" w:rsidR="0031223A" w:rsidRPr="0031223A" w:rsidRDefault="0031223A" w:rsidP="0031223A">
            <w:pPr>
              <w:numPr>
                <w:ilvl w:val="0"/>
                <w:numId w:val="8"/>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I don't know</w:t>
            </w:r>
          </w:p>
          <w:p w14:paraId="3E893AB0" w14:textId="77777777" w:rsidR="0031223A" w:rsidRPr="0031223A" w:rsidRDefault="0031223A" w:rsidP="0031223A">
            <w:pPr>
              <w:numPr>
                <w:ilvl w:val="0"/>
                <w:numId w:val="8"/>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64E7397B"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ADB3E2D" w14:textId="3AD350EF"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color w:val="000000" w:themeColor="text1"/>
                <w:sz w:val="22"/>
                <w:szCs w:val="22"/>
                <w:lang w:val="en" w:eastAsia="fr-FR"/>
              </w:rPr>
              <w:t>religious leaders</w:t>
            </w:r>
            <w:r w:rsidRPr="0031223A">
              <w:rPr>
                <w:rFonts w:ascii="Calibri" w:eastAsiaTheme="minorHAnsi" w:hAnsi="Calibri" w:cs="Calibri"/>
                <w:color w:val="000000" w:themeColor="text1"/>
                <w:spacing w:val="-4"/>
                <w:sz w:val="22"/>
                <w:szCs w:val="22"/>
                <w:lang w:val="en" w:eastAsia="fr-FR"/>
              </w:rPr>
              <w:t xml:space="preserve"> 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7ED4513" w14:textId="77777777" w:rsidR="0031223A" w:rsidRPr="0031223A" w:rsidRDefault="0031223A" w:rsidP="0031223A">
            <w:pPr>
              <w:numPr>
                <w:ilvl w:val="0"/>
                <w:numId w:val="9"/>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747FC623" w14:textId="77777777" w:rsidR="0031223A" w:rsidRPr="0031223A" w:rsidRDefault="0031223A" w:rsidP="0031223A">
            <w:pPr>
              <w:numPr>
                <w:ilvl w:val="0"/>
                <w:numId w:val="9"/>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64E11D8E" w14:textId="77777777" w:rsidR="0031223A" w:rsidRPr="0031223A" w:rsidRDefault="0031223A" w:rsidP="0031223A">
            <w:pPr>
              <w:numPr>
                <w:ilvl w:val="0"/>
                <w:numId w:val="9"/>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2B37BFB5" w14:textId="77777777" w:rsidR="0031223A" w:rsidRPr="0031223A" w:rsidRDefault="0031223A" w:rsidP="0031223A">
            <w:pPr>
              <w:numPr>
                <w:ilvl w:val="0"/>
                <w:numId w:val="9"/>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14C2448B" w14:textId="77777777" w:rsidR="0031223A" w:rsidRPr="0031223A" w:rsidRDefault="0031223A" w:rsidP="0031223A">
            <w:pPr>
              <w:numPr>
                <w:ilvl w:val="0"/>
                <w:numId w:val="9"/>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7BCC4E67" w14:textId="77777777" w:rsidR="0031223A" w:rsidRPr="0031223A" w:rsidRDefault="0031223A" w:rsidP="0031223A">
            <w:pPr>
              <w:numPr>
                <w:ilvl w:val="0"/>
                <w:numId w:val="9"/>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I don't know</w:t>
            </w:r>
          </w:p>
          <w:p w14:paraId="67E8B150" w14:textId="77777777" w:rsidR="0031223A" w:rsidRPr="0031223A" w:rsidRDefault="0031223A" w:rsidP="0031223A">
            <w:pPr>
              <w:numPr>
                <w:ilvl w:val="0"/>
                <w:numId w:val="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6EBF0D62"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5950159" w14:textId="57D4B471"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In general, how much do you trust </w:t>
            </w:r>
            <w:r w:rsidRPr="0031223A">
              <w:rPr>
                <w:rFonts w:ascii="Calibri" w:eastAsiaTheme="minorHAnsi" w:hAnsi="Calibri" w:cs="Calibri"/>
                <w:b/>
                <w:color w:val="000000" w:themeColor="text1"/>
                <w:spacing w:val="-4"/>
                <w:sz w:val="22"/>
                <w:szCs w:val="22"/>
                <w:lang w:val="en" w:eastAsia="fr-FR"/>
              </w:rPr>
              <w:t>family</w:t>
            </w:r>
            <w:r w:rsidRPr="0031223A">
              <w:rPr>
                <w:rFonts w:ascii="Calibri" w:eastAsiaTheme="minorHAnsi" w:hAnsi="Calibri" w:cs="Calibri"/>
                <w:color w:val="000000" w:themeColor="text1"/>
                <w:spacing w:val="-4"/>
                <w:sz w:val="22"/>
                <w:szCs w:val="22"/>
                <w:lang w:val="en" w:eastAsia="fr-FR"/>
              </w:rPr>
              <w:t xml:space="preserve"> </w:t>
            </w:r>
            <w:r w:rsidRPr="0031223A">
              <w:rPr>
                <w:rFonts w:ascii="Calibri" w:eastAsiaTheme="minorHAnsi" w:hAnsi="Calibri" w:cs="Calibri"/>
                <w:b/>
                <w:bCs/>
                <w:color w:val="000000" w:themeColor="text1"/>
                <w:spacing w:val="-4"/>
                <w:sz w:val="22"/>
                <w:szCs w:val="22"/>
                <w:lang w:val="en" w:eastAsia="fr-FR"/>
              </w:rPr>
              <w:t>members</w:t>
            </w:r>
            <w:r w:rsidRPr="0031223A">
              <w:rPr>
                <w:rFonts w:ascii="Calibri" w:eastAsiaTheme="minorHAnsi" w:hAnsi="Calibri" w:cs="Calibri"/>
                <w:color w:val="000000" w:themeColor="text1"/>
                <w:spacing w:val="-4"/>
                <w:sz w:val="22"/>
                <w:szCs w:val="22"/>
                <w:lang w:val="en" w:eastAsia="fr-FR"/>
              </w:rPr>
              <w:t xml:space="preserve"> 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06168C2" w14:textId="77777777" w:rsidR="0031223A" w:rsidRPr="0031223A" w:rsidRDefault="0031223A" w:rsidP="0031223A">
            <w:pPr>
              <w:numPr>
                <w:ilvl w:val="0"/>
                <w:numId w:val="1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03FCA183" w14:textId="77777777" w:rsidR="0031223A" w:rsidRPr="0031223A" w:rsidRDefault="0031223A" w:rsidP="0031223A">
            <w:pPr>
              <w:numPr>
                <w:ilvl w:val="0"/>
                <w:numId w:val="1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0DCCD990" w14:textId="77777777" w:rsidR="0031223A" w:rsidRPr="0031223A" w:rsidRDefault="0031223A" w:rsidP="0031223A">
            <w:pPr>
              <w:numPr>
                <w:ilvl w:val="0"/>
                <w:numId w:val="1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06C31AEB" w14:textId="77777777" w:rsidR="0031223A" w:rsidRPr="0031223A" w:rsidRDefault="0031223A" w:rsidP="0031223A">
            <w:pPr>
              <w:numPr>
                <w:ilvl w:val="0"/>
                <w:numId w:val="1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05EC664B" w14:textId="77777777" w:rsidR="0031223A" w:rsidRPr="0031223A" w:rsidRDefault="0031223A" w:rsidP="0031223A">
            <w:pPr>
              <w:numPr>
                <w:ilvl w:val="0"/>
                <w:numId w:val="1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591CF235" w14:textId="77777777" w:rsidR="0031223A" w:rsidRPr="0031223A" w:rsidRDefault="0031223A" w:rsidP="0031223A">
            <w:pPr>
              <w:numPr>
                <w:ilvl w:val="0"/>
                <w:numId w:val="10"/>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I don't know</w:t>
            </w:r>
          </w:p>
          <w:p w14:paraId="4684C67A" w14:textId="77777777" w:rsidR="0031223A" w:rsidRPr="0031223A" w:rsidRDefault="0031223A" w:rsidP="0031223A">
            <w:pPr>
              <w:numPr>
                <w:ilvl w:val="0"/>
                <w:numId w:val="1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40CFB01A"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32716B5A" w14:textId="77777777" w:rsidR="0031223A" w:rsidRPr="005624D2" w:rsidRDefault="0031223A" w:rsidP="00B21908">
            <w:pPr>
              <w:spacing w:after="0" w:line="240" w:lineRule="auto"/>
              <w:ind w:left="360" w:hanging="360"/>
              <w:rPr>
                <w:rFonts w:eastAsiaTheme="minorHAnsi"/>
                <w:color w:val="000000" w:themeColor="text1"/>
                <w:spacing w:val="-4"/>
                <w:sz w:val="22"/>
                <w:szCs w:val="22"/>
              </w:rPr>
            </w:pPr>
            <w:r w:rsidRPr="0031223A">
              <w:rPr>
                <w:rFonts w:eastAsiaTheme="minorHAnsi"/>
                <w:color w:val="000000" w:themeColor="text1"/>
                <w:spacing w:val="-4"/>
                <w:sz w:val="22"/>
                <w:szCs w:val="22"/>
                <w:lang w:val="en"/>
              </w:rPr>
              <w:t xml:space="preserve">13b. In general, how much do you trust </w:t>
            </w:r>
            <w:r w:rsidRPr="0031223A">
              <w:rPr>
                <w:rFonts w:eastAsiaTheme="minorHAnsi"/>
                <w:b/>
                <w:color w:val="000000" w:themeColor="text1"/>
                <w:spacing w:val="-4"/>
                <w:sz w:val="22"/>
                <w:szCs w:val="22"/>
                <w:lang w:val="en"/>
              </w:rPr>
              <w:t xml:space="preserve">friends </w:t>
            </w:r>
            <w:r w:rsidRPr="0031223A">
              <w:rPr>
                <w:rFonts w:eastAsiaTheme="minorHAnsi"/>
                <w:color w:val="000000" w:themeColor="text1"/>
                <w:spacing w:val="-4"/>
                <w:sz w:val="22"/>
                <w:szCs w:val="22"/>
                <w:lang w:val="en"/>
              </w:rPr>
              <w:t>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4303430" w14:textId="77777777" w:rsidR="0031223A" w:rsidRPr="0031223A" w:rsidRDefault="0031223A" w:rsidP="0031223A">
            <w:pPr>
              <w:numPr>
                <w:ilvl w:val="0"/>
                <w:numId w:val="36"/>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084EDCC6" w14:textId="77777777" w:rsidR="0031223A" w:rsidRPr="0031223A" w:rsidRDefault="0031223A" w:rsidP="0031223A">
            <w:pPr>
              <w:numPr>
                <w:ilvl w:val="0"/>
                <w:numId w:val="36"/>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54784868" w14:textId="77777777" w:rsidR="0031223A" w:rsidRPr="0031223A" w:rsidRDefault="0031223A" w:rsidP="0031223A">
            <w:pPr>
              <w:numPr>
                <w:ilvl w:val="0"/>
                <w:numId w:val="36"/>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257EABA1" w14:textId="77777777" w:rsidR="0031223A" w:rsidRPr="0031223A" w:rsidRDefault="0031223A" w:rsidP="0031223A">
            <w:pPr>
              <w:numPr>
                <w:ilvl w:val="0"/>
                <w:numId w:val="36"/>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078AFDE8" w14:textId="77777777" w:rsidR="0031223A" w:rsidRPr="0031223A" w:rsidRDefault="0031223A" w:rsidP="0031223A">
            <w:pPr>
              <w:numPr>
                <w:ilvl w:val="0"/>
                <w:numId w:val="36"/>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7A3B6C84" w14:textId="77777777" w:rsidR="0031223A" w:rsidRPr="0031223A" w:rsidRDefault="0031223A" w:rsidP="0031223A">
            <w:pPr>
              <w:numPr>
                <w:ilvl w:val="0"/>
                <w:numId w:val="36"/>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I don't know</w:t>
            </w:r>
          </w:p>
          <w:p w14:paraId="54BF0FD8" w14:textId="77777777" w:rsidR="0031223A" w:rsidRPr="0031223A" w:rsidRDefault="0031223A" w:rsidP="0031223A">
            <w:pPr>
              <w:numPr>
                <w:ilvl w:val="0"/>
                <w:numId w:val="3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4A4F03BD"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AA3BF17" w14:textId="77777777" w:rsidR="0031223A" w:rsidRPr="005624D2" w:rsidRDefault="0031223A" w:rsidP="00B21908">
            <w:pPr>
              <w:spacing w:after="0" w:line="240" w:lineRule="auto"/>
              <w:ind w:left="360" w:hanging="360"/>
              <w:rPr>
                <w:rFonts w:eastAsiaTheme="minorHAnsi"/>
                <w:color w:val="000000" w:themeColor="text1"/>
                <w:spacing w:val="-4"/>
                <w:sz w:val="22"/>
                <w:szCs w:val="22"/>
              </w:rPr>
            </w:pPr>
            <w:r w:rsidRPr="0031223A">
              <w:rPr>
                <w:rFonts w:eastAsiaTheme="minorHAnsi"/>
                <w:color w:val="000000" w:themeColor="text1"/>
                <w:spacing w:val="-4"/>
                <w:sz w:val="22"/>
                <w:szCs w:val="22"/>
                <w:lang w:val="en"/>
              </w:rPr>
              <w:lastRenderedPageBreak/>
              <w:t xml:space="preserve">13c. In general, how much do you trust </w:t>
            </w:r>
            <w:r w:rsidRPr="0031223A">
              <w:rPr>
                <w:rFonts w:eastAsiaTheme="minorHAnsi"/>
                <w:b/>
                <w:color w:val="000000" w:themeColor="text1"/>
                <w:spacing w:val="-4"/>
                <w:sz w:val="22"/>
                <w:szCs w:val="22"/>
                <w:lang w:val="en"/>
              </w:rPr>
              <w:t xml:space="preserve">school </w:t>
            </w:r>
            <w:r w:rsidRPr="0031223A">
              <w:rPr>
                <w:rFonts w:eastAsiaTheme="minorHAnsi"/>
                <w:color w:val="000000" w:themeColor="text1"/>
                <w:spacing w:val="-4"/>
                <w:sz w:val="22"/>
                <w:szCs w:val="22"/>
                <w:lang w:val="en"/>
              </w:rPr>
              <w:t>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6E6D9E7" w14:textId="77777777" w:rsidR="0031223A" w:rsidRPr="0031223A" w:rsidRDefault="0031223A" w:rsidP="0031223A">
            <w:pPr>
              <w:numPr>
                <w:ilvl w:val="0"/>
                <w:numId w:val="3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11425933" w14:textId="77777777" w:rsidR="0031223A" w:rsidRPr="0031223A" w:rsidRDefault="0031223A" w:rsidP="0031223A">
            <w:pPr>
              <w:numPr>
                <w:ilvl w:val="0"/>
                <w:numId w:val="3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3964AAC2" w14:textId="77777777" w:rsidR="0031223A" w:rsidRPr="0031223A" w:rsidRDefault="0031223A" w:rsidP="0031223A">
            <w:pPr>
              <w:numPr>
                <w:ilvl w:val="0"/>
                <w:numId w:val="3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65F794EA" w14:textId="77777777" w:rsidR="0031223A" w:rsidRPr="0031223A" w:rsidRDefault="0031223A" w:rsidP="0031223A">
            <w:pPr>
              <w:numPr>
                <w:ilvl w:val="0"/>
                <w:numId w:val="3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6618B6F0" w14:textId="77777777" w:rsidR="0031223A" w:rsidRPr="0031223A" w:rsidRDefault="0031223A" w:rsidP="0031223A">
            <w:pPr>
              <w:numPr>
                <w:ilvl w:val="0"/>
                <w:numId w:val="3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5D2EFE89" w14:textId="77777777" w:rsidR="0031223A" w:rsidRPr="0031223A" w:rsidRDefault="0031223A" w:rsidP="0031223A">
            <w:pPr>
              <w:numPr>
                <w:ilvl w:val="0"/>
                <w:numId w:val="37"/>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I don't know</w:t>
            </w:r>
          </w:p>
          <w:p w14:paraId="6EE7B671" w14:textId="77777777" w:rsidR="0031223A" w:rsidRPr="0031223A" w:rsidRDefault="0031223A" w:rsidP="0031223A">
            <w:pPr>
              <w:numPr>
                <w:ilvl w:val="0"/>
                <w:numId w:val="37"/>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607D37F1" w14:textId="77777777" w:rsidTr="003A554C">
        <w:trPr>
          <w:cantSplit/>
          <w:trHeight w:val="1304"/>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44F38B5" w14:textId="77777777" w:rsidR="0031223A" w:rsidRPr="005624D2" w:rsidRDefault="0031223A" w:rsidP="00B21908">
            <w:pPr>
              <w:spacing w:after="0" w:line="240" w:lineRule="auto"/>
              <w:ind w:left="360" w:hanging="360"/>
              <w:rPr>
                <w:rFonts w:eastAsiaTheme="minorHAnsi"/>
                <w:color w:val="000000" w:themeColor="text1"/>
                <w:spacing w:val="-6"/>
                <w:sz w:val="22"/>
                <w:szCs w:val="22"/>
              </w:rPr>
            </w:pPr>
            <w:r w:rsidRPr="0031223A">
              <w:rPr>
                <w:rFonts w:eastAsiaTheme="minorHAnsi"/>
                <w:color w:val="000000" w:themeColor="text1"/>
                <w:spacing w:val="-6"/>
                <w:sz w:val="22"/>
                <w:szCs w:val="22"/>
                <w:lang w:val="en"/>
              </w:rPr>
              <w:t xml:space="preserve">13d. </w:t>
            </w:r>
            <w:r w:rsidRPr="0031223A">
              <w:rPr>
                <w:rFonts w:eastAsiaTheme="minorHAnsi"/>
                <w:color w:val="000000" w:themeColor="text1"/>
                <w:spacing w:val="-4"/>
                <w:sz w:val="22"/>
                <w:szCs w:val="22"/>
                <w:lang w:val="en"/>
              </w:rPr>
              <w:t xml:space="preserve">how much do you trust </w:t>
            </w:r>
            <w:r w:rsidRPr="0031223A">
              <w:rPr>
                <w:rFonts w:eastAsiaTheme="minorHAnsi"/>
                <w:b/>
                <w:bCs/>
                <w:color w:val="000000" w:themeColor="text1"/>
                <w:spacing w:val="-4"/>
                <w:sz w:val="22"/>
                <w:szCs w:val="22"/>
                <w:lang w:val="en"/>
              </w:rPr>
              <w:t>“</w:t>
            </w:r>
            <w:r w:rsidRPr="0031223A">
              <w:rPr>
                <w:rFonts w:eastAsiaTheme="minorHAnsi"/>
                <w:b/>
                <w:bCs/>
                <w:color w:val="000000" w:themeColor="text1"/>
                <w:spacing w:val="-6"/>
                <w:sz w:val="22"/>
                <w:szCs w:val="22"/>
                <w:lang w:val="en"/>
              </w:rPr>
              <w:t>sidewalk</w:t>
            </w:r>
            <w:r w:rsidRPr="0031223A">
              <w:rPr>
                <w:rFonts w:eastAsiaTheme="minorHAnsi"/>
                <w:color w:val="000000" w:themeColor="text1"/>
                <w:spacing w:val="-6"/>
                <w:sz w:val="22"/>
                <w:szCs w:val="22"/>
                <w:lang w:val="en"/>
              </w:rPr>
              <w:t xml:space="preserve"> </w:t>
            </w:r>
            <w:r w:rsidRPr="0031223A">
              <w:rPr>
                <w:rFonts w:eastAsiaTheme="minorHAnsi"/>
                <w:b/>
                <w:color w:val="000000" w:themeColor="text1"/>
                <w:spacing w:val="-6"/>
                <w:sz w:val="22"/>
                <w:szCs w:val="22"/>
                <w:lang w:val="en"/>
              </w:rPr>
              <w:t xml:space="preserve">radio” (word of mouth) </w:t>
            </w:r>
            <w:r w:rsidRPr="0031223A">
              <w:rPr>
                <w:rFonts w:eastAsiaTheme="minorHAnsi"/>
                <w:bCs/>
                <w:color w:val="000000" w:themeColor="text1"/>
                <w:spacing w:val="-6"/>
                <w:sz w:val="22"/>
                <w:szCs w:val="22"/>
                <w:lang w:val="en"/>
              </w:rPr>
              <w:t>for</w:t>
            </w:r>
            <w:r w:rsidRPr="0031223A">
              <w:rPr>
                <w:rFonts w:eastAsiaTheme="minorHAnsi"/>
                <w:color w:val="000000" w:themeColor="text1"/>
                <w:spacing w:val="-6"/>
                <w:sz w:val="22"/>
                <w:szCs w:val="22"/>
                <w:lang w:val="en"/>
              </w:rPr>
              <w:t xml:space="preserve"> health information</w:t>
            </w:r>
            <w:r w:rsidRPr="0031223A">
              <w:rPr>
                <w:rFonts w:eastAsiaTheme="minorHAnsi"/>
                <w:color w:val="000000" w:themeColor="text1"/>
                <w:spacing w:val="-4"/>
                <w:sz w:val="22"/>
                <w:szCs w:val="22"/>
                <w:lang w:val="en"/>
              </w:rPr>
              <w: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E3F69CB" w14:textId="77777777" w:rsidR="0031223A" w:rsidRPr="0031223A" w:rsidRDefault="0031223A" w:rsidP="0031223A">
            <w:pPr>
              <w:numPr>
                <w:ilvl w:val="0"/>
                <w:numId w:val="38"/>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A lot</w:t>
            </w:r>
          </w:p>
          <w:p w14:paraId="61CA7C1E" w14:textId="77777777" w:rsidR="0031223A" w:rsidRPr="0031223A" w:rsidRDefault="0031223A" w:rsidP="0031223A">
            <w:pPr>
              <w:numPr>
                <w:ilvl w:val="0"/>
                <w:numId w:val="38"/>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 xml:space="preserve">Moderately </w:t>
            </w:r>
          </w:p>
          <w:p w14:paraId="30086FFA" w14:textId="77777777" w:rsidR="0031223A" w:rsidRPr="0031223A" w:rsidRDefault="0031223A" w:rsidP="0031223A">
            <w:pPr>
              <w:numPr>
                <w:ilvl w:val="0"/>
                <w:numId w:val="38"/>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A little</w:t>
            </w:r>
          </w:p>
          <w:p w14:paraId="4EBCA4EF" w14:textId="77777777" w:rsidR="0031223A" w:rsidRPr="0031223A" w:rsidRDefault="0031223A" w:rsidP="0031223A">
            <w:pPr>
              <w:numPr>
                <w:ilvl w:val="0"/>
                <w:numId w:val="38"/>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Not at all</w:t>
            </w:r>
          </w:p>
          <w:p w14:paraId="361039DE" w14:textId="77777777" w:rsidR="0031223A" w:rsidRPr="0031223A" w:rsidRDefault="0031223A" w:rsidP="0031223A">
            <w:pPr>
              <w:numPr>
                <w:ilvl w:val="0"/>
                <w:numId w:val="38"/>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 xml:space="preserve">I have no opinion </w:t>
            </w:r>
          </w:p>
          <w:p w14:paraId="2788D9B5" w14:textId="77777777" w:rsidR="0031223A" w:rsidRPr="0031223A" w:rsidRDefault="0031223A" w:rsidP="0031223A">
            <w:pPr>
              <w:numPr>
                <w:ilvl w:val="0"/>
                <w:numId w:val="38"/>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I don't know</w:t>
            </w:r>
          </w:p>
          <w:p w14:paraId="4814C959" w14:textId="77777777" w:rsidR="0031223A" w:rsidRPr="0031223A" w:rsidRDefault="0031223A" w:rsidP="0031223A">
            <w:pPr>
              <w:numPr>
                <w:ilvl w:val="0"/>
                <w:numId w:val="38"/>
              </w:numPr>
              <w:spacing w:after="0" w:line="240" w:lineRule="auto"/>
              <w:contextualSpacing/>
              <w:rPr>
                <w:rFonts w:ascii="Calibri" w:eastAsiaTheme="minorHAnsi" w:hAnsi="Calibri" w:cs="Calibri"/>
                <w:color w:val="000000" w:themeColor="text1"/>
                <w:spacing w:val="-6"/>
                <w:sz w:val="22"/>
                <w:szCs w:val="22"/>
                <w:lang w:val="fr-FR" w:eastAsia="fr-FR"/>
              </w:rPr>
            </w:pPr>
            <w:r w:rsidRPr="0031223A">
              <w:rPr>
                <w:rFonts w:ascii="Calibri" w:eastAsiaTheme="minorHAnsi" w:hAnsi="Calibri" w:cs="Calibri"/>
                <w:color w:val="000000" w:themeColor="text1"/>
                <w:spacing w:val="-6"/>
                <w:sz w:val="22"/>
                <w:szCs w:val="22"/>
                <w:lang w:val="en" w:eastAsia="fr-FR"/>
              </w:rPr>
              <w:t>Refuse (Do not read)</w:t>
            </w:r>
          </w:p>
        </w:tc>
      </w:tr>
      <w:tr w:rsidR="0031223A" w:rsidRPr="0031223A" w14:paraId="1CAA5362"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3ED805DF" w14:textId="77777777" w:rsidR="0031223A" w:rsidRPr="005624D2" w:rsidRDefault="0031223A" w:rsidP="00B21908">
            <w:pPr>
              <w:spacing w:after="0" w:line="240" w:lineRule="auto"/>
              <w:ind w:left="360" w:hanging="360"/>
              <w:rPr>
                <w:rFonts w:eastAsiaTheme="minorHAnsi"/>
                <w:color w:val="000000" w:themeColor="text1"/>
                <w:spacing w:val="-6"/>
                <w:sz w:val="22"/>
                <w:szCs w:val="22"/>
              </w:rPr>
            </w:pPr>
            <w:r w:rsidRPr="0031223A">
              <w:rPr>
                <w:rFonts w:eastAsiaTheme="minorHAnsi"/>
                <w:color w:val="000000" w:themeColor="text1"/>
                <w:spacing w:val="-6"/>
                <w:sz w:val="22"/>
                <w:szCs w:val="22"/>
                <w:lang w:val="en"/>
              </w:rPr>
              <w:t xml:space="preserve">13e. In general, </w:t>
            </w:r>
            <w:r w:rsidRPr="0031223A">
              <w:rPr>
                <w:rFonts w:eastAsiaTheme="minorHAnsi"/>
                <w:color w:val="000000" w:themeColor="text1"/>
                <w:spacing w:val="-4"/>
                <w:sz w:val="22"/>
                <w:szCs w:val="22"/>
                <w:lang w:val="en"/>
              </w:rPr>
              <w:t xml:space="preserve">how much do you trust </w:t>
            </w:r>
            <w:r w:rsidRPr="0031223A">
              <w:rPr>
                <w:rFonts w:eastAsiaTheme="minorHAnsi"/>
                <w:b/>
                <w:color w:val="000000" w:themeColor="text1"/>
                <w:spacing w:val="-6"/>
                <w:sz w:val="22"/>
                <w:szCs w:val="22"/>
                <w:lang w:val="en"/>
              </w:rPr>
              <w:t xml:space="preserve">health facilities </w:t>
            </w:r>
            <w:r w:rsidRPr="0031223A">
              <w:rPr>
                <w:rFonts w:eastAsiaTheme="minorHAnsi"/>
                <w:bCs/>
                <w:color w:val="000000" w:themeColor="text1"/>
                <w:spacing w:val="-6"/>
                <w:sz w:val="22"/>
                <w:szCs w:val="22"/>
                <w:lang w:val="en"/>
              </w:rPr>
              <w:t xml:space="preserve">(clinics, health centers, hospitals) </w:t>
            </w:r>
            <w:r w:rsidRPr="0031223A">
              <w:rPr>
                <w:rFonts w:eastAsiaTheme="minorHAnsi"/>
                <w:color w:val="000000" w:themeColor="text1"/>
                <w:spacing w:val="-6"/>
                <w:sz w:val="22"/>
                <w:szCs w:val="22"/>
                <w:lang w:val="en"/>
              </w:rPr>
              <w:t>for health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00661661" w14:textId="77777777" w:rsidR="0031223A" w:rsidRPr="0031223A" w:rsidRDefault="0031223A" w:rsidP="0031223A">
            <w:pPr>
              <w:numPr>
                <w:ilvl w:val="0"/>
                <w:numId w:val="44"/>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A lot</w:t>
            </w:r>
          </w:p>
          <w:p w14:paraId="67753CF6" w14:textId="77777777" w:rsidR="0031223A" w:rsidRPr="0031223A" w:rsidRDefault="0031223A" w:rsidP="0031223A">
            <w:pPr>
              <w:numPr>
                <w:ilvl w:val="0"/>
                <w:numId w:val="44"/>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 xml:space="preserve">Moderately </w:t>
            </w:r>
          </w:p>
          <w:p w14:paraId="17B08C47" w14:textId="77777777" w:rsidR="0031223A" w:rsidRPr="0031223A" w:rsidRDefault="0031223A" w:rsidP="0031223A">
            <w:pPr>
              <w:numPr>
                <w:ilvl w:val="0"/>
                <w:numId w:val="44"/>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A little</w:t>
            </w:r>
          </w:p>
          <w:p w14:paraId="6B0238A9" w14:textId="77777777" w:rsidR="0031223A" w:rsidRPr="0031223A" w:rsidRDefault="0031223A" w:rsidP="0031223A">
            <w:pPr>
              <w:numPr>
                <w:ilvl w:val="0"/>
                <w:numId w:val="44"/>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Not at all</w:t>
            </w:r>
          </w:p>
          <w:p w14:paraId="4F44A66D" w14:textId="77777777" w:rsidR="0031223A" w:rsidRPr="0031223A" w:rsidRDefault="0031223A" w:rsidP="0031223A">
            <w:pPr>
              <w:numPr>
                <w:ilvl w:val="0"/>
                <w:numId w:val="44"/>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 xml:space="preserve">I have no opinion </w:t>
            </w:r>
          </w:p>
          <w:p w14:paraId="17B18754" w14:textId="77777777" w:rsidR="0031223A" w:rsidRPr="0031223A" w:rsidRDefault="0031223A" w:rsidP="0031223A">
            <w:pPr>
              <w:numPr>
                <w:ilvl w:val="0"/>
                <w:numId w:val="44"/>
              </w:numPr>
              <w:spacing w:after="0" w:line="240" w:lineRule="auto"/>
              <w:contextualSpacing/>
              <w:rPr>
                <w:rFonts w:ascii="Calibri" w:eastAsiaTheme="minorHAnsi" w:hAnsi="Calibri" w:cs="Calibri"/>
                <w:color w:val="000000" w:themeColor="text1"/>
                <w:spacing w:val="-6"/>
                <w:sz w:val="22"/>
                <w:szCs w:val="22"/>
                <w:lang w:val="en" w:eastAsia="fr-FR"/>
              </w:rPr>
            </w:pPr>
            <w:r w:rsidRPr="0031223A">
              <w:rPr>
                <w:rFonts w:ascii="Calibri" w:eastAsiaTheme="minorHAnsi" w:hAnsi="Calibri" w:cs="Calibri"/>
                <w:color w:val="000000" w:themeColor="text1"/>
                <w:spacing w:val="-6"/>
                <w:sz w:val="22"/>
                <w:szCs w:val="22"/>
                <w:lang w:val="en" w:eastAsia="fr-FR"/>
              </w:rPr>
              <w:t>I don't know</w:t>
            </w:r>
          </w:p>
          <w:p w14:paraId="10A1724B" w14:textId="77777777" w:rsidR="0031223A" w:rsidRPr="0031223A" w:rsidRDefault="0031223A" w:rsidP="0031223A">
            <w:pPr>
              <w:numPr>
                <w:ilvl w:val="0"/>
                <w:numId w:val="44"/>
              </w:numPr>
              <w:spacing w:after="0" w:line="240" w:lineRule="auto"/>
              <w:contextualSpacing/>
              <w:rPr>
                <w:rFonts w:ascii="Calibri" w:eastAsiaTheme="minorHAnsi" w:hAnsi="Calibri" w:cs="Calibri"/>
                <w:color w:val="000000" w:themeColor="text1"/>
                <w:spacing w:val="-6"/>
                <w:sz w:val="22"/>
                <w:szCs w:val="22"/>
                <w:lang w:val="fr-FR" w:eastAsia="fr-FR"/>
              </w:rPr>
            </w:pPr>
            <w:r w:rsidRPr="0031223A">
              <w:rPr>
                <w:rFonts w:ascii="Calibri" w:eastAsiaTheme="minorHAnsi" w:hAnsi="Calibri" w:cs="Calibri"/>
                <w:color w:val="000000" w:themeColor="text1"/>
                <w:spacing w:val="-6"/>
                <w:sz w:val="22"/>
                <w:szCs w:val="22"/>
                <w:lang w:val="en" w:eastAsia="fr-FR"/>
              </w:rPr>
              <w:t>Refuse (Do not read)</w:t>
            </w:r>
          </w:p>
        </w:tc>
      </w:tr>
      <w:tr w:rsidR="0031223A" w:rsidRPr="0031223A" w14:paraId="28FF9C4F" w14:textId="77777777" w:rsidTr="003A554C">
        <w:trPr>
          <w:cantSplit/>
          <w:trHeight w:val="1440"/>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D4D898D" w14:textId="77777777" w:rsidR="0031223A" w:rsidRPr="005624D2" w:rsidRDefault="0031223A" w:rsidP="00B21908">
            <w:pPr>
              <w:spacing w:after="0" w:line="240" w:lineRule="auto"/>
              <w:ind w:left="360" w:hanging="360"/>
              <w:rPr>
                <w:rFonts w:eastAsiaTheme="minorHAnsi"/>
                <w:color w:val="000000" w:themeColor="text1"/>
              </w:rPr>
            </w:pPr>
            <w:r w:rsidRPr="0031223A">
              <w:rPr>
                <w:rFonts w:eastAsiaTheme="minorHAnsi"/>
                <w:color w:val="000000" w:themeColor="text1"/>
                <w:spacing w:val="-4"/>
                <w:lang w:val="en"/>
              </w:rPr>
              <w:t xml:space="preserve">13f. In general, </w:t>
            </w:r>
            <w:r w:rsidRPr="0031223A">
              <w:rPr>
                <w:rFonts w:eastAsiaTheme="minorHAnsi"/>
                <w:color w:val="000000" w:themeColor="text1"/>
                <w:spacing w:val="-4"/>
                <w:sz w:val="20"/>
                <w:szCs w:val="20"/>
                <w:lang w:val="en"/>
              </w:rPr>
              <w:t xml:space="preserve">how much do you trust </w:t>
            </w:r>
            <w:r w:rsidRPr="0031223A">
              <w:rPr>
                <w:rFonts w:eastAsiaTheme="minorHAnsi"/>
                <w:b/>
                <w:color w:val="000000" w:themeColor="text1"/>
                <w:lang w:val="en"/>
              </w:rPr>
              <w:t xml:space="preserve">SMS </w:t>
            </w:r>
            <w:r w:rsidRPr="0031223A">
              <w:rPr>
                <w:rFonts w:eastAsiaTheme="minorHAnsi"/>
                <w:bCs/>
                <w:color w:val="000000" w:themeColor="text1"/>
                <w:lang w:val="en"/>
              </w:rPr>
              <w:t>(message from mobile phone networks)</w:t>
            </w:r>
            <w:r w:rsidRPr="0031223A">
              <w:rPr>
                <w:rFonts w:eastAsiaTheme="minorHAnsi"/>
                <w:color w:val="000000" w:themeColor="text1"/>
                <w:spacing w:val="-4"/>
                <w:lang w:val="en"/>
              </w:rPr>
              <w:t xml:space="preserve"> for health information</w:t>
            </w:r>
            <w:r w:rsidRPr="0031223A">
              <w:rPr>
                <w:rFonts w:eastAsiaTheme="minorHAnsi"/>
                <w:color w:val="000000" w:themeColor="text1"/>
                <w:spacing w:val="-4"/>
                <w:sz w:val="20"/>
                <w:szCs w:val="20"/>
                <w:lang w:val="en"/>
              </w:rPr>
              <w: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2A2D3D8" w14:textId="77777777" w:rsidR="0031223A" w:rsidRPr="0031223A" w:rsidRDefault="0031223A" w:rsidP="0031223A">
            <w:pPr>
              <w:numPr>
                <w:ilvl w:val="0"/>
                <w:numId w:val="5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ot</w:t>
            </w:r>
          </w:p>
          <w:p w14:paraId="2BA5D558" w14:textId="77777777" w:rsidR="0031223A" w:rsidRPr="0031223A" w:rsidRDefault="0031223A" w:rsidP="0031223A">
            <w:pPr>
              <w:numPr>
                <w:ilvl w:val="0"/>
                <w:numId w:val="5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Moderately </w:t>
            </w:r>
          </w:p>
          <w:p w14:paraId="13F65C93" w14:textId="77777777" w:rsidR="0031223A" w:rsidRPr="0031223A" w:rsidRDefault="0031223A" w:rsidP="0031223A">
            <w:pPr>
              <w:numPr>
                <w:ilvl w:val="0"/>
                <w:numId w:val="5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A little</w:t>
            </w:r>
          </w:p>
          <w:p w14:paraId="6D4A3171" w14:textId="77777777" w:rsidR="0031223A" w:rsidRPr="0031223A" w:rsidRDefault="0031223A" w:rsidP="0031223A">
            <w:pPr>
              <w:numPr>
                <w:ilvl w:val="0"/>
                <w:numId w:val="5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Not at all</w:t>
            </w:r>
          </w:p>
          <w:p w14:paraId="5257A52D" w14:textId="77777777" w:rsidR="0031223A" w:rsidRPr="0031223A" w:rsidRDefault="0031223A" w:rsidP="0031223A">
            <w:pPr>
              <w:numPr>
                <w:ilvl w:val="0"/>
                <w:numId w:val="5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 xml:space="preserve">I have no opinion </w:t>
            </w:r>
          </w:p>
          <w:p w14:paraId="07688332" w14:textId="77777777" w:rsidR="0031223A" w:rsidRPr="0031223A" w:rsidRDefault="0031223A" w:rsidP="0031223A">
            <w:pPr>
              <w:numPr>
                <w:ilvl w:val="0"/>
                <w:numId w:val="55"/>
              </w:numPr>
              <w:spacing w:after="0" w:line="240" w:lineRule="auto"/>
              <w:contextualSpacing/>
              <w:rPr>
                <w:rFonts w:ascii="Calibri" w:eastAsiaTheme="minorHAnsi" w:hAnsi="Calibri" w:cs="Calibri"/>
                <w:color w:val="000000" w:themeColor="text1"/>
                <w:spacing w:val="-4"/>
                <w:sz w:val="22"/>
                <w:szCs w:val="22"/>
                <w:lang w:val="en" w:eastAsia="fr-FR"/>
              </w:rPr>
            </w:pPr>
            <w:r w:rsidRPr="0031223A">
              <w:rPr>
                <w:rFonts w:ascii="Calibri" w:eastAsiaTheme="minorHAnsi" w:hAnsi="Calibri" w:cs="Calibri"/>
                <w:color w:val="000000" w:themeColor="text1"/>
                <w:spacing w:val="-4"/>
                <w:sz w:val="22"/>
                <w:szCs w:val="22"/>
                <w:lang w:val="en" w:eastAsia="fr-FR"/>
              </w:rPr>
              <w:t>I don't know</w:t>
            </w:r>
          </w:p>
          <w:p w14:paraId="4F7DD274" w14:textId="77777777" w:rsidR="0031223A" w:rsidRPr="0031223A" w:rsidRDefault="0031223A" w:rsidP="0031223A">
            <w:pPr>
              <w:numPr>
                <w:ilvl w:val="0"/>
                <w:numId w:val="55"/>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679B515D" w14:textId="77777777" w:rsidTr="003A554C">
        <w:trPr>
          <w:cantSplit/>
          <w:trHeight w:val="288"/>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711C5950" w14:textId="77777777" w:rsidR="0031223A" w:rsidRPr="005624D2" w:rsidRDefault="0031223A" w:rsidP="0031223A">
            <w:pPr>
              <w:spacing w:after="0" w:line="240" w:lineRule="auto"/>
              <w:rPr>
                <w:rFonts w:eastAsiaTheme="minorHAnsi"/>
                <w:b/>
                <w:caps/>
                <w:color w:val="000000" w:themeColor="text1"/>
                <w:sz w:val="22"/>
                <w:szCs w:val="22"/>
              </w:rPr>
            </w:pPr>
            <w:r w:rsidRPr="0031223A">
              <w:rPr>
                <w:rFonts w:eastAsiaTheme="minorHAnsi"/>
                <w:b/>
                <w:caps/>
                <w:color w:val="000000" w:themeColor="text1"/>
                <w:sz w:val="22"/>
                <w:szCs w:val="22"/>
                <w:lang w:val="en"/>
              </w:rPr>
              <w:t>Main health concerns in the community</w:t>
            </w:r>
          </w:p>
        </w:tc>
      </w:tr>
      <w:tr w:rsidR="0031223A" w:rsidRPr="0031223A" w14:paraId="5D455A4F"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C8D4E00" w14:textId="77777777"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What do you think are the most common</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color w:val="000000" w:themeColor="text1"/>
                <w:spacing w:val="-4"/>
                <w:sz w:val="22"/>
                <w:szCs w:val="22"/>
                <w:lang w:val="en" w:eastAsia="fr-FR"/>
              </w:rPr>
              <w:t>diseases in your community?</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3F64172" w14:textId="77777777" w:rsidR="0031223A" w:rsidRPr="005624D2" w:rsidRDefault="0031223A" w:rsidP="0031223A">
            <w:pPr>
              <w:spacing w:after="0" w:line="240" w:lineRule="auto"/>
              <w:rPr>
                <w:rFonts w:eastAsiaTheme="minorHAnsi"/>
                <w:color w:val="000000" w:themeColor="text1"/>
                <w:sz w:val="22"/>
                <w:szCs w:val="22"/>
              </w:rPr>
            </w:pPr>
            <w:r w:rsidRPr="0031223A">
              <w:rPr>
                <w:rFonts w:eastAsiaTheme="minorHAnsi"/>
                <w:i/>
                <w:color w:val="000000" w:themeColor="text1"/>
                <w:sz w:val="22"/>
                <w:szCs w:val="22"/>
                <w:lang w:val="en"/>
              </w:rPr>
              <w:t>Read all answer choices. Check all the answers listed.</w:t>
            </w:r>
          </w:p>
          <w:p w14:paraId="79399E62"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Ebola virus disease</w:t>
            </w:r>
          </w:p>
          <w:p w14:paraId="327E0BFD"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OVID-19</w:t>
            </w:r>
          </w:p>
          <w:p w14:paraId="289EC274"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Malaria</w:t>
            </w:r>
          </w:p>
          <w:p w14:paraId="6D9691F0"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uberculosis</w:t>
            </w:r>
          </w:p>
          <w:p w14:paraId="44698E10"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VIH</w:t>
            </w:r>
          </w:p>
          <w:p w14:paraId="207BC89E"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TD</w:t>
            </w:r>
          </w:p>
          <w:p w14:paraId="47CC0FD8"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holera</w:t>
            </w:r>
          </w:p>
          <w:p w14:paraId="7A889F04"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Measles</w:t>
            </w:r>
          </w:p>
          <w:p w14:paraId="66495C94"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yphoid</w:t>
            </w:r>
          </w:p>
          <w:p w14:paraId="27718AFC"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nfluenza</w:t>
            </w:r>
          </w:p>
          <w:p w14:paraId="49EDAAA1"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cute</w:t>
            </w:r>
            <w:r w:rsidRPr="0031223A">
              <w:rPr>
                <w:rFonts w:ascii="Calibri" w:eastAsiaTheme="minorHAnsi" w:hAnsi="Calibri" w:cs="Calibri"/>
                <w:sz w:val="22"/>
                <w:szCs w:val="22"/>
                <w:lang w:val="en" w:eastAsia="fr-FR"/>
              </w:rPr>
              <w:t xml:space="preserve"> respiratory tract infection</w:t>
            </w:r>
          </w:p>
          <w:p w14:paraId="3DB7CE76"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Diarrhea </w:t>
            </w:r>
          </w:p>
          <w:p w14:paraId="4F7854E4" w14:textId="77777777" w:rsidR="0031223A" w:rsidRPr="0031223A" w:rsidRDefault="0031223A" w:rsidP="0031223A">
            <w:pPr>
              <w:numPr>
                <w:ilvl w:val="0"/>
                <w:numId w:val="11"/>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w:t>
            </w:r>
          </w:p>
          <w:p w14:paraId="565D885E" w14:textId="77777777" w:rsidR="0031223A" w:rsidRPr="0031223A" w:rsidRDefault="0031223A" w:rsidP="0031223A">
            <w:pPr>
              <w:numPr>
                <w:ilvl w:val="0"/>
                <w:numId w:val="1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bl>
    <w:p w14:paraId="3699DC6F" w14:textId="77777777" w:rsidR="00B21908" w:rsidRDefault="00B21908">
      <w:r>
        <w:br w:type="page"/>
      </w:r>
    </w:p>
    <w:tbl>
      <w:tblPr>
        <w:tblW w:w="10080" w:type="dxa"/>
        <w:tblInd w:w="-5" w:type="dxa"/>
        <w:tblLayout w:type="fixed"/>
        <w:tblCellMar>
          <w:left w:w="10" w:type="dxa"/>
          <w:right w:w="10" w:type="dxa"/>
        </w:tblCellMar>
        <w:tblLook w:val="0000" w:firstRow="0" w:lastRow="0" w:firstColumn="0" w:lastColumn="0" w:noHBand="0" w:noVBand="0"/>
      </w:tblPr>
      <w:tblGrid>
        <w:gridCol w:w="3420"/>
        <w:gridCol w:w="6660"/>
      </w:tblGrid>
      <w:tr w:rsidR="0031223A" w:rsidRPr="0031223A" w14:paraId="34863E21" w14:textId="77777777" w:rsidTr="003A554C">
        <w:trPr>
          <w:cantSplit/>
          <w:trHeight w:val="288"/>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48A67293" w14:textId="35591C27" w:rsidR="0031223A" w:rsidRPr="005624D2" w:rsidRDefault="0031223A" w:rsidP="0031223A">
            <w:pPr>
              <w:spacing w:after="0" w:line="240" w:lineRule="auto"/>
              <w:rPr>
                <w:rFonts w:eastAsiaTheme="minorHAnsi"/>
                <w:b/>
                <w:caps/>
                <w:color w:val="000000" w:themeColor="text1"/>
                <w:sz w:val="22"/>
                <w:szCs w:val="22"/>
              </w:rPr>
            </w:pPr>
            <w:r w:rsidRPr="0031223A">
              <w:rPr>
                <w:rFonts w:eastAsiaTheme="minorHAnsi"/>
                <w:b/>
                <w:caps/>
                <w:color w:val="000000" w:themeColor="text1"/>
                <w:sz w:val="22"/>
                <w:szCs w:val="22"/>
                <w:lang w:val="en"/>
              </w:rPr>
              <w:lastRenderedPageBreak/>
              <w:t>Knowledge and concerns about Ebola Virus Disease (EVD)</w:t>
            </w:r>
          </w:p>
        </w:tc>
      </w:tr>
      <w:tr w:rsidR="0031223A" w:rsidRPr="0031223A" w14:paraId="46196645" w14:textId="77777777" w:rsidTr="003A554C">
        <w:trPr>
          <w:cantSplit/>
          <w:trHeight w:val="755"/>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D0A51D4" w14:textId="77777777"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Have you ever heard of Ebola Virus Disease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FF203B0" w14:textId="77777777" w:rsidR="0031223A" w:rsidRPr="0031223A" w:rsidRDefault="0031223A" w:rsidP="0031223A">
            <w:pPr>
              <w:numPr>
                <w:ilvl w:val="0"/>
                <w:numId w:val="1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p>
          <w:p w14:paraId="72845053" w14:textId="77777777" w:rsidR="0031223A" w:rsidRPr="005624D2" w:rsidRDefault="0031223A" w:rsidP="0031223A">
            <w:pPr>
              <w:numPr>
                <w:ilvl w:val="0"/>
                <w:numId w:val="12"/>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z w:val="20"/>
                <w:szCs w:val="20"/>
                <w:lang w:val="en" w:eastAsia="fr-FR"/>
              </w:rPr>
              <w:t xml:space="preserve">No </w:t>
            </w:r>
            <w:r w:rsidRPr="0031223A">
              <w:rPr>
                <w:rFonts w:ascii="Wingdings" w:eastAsia="Wingdings" w:hAnsi="Wingdings" w:cs="Wingdings"/>
                <w:color w:val="000000" w:themeColor="text1"/>
                <w:sz w:val="20"/>
                <w:szCs w:val="20"/>
                <w:lang w:val="fr-FR" w:eastAsia="fr-FR"/>
              </w:rPr>
              <w:t>à</w:t>
            </w:r>
            <w:r w:rsidRPr="005624D2">
              <w:rPr>
                <w:rFonts w:ascii="Calibri" w:eastAsiaTheme="minorHAnsi" w:hAnsi="Calibri" w:cs="Calibri"/>
                <w:color w:val="000000" w:themeColor="text1"/>
                <w:spacing w:val="-4"/>
                <w:sz w:val="22"/>
                <w:szCs w:val="22"/>
                <w:lang w:eastAsia="fr-FR"/>
              </w:rPr>
              <w:t xml:space="preserve"> </w:t>
            </w:r>
            <w:r w:rsidRPr="0031223A">
              <w:rPr>
                <w:rFonts w:ascii="Calibri" w:eastAsiaTheme="minorHAnsi" w:hAnsi="Calibri" w:cs="Calibri"/>
                <w:i/>
                <w:iCs/>
                <w:color w:val="000000" w:themeColor="text1"/>
                <w:sz w:val="20"/>
                <w:szCs w:val="20"/>
                <w:lang w:val="en" w:eastAsia="fr-FR"/>
              </w:rPr>
              <w:t>read</w:t>
            </w:r>
            <w:r w:rsidRPr="0031223A">
              <w:rPr>
                <w:rFonts w:ascii="Calibri" w:eastAsiaTheme="minorHAnsi" w:hAnsi="Calibri" w:cs="Calibri"/>
                <w:i/>
                <w:iCs/>
                <w:color w:val="000000" w:themeColor="text1"/>
                <w:spacing w:val="-4"/>
                <w:sz w:val="22"/>
                <w:szCs w:val="22"/>
                <w:lang w:val="en" w:eastAsia="fr-FR"/>
              </w:rPr>
              <w:t xml:space="preserve"> the</w:t>
            </w:r>
            <w:r w:rsidRPr="0031223A">
              <w:rPr>
                <w:rFonts w:ascii="Calibri" w:eastAsiaTheme="minorHAnsi" w:hAnsi="Calibri" w:cs="Calibri"/>
                <w:i/>
                <w:color w:val="000000" w:themeColor="text1"/>
                <w:spacing w:val="-4"/>
                <w:sz w:val="22"/>
                <w:szCs w:val="22"/>
                <w:lang w:val="en" w:eastAsia="fr-FR"/>
              </w:rPr>
              <w:t xml:space="preserve"> </w:t>
            </w:r>
            <w:r w:rsidRPr="0031223A">
              <w:rPr>
                <w:rFonts w:ascii="Calibri" w:eastAsiaTheme="minorHAnsi" w:hAnsi="Calibri" w:cs="Calibri"/>
                <w:b/>
                <w:bCs/>
                <w:i/>
                <w:color w:val="000000" w:themeColor="text1"/>
                <w:spacing w:val="-4"/>
                <w:sz w:val="22"/>
                <w:szCs w:val="22"/>
                <w:lang w:val="en" w:eastAsia="fr-FR"/>
              </w:rPr>
              <w:t xml:space="preserve">script </w:t>
            </w:r>
            <w:r w:rsidRPr="0031223A">
              <w:rPr>
                <w:rFonts w:ascii="Calibri" w:eastAsiaTheme="minorHAnsi" w:hAnsi="Calibri" w:cs="Calibri"/>
                <w:i/>
                <w:color w:val="000000" w:themeColor="text1"/>
                <w:spacing w:val="-4"/>
                <w:sz w:val="22"/>
                <w:szCs w:val="22"/>
                <w:lang w:val="en" w:eastAsia="fr-FR"/>
              </w:rPr>
              <w:t xml:space="preserve">below to the respondent, then proceed to </w:t>
            </w:r>
            <w:r w:rsidRPr="0031223A">
              <w:rPr>
                <w:rFonts w:ascii="Calibri" w:eastAsiaTheme="minorHAnsi" w:hAnsi="Calibri" w:cs="Calibri"/>
                <w:b/>
                <w:bCs/>
                <w:i/>
                <w:color w:val="000000" w:themeColor="text1"/>
                <w:spacing w:val="-4"/>
                <w:sz w:val="22"/>
                <w:szCs w:val="22"/>
                <w:lang w:val="en" w:eastAsia="fr-FR"/>
              </w:rPr>
              <w:t>Q.43</w:t>
            </w:r>
          </w:p>
          <w:p w14:paraId="590A74BD" w14:textId="1C4C8771"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b/>
                <w:color w:val="000000" w:themeColor="text1"/>
                <w:spacing w:val="-4"/>
                <w:sz w:val="22"/>
                <w:szCs w:val="22"/>
                <w:lang w:val="en"/>
              </w:rPr>
              <w:t>Script:</w:t>
            </w:r>
            <w:r w:rsidRPr="0031223A">
              <w:rPr>
                <w:rFonts w:eastAsiaTheme="minorHAnsi"/>
                <w:color w:val="000000" w:themeColor="text1"/>
                <w:spacing w:val="-4"/>
                <w:sz w:val="22"/>
                <w:szCs w:val="22"/>
                <w:lang w:val="en"/>
              </w:rPr>
              <w:t xml:space="preserve"> The signs and symptoms of Ebola Virus Disease (EVD) are similar to those of other diseases, and usually include fever, headache or body aches, vomiting, and diarrhea. After several days, symptoms may include bleeding gums or other hemorrhaging. People most at risk of EVD are those who have been close to other people who are sick or have died from EVD or an unknown cause.</w:t>
            </w:r>
            <w:r w:rsidRPr="0031223A">
              <w:rPr>
                <w:rFonts w:eastAsiaTheme="minorHAnsi"/>
                <w:sz w:val="22"/>
                <w:szCs w:val="22"/>
                <w:lang w:val="en"/>
              </w:rPr>
              <w:t xml:space="preserve"> </w:t>
            </w:r>
            <w:r w:rsidRPr="0031223A">
              <w:rPr>
                <w:rFonts w:eastAsiaTheme="minorHAnsi"/>
                <w:i/>
                <w:sz w:val="22"/>
                <w:szCs w:val="22"/>
                <w:lang w:val="en"/>
              </w:rPr>
              <w:t xml:space="preserve"> [Also include any relevant updates regarding the EVD outbreak in the community.] </w:t>
            </w:r>
            <w:r w:rsidR="00CF27D6" w:rsidRPr="00CF27D6">
              <w:rPr>
                <w:rFonts w:eastAsiaTheme="minorHAnsi"/>
                <w:b/>
                <w:bCs/>
                <w:i/>
                <w:color w:val="000000" w:themeColor="text1"/>
                <w:spacing w:val="-4"/>
                <w:sz w:val="22"/>
                <w:szCs w:val="22"/>
                <w:lang w:val="en"/>
              </w:rPr>
              <w:t>P</w:t>
            </w:r>
            <w:r w:rsidRPr="0031223A">
              <w:rPr>
                <w:rFonts w:eastAsiaTheme="minorHAnsi"/>
                <w:b/>
                <w:bCs/>
                <w:i/>
                <w:color w:val="000000" w:themeColor="text1"/>
                <w:spacing w:val="-4"/>
                <w:sz w:val="22"/>
                <w:szCs w:val="22"/>
                <w:lang w:val="en"/>
              </w:rPr>
              <w:t>roceed to Q.43</w:t>
            </w:r>
            <w:r w:rsidR="00CF27D6">
              <w:rPr>
                <w:rFonts w:eastAsiaTheme="minorHAnsi"/>
                <w:b/>
                <w:bCs/>
                <w:i/>
                <w:color w:val="000000" w:themeColor="text1"/>
                <w:spacing w:val="-4"/>
                <w:sz w:val="22"/>
                <w:szCs w:val="22"/>
                <w:lang w:val="en"/>
              </w:rPr>
              <w:t>.</w:t>
            </w:r>
          </w:p>
          <w:p w14:paraId="012D68C8" w14:textId="77777777" w:rsidR="0031223A" w:rsidRPr="0031223A" w:rsidRDefault="0031223A" w:rsidP="0031223A">
            <w:pPr>
              <w:numPr>
                <w:ilvl w:val="0"/>
                <w:numId w:val="1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2C0705D1"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77545F3" w14:textId="77777777"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What have you heard about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9095B43" w14:textId="77777777" w:rsidR="0031223A" w:rsidRPr="0031223A" w:rsidRDefault="0031223A" w:rsidP="0031223A">
            <w:pPr>
              <w:numPr>
                <w:ilvl w:val="0"/>
                <w:numId w:val="1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
                <w:color w:val="000000" w:themeColor="text1"/>
                <w:spacing w:val="-4"/>
                <w:sz w:val="22"/>
                <w:szCs w:val="22"/>
                <w:lang w:val="en" w:eastAsia="fr-FR"/>
              </w:rPr>
              <w:t>(Free text)</w:t>
            </w:r>
            <w:r w:rsidRPr="0031223A">
              <w:rPr>
                <w:rFonts w:ascii="Calibri" w:eastAsiaTheme="minorHAnsi" w:hAnsi="Calibri" w:cs="Calibri"/>
                <w:color w:val="000000" w:themeColor="text1"/>
                <w:spacing w:val="-4"/>
                <w:sz w:val="22"/>
                <w:szCs w:val="22"/>
                <w:lang w:val="en" w:eastAsia="fr-FR"/>
              </w:rPr>
              <w:t> :____________________________________________</w:t>
            </w:r>
          </w:p>
          <w:p w14:paraId="06FEE6F8" w14:textId="77777777" w:rsidR="0031223A" w:rsidRPr="0031223A" w:rsidRDefault="0031223A" w:rsidP="0031223A">
            <w:pPr>
              <w:numPr>
                <w:ilvl w:val="0"/>
                <w:numId w:val="1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7BEF7276" w14:textId="77777777" w:rsidR="0031223A" w:rsidRPr="0031223A" w:rsidRDefault="0031223A" w:rsidP="0031223A">
            <w:pPr>
              <w:numPr>
                <w:ilvl w:val="0"/>
                <w:numId w:val="1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502E04D9"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476DA99" w14:textId="77777777"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From whom did you last hear </w:t>
            </w:r>
            <w:r w:rsidRPr="0031223A">
              <w:rPr>
                <w:rFonts w:ascii="Calibri" w:eastAsiaTheme="minorHAnsi" w:hAnsi="Calibri" w:cs="Calibri"/>
                <w:sz w:val="22"/>
                <w:szCs w:val="22"/>
                <w:lang w:val="en" w:eastAsia="fr-FR"/>
              </w:rPr>
              <w:t>about EVD</w:t>
            </w:r>
            <w:r w:rsidRPr="0031223A">
              <w:rPr>
                <w:rFonts w:ascii="Calibri" w:eastAsiaTheme="minorHAnsi" w:hAnsi="Calibri" w:cs="Calibri"/>
                <w:color w:val="000000" w:themeColor="text1"/>
                <w:spacing w:val="-4"/>
                <w:sz w:val="22"/>
                <w:szCs w:val="22"/>
                <w:lang w:val="en" w:eastAsia="fr-FR"/>
              </w:rPr>
              <w: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EACF7D8" w14:textId="77777777" w:rsidR="0031223A" w:rsidRPr="005624D2" w:rsidRDefault="0031223A" w:rsidP="0031223A">
            <w:pPr>
              <w:spacing w:after="0" w:line="240" w:lineRule="auto"/>
              <w:rPr>
                <w:rFonts w:eastAsiaTheme="minorHAnsi"/>
                <w:color w:val="000000" w:themeColor="text1"/>
                <w:spacing w:val="-4"/>
                <w:sz w:val="22"/>
                <w:szCs w:val="22"/>
              </w:rPr>
            </w:pPr>
            <w:r w:rsidRPr="0031223A">
              <w:rPr>
                <w:rFonts w:eastAsiaTheme="minorHAnsi"/>
                <w:i/>
                <w:color w:val="000000" w:themeColor="text1"/>
                <w:spacing w:val="-4"/>
                <w:sz w:val="22"/>
                <w:szCs w:val="22"/>
                <w:lang w:val="en"/>
              </w:rPr>
              <w:t>Read all answer choices. Check all the answers listed.</w:t>
            </w:r>
          </w:p>
          <w:p w14:paraId="4CAD189F" w14:textId="77777777" w:rsidR="0031223A" w:rsidRPr="005624D2"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eastAsia="fr-FR"/>
              </w:rPr>
            </w:pPr>
            <w:r w:rsidRPr="0031223A">
              <w:rPr>
                <w:rFonts w:ascii="Calibri" w:eastAsiaTheme="minorHAnsi" w:hAnsi="Calibri" w:cs="Calibri"/>
                <w:color w:val="000000" w:themeColor="text1"/>
                <w:spacing w:val="-8"/>
                <w:sz w:val="22"/>
                <w:szCs w:val="22"/>
                <w:lang w:val="en" w:eastAsia="fr-FR"/>
              </w:rPr>
              <w:t>Public announcements (megaphone or crier)</w:t>
            </w:r>
          </w:p>
          <w:p w14:paraId="27966F0B"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8"/>
                <w:sz w:val="22"/>
                <w:szCs w:val="22"/>
                <w:lang w:val="en" w:eastAsia="fr-FR"/>
              </w:rPr>
              <w:t>Community leader</w:t>
            </w:r>
            <w:r w:rsidRPr="0031223A">
              <w:rPr>
                <w:rFonts w:ascii="Calibri" w:eastAsiaTheme="minorHAnsi" w:hAnsi="Calibri" w:cs="Calibri"/>
                <w:b/>
                <w:color w:val="000000" w:themeColor="text1"/>
                <w:spacing w:val="-4"/>
                <w:sz w:val="22"/>
                <w:szCs w:val="22"/>
                <w:lang w:val="en" w:eastAsia="fr-FR"/>
              </w:rPr>
              <w:t xml:space="preserve"> </w:t>
            </w:r>
          </w:p>
          <w:p w14:paraId="512EC652"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8"/>
                <w:sz w:val="22"/>
                <w:szCs w:val="22"/>
                <w:lang w:val="en" w:eastAsia="fr-FR"/>
              </w:rPr>
              <w:t xml:space="preserve">Community health volunteer </w:t>
            </w:r>
          </w:p>
          <w:p w14:paraId="0A7B2304"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8"/>
                <w:sz w:val="22"/>
                <w:szCs w:val="22"/>
                <w:lang w:val="en" w:eastAsia="fr-FR"/>
              </w:rPr>
              <w:t>Health worker</w:t>
            </w:r>
            <w:r w:rsidRPr="0031223A">
              <w:rPr>
                <w:rFonts w:ascii="Calibri" w:eastAsiaTheme="minorHAnsi" w:hAnsi="Calibri" w:cs="Calibri"/>
                <w:b/>
                <w:color w:val="000000" w:themeColor="text1"/>
                <w:spacing w:val="-4"/>
                <w:sz w:val="22"/>
                <w:szCs w:val="22"/>
                <w:lang w:val="en" w:eastAsia="fr-FR"/>
              </w:rPr>
              <w:t xml:space="preserve"> </w:t>
            </w:r>
          </w:p>
          <w:p w14:paraId="30FB0128"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8"/>
                <w:sz w:val="22"/>
                <w:szCs w:val="22"/>
                <w:lang w:val="en" w:eastAsia="fr-FR"/>
              </w:rPr>
              <w:t xml:space="preserve">Traditional healer / lay health practitioner </w:t>
            </w:r>
          </w:p>
          <w:p w14:paraId="286837EB"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8"/>
                <w:sz w:val="22"/>
                <w:szCs w:val="22"/>
                <w:lang w:val="en" w:eastAsia="fr-FR"/>
              </w:rPr>
              <w:t>Religious leader: church / mosque / other</w:t>
            </w:r>
          </w:p>
          <w:p w14:paraId="41360AC9"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8"/>
                <w:sz w:val="22"/>
                <w:szCs w:val="22"/>
                <w:lang w:val="en" w:eastAsia="fr-FR"/>
              </w:rPr>
              <w:t>Personal network: relatives / friends</w:t>
            </w:r>
          </w:p>
          <w:p w14:paraId="5148A7BF"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8"/>
                <w:sz w:val="22"/>
                <w:szCs w:val="22"/>
                <w:lang w:val="en" w:eastAsia="fr-FR"/>
              </w:rPr>
              <w:t xml:space="preserve">I don't know </w:t>
            </w:r>
          </w:p>
          <w:p w14:paraId="6B582559" w14:textId="77777777" w:rsidR="0031223A" w:rsidRPr="0031223A" w:rsidRDefault="0031223A" w:rsidP="0031223A">
            <w:pPr>
              <w:numPr>
                <w:ilvl w:val="0"/>
                <w:numId w:val="53"/>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w:t>
            </w:r>
          </w:p>
          <w:p w14:paraId="2F9DB4CE" w14:textId="77777777" w:rsidR="0031223A" w:rsidRPr="0031223A" w:rsidRDefault="0031223A" w:rsidP="0031223A">
            <w:pPr>
              <w:numPr>
                <w:ilvl w:val="0"/>
                <w:numId w:val="53"/>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0FD4CEF8"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07CD3A6" w14:textId="161B482B"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From what source did you last see, hear or read something about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FD0407A" w14:textId="77777777" w:rsidR="0031223A" w:rsidRPr="005624D2" w:rsidRDefault="0031223A" w:rsidP="0031223A">
            <w:pPr>
              <w:spacing w:after="0" w:line="240" w:lineRule="auto"/>
              <w:rPr>
                <w:rFonts w:eastAsiaTheme="minorHAnsi"/>
                <w:color w:val="000000" w:themeColor="text1"/>
                <w:spacing w:val="-4"/>
                <w:sz w:val="22"/>
                <w:szCs w:val="22"/>
              </w:rPr>
            </w:pPr>
            <w:r w:rsidRPr="0031223A">
              <w:rPr>
                <w:rFonts w:eastAsiaTheme="minorHAnsi"/>
                <w:i/>
                <w:color w:val="000000" w:themeColor="text1"/>
                <w:spacing w:val="-4"/>
                <w:sz w:val="22"/>
                <w:szCs w:val="22"/>
                <w:lang w:val="en"/>
              </w:rPr>
              <w:t>Read all answer choices. Check all the answers listed.</w:t>
            </w:r>
          </w:p>
          <w:p w14:paraId="51572546"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Radio</w:t>
            </w:r>
          </w:p>
          <w:p w14:paraId="173DDAB4"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Television</w:t>
            </w:r>
          </w:p>
          <w:p w14:paraId="3AFBF0ED"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Public announcements (megaphone or crier)</w:t>
            </w:r>
          </w:p>
          <w:p w14:paraId="6E567D26"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Posters or leaflets</w:t>
            </w:r>
          </w:p>
          <w:p w14:paraId="070C1ED5"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 xml:space="preserve">Websites </w:t>
            </w:r>
          </w:p>
          <w:p w14:paraId="770786F3"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Facebook</w:t>
            </w:r>
          </w:p>
          <w:p w14:paraId="76D1139B"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WhatsApp</w:t>
            </w:r>
          </w:p>
          <w:p w14:paraId="4DEA20E9"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Place of prayer [worship, mass, religious leaders]</w:t>
            </w:r>
          </w:p>
          <w:p w14:paraId="29FD715F"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At school</w:t>
            </w:r>
          </w:p>
          <w:p w14:paraId="7AF32479"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 xml:space="preserve">I don't know </w:t>
            </w:r>
          </w:p>
          <w:p w14:paraId="5CCB236D" w14:textId="77777777" w:rsidR="00F27BEB" w:rsidRPr="00F27BEB" w:rsidRDefault="00F27BEB" w:rsidP="00F27BEB">
            <w:pPr>
              <w:numPr>
                <w:ilvl w:val="0"/>
                <w:numId w:val="35"/>
              </w:numPr>
              <w:spacing w:after="0" w:line="240" w:lineRule="auto"/>
              <w:contextualSpacing/>
              <w:rPr>
                <w:rFonts w:ascii="Calibri" w:eastAsiaTheme="minorHAnsi" w:hAnsi="Calibri" w:cs="Calibri"/>
                <w:color w:val="000000" w:themeColor="text1"/>
                <w:sz w:val="22"/>
                <w:szCs w:val="22"/>
                <w:lang w:val="en" w:eastAsia="fr-FR"/>
              </w:rPr>
            </w:pPr>
            <w:r w:rsidRPr="00F27BEB">
              <w:rPr>
                <w:rFonts w:ascii="Calibri" w:eastAsiaTheme="minorHAnsi" w:hAnsi="Calibri" w:cs="Calibri"/>
                <w:color w:val="000000" w:themeColor="text1"/>
                <w:sz w:val="22"/>
                <w:szCs w:val="22"/>
                <w:lang w:val="en" w:eastAsia="fr-FR"/>
              </w:rPr>
              <w:t>Other (specify): _____________</w:t>
            </w:r>
          </w:p>
          <w:p w14:paraId="61623695" w14:textId="781AF4F8" w:rsidR="0031223A" w:rsidRPr="0031223A" w:rsidRDefault="00F27BEB" w:rsidP="00F27BEB">
            <w:pPr>
              <w:numPr>
                <w:ilvl w:val="0"/>
                <w:numId w:val="35"/>
              </w:numPr>
              <w:spacing w:after="0" w:line="240" w:lineRule="auto"/>
              <w:contextualSpacing/>
              <w:rPr>
                <w:rFonts w:ascii="Calibri" w:eastAsiaTheme="minorHAnsi" w:hAnsi="Calibri" w:cs="Calibri"/>
                <w:color w:val="000000" w:themeColor="text1"/>
                <w:spacing w:val="-4"/>
                <w:sz w:val="22"/>
                <w:szCs w:val="22"/>
                <w:lang w:val="fr-FR" w:eastAsia="fr-FR"/>
              </w:rPr>
            </w:pPr>
            <w:r w:rsidRPr="00F27BEB">
              <w:rPr>
                <w:rFonts w:ascii="Calibri" w:eastAsiaTheme="minorHAnsi" w:hAnsi="Calibri" w:cs="Calibri"/>
                <w:color w:val="000000" w:themeColor="text1"/>
                <w:sz w:val="22"/>
                <w:szCs w:val="22"/>
                <w:lang w:val="en" w:eastAsia="fr-FR"/>
              </w:rPr>
              <w:t>Refuse (Do not read)</w:t>
            </w:r>
          </w:p>
        </w:tc>
      </w:tr>
      <w:tr w:rsidR="0031223A" w:rsidRPr="0031223A" w14:paraId="73B6C9EB"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214B597" w14:textId="77777777"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Do you think the EVD epidemic in your community is real?</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F875639" w14:textId="77777777" w:rsidR="0031223A" w:rsidRPr="0031223A" w:rsidRDefault="0031223A" w:rsidP="0031223A">
            <w:pPr>
              <w:numPr>
                <w:ilvl w:val="0"/>
                <w:numId w:val="1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p>
          <w:p w14:paraId="26037FA2" w14:textId="77777777" w:rsidR="0031223A" w:rsidRPr="0031223A" w:rsidRDefault="0031223A" w:rsidP="0031223A">
            <w:pPr>
              <w:numPr>
                <w:ilvl w:val="0"/>
                <w:numId w:val="1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z w:val="20"/>
                <w:szCs w:val="20"/>
                <w:lang w:val="en" w:eastAsia="fr-FR"/>
              </w:rPr>
              <w:t xml:space="preserve">No </w:t>
            </w:r>
            <w:r w:rsidRPr="0031223A">
              <w:rPr>
                <w:rFonts w:ascii="Calibri" w:eastAsiaTheme="minorHAnsi" w:hAnsi="Calibri" w:cs="Calibri"/>
                <w:color w:val="000000" w:themeColor="text1"/>
                <w:spacing w:val="-4"/>
                <w:sz w:val="22"/>
                <w:szCs w:val="22"/>
                <w:lang w:val="en" w:eastAsia="fr-FR"/>
              </w:rPr>
              <w:sym w:font="Wingdings" w:char="F0E0"/>
            </w:r>
            <w:r w:rsidRPr="0031223A">
              <w:rPr>
                <w:rFonts w:ascii="Calibri" w:eastAsiaTheme="minorHAnsi" w:hAnsi="Calibri" w:cs="Calibri"/>
                <w:color w:val="000000" w:themeColor="text1"/>
                <w:sz w:val="20"/>
                <w:szCs w:val="20"/>
                <w:lang w:val="en" w:eastAsia="fr-FR"/>
              </w:rPr>
              <w:t xml:space="preserve"> </w:t>
            </w:r>
            <w:r w:rsidRPr="0031223A">
              <w:rPr>
                <w:rFonts w:ascii="Calibri" w:eastAsiaTheme="minorHAnsi" w:hAnsi="Calibri" w:cs="Calibri"/>
                <w:i/>
                <w:color w:val="000000" w:themeColor="text1"/>
                <w:spacing w:val="-4"/>
                <w:sz w:val="22"/>
                <w:szCs w:val="22"/>
                <w:lang w:val="en" w:eastAsia="fr-FR"/>
              </w:rPr>
              <w:t>go to Q.21</w:t>
            </w:r>
          </w:p>
          <w:p w14:paraId="6F4422CB" w14:textId="77777777" w:rsidR="0031223A" w:rsidRPr="005624D2" w:rsidRDefault="0031223A" w:rsidP="0031223A">
            <w:pPr>
              <w:numPr>
                <w:ilvl w:val="0"/>
                <w:numId w:val="14"/>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I don't</w:t>
            </w:r>
            <w:r w:rsidRPr="0031223A">
              <w:rPr>
                <w:rFonts w:ascii="Calibri" w:eastAsiaTheme="minorHAnsi" w:hAnsi="Calibri" w:cs="Calibri"/>
                <w:sz w:val="22"/>
                <w:szCs w:val="22"/>
                <w:lang w:val="en" w:eastAsia="fr-FR"/>
              </w:rPr>
              <w:t xml:space="preserve"> know </w:t>
            </w:r>
            <w:r w:rsidRPr="0031223A">
              <w:rPr>
                <w:rFonts w:ascii="Calibri" w:eastAsiaTheme="minorHAnsi" w:hAnsi="Calibri" w:cs="Calibri"/>
                <w:color w:val="000000" w:themeColor="text1"/>
                <w:spacing w:val="-4"/>
                <w:sz w:val="22"/>
                <w:szCs w:val="22"/>
                <w:lang w:val="en" w:eastAsia="fr-FR"/>
              </w:rPr>
              <w:sym w:font="Wingdings" w:char="F0E0"/>
            </w:r>
            <w:r w:rsidRPr="0031223A">
              <w:rPr>
                <w:rFonts w:ascii="Calibri" w:eastAsiaTheme="minorHAnsi" w:hAnsi="Calibri" w:cs="Calibri"/>
                <w:i/>
                <w:color w:val="000000" w:themeColor="text1"/>
                <w:spacing w:val="-4"/>
                <w:sz w:val="22"/>
                <w:szCs w:val="22"/>
                <w:lang w:val="en" w:eastAsia="fr-FR"/>
              </w:rPr>
              <w:t xml:space="preserve"> go to Q.21</w:t>
            </w:r>
          </w:p>
          <w:p w14:paraId="23F7C7C0" w14:textId="77777777" w:rsidR="0031223A" w:rsidRPr="0031223A" w:rsidRDefault="0031223A" w:rsidP="0031223A">
            <w:pPr>
              <w:numPr>
                <w:ilvl w:val="0"/>
                <w:numId w:val="1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5C899F29" w14:textId="77777777" w:rsidTr="003A554C">
        <w:trPr>
          <w:cantSplit/>
          <w:trHeight w:val="2762"/>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66D2CEA" w14:textId="77777777" w:rsidR="0031223A" w:rsidRPr="005624D2" w:rsidRDefault="0031223A" w:rsidP="0031223A">
            <w:pPr>
              <w:numPr>
                <w:ilvl w:val="0"/>
                <w:numId w:val="69"/>
              </w:numPr>
              <w:spacing w:after="0" w:line="240" w:lineRule="auto"/>
              <w:ind w:left="361" w:hanging="361"/>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lastRenderedPageBreak/>
              <w:t>If you think the EVD outbreak is real, what do you think is the cause of the epidemic?</w:t>
            </w:r>
          </w:p>
          <w:p w14:paraId="6560E040" w14:textId="77777777" w:rsidR="0031223A" w:rsidRPr="005624D2" w:rsidRDefault="0031223A" w:rsidP="0031223A">
            <w:pPr>
              <w:spacing w:after="0" w:line="240" w:lineRule="auto"/>
              <w:ind w:left="361"/>
              <w:rPr>
                <w:rFonts w:ascii="Calibri" w:eastAsiaTheme="minorHAnsi" w:hAnsi="Calibri" w:cs="Calibri"/>
                <w:color w:val="000000" w:themeColor="text1"/>
                <w:spacing w:val="-4"/>
                <w:sz w:val="22"/>
                <w:szCs w:val="22"/>
                <w:lang w:eastAsia="fr-FR"/>
              </w:rPr>
            </w:pP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5087EFE2" w14:textId="77777777" w:rsidR="0031223A" w:rsidRPr="005624D2" w:rsidRDefault="0031223A" w:rsidP="0031223A">
            <w:pPr>
              <w:spacing w:after="0" w:line="240" w:lineRule="auto"/>
              <w:rPr>
                <w:rFonts w:eastAsiaTheme="minorHAnsi"/>
                <w:i/>
                <w:color w:val="000000" w:themeColor="text1"/>
                <w:spacing w:val="-10"/>
                <w:sz w:val="22"/>
                <w:szCs w:val="22"/>
              </w:rPr>
            </w:pPr>
            <w:r w:rsidRPr="0031223A">
              <w:rPr>
                <w:rFonts w:eastAsiaTheme="minorHAnsi"/>
                <w:i/>
                <w:color w:val="000000" w:themeColor="text1"/>
                <w:spacing w:val="-10"/>
                <w:sz w:val="22"/>
                <w:szCs w:val="22"/>
                <w:lang w:val="en"/>
              </w:rPr>
              <w:t xml:space="preserve">(Do </w:t>
            </w:r>
            <w:r w:rsidRPr="0031223A">
              <w:rPr>
                <w:rFonts w:eastAsiaTheme="minorHAnsi"/>
                <w:b/>
                <w:i/>
                <w:color w:val="000000" w:themeColor="text1"/>
                <w:spacing w:val="-10"/>
                <w:sz w:val="22"/>
                <w:szCs w:val="22"/>
                <w:lang w:val="en"/>
              </w:rPr>
              <w:t>not</w:t>
            </w:r>
            <w:r w:rsidRPr="0031223A">
              <w:rPr>
                <w:rFonts w:eastAsiaTheme="minorHAnsi"/>
                <w:i/>
                <w:color w:val="000000" w:themeColor="text1"/>
                <w:spacing w:val="-10"/>
                <w:sz w:val="22"/>
                <w:szCs w:val="22"/>
                <w:lang w:val="en"/>
              </w:rPr>
              <w:t xml:space="preserve"> read answer choices. Check all the answers indicated by the participant)</w:t>
            </w:r>
          </w:p>
          <w:p w14:paraId="0A0A9BE1" w14:textId="77777777" w:rsidR="0031223A" w:rsidRPr="005624D2"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A person being near an infected animal, dead or alive </w:t>
            </w:r>
          </w:p>
          <w:p w14:paraId="540AB3FE" w14:textId="77777777" w:rsidR="0031223A" w:rsidRPr="005624D2"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Introduced by cases imported from outside the community</w:t>
            </w:r>
          </w:p>
          <w:p w14:paraId="39A80C63" w14:textId="77777777" w:rsidR="0031223A" w:rsidRPr="005624D2"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Intentionally introduced for profit ["Ebola business"]</w:t>
            </w:r>
          </w:p>
          <w:p w14:paraId="7EF00821" w14:textId="77777777" w:rsidR="0031223A" w:rsidRPr="0031223A"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val="fr-CD" w:eastAsia="fr-FR"/>
              </w:rPr>
            </w:pPr>
            <w:r w:rsidRPr="0031223A">
              <w:rPr>
                <w:rFonts w:ascii="Calibri" w:eastAsiaTheme="minorHAnsi" w:hAnsi="Calibri" w:cs="Calibri"/>
                <w:color w:val="000000" w:themeColor="text1"/>
                <w:spacing w:val="-4"/>
                <w:sz w:val="22"/>
                <w:szCs w:val="22"/>
                <w:lang w:val="en" w:eastAsia="fr-FR"/>
              </w:rPr>
              <w:t>Introduced by politicians</w:t>
            </w:r>
          </w:p>
          <w:p w14:paraId="5974D5D8" w14:textId="77777777" w:rsidR="0031223A" w:rsidRPr="0031223A"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val="fr-CD" w:eastAsia="fr-FR"/>
              </w:rPr>
            </w:pPr>
            <w:r w:rsidRPr="0031223A">
              <w:rPr>
                <w:rFonts w:ascii="Calibri" w:eastAsiaTheme="minorHAnsi" w:hAnsi="Calibri" w:cs="Calibri"/>
                <w:color w:val="000000" w:themeColor="text1"/>
                <w:spacing w:val="-4"/>
                <w:sz w:val="22"/>
                <w:szCs w:val="22"/>
                <w:lang w:val="en" w:eastAsia="fr-FR"/>
              </w:rPr>
              <w:t>Introduced by foreigners</w:t>
            </w:r>
          </w:p>
          <w:p w14:paraId="723CA30C" w14:textId="77777777" w:rsidR="0031223A" w:rsidRPr="0031223A"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val="fr-CD" w:eastAsia="fr-FR"/>
              </w:rPr>
            </w:pPr>
            <w:r w:rsidRPr="0031223A">
              <w:rPr>
                <w:rFonts w:ascii="Calibri" w:eastAsiaTheme="minorHAnsi" w:hAnsi="Calibri" w:cs="Calibri"/>
                <w:color w:val="000000" w:themeColor="text1"/>
                <w:spacing w:val="-4"/>
                <w:sz w:val="22"/>
                <w:szCs w:val="22"/>
                <w:lang w:val="en" w:eastAsia="fr-FR"/>
              </w:rPr>
              <w:t>Witchcraft [mystical/magical source]</w:t>
            </w:r>
          </w:p>
          <w:p w14:paraId="1B47EC90" w14:textId="77777777" w:rsidR="0031223A" w:rsidRPr="0031223A"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val="fr-CD" w:eastAsia="fr-FR"/>
              </w:rPr>
            </w:pPr>
            <w:r w:rsidRPr="0031223A">
              <w:rPr>
                <w:rFonts w:ascii="Calibri" w:eastAsiaTheme="minorHAnsi" w:hAnsi="Calibri" w:cs="Calibri"/>
                <w:color w:val="000000" w:themeColor="text1"/>
                <w:spacing w:val="-4"/>
                <w:sz w:val="22"/>
                <w:szCs w:val="22"/>
                <w:lang w:val="en" w:eastAsia="fr-FR"/>
              </w:rPr>
              <w:t>I don't know</w:t>
            </w:r>
          </w:p>
          <w:p w14:paraId="314B04B0" w14:textId="77777777" w:rsidR="0031223A" w:rsidRPr="0031223A" w:rsidRDefault="0031223A" w:rsidP="0031223A">
            <w:pPr>
              <w:numPr>
                <w:ilvl w:val="0"/>
                <w:numId w:val="15"/>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w:t>
            </w:r>
          </w:p>
          <w:p w14:paraId="25FFAC81" w14:textId="77777777" w:rsidR="0031223A" w:rsidRPr="0031223A" w:rsidRDefault="0031223A" w:rsidP="0031223A">
            <w:pPr>
              <w:numPr>
                <w:ilvl w:val="0"/>
                <w:numId w:val="15"/>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s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737AB403" w14:textId="77777777" w:rsidTr="003A554C">
        <w:trPr>
          <w:cantSplit/>
          <w:trHeight w:val="1394"/>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6ABE0FB" w14:textId="77777777" w:rsidR="0031223A" w:rsidRPr="005624D2" w:rsidRDefault="0031223A" w:rsidP="00B21908">
            <w:pPr>
              <w:spacing w:after="0" w:line="240" w:lineRule="auto"/>
              <w:ind w:left="360" w:hanging="360"/>
              <w:rPr>
                <w:rFonts w:eastAsiaTheme="minorHAnsi"/>
                <w:color w:val="000000" w:themeColor="text1"/>
                <w:spacing w:val="-4"/>
                <w:sz w:val="22"/>
                <w:szCs w:val="22"/>
              </w:rPr>
            </w:pPr>
            <w:r w:rsidRPr="0031223A">
              <w:rPr>
                <w:rFonts w:eastAsiaTheme="minorHAnsi"/>
                <w:color w:val="000000" w:themeColor="text1"/>
                <w:spacing w:val="-4"/>
                <w:sz w:val="22"/>
                <w:szCs w:val="22"/>
                <w:lang w:val="en"/>
              </w:rPr>
              <w:t>20a. What do you think are the causes of the sprea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2AE2C50B" w14:textId="77777777" w:rsidR="0031223A" w:rsidRPr="0031223A" w:rsidRDefault="0031223A" w:rsidP="0031223A">
            <w:pPr>
              <w:numPr>
                <w:ilvl w:val="0"/>
                <w:numId w:val="62"/>
              </w:numPr>
              <w:spacing w:after="0" w:line="240" w:lineRule="auto"/>
              <w:contextualSpacing/>
              <w:rPr>
                <w:rFonts w:ascii="Calibri" w:eastAsiaTheme="minorHAnsi" w:hAnsi="Calibri" w:cs="Calibri"/>
                <w:color w:val="000000" w:themeColor="text1"/>
                <w:spacing w:val="-10"/>
                <w:sz w:val="22"/>
                <w:szCs w:val="22"/>
                <w:lang w:val="fr-FR" w:eastAsia="fr-FR"/>
              </w:rPr>
            </w:pPr>
            <w:r w:rsidRPr="0031223A">
              <w:rPr>
                <w:rFonts w:ascii="Calibri" w:eastAsiaTheme="minorHAnsi" w:hAnsi="Calibri" w:cs="Calibri"/>
                <w:color w:val="000000" w:themeColor="text1"/>
                <w:spacing w:val="-10"/>
                <w:sz w:val="22"/>
                <w:szCs w:val="22"/>
                <w:lang w:val="en" w:eastAsia="fr-FR"/>
              </w:rPr>
              <w:t>Lack of information</w:t>
            </w:r>
          </w:p>
          <w:p w14:paraId="58ADF1E3" w14:textId="77777777" w:rsidR="0031223A" w:rsidRPr="005624D2" w:rsidRDefault="0031223A" w:rsidP="0031223A">
            <w:pPr>
              <w:numPr>
                <w:ilvl w:val="0"/>
                <w:numId w:val="62"/>
              </w:numPr>
              <w:spacing w:after="0" w:line="240" w:lineRule="auto"/>
              <w:contextualSpacing/>
              <w:rPr>
                <w:rFonts w:ascii="Calibri" w:eastAsiaTheme="minorHAnsi" w:hAnsi="Calibri" w:cs="Calibri"/>
                <w:color w:val="000000" w:themeColor="text1"/>
                <w:spacing w:val="-10"/>
                <w:sz w:val="22"/>
                <w:szCs w:val="22"/>
                <w:lang w:eastAsia="fr-FR"/>
              </w:rPr>
            </w:pPr>
            <w:r w:rsidRPr="0031223A">
              <w:rPr>
                <w:rFonts w:ascii="Calibri" w:eastAsiaTheme="minorHAnsi" w:hAnsi="Calibri" w:cs="Calibri"/>
                <w:color w:val="000000" w:themeColor="text1"/>
                <w:spacing w:val="-10"/>
                <w:sz w:val="22"/>
                <w:szCs w:val="22"/>
                <w:lang w:val="en" w:eastAsia="fr-FR"/>
              </w:rPr>
              <w:t>People taking care of people who are sick with EVD</w:t>
            </w:r>
          </w:p>
          <w:p w14:paraId="242588D4" w14:textId="77777777" w:rsidR="0031223A" w:rsidRPr="0031223A" w:rsidRDefault="0031223A" w:rsidP="0031223A">
            <w:pPr>
              <w:numPr>
                <w:ilvl w:val="0"/>
                <w:numId w:val="62"/>
              </w:numPr>
              <w:spacing w:after="0" w:line="240" w:lineRule="auto"/>
              <w:contextualSpacing/>
              <w:rPr>
                <w:rFonts w:ascii="Calibri" w:eastAsiaTheme="minorHAnsi" w:hAnsi="Calibri" w:cs="Calibri"/>
                <w:color w:val="000000" w:themeColor="text1"/>
                <w:spacing w:val="-4"/>
                <w:sz w:val="22"/>
                <w:szCs w:val="22"/>
                <w:lang w:val="fr-CD" w:eastAsia="fr-FR"/>
              </w:rPr>
            </w:pPr>
            <w:r w:rsidRPr="0031223A">
              <w:rPr>
                <w:rFonts w:ascii="Calibri" w:eastAsiaTheme="minorHAnsi" w:hAnsi="Calibri" w:cs="Calibri"/>
                <w:color w:val="000000" w:themeColor="text1"/>
                <w:spacing w:val="-4"/>
                <w:sz w:val="22"/>
                <w:szCs w:val="22"/>
                <w:lang w:val="en" w:eastAsia="fr-FR"/>
              </w:rPr>
              <w:t>Touching infected animals</w:t>
            </w:r>
          </w:p>
          <w:p w14:paraId="4EFEEE0E" w14:textId="77777777" w:rsidR="0031223A" w:rsidRPr="0031223A" w:rsidRDefault="0031223A" w:rsidP="0031223A">
            <w:pPr>
              <w:numPr>
                <w:ilvl w:val="0"/>
                <w:numId w:val="62"/>
              </w:numPr>
              <w:spacing w:after="0" w:line="240" w:lineRule="auto"/>
              <w:contextualSpacing/>
              <w:rPr>
                <w:rFonts w:ascii="Calibri" w:eastAsiaTheme="minorHAnsi" w:hAnsi="Calibri" w:cs="Calibri"/>
                <w:color w:val="000000" w:themeColor="text1"/>
                <w:spacing w:val="-4"/>
                <w:sz w:val="22"/>
                <w:szCs w:val="22"/>
                <w:lang w:val="fr-CD" w:eastAsia="fr-FR"/>
              </w:rPr>
            </w:pPr>
            <w:r w:rsidRPr="0031223A">
              <w:rPr>
                <w:rFonts w:ascii="Calibri" w:eastAsiaTheme="minorHAnsi" w:hAnsi="Calibri" w:cs="Calibri"/>
                <w:color w:val="000000" w:themeColor="text1"/>
                <w:spacing w:val="-4"/>
                <w:sz w:val="22"/>
                <w:szCs w:val="22"/>
                <w:lang w:val="en" w:eastAsia="fr-FR"/>
              </w:rPr>
              <w:t>Other (</w:t>
            </w:r>
            <w:r w:rsidRPr="0031223A">
              <w:rPr>
                <w:rFonts w:ascii="Calibri" w:eastAsiaTheme="minorHAnsi" w:hAnsi="Calibri" w:cs="Calibri"/>
                <w:i/>
                <w:iCs/>
                <w:color w:val="000000" w:themeColor="text1"/>
                <w:spacing w:val="-4"/>
                <w:sz w:val="22"/>
                <w:szCs w:val="22"/>
                <w:lang w:val="en" w:eastAsia="fr-FR"/>
              </w:rPr>
              <w:t>specify</w:t>
            </w:r>
            <w:r w:rsidRPr="0031223A">
              <w:rPr>
                <w:rFonts w:ascii="Calibri" w:eastAsiaTheme="minorHAnsi" w:hAnsi="Calibri" w:cs="Calibri"/>
                <w:color w:val="000000" w:themeColor="text1"/>
                <w:spacing w:val="-4"/>
                <w:sz w:val="22"/>
                <w:szCs w:val="22"/>
                <w:lang w:val="en" w:eastAsia="fr-FR"/>
              </w:rPr>
              <w:t>): ____________________________________</w:t>
            </w:r>
          </w:p>
          <w:p w14:paraId="24FF5C0A" w14:textId="77777777" w:rsidR="0031223A" w:rsidRPr="0031223A" w:rsidRDefault="0031223A" w:rsidP="0031223A">
            <w:pPr>
              <w:numPr>
                <w:ilvl w:val="0"/>
                <w:numId w:val="62"/>
              </w:numPr>
              <w:spacing w:after="0" w:line="240" w:lineRule="auto"/>
              <w:contextualSpacing/>
              <w:rPr>
                <w:rFonts w:ascii="Calibri" w:eastAsiaTheme="minorHAnsi" w:hAnsi="Calibri" w:cs="Calibri"/>
                <w:color w:val="000000" w:themeColor="text1"/>
                <w:spacing w:val="-4"/>
                <w:sz w:val="22"/>
                <w:szCs w:val="22"/>
                <w:lang w:val="fr-CD"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3F3C7250" w14:textId="77777777" w:rsidTr="003A554C">
        <w:trPr>
          <w:cantSplit/>
          <w:trHeight w:val="2096"/>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558C2C3" w14:textId="77777777" w:rsidR="0031223A" w:rsidRPr="005624D2" w:rsidRDefault="0031223A" w:rsidP="0031223A">
            <w:pPr>
              <w:numPr>
                <w:ilvl w:val="0"/>
                <w:numId w:val="65"/>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If you don't believe the EVD outbreak is real, why do you think the people employed in the EVD response are here?</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9348D6D" w14:textId="77777777" w:rsidR="0031223A" w:rsidRPr="005624D2" w:rsidRDefault="0031223A" w:rsidP="0031223A">
            <w:pPr>
              <w:spacing w:after="0" w:line="240" w:lineRule="auto"/>
              <w:rPr>
                <w:rFonts w:eastAsiaTheme="minorHAnsi"/>
                <w:i/>
                <w:color w:val="000000" w:themeColor="text1"/>
                <w:spacing w:val="-4"/>
                <w:sz w:val="22"/>
                <w:szCs w:val="22"/>
              </w:rPr>
            </w:pPr>
            <w:r w:rsidRPr="0031223A">
              <w:rPr>
                <w:rFonts w:eastAsiaTheme="minorHAnsi"/>
                <w:i/>
                <w:color w:val="000000" w:themeColor="text1"/>
                <w:spacing w:val="-4"/>
                <w:sz w:val="22"/>
                <w:szCs w:val="22"/>
                <w:lang w:val="en"/>
              </w:rPr>
              <w:t xml:space="preserve">(Do </w:t>
            </w:r>
            <w:r w:rsidRPr="0031223A">
              <w:rPr>
                <w:rFonts w:eastAsiaTheme="minorHAnsi"/>
                <w:b/>
                <w:i/>
                <w:color w:val="000000" w:themeColor="text1"/>
                <w:spacing w:val="-4"/>
                <w:sz w:val="22"/>
                <w:szCs w:val="22"/>
                <w:lang w:val="en"/>
              </w:rPr>
              <w:t>not</w:t>
            </w:r>
            <w:r w:rsidRPr="0031223A">
              <w:rPr>
                <w:rFonts w:eastAsiaTheme="minorHAnsi"/>
                <w:i/>
                <w:color w:val="000000" w:themeColor="text1"/>
                <w:spacing w:val="-4"/>
                <w:sz w:val="22"/>
                <w:szCs w:val="22"/>
                <w:lang w:val="en"/>
              </w:rPr>
              <w:t xml:space="preserve"> read answer choices. Check all the answers indicated by the participant)</w:t>
            </w:r>
          </w:p>
          <w:p w14:paraId="70227F96" w14:textId="77777777" w:rsidR="0031223A" w:rsidRPr="005624D2" w:rsidRDefault="0031223A" w:rsidP="0031223A">
            <w:pPr>
              <w:numPr>
                <w:ilvl w:val="0"/>
                <w:numId w:val="16"/>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To make money ["Ebola business"]</w:t>
            </w:r>
          </w:p>
          <w:p w14:paraId="76859A65" w14:textId="77777777" w:rsidR="0031223A" w:rsidRPr="0031223A" w:rsidRDefault="0031223A" w:rsidP="0031223A">
            <w:pPr>
              <w:numPr>
                <w:ilvl w:val="0"/>
                <w:numId w:val="1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or political purposes</w:t>
            </w:r>
          </w:p>
          <w:p w14:paraId="7E810D19" w14:textId="77777777" w:rsidR="0031223A" w:rsidRPr="0031223A" w:rsidRDefault="0031223A" w:rsidP="0031223A">
            <w:pPr>
              <w:numPr>
                <w:ilvl w:val="0"/>
                <w:numId w:val="1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o oppress an ethnic group</w:t>
            </w:r>
          </w:p>
          <w:p w14:paraId="37E07464" w14:textId="77777777" w:rsidR="0031223A" w:rsidRPr="0031223A" w:rsidRDefault="0031223A" w:rsidP="0031223A">
            <w:pPr>
              <w:numPr>
                <w:ilvl w:val="0"/>
                <w:numId w:val="16"/>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o exterminate an ethnic group</w:t>
            </w:r>
          </w:p>
          <w:p w14:paraId="38DDE0FE" w14:textId="77777777" w:rsidR="0031223A" w:rsidRPr="005624D2" w:rsidRDefault="0031223A" w:rsidP="0031223A">
            <w:pPr>
              <w:numPr>
                <w:ilvl w:val="0"/>
                <w:numId w:val="16"/>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Didn't see anyone in the community working to finish the EVD outbreak</w:t>
            </w:r>
          </w:p>
          <w:p w14:paraId="330D40BF" w14:textId="77777777" w:rsidR="0031223A" w:rsidRPr="0031223A" w:rsidRDefault="0031223A" w:rsidP="0031223A">
            <w:pPr>
              <w:numPr>
                <w:ilvl w:val="0"/>
                <w:numId w:val="16"/>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w:t>
            </w:r>
          </w:p>
          <w:p w14:paraId="1E79BC60" w14:textId="77777777" w:rsidR="0031223A" w:rsidRPr="0031223A" w:rsidRDefault="0031223A" w:rsidP="0031223A">
            <w:pPr>
              <w:numPr>
                <w:ilvl w:val="0"/>
                <w:numId w:val="16"/>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r w:rsidR="0031223A" w:rsidRPr="0031223A" w14:paraId="09369956" w14:textId="77777777" w:rsidTr="003A554C">
        <w:trPr>
          <w:cantSplit/>
          <w:trHeight w:val="1124"/>
        </w:trPr>
        <w:tc>
          <w:tcPr>
            <w:tcW w:w="3420" w:type="dxa"/>
            <w:tcBorders>
              <w:top w:val="single" w:sz="4" w:space="0" w:color="000000"/>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5DE328C" w14:textId="30DEB69A" w:rsidR="0031223A" w:rsidRPr="005624D2" w:rsidRDefault="0031223A" w:rsidP="003A554C">
            <w:pPr>
              <w:numPr>
                <w:ilvl w:val="0"/>
                <w:numId w:val="65"/>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Do most people in your community believe that there is an EVD outbreak in the community right now?</w:t>
            </w:r>
          </w:p>
        </w:tc>
        <w:tc>
          <w:tcPr>
            <w:tcW w:w="6660" w:type="dxa"/>
            <w:tcBorders>
              <w:top w:val="single" w:sz="4" w:space="0" w:color="000000"/>
              <w:left w:val="single" w:sz="4" w:space="0" w:color="000000" w:themeColor="text1"/>
              <w:bottom w:val="single" w:sz="4" w:space="0" w:color="000000" w:themeColor="text1"/>
              <w:right w:val="single" w:sz="4" w:space="0" w:color="000000"/>
            </w:tcBorders>
            <w:shd w:val="clear" w:color="auto" w:fill="FFFFFF" w:themeFill="background1"/>
            <w:tcMar>
              <w:top w:w="0" w:type="dxa"/>
              <w:left w:w="115" w:type="dxa"/>
              <w:bottom w:w="0" w:type="dxa"/>
              <w:right w:w="115" w:type="dxa"/>
            </w:tcMar>
          </w:tcPr>
          <w:p w14:paraId="784601D8" w14:textId="77777777" w:rsidR="0031223A" w:rsidRPr="0031223A" w:rsidRDefault="0031223A" w:rsidP="0031223A">
            <w:pPr>
              <w:numPr>
                <w:ilvl w:val="0"/>
                <w:numId w:val="5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p>
          <w:p w14:paraId="30C1A545" w14:textId="77777777" w:rsidR="0031223A" w:rsidRPr="0031223A" w:rsidRDefault="0031223A" w:rsidP="0031223A">
            <w:pPr>
              <w:numPr>
                <w:ilvl w:val="0"/>
                <w:numId w:val="5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Not</w:t>
            </w:r>
          </w:p>
          <w:p w14:paraId="0FEE0DD4" w14:textId="77777777" w:rsidR="0031223A" w:rsidRPr="0031223A" w:rsidRDefault="0031223A" w:rsidP="0031223A">
            <w:pPr>
              <w:numPr>
                <w:ilvl w:val="0"/>
                <w:numId w:val="5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3A95359D" w14:textId="77777777" w:rsidR="0031223A" w:rsidRPr="0031223A" w:rsidRDefault="0031223A" w:rsidP="0031223A">
            <w:pPr>
              <w:numPr>
                <w:ilvl w:val="0"/>
                <w:numId w:val="5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1C5E194C"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EA52ECB" w14:textId="77777777" w:rsidR="0031223A" w:rsidRPr="005624D2" w:rsidRDefault="0031223A" w:rsidP="00B21908">
            <w:pPr>
              <w:spacing w:after="0" w:line="240" w:lineRule="auto"/>
              <w:ind w:left="360" w:hanging="360"/>
              <w:rPr>
                <w:rFonts w:eastAsiaTheme="minorHAnsi"/>
                <w:color w:val="000000" w:themeColor="text1"/>
                <w:spacing w:val="-4"/>
                <w:sz w:val="22"/>
                <w:szCs w:val="22"/>
              </w:rPr>
            </w:pPr>
            <w:r w:rsidRPr="0031223A">
              <w:rPr>
                <w:rFonts w:eastAsiaTheme="minorHAnsi"/>
                <w:color w:val="000000" w:themeColor="text1"/>
                <w:spacing w:val="-4"/>
                <w:sz w:val="22"/>
                <w:szCs w:val="22"/>
                <w:lang w:val="en"/>
              </w:rPr>
              <w:t>22a. Do you think you can get infected or become sick with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200DE36" w14:textId="77777777" w:rsidR="0031223A" w:rsidRPr="0031223A" w:rsidRDefault="0031223A" w:rsidP="0031223A">
            <w:pPr>
              <w:numPr>
                <w:ilvl w:val="0"/>
                <w:numId w:val="3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p>
          <w:p w14:paraId="2659ADDD" w14:textId="77777777" w:rsidR="0031223A" w:rsidRPr="0031223A" w:rsidRDefault="0031223A" w:rsidP="0031223A">
            <w:pPr>
              <w:numPr>
                <w:ilvl w:val="0"/>
                <w:numId w:val="3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0"/>
                <w:szCs w:val="20"/>
                <w:lang w:val="en" w:eastAsia="fr-FR"/>
              </w:rPr>
              <w:t xml:space="preserve">No </w:t>
            </w:r>
            <w:r w:rsidRPr="0031223A">
              <w:rPr>
                <w:rFonts w:ascii="Calibri" w:eastAsiaTheme="minorHAnsi" w:hAnsi="Calibri" w:cs="Calibri"/>
                <w:color w:val="000000" w:themeColor="text1"/>
                <w:spacing w:val="-4"/>
                <w:sz w:val="22"/>
                <w:szCs w:val="22"/>
                <w:lang w:val="en" w:eastAsia="fr-FR"/>
              </w:rPr>
              <w:sym w:font="Wingdings" w:char="F0E0"/>
            </w:r>
            <w:r w:rsidRPr="0031223A">
              <w:rPr>
                <w:rFonts w:ascii="Calibri" w:eastAsiaTheme="minorHAnsi" w:hAnsi="Calibri" w:cs="Calibri"/>
                <w:color w:val="000000" w:themeColor="text1"/>
                <w:spacing w:val="-4"/>
                <w:sz w:val="22"/>
                <w:szCs w:val="22"/>
                <w:lang w:val="en" w:eastAsia="fr-FR"/>
              </w:rPr>
              <w:t>go</w:t>
            </w:r>
            <w:r w:rsidRPr="0031223A">
              <w:rPr>
                <w:rFonts w:ascii="Calibri" w:eastAsiaTheme="minorHAnsi" w:hAnsi="Calibri" w:cs="Calibri"/>
                <w:i/>
                <w:color w:val="000000" w:themeColor="text1"/>
                <w:spacing w:val="-4"/>
                <w:sz w:val="22"/>
                <w:szCs w:val="22"/>
                <w:lang w:val="en" w:eastAsia="fr-FR"/>
              </w:rPr>
              <w:t xml:space="preserve"> to Q.22c</w:t>
            </w:r>
          </w:p>
          <w:p w14:paraId="596FAEA8" w14:textId="77777777" w:rsidR="0031223A" w:rsidRPr="005624D2" w:rsidRDefault="0031223A" w:rsidP="0031223A">
            <w:pPr>
              <w:numPr>
                <w:ilvl w:val="0"/>
                <w:numId w:val="39"/>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I don't know </w:t>
            </w:r>
            <w:r w:rsidRPr="0031223A">
              <w:rPr>
                <w:rFonts w:ascii="Calibri" w:eastAsiaTheme="minorHAnsi" w:hAnsi="Calibri" w:cs="Calibri"/>
                <w:color w:val="000000" w:themeColor="text1"/>
                <w:spacing w:val="-4"/>
                <w:sz w:val="22"/>
                <w:szCs w:val="22"/>
                <w:lang w:val="en" w:eastAsia="fr-FR"/>
              </w:rPr>
              <w:sym w:font="Wingdings" w:char="F0E0"/>
            </w:r>
            <w:r w:rsidRPr="0031223A">
              <w:rPr>
                <w:rFonts w:ascii="Calibri" w:eastAsiaTheme="minorHAnsi" w:hAnsi="Calibri" w:cs="Calibri"/>
                <w:color w:val="000000" w:themeColor="text1"/>
                <w:spacing w:val="-4"/>
                <w:sz w:val="22"/>
                <w:szCs w:val="22"/>
                <w:lang w:val="en" w:eastAsia="fr-FR"/>
              </w:rPr>
              <w:t xml:space="preserve"> go</w:t>
            </w:r>
            <w:r w:rsidRPr="0031223A">
              <w:rPr>
                <w:rFonts w:ascii="Calibri" w:eastAsiaTheme="minorHAnsi" w:hAnsi="Calibri" w:cs="Calibri"/>
                <w:i/>
                <w:color w:val="000000" w:themeColor="text1"/>
                <w:spacing w:val="-4"/>
                <w:sz w:val="22"/>
                <w:szCs w:val="22"/>
                <w:lang w:val="en" w:eastAsia="fr-FR"/>
              </w:rPr>
              <w:t xml:space="preserve"> to Q.23</w:t>
            </w:r>
          </w:p>
          <w:p w14:paraId="2C8C45CA" w14:textId="77777777" w:rsidR="0031223A" w:rsidRPr="0031223A" w:rsidRDefault="0031223A" w:rsidP="0031223A">
            <w:pPr>
              <w:numPr>
                <w:ilvl w:val="0"/>
                <w:numId w:val="3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5A4B8C94" w14:textId="77777777" w:rsidTr="003A554C">
        <w:trPr>
          <w:cantSplit/>
          <w:trHeight w:val="1115"/>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0FD33F3" w14:textId="77777777" w:rsidR="0031223A" w:rsidRPr="005624D2" w:rsidRDefault="0031223A" w:rsidP="00B21908">
            <w:pPr>
              <w:spacing w:after="0" w:line="240" w:lineRule="auto"/>
              <w:ind w:left="360" w:hanging="360"/>
              <w:rPr>
                <w:rFonts w:eastAsiaTheme="minorHAnsi"/>
                <w:color w:val="000000" w:themeColor="text1"/>
                <w:spacing w:val="-4"/>
                <w:sz w:val="22"/>
                <w:szCs w:val="22"/>
              </w:rPr>
            </w:pPr>
            <w:r w:rsidRPr="0031223A">
              <w:rPr>
                <w:rFonts w:eastAsiaTheme="minorHAnsi"/>
                <w:color w:val="000000" w:themeColor="text1"/>
                <w:spacing w:val="-4"/>
                <w:sz w:val="22"/>
                <w:szCs w:val="22"/>
                <w:lang w:val="en"/>
              </w:rPr>
              <w:t xml:space="preserve">22b. </w:t>
            </w:r>
            <w:r w:rsidRPr="0031223A">
              <w:rPr>
                <w:rFonts w:eastAsiaTheme="minorHAnsi"/>
                <w:sz w:val="22"/>
                <w:szCs w:val="22"/>
                <w:lang w:val="en"/>
              </w:rPr>
              <w:t xml:space="preserve"> </w:t>
            </w:r>
            <w:r w:rsidRPr="0031223A">
              <w:rPr>
                <w:rFonts w:eastAsiaTheme="minorHAnsi"/>
                <w:color w:val="000000" w:themeColor="text1"/>
                <w:spacing w:val="-4"/>
                <w:sz w:val="22"/>
                <w:szCs w:val="22"/>
                <w:lang w:val="en"/>
              </w:rPr>
              <w:t>If you think you can get or get sick with EVD, how high would you say your risk is for getting sick?</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CBEEC15" w14:textId="77777777" w:rsidR="0031223A" w:rsidRPr="0031223A" w:rsidRDefault="0031223A" w:rsidP="0031223A">
            <w:pPr>
              <w:numPr>
                <w:ilvl w:val="0"/>
                <w:numId w:val="45"/>
              </w:numPr>
              <w:suppressAutoHyphens/>
              <w:autoSpaceDN w:val="0"/>
              <w:spacing w:after="0" w:line="240" w:lineRule="auto"/>
              <w:textAlignment w:val="baseline"/>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Very high risk </w:t>
            </w:r>
          </w:p>
          <w:p w14:paraId="7373D6AA" w14:textId="77777777" w:rsidR="0031223A" w:rsidRPr="0031223A" w:rsidRDefault="0031223A" w:rsidP="0031223A">
            <w:pPr>
              <w:numPr>
                <w:ilvl w:val="0"/>
                <w:numId w:val="45"/>
              </w:numPr>
              <w:suppressAutoHyphens/>
              <w:autoSpaceDN w:val="0"/>
              <w:spacing w:after="0" w:line="240" w:lineRule="auto"/>
              <w:textAlignment w:val="baseline"/>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High risk</w:t>
            </w:r>
          </w:p>
          <w:p w14:paraId="3DFF2D78" w14:textId="77777777" w:rsidR="0031223A" w:rsidRPr="0031223A" w:rsidRDefault="0031223A" w:rsidP="0031223A">
            <w:pPr>
              <w:numPr>
                <w:ilvl w:val="0"/>
                <w:numId w:val="45"/>
              </w:numPr>
              <w:suppressAutoHyphens/>
              <w:autoSpaceDN w:val="0"/>
              <w:spacing w:after="0" w:line="240" w:lineRule="auto"/>
              <w:textAlignment w:val="baseline"/>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Medium risk </w:t>
            </w:r>
          </w:p>
          <w:p w14:paraId="01803C39" w14:textId="77777777" w:rsidR="0031223A" w:rsidRPr="0031223A" w:rsidRDefault="0031223A" w:rsidP="0031223A">
            <w:pPr>
              <w:numPr>
                <w:ilvl w:val="0"/>
                <w:numId w:val="45"/>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z w:val="22"/>
                <w:szCs w:val="22"/>
                <w:lang w:val="en" w:eastAsia="fr-FR"/>
              </w:rPr>
              <w:t>Low risk</w:t>
            </w:r>
          </w:p>
          <w:p w14:paraId="2F931234" w14:textId="77777777" w:rsidR="0031223A" w:rsidRPr="0031223A" w:rsidRDefault="0031223A" w:rsidP="0031223A">
            <w:pPr>
              <w:numPr>
                <w:ilvl w:val="0"/>
                <w:numId w:val="45"/>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z w:val="22"/>
                <w:szCs w:val="22"/>
                <w:lang w:val="en" w:eastAsia="fr-FR"/>
              </w:rPr>
              <w:t>Very low risk</w:t>
            </w:r>
          </w:p>
          <w:p w14:paraId="382E10E9" w14:textId="77777777" w:rsidR="0031223A" w:rsidRPr="0031223A" w:rsidRDefault="0031223A" w:rsidP="0031223A">
            <w:pPr>
              <w:numPr>
                <w:ilvl w:val="0"/>
                <w:numId w:val="45"/>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30273C47" w14:textId="77777777" w:rsidTr="003A554C">
        <w:trPr>
          <w:cantSplit/>
          <w:trHeight w:val="1124"/>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F5CE854" w14:textId="77777777" w:rsidR="0031223A" w:rsidRPr="005624D2" w:rsidRDefault="0031223A" w:rsidP="00B21908">
            <w:pPr>
              <w:spacing w:after="0" w:line="240" w:lineRule="auto"/>
              <w:ind w:left="360" w:hanging="360"/>
              <w:rPr>
                <w:rFonts w:eastAsiaTheme="minorHAnsi"/>
                <w:color w:val="000000" w:themeColor="text1"/>
                <w:spacing w:val="-4"/>
                <w:sz w:val="22"/>
                <w:szCs w:val="22"/>
              </w:rPr>
            </w:pPr>
            <w:r w:rsidRPr="0031223A">
              <w:rPr>
                <w:rFonts w:eastAsiaTheme="minorHAnsi"/>
                <w:color w:val="000000" w:themeColor="text1"/>
                <w:spacing w:val="-4"/>
                <w:sz w:val="22"/>
                <w:szCs w:val="22"/>
                <w:lang w:val="en"/>
              </w:rPr>
              <w:t xml:space="preserve">22c. </w:t>
            </w:r>
            <w:r w:rsidRPr="0031223A">
              <w:rPr>
                <w:rFonts w:eastAsiaTheme="minorHAnsi"/>
                <w:sz w:val="22"/>
                <w:szCs w:val="22"/>
                <w:lang w:val="en"/>
              </w:rPr>
              <w:t xml:space="preserve"> </w:t>
            </w:r>
            <w:r w:rsidRPr="0031223A">
              <w:rPr>
                <w:rFonts w:eastAsiaTheme="minorHAnsi"/>
                <w:color w:val="000000" w:themeColor="text1"/>
                <w:spacing w:val="-4"/>
                <w:sz w:val="22"/>
                <w:szCs w:val="22"/>
                <w:lang w:val="en"/>
              </w:rPr>
              <w:t xml:space="preserve">If you think you can't get sick or get EVD, why?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A499AD5" w14:textId="77777777" w:rsidR="0031223A" w:rsidRPr="0031223A" w:rsidRDefault="0031223A" w:rsidP="0031223A">
            <w:pPr>
              <w:numPr>
                <w:ilvl w:val="0"/>
                <w:numId w:val="52"/>
              </w:numPr>
              <w:suppressAutoHyphens/>
              <w:autoSpaceDN w:val="0"/>
              <w:spacing w:after="0" w:line="240" w:lineRule="auto"/>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am with God</w:t>
            </w:r>
          </w:p>
          <w:p w14:paraId="04C5BFB0" w14:textId="77777777" w:rsidR="0031223A" w:rsidRPr="0031223A" w:rsidRDefault="0031223A" w:rsidP="0031223A">
            <w:pPr>
              <w:numPr>
                <w:ilvl w:val="0"/>
                <w:numId w:val="52"/>
              </w:numPr>
              <w:suppressAutoHyphens/>
              <w:autoSpaceDN w:val="0"/>
              <w:spacing w:after="0" w:line="240" w:lineRule="auto"/>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am vaccinated</w:t>
            </w:r>
          </w:p>
          <w:p w14:paraId="31578267" w14:textId="77777777" w:rsidR="0031223A" w:rsidRPr="005624D2" w:rsidRDefault="0031223A" w:rsidP="0031223A">
            <w:pPr>
              <w:numPr>
                <w:ilvl w:val="0"/>
                <w:numId w:val="52"/>
              </w:numPr>
              <w:suppressAutoHyphens/>
              <w:autoSpaceDN w:val="0"/>
              <w:spacing w:after="0" w:line="240" w:lineRule="auto"/>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I don't handle bushmeat or wild animals</w:t>
            </w:r>
          </w:p>
          <w:p w14:paraId="05327D7E" w14:textId="77777777" w:rsidR="0031223A" w:rsidRPr="005624D2" w:rsidRDefault="0031223A" w:rsidP="0031223A">
            <w:pPr>
              <w:numPr>
                <w:ilvl w:val="0"/>
                <w:numId w:val="52"/>
              </w:numPr>
              <w:suppressAutoHyphens/>
              <w:autoSpaceDN w:val="0"/>
              <w:spacing w:after="0" w:line="240" w:lineRule="auto"/>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I protect myself by rituals (amulets)</w:t>
            </w:r>
          </w:p>
          <w:p w14:paraId="7D04F69A" w14:textId="77777777" w:rsidR="0031223A" w:rsidRPr="0031223A" w:rsidRDefault="0031223A" w:rsidP="0031223A">
            <w:pPr>
              <w:numPr>
                <w:ilvl w:val="0"/>
                <w:numId w:val="52"/>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___</w:t>
            </w:r>
          </w:p>
          <w:p w14:paraId="42757C1D" w14:textId="77777777" w:rsidR="0031223A" w:rsidRPr="0031223A" w:rsidRDefault="0031223A" w:rsidP="0031223A">
            <w:pPr>
              <w:numPr>
                <w:ilvl w:val="0"/>
                <w:numId w:val="5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517ECB64"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C403E2A" w14:textId="77777777" w:rsidR="0031223A" w:rsidRPr="005624D2"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lastRenderedPageBreak/>
              <w:t>How worried are most people in your community about getting sick with EVD?</w:t>
            </w:r>
          </w:p>
          <w:p w14:paraId="779DD14F" w14:textId="77777777" w:rsidR="0031223A" w:rsidRPr="005624D2" w:rsidRDefault="0031223A" w:rsidP="0031223A">
            <w:pPr>
              <w:spacing w:after="0" w:line="240" w:lineRule="auto"/>
              <w:rPr>
                <w:rFonts w:eastAsiaTheme="minorHAnsi"/>
                <w:color w:val="000000" w:themeColor="text1"/>
                <w:spacing w:val="-4"/>
                <w:sz w:val="22"/>
                <w:szCs w:val="22"/>
              </w:rPr>
            </w:pPr>
          </w:p>
          <w:p w14:paraId="7C73ADDF" w14:textId="77777777" w:rsidR="0031223A" w:rsidRPr="005624D2" w:rsidRDefault="0031223A" w:rsidP="0031223A">
            <w:pPr>
              <w:spacing w:after="0" w:line="240" w:lineRule="auto"/>
              <w:rPr>
                <w:rFonts w:eastAsiaTheme="minorHAnsi"/>
                <w:color w:val="000000" w:themeColor="text1"/>
                <w:spacing w:val="-4"/>
                <w:sz w:val="22"/>
                <w:szCs w:val="22"/>
              </w:rPr>
            </w:pP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CE22CAF" w14:textId="77777777" w:rsidR="0031223A" w:rsidRPr="005624D2" w:rsidRDefault="0031223A" w:rsidP="0031223A">
            <w:pPr>
              <w:spacing w:after="0" w:line="240" w:lineRule="auto"/>
              <w:ind w:left="360"/>
              <w:rPr>
                <w:rFonts w:ascii="Calibri" w:eastAsiaTheme="minorHAnsi" w:hAnsi="Calibri" w:cs="Calibri"/>
                <w:color w:val="000000" w:themeColor="text1"/>
                <w:spacing w:val="-4"/>
                <w:sz w:val="8"/>
                <w:szCs w:val="8"/>
                <w:lang w:eastAsia="fr-FR"/>
              </w:rPr>
            </w:pPr>
          </w:p>
          <w:p w14:paraId="0BD92C57" w14:textId="77777777" w:rsidR="0031223A" w:rsidRPr="0031223A" w:rsidRDefault="0031223A" w:rsidP="0031223A">
            <w:pPr>
              <w:numPr>
                <w:ilvl w:val="0"/>
                <w:numId w:val="6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Not worried </w:t>
            </w:r>
          </w:p>
          <w:p w14:paraId="2586B556" w14:textId="77777777" w:rsidR="0031223A" w:rsidRPr="0031223A" w:rsidRDefault="0031223A" w:rsidP="0031223A">
            <w:pPr>
              <w:numPr>
                <w:ilvl w:val="0"/>
                <w:numId w:val="6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A little worried</w:t>
            </w:r>
          </w:p>
          <w:p w14:paraId="3BE772C5" w14:textId="77777777" w:rsidR="0031223A" w:rsidRPr="0031223A" w:rsidRDefault="0031223A" w:rsidP="0031223A">
            <w:pPr>
              <w:numPr>
                <w:ilvl w:val="0"/>
                <w:numId w:val="6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Very worried</w:t>
            </w:r>
          </w:p>
          <w:p w14:paraId="392AB0D4" w14:textId="77777777" w:rsidR="0031223A" w:rsidRPr="0031223A" w:rsidRDefault="0031223A" w:rsidP="0031223A">
            <w:pPr>
              <w:numPr>
                <w:ilvl w:val="0"/>
                <w:numId w:val="6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35CE96DF" w14:textId="77777777" w:rsidR="0031223A" w:rsidRPr="0031223A" w:rsidRDefault="0031223A" w:rsidP="0031223A">
            <w:pPr>
              <w:numPr>
                <w:ilvl w:val="0"/>
                <w:numId w:val="6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6B727098"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84DA821" w14:textId="77777777" w:rsidR="0031223A" w:rsidRPr="005624D2"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How worried are you about getting sick with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2637A393" w14:textId="77777777" w:rsidR="0031223A" w:rsidRPr="0031223A" w:rsidRDefault="0031223A" w:rsidP="0031223A">
            <w:pPr>
              <w:numPr>
                <w:ilvl w:val="0"/>
                <w:numId w:val="4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 Not worried</w:t>
            </w:r>
          </w:p>
          <w:p w14:paraId="3F8B10F9" w14:textId="77777777" w:rsidR="0031223A" w:rsidRPr="0031223A" w:rsidRDefault="0031223A" w:rsidP="0031223A">
            <w:pPr>
              <w:numPr>
                <w:ilvl w:val="0"/>
                <w:numId w:val="4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A little worried</w:t>
            </w:r>
          </w:p>
          <w:p w14:paraId="551700BD" w14:textId="77777777" w:rsidR="0031223A" w:rsidRPr="0031223A" w:rsidRDefault="0031223A" w:rsidP="0031223A">
            <w:pPr>
              <w:numPr>
                <w:ilvl w:val="0"/>
                <w:numId w:val="4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Very worried</w:t>
            </w:r>
          </w:p>
          <w:p w14:paraId="6E843C28" w14:textId="77777777" w:rsidR="0031223A" w:rsidRPr="0031223A" w:rsidRDefault="0031223A" w:rsidP="0031223A">
            <w:pPr>
              <w:numPr>
                <w:ilvl w:val="0"/>
                <w:numId w:val="4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6204C124" w14:textId="77777777" w:rsidR="0031223A" w:rsidRPr="0031223A" w:rsidRDefault="0031223A" w:rsidP="0031223A">
            <w:pPr>
              <w:numPr>
                <w:ilvl w:val="0"/>
                <w:numId w:val="4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2FBA615C" w14:textId="77777777" w:rsidTr="003A554C">
        <w:trPr>
          <w:cantSplit/>
        </w:trPr>
        <w:tc>
          <w:tcPr>
            <w:tcW w:w="10080" w:type="dxa"/>
            <w:gridSpan w:val="2"/>
            <w:tcBorders>
              <w:top w:val="single" w:sz="4" w:space="0" w:color="auto"/>
              <w:left w:val="single" w:sz="4" w:space="0" w:color="auto"/>
              <w:bottom w:val="single" w:sz="4" w:space="0" w:color="auto"/>
              <w:right w:val="single" w:sz="4" w:space="0" w:color="auto"/>
            </w:tcBorders>
            <w:shd w:val="clear" w:color="auto" w:fill="E7E6E6" w:themeFill="background2"/>
            <w:tcMar>
              <w:top w:w="0" w:type="dxa"/>
              <w:left w:w="115" w:type="dxa"/>
              <w:bottom w:w="0" w:type="dxa"/>
              <w:right w:w="115" w:type="dxa"/>
            </w:tcMar>
          </w:tcPr>
          <w:p w14:paraId="2056745A" w14:textId="77777777" w:rsidR="0031223A" w:rsidRPr="005624D2" w:rsidRDefault="0031223A" w:rsidP="0031223A">
            <w:pPr>
              <w:widowControl w:val="0"/>
              <w:autoSpaceDE w:val="0"/>
              <w:autoSpaceDN w:val="0"/>
              <w:spacing w:after="0" w:line="240" w:lineRule="auto"/>
              <w:rPr>
                <w:rFonts w:eastAsia="Carlito" w:cs="Carlito"/>
                <w:caps/>
                <w:color w:val="000000" w:themeColor="text1"/>
                <w:szCs w:val="22"/>
              </w:rPr>
            </w:pPr>
            <w:r w:rsidRPr="0031223A">
              <w:rPr>
                <w:rFonts w:ascii="Carlito" w:eastAsia="Carlito" w:hAnsi="Carlito" w:cs="Carlito"/>
                <w:b/>
                <w:caps/>
                <w:sz w:val="22"/>
                <w:szCs w:val="22"/>
                <w:lang w:val="en"/>
              </w:rPr>
              <w:t>Ebola virus disease (eVD) Transmission</w:t>
            </w:r>
          </w:p>
        </w:tc>
      </w:tr>
      <w:tr w:rsidR="0031223A" w:rsidRPr="0031223A" w14:paraId="72A00383" w14:textId="77777777" w:rsidTr="003A554C">
        <w:trPr>
          <w:cantSplit/>
        </w:trPr>
        <w:tc>
          <w:tcPr>
            <w:tcW w:w="342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C35D6E6" w14:textId="77777777" w:rsidR="0031223A" w:rsidRPr="005624D2"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How can EVD be transmitted from person to another?</w:t>
            </w:r>
          </w:p>
        </w:tc>
        <w:tc>
          <w:tcPr>
            <w:tcW w:w="6660" w:type="dxa"/>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vAlign w:val="center"/>
          </w:tcPr>
          <w:p w14:paraId="5881EC2D" w14:textId="77777777" w:rsidR="0031223A" w:rsidRPr="005624D2" w:rsidRDefault="0031223A" w:rsidP="0031223A">
            <w:pPr>
              <w:spacing w:after="0" w:line="240" w:lineRule="auto"/>
              <w:rPr>
                <w:rFonts w:eastAsiaTheme="minorHAnsi"/>
                <w:color w:val="000000" w:themeColor="text1"/>
                <w:sz w:val="22"/>
                <w:szCs w:val="22"/>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0B4E6426" w14:textId="77777777" w:rsidR="0031223A" w:rsidRPr="005624D2"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Contact with body fluids (urine, saliva, sweat, feces, vomit, breast milk, vaginal secretions and semen) of a person with EVD</w:t>
            </w:r>
          </w:p>
          <w:p w14:paraId="5964CB90" w14:textId="77777777" w:rsidR="0031223A" w:rsidRPr="005624D2"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Contact with body fluids of a person who died of EVD</w:t>
            </w:r>
          </w:p>
          <w:p w14:paraId="0AE23147" w14:textId="77777777" w:rsidR="0031223A" w:rsidRPr="005624D2"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Contact with objects contaminated with body fluids of a person who is sick or deceased from EVD</w:t>
            </w:r>
          </w:p>
          <w:p w14:paraId="22891BBB" w14:textId="77777777" w:rsidR="0031223A" w:rsidRPr="005624D2"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Sexual intercourse with a person infected with EVD</w:t>
            </w:r>
          </w:p>
          <w:p w14:paraId="00F98B7C" w14:textId="77777777" w:rsidR="0031223A" w:rsidRPr="005624D2"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Sexual intercourse with an EVD survivor</w:t>
            </w:r>
          </w:p>
          <w:p w14:paraId="0068D085" w14:textId="77777777" w:rsidR="0031223A" w:rsidRPr="0031223A"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haking hands with people</w:t>
            </w:r>
          </w:p>
          <w:p w14:paraId="501421D5" w14:textId="77777777" w:rsidR="0031223A" w:rsidRPr="0031223A"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By eating wild animals </w:t>
            </w:r>
          </w:p>
          <w:p w14:paraId="2F62D177" w14:textId="77777777" w:rsidR="0031223A" w:rsidRPr="0031223A"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irborne transmission</w:t>
            </w:r>
          </w:p>
          <w:p w14:paraId="7D0A9193" w14:textId="77777777" w:rsidR="0031223A" w:rsidRPr="0031223A"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By a curse or witchcraft</w:t>
            </w:r>
          </w:p>
          <w:p w14:paraId="197FC252" w14:textId="77777777" w:rsidR="0031223A" w:rsidRPr="0031223A" w:rsidRDefault="0031223A" w:rsidP="0031223A">
            <w:pPr>
              <w:numPr>
                <w:ilvl w:val="0"/>
                <w:numId w:val="17"/>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w:t>
            </w:r>
          </w:p>
          <w:p w14:paraId="554E7876" w14:textId="77777777" w:rsidR="0031223A" w:rsidRPr="0031223A" w:rsidRDefault="0031223A" w:rsidP="0031223A">
            <w:pPr>
              <w:numPr>
                <w:ilvl w:val="0"/>
                <w:numId w:val="17"/>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 don't know</w:t>
            </w:r>
          </w:p>
          <w:p w14:paraId="3E703B4E" w14:textId="77777777" w:rsidR="0031223A" w:rsidRPr="0031223A" w:rsidRDefault="0031223A" w:rsidP="0031223A">
            <w:pPr>
              <w:numPr>
                <w:ilvl w:val="0"/>
                <w:numId w:val="17"/>
              </w:numPr>
              <w:spacing w:after="0" w:line="240" w:lineRule="auto"/>
              <w:contextualSpacing/>
              <w:rPr>
                <w:rFonts w:ascii="Calibri" w:eastAsiaTheme="minorHAnsi" w:hAnsi="Calibri" w:cs="Calibri"/>
                <w:color w:val="000000" w:themeColor="text1"/>
                <w:spacing w:val="-8"/>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bl>
    <w:p w14:paraId="0F7703B6" w14:textId="77777777" w:rsidR="00B21908" w:rsidRDefault="00B21908">
      <w:r>
        <w:br w:type="page"/>
      </w:r>
    </w:p>
    <w:tbl>
      <w:tblPr>
        <w:tblW w:w="10080" w:type="dxa"/>
        <w:tblInd w:w="-5" w:type="dxa"/>
        <w:tblLayout w:type="fixed"/>
        <w:tblCellMar>
          <w:left w:w="10" w:type="dxa"/>
          <w:right w:w="10" w:type="dxa"/>
        </w:tblCellMar>
        <w:tblLook w:val="0000" w:firstRow="0" w:lastRow="0" w:firstColumn="0" w:lastColumn="0" w:noHBand="0" w:noVBand="0"/>
      </w:tblPr>
      <w:tblGrid>
        <w:gridCol w:w="3420"/>
        <w:gridCol w:w="6660"/>
      </w:tblGrid>
      <w:tr w:rsidR="0031223A" w:rsidRPr="0031223A" w14:paraId="2BED7F1E" w14:textId="77777777" w:rsidTr="003A554C">
        <w:trPr>
          <w:cantSplit/>
          <w:tblHeader/>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FFFFFF" w:themeColor="background1"/>
            </w:tcBorders>
            <w:shd w:val="clear" w:color="auto" w:fill="E7E6E6" w:themeFill="background2"/>
            <w:tcMar>
              <w:top w:w="0" w:type="dxa"/>
              <w:left w:w="115" w:type="dxa"/>
              <w:bottom w:w="0" w:type="dxa"/>
              <w:right w:w="115" w:type="dxa"/>
            </w:tcMar>
            <w:vAlign w:val="center"/>
          </w:tcPr>
          <w:p w14:paraId="7FB3B32B" w14:textId="4D173C74" w:rsidR="0031223A" w:rsidRPr="0031223A" w:rsidRDefault="0031223A" w:rsidP="0031223A">
            <w:pPr>
              <w:spacing w:after="0" w:line="240" w:lineRule="auto"/>
              <w:rPr>
                <w:rFonts w:eastAsiaTheme="minorHAnsi"/>
                <w:b/>
                <w:caps/>
                <w:color w:val="000000" w:themeColor="text1"/>
                <w:sz w:val="22"/>
                <w:szCs w:val="22"/>
                <w:lang w:val="fr-FR"/>
              </w:rPr>
            </w:pPr>
            <w:r w:rsidRPr="0031223A">
              <w:rPr>
                <w:rFonts w:eastAsiaTheme="minorHAnsi"/>
                <w:b/>
                <w:caps/>
                <w:sz w:val="22"/>
                <w:szCs w:val="22"/>
                <w:lang w:val="en"/>
              </w:rPr>
              <w:lastRenderedPageBreak/>
              <w:t>EVD Protective measures</w:t>
            </w:r>
          </w:p>
        </w:tc>
      </w:tr>
      <w:tr w:rsidR="0031223A" w:rsidRPr="0031223A" w14:paraId="29A379B8" w14:textId="77777777" w:rsidTr="00B21908">
        <w:trPr>
          <w:cantSplit/>
          <w:trHeight w:val="5012"/>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1327D89" w14:textId="77777777" w:rsidR="0031223A" w:rsidRPr="005624D2"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eastAsia="fr-FR"/>
              </w:rPr>
            </w:pPr>
            <w:r w:rsidRPr="0031223A">
              <w:rPr>
                <w:rFonts w:ascii="Calibri" w:eastAsiaTheme="minorHAnsi" w:hAnsi="Calibri" w:cs="Calibri"/>
                <w:color w:val="000000" w:themeColor="text1"/>
                <w:spacing w:val="-4"/>
                <w:sz w:val="22"/>
                <w:szCs w:val="22"/>
                <w:lang w:val="en" w:eastAsia="fr-FR"/>
              </w:rPr>
              <w:t xml:space="preserve">What are the ways to protect against EVD?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906D03B" w14:textId="77777777" w:rsidR="0031223A" w:rsidRPr="005624D2" w:rsidRDefault="0031223A" w:rsidP="00B21908">
            <w:pPr>
              <w:spacing w:after="0" w:line="240" w:lineRule="auto"/>
              <w:rPr>
                <w:rFonts w:eastAsiaTheme="minorHAnsi"/>
                <w:color w:val="000000" w:themeColor="text1"/>
                <w:sz w:val="22"/>
                <w:szCs w:val="22"/>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356F2AA5"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Wash your hands regularly with soap</w:t>
            </w:r>
          </w:p>
          <w:p w14:paraId="04C3D329"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Get vaccinated with the EVD vaccine</w:t>
            </w:r>
          </w:p>
          <w:p w14:paraId="67888FDA"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Do not touch the body of a person who has died of EVD</w:t>
            </w:r>
          </w:p>
          <w:p w14:paraId="7D0394BA"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Do not attend funerals of people who died from EVD</w:t>
            </w:r>
          </w:p>
          <w:p w14:paraId="0D6DB16A"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Wear gloves before caring for a sick person</w:t>
            </w:r>
          </w:p>
          <w:p w14:paraId="443BDD24"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 xml:space="preserve">Wear gloves before cleaning vomit or other liquids of a sick person, </w:t>
            </w:r>
          </w:p>
          <w:p w14:paraId="479F794E"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Using a condom when having sex with someone infected with EVD</w:t>
            </w:r>
          </w:p>
          <w:p w14:paraId="4BFD8D43"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Using a condom when having sex with someone who has survived EVD</w:t>
            </w:r>
          </w:p>
          <w:p w14:paraId="59211AB4"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Avoid going to a clinic, health center or hospital</w:t>
            </w:r>
          </w:p>
          <w:p w14:paraId="660A63A6" w14:textId="77777777" w:rsidR="0031223A" w:rsidRPr="0031223A" w:rsidRDefault="0031223A" w:rsidP="00B21908">
            <w:pPr>
              <w:numPr>
                <w:ilvl w:val="0"/>
                <w:numId w:val="18"/>
              </w:numPr>
              <w:spacing w:after="160" w:line="259" w:lineRule="auto"/>
              <w:contextualSpacing/>
              <w:rPr>
                <w:rFonts w:ascii="Calibri" w:eastAsiaTheme="minorHAnsi" w:hAnsi="Calibri" w:cs="Calibri"/>
                <w:color w:val="000000" w:themeColor="text1"/>
                <w:sz w:val="22"/>
                <w:szCs w:val="22"/>
                <w:lang w:val="en" w:eastAsia="fr-FR"/>
              </w:rPr>
            </w:pPr>
            <w:r w:rsidRPr="0031223A">
              <w:rPr>
                <w:rFonts w:ascii="Calibri" w:eastAsiaTheme="minorHAnsi" w:hAnsi="Calibri" w:cs="Calibri"/>
                <w:color w:val="000000" w:themeColor="text1"/>
                <w:sz w:val="22"/>
                <w:szCs w:val="22"/>
                <w:lang w:val="en" w:eastAsia="fr-FR"/>
              </w:rPr>
              <w:t>Avoid consulting a traditional healer / lay health practitioner</w:t>
            </w:r>
          </w:p>
          <w:p w14:paraId="379DC59A" w14:textId="77777777" w:rsidR="0031223A" w:rsidRPr="005624D2"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eastAsia="fr-FR"/>
              </w:rPr>
            </w:pPr>
            <w:r w:rsidRPr="0031223A">
              <w:rPr>
                <w:rFonts w:ascii="Calibri" w:eastAsiaTheme="minorHAnsi" w:hAnsi="Calibri" w:cs="Calibri"/>
                <w:color w:val="000000" w:themeColor="text1"/>
                <w:sz w:val="22"/>
                <w:szCs w:val="22"/>
                <w:lang w:val="en" w:eastAsia="fr-FR"/>
              </w:rPr>
              <w:t>Accept disinfection of the house if needed</w:t>
            </w:r>
          </w:p>
          <w:p w14:paraId="3AB266CF" w14:textId="77777777" w:rsidR="0031223A" w:rsidRPr="0031223A"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t’s impossible to protect against EVD</w:t>
            </w:r>
          </w:p>
          <w:p w14:paraId="691EE013" w14:textId="77777777" w:rsidR="0031223A" w:rsidRPr="0031223A" w:rsidRDefault="0031223A" w:rsidP="00B21908">
            <w:pPr>
              <w:numPr>
                <w:ilvl w:val="0"/>
                <w:numId w:val="18"/>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w:t>
            </w:r>
          </w:p>
          <w:p w14:paraId="608720AD" w14:textId="77777777" w:rsidR="0031223A" w:rsidRPr="0031223A" w:rsidRDefault="0031223A" w:rsidP="00B21908">
            <w:pPr>
              <w:numPr>
                <w:ilvl w:val="0"/>
                <w:numId w:val="18"/>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 don't know</w:t>
            </w:r>
          </w:p>
          <w:p w14:paraId="3AFD7CA4" w14:textId="77777777" w:rsidR="0031223A" w:rsidRPr="0031223A" w:rsidRDefault="0031223A" w:rsidP="00B21908">
            <w:pPr>
              <w:numPr>
                <w:ilvl w:val="0"/>
                <w:numId w:val="18"/>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r w:rsidR="0031223A" w:rsidRPr="0031223A" w14:paraId="38776695"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F814F06"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Have you taken any steps to avoid being infected with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EC18873" w14:textId="77777777" w:rsidR="0031223A" w:rsidRPr="0031223A" w:rsidRDefault="0031223A" w:rsidP="0031223A">
            <w:pPr>
              <w:numPr>
                <w:ilvl w:val="0"/>
                <w:numId w:val="5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Yes </w:t>
            </w:r>
          </w:p>
          <w:p w14:paraId="019C7395" w14:textId="77777777" w:rsidR="0031223A" w:rsidRPr="0031223A" w:rsidRDefault="0031223A" w:rsidP="0031223A">
            <w:pPr>
              <w:numPr>
                <w:ilvl w:val="0"/>
                <w:numId w:val="5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No </w:t>
            </w:r>
            <w:r w:rsidRPr="0031223A">
              <w:rPr>
                <w:rFonts w:ascii="Wingdings" w:eastAsia="Wingdings" w:hAnsi="Wingdings" w:cs="Wingdings"/>
                <w:color w:val="000000" w:themeColor="text1"/>
                <w:spacing w:val="-4"/>
                <w:sz w:val="22"/>
                <w:szCs w:val="22"/>
                <w:lang w:val="fr-FR" w:eastAsia="fr-FR"/>
              </w:rPr>
              <w:t>à</w:t>
            </w:r>
            <w:r w:rsidRPr="0031223A">
              <w:rPr>
                <w:rFonts w:ascii="Calibri" w:eastAsiaTheme="minorHAnsi" w:hAnsi="Calibri" w:cs="Calibri"/>
                <w:i/>
                <w:color w:val="000000" w:themeColor="text1"/>
                <w:spacing w:val="-4"/>
                <w:sz w:val="22"/>
                <w:szCs w:val="22"/>
                <w:lang w:val="en" w:eastAsia="fr-FR"/>
              </w:rPr>
              <w:t>go to Q.29</w:t>
            </w:r>
          </w:p>
          <w:p w14:paraId="6A0AB966" w14:textId="77777777" w:rsidR="0031223A" w:rsidRPr="0031223A" w:rsidRDefault="0031223A" w:rsidP="0031223A">
            <w:pPr>
              <w:numPr>
                <w:ilvl w:val="0"/>
                <w:numId w:val="5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3282FC96"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7A72FFA"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What steps have you taken to avoid being infected with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43E87F75"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i/>
                <w:color w:val="000000" w:themeColor="text1"/>
                <w:spacing w:val="-4"/>
                <w:sz w:val="22"/>
                <w:szCs w:val="22"/>
                <w:lang w:val="en"/>
              </w:rPr>
              <w:t xml:space="preserve">(Do </w:t>
            </w:r>
            <w:r w:rsidRPr="0031223A">
              <w:rPr>
                <w:rFonts w:eastAsiaTheme="minorHAnsi"/>
                <w:b/>
                <w:i/>
                <w:color w:val="000000" w:themeColor="text1"/>
                <w:spacing w:val="-4"/>
                <w:sz w:val="22"/>
                <w:szCs w:val="22"/>
                <w:lang w:val="en"/>
              </w:rPr>
              <w:t>not</w:t>
            </w:r>
            <w:r w:rsidRPr="0031223A">
              <w:rPr>
                <w:rFonts w:eastAsiaTheme="minorHAnsi"/>
                <w:i/>
                <w:color w:val="000000" w:themeColor="text1"/>
                <w:spacing w:val="-4"/>
                <w:sz w:val="22"/>
                <w:szCs w:val="22"/>
                <w:lang w:val="en"/>
              </w:rPr>
              <w:t xml:space="preserve"> read answer choices. Check all the answers provided by the participant.)</w:t>
            </w:r>
          </w:p>
          <w:p w14:paraId="496E8C16"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wash my hands regularly with soap</w:t>
            </w:r>
          </w:p>
          <w:p w14:paraId="31010701"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received the EVD vaccine</w:t>
            </w:r>
          </w:p>
          <w:p w14:paraId="0F767121"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avoid touching the body of someone who has died from EVD</w:t>
            </w:r>
          </w:p>
          <w:p w14:paraId="4DDEC891"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would not attend the funeral of someone who has died from EVD</w:t>
            </w:r>
          </w:p>
          <w:p w14:paraId="76C14AC0"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wear gloves when touching or caring for a sick person</w:t>
            </w:r>
          </w:p>
          <w:p w14:paraId="705D8D0D"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wear gloves when cleaning vomit or other liquids of a sick person</w:t>
            </w:r>
          </w:p>
          <w:p w14:paraId="4FF91BBD"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use a condom when having sex with someone infected with EVD</w:t>
            </w:r>
          </w:p>
          <w:p w14:paraId="22AA10C8"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use a condom when having sex with someone who has survived EVD</w:t>
            </w:r>
          </w:p>
          <w:p w14:paraId="71528A71"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I avoid going to </w:t>
            </w:r>
            <w:r w:rsidRPr="0031223A">
              <w:rPr>
                <w:rFonts w:ascii="Calibri" w:eastAsiaTheme="minorHAnsi" w:hAnsi="Calibri" w:cs="Calibri"/>
                <w:color w:val="000000" w:themeColor="text1"/>
                <w:sz w:val="22"/>
                <w:szCs w:val="22"/>
                <w:lang w:val="en" w:eastAsia="fr-FR"/>
              </w:rPr>
              <w:t>clinics, health centers or hospitals</w:t>
            </w:r>
          </w:p>
          <w:p w14:paraId="0695FD53"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I avoid visiting traditional practitioners </w:t>
            </w:r>
            <w:r w:rsidRPr="0031223A">
              <w:rPr>
                <w:rFonts w:ascii="Calibri" w:eastAsiaTheme="minorHAnsi" w:hAnsi="Calibri" w:cs="Calibri"/>
                <w:color w:val="000000" w:themeColor="text1"/>
                <w:sz w:val="22"/>
                <w:szCs w:val="22"/>
                <w:lang w:val="en" w:eastAsia="fr-FR"/>
              </w:rPr>
              <w:t>/ lay health practitioner</w:t>
            </w:r>
          </w:p>
          <w:p w14:paraId="43241EC3"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have authorized the disinfection of my house</w:t>
            </w:r>
          </w:p>
          <w:p w14:paraId="5BBCEEDD" w14:textId="77777777" w:rsidR="0031223A" w:rsidRPr="0031223A" w:rsidRDefault="0031223A" w:rsidP="0031223A">
            <w:pPr>
              <w:numPr>
                <w:ilvl w:val="0"/>
                <w:numId w:val="19"/>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w:t>
            </w:r>
          </w:p>
          <w:p w14:paraId="7A246DD2"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629613D0" w14:textId="77777777" w:rsidR="0031223A" w:rsidRPr="0031223A" w:rsidRDefault="0031223A" w:rsidP="0031223A">
            <w:pPr>
              <w:numPr>
                <w:ilvl w:val="0"/>
                <w:numId w:val="1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39B4EFAB"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620E127"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Have you encountered any obstacles in trying to protect yourself against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vAlign w:val="center"/>
          </w:tcPr>
          <w:p w14:paraId="166A8D22" w14:textId="77777777" w:rsidR="0031223A" w:rsidRPr="0031223A" w:rsidRDefault="0031223A" w:rsidP="0031223A">
            <w:pPr>
              <w:numPr>
                <w:ilvl w:val="0"/>
                <w:numId w:val="2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Yes </w:t>
            </w:r>
          </w:p>
          <w:p w14:paraId="10B4FD6A" w14:textId="77777777" w:rsidR="0031223A" w:rsidRPr="0031223A" w:rsidRDefault="0031223A" w:rsidP="0031223A">
            <w:pPr>
              <w:numPr>
                <w:ilvl w:val="0"/>
                <w:numId w:val="2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No </w:t>
            </w:r>
            <w:r w:rsidRPr="0031223A">
              <w:rPr>
                <w:rFonts w:ascii="Calibri" w:eastAsiaTheme="minorHAnsi" w:hAnsi="Calibri" w:cs="Calibri"/>
                <w:color w:val="000000" w:themeColor="text1"/>
                <w:spacing w:val="-4"/>
                <w:sz w:val="22"/>
                <w:szCs w:val="22"/>
                <w:lang w:val="en" w:eastAsia="fr-FR"/>
              </w:rPr>
              <w:sym w:font="Wingdings" w:char="F0E0"/>
            </w:r>
            <w:r w:rsidRPr="0031223A">
              <w:rPr>
                <w:rFonts w:ascii="Calibri" w:eastAsiaTheme="minorHAnsi" w:hAnsi="Calibri" w:cs="Calibri"/>
                <w:i/>
                <w:color w:val="000000" w:themeColor="text1"/>
                <w:spacing w:val="-4"/>
                <w:sz w:val="22"/>
                <w:szCs w:val="22"/>
                <w:lang w:val="en" w:eastAsia="fr-FR"/>
              </w:rPr>
              <w:t xml:space="preserve"> go to Q.31</w:t>
            </w:r>
          </w:p>
          <w:p w14:paraId="0A6A777F" w14:textId="77777777" w:rsidR="0031223A" w:rsidRPr="0031223A" w:rsidRDefault="0031223A" w:rsidP="0031223A">
            <w:pPr>
              <w:numPr>
                <w:ilvl w:val="0"/>
                <w:numId w:val="2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w:t>
            </w:r>
            <w:r w:rsidRPr="0031223A">
              <w:rPr>
                <w:rFonts w:ascii="Calibri" w:eastAsiaTheme="minorHAnsi" w:hAnsi="Calibri" w:cs="Calibri"/>
                <w:sz w:val="22"/>
                <w:szCs w:val="22"/>
                <w:lang w:val="en" w:eastAsia="fr-FR"/>
              </w:rPr>
              <w:t xml:space="preserve"> know </w:t>
            </w:r>
            <w:r w:rsidRPr="0031223A">
              <w:rPr>
                <w:rFonts w:ascii="Calibri" w:eastAsiaTheme="minorHAnsi" w:hAnsi="Calibri" w:cs="Calibri"/>
                <w:color w:val="000000" w:themeColor="text1"/>
                <w:spacing w:val="-4"/>
                <w:sz w:val="22"/>
                <w:szCs w:val="22"/>
                <w:lang w:val="en" w:eastAsia="fr-FR"/>
              </w:rPr>
              <w:sym w:font="Wingdings" w:char="F0E0"/>
            </w:r>
            <w:r w:rsidRPr="0031223A">
              <w:rPr>
                <w:rFonts w:ascii="Calibri" w:eastAsiaTheme="minorHAnsi" w:hAnsi="Calibri" w:cs="Calibri"/>
                <w:i/>
                <w:color w:val="000000" w:themeColor="text1"/>
                <w:spacing w:val="-4"/>
                <w:sz w:val="22"/>
                <w:szCs w:val="22"/>
                <w:lang w:val="en" w:eastAsia="fr-FR"/>
              </w:rPr>
              <w:t xml:space="preserve"> go to Q.31</w:t>
            </w:r>
          </w:p>
          <w:p w14:paraId="3176E827" w14:textId="77777777" w:rsidR="0031223A" w:rsidRPr="0031223A" w:rsidRDefault="0031223A" w:rsidP="0031223A">
            <w:pPr>
              <w:numPr>
                <w:ilvl w:val="0"/>
                <w:numId w:val="2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25CC352B" w14:textId="77777777" w:rsidTr="003A554C">
        <w:trPr>
          <w:cantSplit/>
          <w:trHeight w:val="3113"/>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6D5B423E"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lastRenderedPageBreak/>
              <w:t>What are the obstacles you have faced in trying to protect yourself against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61093D88"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i/>
                <w:color w:val="000000" w:themeColor="text1"/>
                <w:spacing w:val="-4"/>
                <w:sz w:val="22"/>
                <w:szCs w:val="22"/>
                <w:lang w:val="en"/>
              </w:rPr>
              <w:t xml:space="preserve">(Do </w:t>
            </w:r>
            <w:r w:rsidRPr="0031223A">
              <w:rPr>
                <w:rFonts w:eastAsiaTheme="minorHAnsi"/>
                <w:b/>
                <w:i/>
                <w:color w:val="000000" w:themeColor="text1"/>
                <w:spacing w:val="-4"/>
                <w:sz w:val="22"/>
                <w:szCs w:val="22"/>
                <w:lang w:val="en"/>
              </w:rPr>
              <w:t>not</w:t>
            </w:r>
            <w:r w:rsidRPr="0031223A">
              <w:rPr>
                <w:rFonts w:eastAsiaTheme="minorHAnsi"/>
                <w:i/>
                <w:color w:val="000000" w:themeColor="text1"/>
                <w:spacing w:val="-4"/>
                <w:sz w:val="22"/>
                <w:szCs w:val="22"/>
                <w:lang w:val="en"/>
              </w:rPr>
              <w:t xml:space="preserve"> read answer choices. Check all the answers provided by the participant.)</w:t>
            </w:r>
          </w:p>
          <w:p w14:paraId="3A8A71BC" w14:textId="77777777"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Cost of supplies (gloves, soap, etc.)</w:t>
            </w:r>
          </w:p>
          <w:p w14:paraId="6C39FF47" w14:textId="77777777"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Availability of supplies (gloves, soap, etc.)</w:t>
            </w:r>
          </w:p>
          <w:p w14:paraId="080339A9" w14:textId="77777777"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Lack of access to clean water </w:t>
            </w:r>
          </w:p>
          <w:p w14:paraId="7EC7CD66" w14:textId="77777777"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No access to the vaccine </w:t>
            </w:r>
          </w:p>
          <w:p w14:paraId="521FCD6C" w14:textId="77777777"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No room to isolate a sick person in the house</w:t>
            </w:r>
          </w:p>
          <w:p w14:paraId="29187C61" w14:textId="77777777"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No way to avoid risky behaviors (care for the sick, participation in funerals, etc.)</w:t>
            </w:r>
          </w:p>
          <w:p w14:paraId="2B686E68" w14:textId="7F89B016"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The community does not approve of these changes in </w:t>
            </w:r>
            <w:r w:rsidR="003A554C" w:rsidRPr="0031223A">
              <w:rPr>
                <w:rFonts w:ascii="Calibri" w:eastAsiaTheme="minorHAnsi" w:hAnsi="Calibri" w:cs="Calibri"/>
                <w:color w:val="000000" w:themeColor="text1"/>
                <w:spacing w:val="-4"/>
                <w:sz w:val="22"/>
                <w:szCs w:val="22"/>
                <w:lang w:val="en" w:eastAsia="fr-FR"/>
              </w:rPr>
              <w:t>behavior</w:t>
            </w:r>
          </w:p>
          <w:p w14:paraId="6060451A" w14:textId="77777777" w:rsidR="0031223A" w:rsidRPr="0031223A" w:rsidRDefault="0031223A" w:rsidP="0031223A">
            <w:pPr>
              <w:numPr>
                <w:ilvl w:val="0"/>
                <w:numId w:val="21"/>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w:t>
            </w:r>
          </w:p>
          <w:p w14:paraId="6847CE8F" w14:textId="77777777" w:rsidR="0031223A" w:rsidRPr="0031223A" w:rsidRDefault="0031223A" w:rsidP="0031223A">
            <w:pPr>
              <w:numPr>
                <w:ilvl w:val="0"/>
                <w:numId w:val="2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469D205D" w14:textId="77777777" w:rsidTr="003A554C">
        <w:trPr>
          <w:cantSplit/>
          <w:trHeight w:val="288"/>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262077B5" w14:textId="77777777" w:rsidR="0031223A" w:rsidRPr="0031223A" w:rsidRDefault="0031223A" w:rsidP="0031223A">
            <w:pPr>
              <w:spacing w:after="0" w:line="240" w:lineRule="auto"/>
              <w:rPr>
                <w:rFonts w:eastAsiaTheme="minorHAnsi"/>
                <w:b/>
                <w:caps/>
                <w:color w:val="000000" w:themeColor="text1"/>
                <w:sz w:val="22"/>
                <w:szCs w:val="22"/>
                <w:lang w:val="fr-FR"/>
              </w:rPr>
            </w:pPr>
            <w:r w:rsidRPr="0031223A">
              <w:rPr>
                <w:rFonts w:eastAsiaTheme="minorHAnsi"/>
                <w:b/>
                <w:caps/>
                <w:color w:val="000000" w:themeColor="text1"/>
                <w:sz w:val="22"/>
                <w:szCs w:val="22"/>
                <w:lang w:val="en"/>
              </w:rPr>
              <w:t>Signs and symptoms</w:t>
            </w:r>
          </w:p>
        </w:tc>
      </w:tr>
      <w:tr w:rsidR="0031223A" w:rsidRPr="0031223A" w14:paraId="7B1EBD7C"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4EF5FD0"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Can you </w:t>
            </w:r>
            <w:r w:rsidRPr="0031223A">
              <w:rPr>
                <w:rFonts w:ascii="Calibri" w:eastAsiaTheme="minorHAnsi" w:hAnsi="Calibri" w:cs="Calibri"/>
                <w:color w:val="000000" w:themeColor="text1"/>
                <w:spacing w:val="-4"/>
                <w:sz w:val="22"/>
                <w:szCs w:val="22"/>
                <w:u w:val="single"/>
                <w:lang w:val="en" w:eastAsia="fr-FR"/>
              </w:rPr>
              <w:t>describe</w:t>
            </w:r>
            <w:r w:rsidRPr="0031223A">
              <w:rPr>
                <w:rFonts w:ascii="Calibri" w:eastAsiaTheme="minorHAnsi" w:hAnsi="Calibri" w:cs="Calibri"/>
                <w:color w:val="000000" w:themeColor="text1"/>
                <w:spacing w:val="-4"/>
                <w:sz w:val="22"/>
                <w:szCs w:val="22"/>
                <w:lang w:val="en" w:eastAsia="fr-FR"/>
              </w:rPr>
              <w:t xml:space="preserve"> the signs that a person may have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vAlign w:val="center"/>
          </w:tcPr>
          <w:p w14:paraId="3E3B61BD"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i/>
                <w:color w:val="000000" w:themeColor="text1"/>
                <w:spacing w:val="-4"/>
                <w:sz w:val="22"/>
                <w:szCs w:val="22"/>
                <w:lang w:val="en"/>
              </w:rPr>
              <w:t xml:space="preserve">(Do </w:t>
            </w:r>
            <w:r w:rsidRPr="0031223A">
              <w:rPr>
                <w:rFonts w:eastAsiaTheme="minorHAnsi"/>
                <w:b/>
                <w:i/>
                <w:color w:val="000000" w:themeColor="text1"/>
                <w:spacing w:val="-4"/>
                <w:sz w:val="22"/>
                <w:szCs w:val="22"/>
                <w:lang w:val="en"/>
              </w:rPr>
              <w:t>not</w:t>
            </w:r>
            <w:r w:rsidRPr="0031223A">
              <w:rPr>
                <w:rFonts w:eastAsiaTheme="minorHAnsi"/>
                <w:i/>
                <w:color w:val="000000" w:themeColor="text1"/>
                <w:spacing w:val="-4"/>
                <w:sz w:val="22"/>
                <w:szCs w:val="22"/>
                <w:lang w:val="en"/>
              </w:rPr>
              <w:t xml:space="preserve"> read answer choices. Check all the answers provided by the participant.)</w:t>
            </w:r>
          </w:p>
          <w:p w14:paraId="07216BD3"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Fever </w:t>
            </w:r>
          </w:p>
          <w:p w14:paraId="2832412A"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Headaches </w:t>
            </w:r>
          </w:p>
          <w:p w14:paraId="2AFAB4FC"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Body pain </w:t>
            </w:r>
          </w:p>
          <w:p w14:paraId="6EFE0162"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Vomiting </w:t>
            </w:r>
          </w:p>
          <w:p w14:paraId="218804A4"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Diarrhea </w:t>
            </w:r>
          </w:p>
          <w:p w14:paraId="7A26BAC0"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Bleeding gums or other bleeding</w:t>
            </w:r>
          </w:p>
          <w:p w14:paraId="3AD75A47"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Generalized weakness and fatigue</w:t>
            </w:r>
          </w:p>
          <w:p w14:paraId="72AF1973" w14:textId="77777777" w:rsidR="0031223A" w:rsidRPr="0031223A" w:rsidRDefault="0031223A" w:rsidP="0031223A">
            <w:pPr>
              <w:numPr>
                <w:ilvl w:val="0"/>
                <w:numId w:val="22"/>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w:t>
            </w:r>
          </w:p>
          <w:p w14:paraId="427051CE"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69FF1D95" w14:textId="77777777" w:rsidR="0031223A" w:rsidRPr="0031223A" w:rsidRDefault="0031223A" w:rsidP="0031223A">
            <w:pPr>
              <w:numPr>
                <w:ilvl w:val="0"/>
                <w:numId w:val="2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02FD4A29" w14:textId="77777777" w:rsidTr="003A554C">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5582E83"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b/>
                <w:i/>
                <w:spacing w:val="-4"/>
                <w:sz w:val="22"/>
                <w:szCs w:val="22"/>
                <w:lang w:val="en"/>
              </w:rPr>
              <w:t>Read the following to the participant</w:t>
            </w:r>
            <w:r w:rsidRPr="0031223A">
              <w:rPr>
                <w:rFonts w:eastAsiaTheme="minorHAnsi"/>
                <w:spacing w:val="-4"/>
                <w:sz w:val="22"/>
                <w:szCs w:val="22"/>
                <w:lang w:val="en"/>
              </w:rPr>
              <w:t xml:space="preserve">: </w:t>
            </w:r>
            <w:r w:rsidRPr="0031223A">
              <w:rPr>
                <w:rFonts w:eastAsiaTheme="minorHAnsi"/>
                <w:sz w:val="22"/>
                <w:szCs w:val="22"/>
                <w:lang w:val="en"/>
              </w:rPr>
              <w:t>The most common signs and symptoms of Ebola virus disease (EVD) are similar to those of other infectious diseases and include fever, headache or body aches, vomiting, diarrhea, and generalized weakness and fatigue. After several days, they may include bleeding gums or other hemorrhaging. People most at risk of EVD are those who have been close to other people who are sick or have died from EVD or an unknown cause. The next questions will focus on what you would do if you or others show signs of EVD.</w:t>
            </w:r>
          </w:p>
        </w:tc>
      </w:tr>
      <w:tr w:rsidR="0031223A" w:rsidRPr="0031223A" w14:paraId="63A28DF0"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A12AFF4"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lastRenderedPageBreak/>
              <w:t>What would you do if you had EVD symptom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49F51229" w14:textId="77777777" w:rsidR="0031223A" w:rsidRPr="0031223A" w:rsidRDefault="0031223A" w:rsidP="0031223A">
            <w:pPr>
              <w:spacing w:after="0" w:line="240" w:lineRule="auto"/>
              <w:rPr>
                <w:rFonts w:eastAsiaTheme="minorHAnsi"/>
                <w:color w:val="000000" w:themeColor="text1"/>
                <w:sz w:val="22"/>
                <w:szCs w:val="22"/>
                <w:lang w:val="fr-FR"/>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59C69CAA"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all the local alert number</w:t>
            </w:r>
          </w:p>
          <w:p w14:paraId="33750392"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Inform the authorities </w:t>
            </w:r>
            <w:r w:rsidRPr="0031223A">
              <w:rPr>
                <w:rFonts w:ascii="Calibri" w:eastAsiaTheme="minorHAnsi" w:hAnsi="Calibri" w:cs="Calibri"/>
                <w:i/>
                <w:color w:val="000000" w:themeColor="text1"/>
                <w:sz w:val="22"/>
                <w:szCs w:val="22"/>
                <w:lang w:val="en" w:eastAsia="fr-FR"/>
              </w:rPr>
              <w:t>[specify</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i/>
                <w:color w:val="000000" w:themeColor="text1"/>
                <w:sz w:val="22"/>
                <w:szCs w:val="22"/>
                <w:lang w:val="en" w:eastAsia="fr-FR"/>
              </w:rPr>
              <w:t>to refer to the appropriate point of contact in the context of the investigation]</w:t>
            </w:r>
          </w:p>
          <w:p w14:paraId="2B16BB67"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Inform response personnel </w:t>
            </w:r>
            <w:r w:rsidRPr="0031223A">
              <w:rPr>
                <w:rFonts w:ascii="Calibri" w:eastAsiaTheme="minorHAnsi" w:hAnsi="Calibri" w:cs="Calibri"/>
                <w:i/>
                <w:color w:val="000000" w:themeColor="text1"/>
                <w:sz w:val="22"/>
                <w:szCs w:val="22"/>
                <w:lang w:val="en" w:eastAsia="fr-FR"/>
              </w:rPr>
              <w:t>[specify to refer to the appropriate point of contact for the investigation]</w:t>
            </w:r>
          </w:p>
          <w:p w14:paraId="22201D36"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Go to a public health center for treatment </w:t>
            </w:r>
          </w:p>
          <w:p w14:paraId="450D5C56"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Go to a private health facility for treatment </w:t>
            </w:r>
          </w:p>
          <w:p w14:paraId="2C9C202B"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Go to an Ebola transit center</w:t>
            </w:r>
          </w:p>
          <w:p w14:paraId="7C8ACBB0"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pacing w:val="-6"/>
                <w:sz w:val="22"/>
                <w:szCs w:val="22"/>
                <w:lang w:val="fr-FR" w:eastAsia="fr-FR"/>
              </w:rPr>
            </w:pPr>
            <w:r w:rsidRPr="0031223A">
              <w:rPr>
                <w:rFonts w:ascii="Calibri" w:eastAsiaTheme="minorHAnsi" w:hAnsi="Calibri" w:cs="Calibri"/>
                <w:color w:val="000000" w:themeColor="text1"/>
                <w:spacing w:val="-6"/>
                <w:sz w:val="22"/>
                <w:szCs w:val="22"/>
                <w:lang w:val="en" w:eastAsia="fr-FR"/>
              </w:rPr>
              <w:t>Go to an Ebola Treatment Centre (ETC) for treatment</w:t>
            </w:r>
          </w:p>
          <w:p w14:paraId="73B5165F"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Go to a traditional practitioner for treatment</w:t>
            </w:r>
          </w:p>
          <w:p w14:paraId="05282909"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Go to a pharmacy to get medication</w:t>
            </w:r>
          </w:p>
          <w:p w14:paraId="70BAEEBF"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tay at home and recover</w:t>
            </w:r>
          </w:p>
          <w:p w14:paraId="4E66033B"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tay away from others</w:t>
            </w:r>
          </w:p>
          <w:p w14:paraId="3A96D35D"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ontinue daily activities</w:t>
            </w:r>
          </w:p>
          <w:p w14:paraId="473763F6"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Contact a religious leader </w:t>
            </w:r>
          </w:p>
          <w:p w14:paraId="3302B1A7"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ray</w:t>
            </w:r>
          </w:p>
          <w:p w14:paraId="096632FB" w14:textId="77777777" w:rsidR="0031223A" w:rsidRPr="0031223A" w:rsidRDefault="0031223A" w:rsidP="0031223A">
            <w:pPr>
              <w:numPr>
                <w:ilvl w:val="0"/>
                <w:numId w:val="23"/>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w:t>
            </w:r>
          </w:p>
          <w:p w14:paraId="30BE7C75"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 don't know</w:t>
            </w:r>
          </w:p>
          <w:p w14:paraId="16B973F7" w14:textId="77777777" w:rsidR="0031223A" w:rsidRPr="0031223A" w:rsidRDefault="0031223A" w:rsidP="0031223A">
            <w:pPr>
              <w:numPr>
                <w:ilvl w:val="0"/>
                <w:numId w:val="2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efuses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r w:rsidR="0031223A" w:rsidRPr="0031223A" w14:paraId="74093CF8"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E2C2DC4"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What would you do if a family member had EVD symptoms?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vAlign w:val="center"/>
          </w:tcPr>
          <w:p w14:paraId="2FE4A287" w14:textId="77777777" w:rsidR="0031223A" w:rsidRPr="0031223A" w:rsidRDefault="0031223A" w:rsidP="0031223A">
            <w:pPr>
              <w:spacing w:after="0" w:line="240" w:lineRule="auto"/>
              <w:rPr>
                <w:rFonts w:eastAsiaTheme="minorHAnsi"/>
                <w:color w:val="000000" w:themeColor="text1"/>
                <w:sz w:val="22"/>
                <w:szCs w:val="22"/>
                <w:lang w:val="fr-FR"/>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713BE54A"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all the local alert number</w:t>
            </w:r>
          </w:p>
          <w:p w14:paraId="21D83654" w14:textId="77777777" w:rsidR="0031223A" w:rsidRPr="0031223A" w:rsidRDefault="0031223A" w:rsidP="0031223A">
            <w:pPr>
              <w:numPr>
                <w:ilvl w:val="0"/>
                <w:numId w:val="24"/>
              </w:numPr>
              <w:spacing w:after="0" w:line="240" w:lineRule="auto"/>
              <w:contextualSpacing/>
              <w:rPr>
                <w:rFonts w:ascii="Calibri" w:eastAsiaTheme="minorHAnsi" w:hAnsi="Calibri" w:cs="Calibri"/>
                <w:i/>
                <w:iCs/>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Inform the authorities </w:t>
            </w:r>
            <w:r w:rsidRPr="0031223A">
              <w:rPr>
                <w:rFonts w:ascii="Calibri" w:eastAsiaTheme="minorHAnsi" w:hAnsi="Calibri" w:cs="Calibri"/>
                <w:i/>
                <w:color w:val="000000" w:themeColor="text1"/>
                <w:sz w:val="22"/>
                <w:szCs w:val="22"/>
                <w:lang w:val="en" w:eastAsia="fr-FR"/>
              </w:rPr>
              <w:t>[specify</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i/>
                <w:color w:val="000000" w:themeColor="text1"/>
                <w:sz w:val="22"/>
                <w:szCs w:val="22"/>
                <w:lang w:val="en" w:eastAsia="fr-FR"/>
              </w:rPr>
              <w:t>to refer to the appropriate point of contact in the context of the investigation]</w:t>
            </w:r>
          </w:p>
          <w:p w14:paraId="7EA90476"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Inform response personnel </w:t>
            </w:r>
            <w:r w:rsidRPr="0031223A">
              <w:rPr>
                <w:rFonts w:ascii="Calibri" w:eastAsiaTheme="minorHAnsi" w:hAnsi="Calibri" w:cs="Calibri"/>
                <w:i/>
                <w:color w:val="000000" w:themeColor="text1"/>
                <w:sz w:val="22"/>
                <w:szCs w:val="22"/>
                <w:lang w:val="en" w:eastAsia="fr-FR"/>
              </w:rPr>
              <w:t>[specify to refer to the appropriate point of contact for the investigation]</w:t>
            </w:r>
          </w:p>
          <w:p w14:paraId="351D1BCD"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ake the person to a public health center for treatment</w:t>
            </w:r>
          </w:p>
          <w:p w14:paraId="38C067E8"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ake the person to a private care facility for treatment</w:t>
            </w:r>
          </w:p>
          <w:p w14:paraId="485F005A"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ake the person to an Ebola transit center</w:t>
            </w:r>
          </w:p>
          <w:p w14:paraId="7F9D6B10"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pacing w:val="-6"/>
                <w:sz w:val="22"/>
                <w:szCs w:val="22"/>
                <w:lang w:val="fr-FR" w:eastAsia="fr-FR"/>
              </w:rPr>
            </w:pPr>
            <w:r w:rsidRPr="0031223A">
              <w:rPr>
                <w:rFonts w:ascii="Calibri" w:eastAsiaTheme="minorHAnsi" w:hAnsi="Calibri" w:cs="Calibri"/>
                <w:color w:val="000000" w:themeColor="text1"/>
                <w:spacing w:val="-6"/>
                <w:sz w:val="22"/>
                <w:szCs w:val="22"/>
                <w:lang w:val="en" w:eastAsia="fr-FR"/>
              </w:rPr>
              <w:t xml:space="preserve">Take </w:t>
            </w:r>
            <w:r w:rsidRPr="0031223A">
              <w:rPr>
                <w:rFonts w:ascii="Calibri" w:eastAsiaTheme="minorHAnsi" w:hAnsi="Calibri" w:cs="Calibri"/>
                <w:color w:val="000000" w:themeColor="text1"/>
                <w:sz w:val="22"/>
                <w:szCs w:val="22"/>
                <w:lang w:val="en" w:eastAsia="fr-FR"/>
              </w:rPr>
              <w:t>the person</w:t>
            </w:r>
            <w:r w:rsidRPr="0031223A">
              <w:rPr>
                <w:rFonts w:ascii="Calibri" w:eastAsiaTheme="minorHAnsi" w:hAnsi="Calibri" w:cs="Calibri"/>
                <w:color w:val="000000" w:themeColor="text1"/>
                <w:spacing w:val="-6"/>
                <w:sz w:val="22"/>
                <w:szCs w:val="22"/>
                <w:lang w:val="en" w:eastAsia="fr-FR"/>
              </w:rPr>
              <w:t xml:space="preserve"> to an Ebola Treatment Center (ETC) </w:t>
            </w:r>
          </w:p>
          <w:p w14:paraId="55213401"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ake the person to a traditional practitioner lay health practitioner</w:t>
            </w:r>
          </w:p>
          <w:p w14:paraId="75D4F97B"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Go to a pharmacy to get medication</w:t>
            </w:r>
          </w:p>
          <w:p w14:paraId="0673CBD6"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Take care of the person at home </w:t>
            </w:r>
          </w:p>
          <w:p w14:paraId="235F96CD"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Keep the person away from other people</w:t>
            </w:r>
          </w:p>
          <w:p w14:paraId="252909F2"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Contact a religious leader </w:t>
            </w:r>
          </w:p>
          <w:p w14:paraId="326F49BA"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ray</w:t>
            </w:r>
          </w:p>
          <w:p w14:paraId="726C42FA"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Do nothing</w:t>
            </w:r>
          </w:p>
          <w:p w14:paraId="3E526BEE" w14:textId="77777777" w:rsidR="0031223A" w:rsidRPr="0031223A" w:rsidRDefault="0031223A" w:rsidP="0031223A">
            <w:pPr>
              <w:numPr>
                <w:ilvl w:val="0"/>
                <w:numId w:val="24"/>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w:t>
            </w:r>
          </w:p>
          <w:p w14:paraId="7B034DB8"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I don't know</w:t>
            </w:r>
          </w:p>
          <w:p w14:paraId="48C977E4" w14:textId="77777777" w:rsidR="0031223A" w:rsidRPr="0031223A" w:rsidRDefault="0031223A" w:rsidP="0031223A">
            <w:pPr>
              <w:numPr>
                <w:ilvl w:val="0"/>
                <w:numId w:val="24"/>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r w:rsidR="0031223A" w:rsidRPr="0031223A" w14:paraId="6109CCE0"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174D973" w14:textId="77777777" w:rsidR="0031223A" w:rsidRPr="0031223A" w:rsidRDefault="0031223A" w:rsidP="0031223A">
            <w:pPr>
              <w:numPr>
                <w:ilvl w:val="0"/>
                <w:numId w:val="6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lastRenderedPageBreak/>
              <w:t xml:space="preserve">What would you do if a member of your community is suspected of having EVD?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1AC6E539" w14:textId="77777777" w:rsidR="0031223A" w:rsidRPr="0031223A" w:rsidRDefault="0031223A" w:rsidP="0031223A">
            <w:pPr>
              <w:spacing w:after="0" w:line="240" w:lineRule="auto"/>
              <w:rPr>
                <w:rFonts w:eastAsiaTheme="minorHAnsi"/>
                <w:color w:val="000000" w:themeColor="text1"/>
                <w:sz w:val="22"/>
                <w:szCs w:val="22"/>
                <w:lang w:val="fr-FR"/>
              </w:rPr>
            </w:pPr>
            <w:r w:rsidRPr="0031223A">
              <w:rPr>
                <w:rFonts w:eastAsiaTheme="minorHAnsi"/>
                <w:i/>
                <w:color w:val="000000" w:themeColor="text1"/>
                <w:sz w:val="22"/>
                <w:szCs w:val="22"/>
                <w:lang w:val="en"/>
              </w:rPr>
              <w:t xml:space="preserve">(Do </w:t>
            </w:r>
            <w:r w:rsidRPr="0031223A">
              <w:rPr>
                <w:rFonts w:eastAsiaTheme="minorHAnsi"/>
                <w:b/>
                <w:i/>
                <w:color w:val="000000" w:themeColor="text1"/>
                <w:sz w:val="22"/>
                <w:szCs w:val="22"/>
                <w:lang w:val="en"/>
              </w:rPr>
              <w:t>not</w:t>
            </w:r>
            <w:r w:rsidRPr="0031223A">
              <w:rPr>
                <w:rFonts w:eastAsiaTheme="minorHAnsi"/>
                <w:i/>
                <w:color w:val="000000" w:themeColor="text1"/>
                <w:sz w:val="22"/>
                <w:szCs w:val="22"/>
                <w:lang w:val="en"/>
              </w:rPr>
              <w:t xml:space="preserve"> read answer choices. Check all the answers provided by the participant.)</w:t>
            </w:r>
          </w:p>
          <w:p w14:paraId="5B548A61"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Call the local alert number</w:t>
            </w:r>
          </w:p>
          <w:p w14:paraId="554DA0CD"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Inform the authorities </w:t>
            </w:r>
            <w:r w:rsidRPr="0031223A">
              <w:rPr>
                <w:rFonts w:ascii="Calibri" w:eastAsiaTheme="minorHAnsi" w:hAnsi="Calibri" w:cs="Calibri"/>
                <w:i/>
                <w:color w:val="000000" w:themeColor="text1"/>
                <w:sz w:val="22"/>
                <w:szCs w:val="22"/>
                <w:lang w:val="en" w:eastAsia="fr-FR"/>
              </w:rPr>
              <w:t>[specify</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i/>
                <w:color w:val="000000" w:themeColor="text1"/>
                <w:sz w:val="22"/>
                <w:szCs w:val="22"/>
                <w:lang w:val="en" w:eastAsia="fr-FR"/>
              </w:rPr>
              <w:t>to refer to the appropriate point of contact in the context of the investigation]</w:t>
            </w:r>
          </w:p>
          <w:p w14:paraId="1E1EB217"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Inform response personnel </w:t>
            </w:r>
            <w:r w:rsidRPr="0031223A">
              <w:rPr>
                <w:rFonts w:ascii="Calibri" w:eastAsiaTheme="minorHAnsi" w:hAnsi="Calibri" w:cs="Calibri"/>
                <w:i/>
                <w:color w:val="000000" w:themeColor="text1"/>
                <w:sz w:val="22"/>
                <w:szCs w:val="22"/>
                <w:lang w:val="en" w:eastAsia="fr-FR"/>
              </w:rPr>
              <w:t>[specify to refer to the appropriate point of contact for the investigation]</w:t>
            </w:r>
          </w:p>
          <w:p w14:paraId="1AA2D920"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Notify a local community leader</w:t>
            </w:r>
          </w:p>
          <w:p w14:paraId="74706003"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Encourage the person to seek treatment in an Ebola treatment center</w:t>
            </w:r>
          </w:p>
          <w:p w14:paraId="1620468F"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Encourage the person to get tested at an Ebola transit center</w:t>
            </w:r>
          </w:p>
          <w:p w14:paraId="6F3F8BFA"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Do nothing</w:t>
            </w:r>
          </w:p>
          <w:p w14:paraId="73E9E037"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ray</w:t>
            </w:r>
          </w:p>
          <w:p w14:paraId="6E4B9B7C"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void contact with the suspicious person</w:t>
            </w:r>
          </w:p>
          <w:p w14:paraId="6598C77A" w14:textId="77777777" w:rsidR="0031223A" w:rsidRPr="0031223A" w:rsidRDefault="0031223A" w:rsidP="0031223A">
            <w:pPr>
              <w:numPr>
                <w:ilvl w:val="0"/>
                <w:numId w:val="25"/>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__</w:t>
            </w:r>
          </w:p>
          <w:p w14:paraId="31296EA9"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I don't know         </w:t>
            </w:r>
          </w:p>
          <w:p w14:paraId="1D870CFB" w14:textId="77777777" w:rsidR="0031223A" w:rsidRPr="0031223A" w:rsidRDefault="0031223A" w:rsidP="0031223A">
            <w:pPr>
              <w:numPr>
                <w:ilvl w:val="0"/>
                <w:numId w:val="25"/>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r w:rsidR="0031223A" w:rsidRPr="0031223A" w14:paraId="30CA428C" w14:textId="77777777" w:rsidTr="003A554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005A975" w14:textId="77777777" w:rsidR="0031223A" w:rsidRPr="0031223A" w:rsidRDefault="0031223A" w:rsidP="0031223A">
            <w:pPr>
              <w:numPr>
                <w:ilvl w:val="0"/>
                <w:numId w:val="66"/>
              </w:numPr>
              <w:spacing w:after="0" w:line="240" w:lineRule="auto"/>
              <w:contextualSpacing/>
              <w:rPr>
                <w:rFonts w:ascii="Calibri" w:eastAsiaTheme="minorHAnsi" w:hAnsi="Calibri" w:cs="Calibri"/>
                <w:sz w:val="22"/>
                <w:szCs w:val="22"/>
                <w:lang w:val="fr-FR" w:eastAsia="fr-FR"/>
              </w:rPr>
            </w:pPr>
            <w:r w:rsidRPr="0031223A">
              <w:rPr>
                <w:rFonts w:ascii="Calibri" w:eastAsiaTheme="minorHAnsi" w:hAnsi="Calibri" w:cs="Calibri"/>
                <w:sz w:val="22"/>
                <w:szCs w:val="22"/>
                <w:lang w:val="en" w:eastAsia="fr-FR"/>
              </w:rPr>
              <w:t>What would you do if a member of your community died of EVD or an unknown cause?</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vAlign w:val="center"/>
          </w:tcPr>
          <w:p w14:paraId="0442BF8E" w14:textId="77777777" w:rsidR="0031223A" w:rsidRPr="0031223A" w:rsidRDefault="0031223A" w:rsidP="0031223A">
            <w:pPr>
              <w:spacing w:after="0" w:line="240" w:lineRule="auto"/>
              <w:rPr>
                <w:rFonts w:eastAsiaTheme="minorHAnsi"/>
                <w:sz w:val="22"/>
                <w:szCs w:val="22"/>
                <w:lang w:val="fr-FR"/>
              </w:rPr>
            </w:pPr>
            <w:r w:rsidRPr="0031223A">
              <w:rPr>
                <w:rFonts w:eastAsiaTheme="minorHAnsi"/>
                <w:i/>
                <w:sz w:val="22"/>
                <w:szCs w:val="22"/>
                <w:lang w:val="en"/>
              </w:rPr>
              <w:t xml:space="preserve">(Do </w:t>
            </w:r>
            <w:r w:rsidRPr="0031223A">
              <w:rPr>
                <w:rFonts w:eastAsiaTheme="minorHAnsi"/>
                <w:b/>
                <w:i/>
                <w:sz w:val="22"/>
                <w:szCs w:val="22"/>
                <w:lang w:val="en"/>
              </w:rPr>
              <w:t>not</w:t>
            </w:r>
            <w:r w:rsidRPr="0031223A">
              <w:rPr>
                <w:rFonts w:eastAsiaTheme="minorHAnsi"/>
                <w:i/>
                <w:sz w:val="22"/>
                <w:szCs w:val="22"/>
                <w:lang w:val="en"/>
              </w:rPr>
              <w:t xml:space="preserve"> read answer choices. Check all the answers provided by the participant.)</w:t>
            </w:r>
          </w:p>
          <w:p w14:paraId="0FBB5A18"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color w:val="000000"/>
                <w:sz w:val="22"/>
                <w:szCs w:val="22"/>
                <w:lang w:val="fr-FR" w:eastAsia="fr-FR"/>
              </w:rPr>
            </w:pPr>
            <w:r w:rsidRPr="0031223A">
              <w:rPr>
                <w:rFonts w:ascii="Calibri" w:eastAsiaTheme="minorHAnsi" w:hAnsi="Calibri" w:cs="Calibri"/>
                <w:color w:val="000000"/>
                <w:sz w:val="22"/>
                <w:szCs w:val="22"/>
                <w:lang w:val="en" w:eastAsia="fr-FR"/>
              </w:rPr>
              <w:t>Do not touch or wash the corpse</w:t>
            </w:r>
          </w:p>
          <w:p w14:paraId="217C0457"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Call the local alert number</w:t>
            </w:r>
          </w:p>
          <w:p w14:paraId="2DBF4B3C"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i/>
                <w:iCs/>
                <w:sz w:val="22"/>
                <w:szCs w:val="22"/>
                <w:lang w:val="fr-FR" w:eastAsia="fr-FR"/>
              </w:rPr>
            </w:pPr>
            <w:r w:rsidRPr="0031223A">
              <w:rPr>
                <w:rFonts w:ascii="Calibri" w:eastAsiaTheme="minorHAnsi" w:hAnsi="Calibri" w:cs="Calibri"/>
                <w:sz w:val="22"/>
                <w:szCs w:val="22"/>
                <w:lang w:val="en" w:eastAsia="fr-FR"/>
              </w:rPr>
              <w:t>Inform the authorities or response personnel [</w:t>
            </w:r>
            <w:r w:rsidRPr="0031223A">
              <w:rPr>
                <w:rFonts w:ascii="Calibri" w:eastAsiaTheme="minorHAnsi" w:hAnsi="Calibri" w:cs="Calibri"/>
                <w:i/>
                <w:sz w:val="22"/>
                <w:szCs w:val="22"/>
                <w:lang w:val="en" w:eastAsia="fr-FR"/>
              </w:rPr>
              <w:t>specify</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i/>
                <w:sz w:val="22"/>
                <w:szCs w:val="22"/>
                <w:lang w:val="en" w:eastAsia="fr-FR"/>
              </w:rPr>
              <w:t>to refer to the appropriate point of contact in the context of the investigation</w:t>
            </w:r>
            <w:r w:rsidRPr="0031223A">
              <w:rPr>
                <w:rFonts w:ascii="Calibri" w:eastAsiaTheme="minorHAnsi" w:hAnsi="Calibri" w:cs="Calibri"/>
                <w:sz w:val="22"/>
                <w:szCs w:val="22"/>
                <w:lang w:val="en" w:eastAsia="fr-FR"/>
              </w:rPr>
              <w:t>]</w:t>
            </w:r>
          </w:p>
          <w:p w14:paraId="1EB5F72B"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Notify a local community leader</w:t>
            </w:r>
          </w:p>
          <w:p w14:paraId="45D7F334"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Notifying a religious leader</w:t>
            </w:r>
          </w:p>
          <w:p w14:paraId="0899EFC8"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Notify a traditional practitioner</w:t>
            </w:r>
          </w:p>
          <w:p w14:paraId="14906FA0"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Notify the local health facility</w:t>
            </w:r>
          </w:p>
          <w:p w14:paraId="041707CC"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Don't tell anyone</w:t>
            </w:r>
          </w:p>
          <w:p w14:paraId="0292D935"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Don't be alarmed</w:t>
            </w:r>
          </w:p>
          <w:p w14:paraId="56A36D4A"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sz w:val="22"/>
                <w:szCs w:val="22"/>
                <w:lang w:val="fr-FR" w:eastAsia="fr-FR"/>
              </w:rPr>
            </w:pPr>
            <w:r w:rsidRPr="0031223A">
              <w:rPr>
                <w:rFonts w:ascii="Calibri" w:eastAsiaTheme="minorHAnsi" w:hAnsi="Calibri" w:cs="Calibri"/>
                <w:color w:val="000000"/>
                <w:sz w:val="22"/>
                <w:szCs w:val="22"/>
                <w:lang w:val="en" w:eastAsia="fr-FR"/>
              </w:rPr>
              <w:t>Hold a funeral in secret</w:t>
            </w:r>
          </w:p>
          <w:p w14:paraId="56A4A213" w14:textId="77777777" w:rsidR="0031223A" w:rsidRPr="0031223A" w:rsidRDefault="0031223A" w:rsidP="0031223A">
            <w:pPr>
              <w:numPr>
                <w:ilvl w:val="0"/>
                <w:numId w:val="26"/>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w:t>
            </w:r>
          </w:p>
          <w:p w14:paraId="04EA9CDB"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color w:val="000000"/>
                <w:sz w:val="22"/>
                <w:szCs w:val="22"/>
                <w:lang w:val="fr-FR" w:eastAsia="fr-FR"/>
              </w:rPr>
            </w:pPr>
            <w:r w:rsidRPr="0031223A">
              <w:rPr>
                <w:rFonts w:ascii="Calibri" w:eastAsiaTheme="minorHAnsi" w:hAnsi="Calibri" w:cs="Calibri"/>
                <w:color w:val="000000"/>
                <w:sz w:val="22"/>
                <w:szCs w:val="22"/>
                <w:lang w:val="en" w:eastAsia="fr-FR"/>
              </w:rPr>
              <w:t>I don't know</w:t>
            </w:r>
          </w:p>
          <w:p w14:paraId="37902AE4" w14:textId="77777777" w:rsidR="0031223A" w:rsidRPr="0031223A" w:rsidRDefault="0031223A" w:rsidP="0031223A">
            <w:pPr>
              <w:numPr>
                <w:ilvl w:val="0"/>
                <w:numId w:val="26"/>
              </w:numPr>
              <w:suppressAutoHyphens/>
              <w:autoSpaceDN w:val="0"/>
              <w:spacing w:after="0" w:line="240" w:lineRule="auto"/>
              <w:textAlignment w:val="baseline"/>
              <w:rPr>
                <w:rFonts w:ascii="Calibri" w:eastAsiaTheme="minorHAnsi" w:hAnsi="Calibri" w:cs="Calibri"/>
                <w:color w:val="000000"/>
                <w:sz w:val="22"/>
                <w:szCs w:val="22"/>
                <w:lang w:val="fr-FR" w:eastAsia="fr-FR"/>
              </w:rPr>
            </w:pPr>
            <w:r w:rsidRPr="0031223A">
              <w:rPr>
                <w:rFonts w:ascii="Calibri" w:eastAsiaTheme="minorHAnsi" w:hAnsi="Calibri" w:cs="Calibri"/>
                <w:color w:val="000000" w:themeColor="text1"/>
                <w:sz w:val="22"/>
                <w:szCs w:val="22"/>
                <w:lang w:val="en" w:eastAsia="fr-FR"/>
              </w:rPr>
              <w:t>Refuse (</w:t>
            </w:r>
            <w:r w:rsidRPr="0031223A">
              <w:rPr>
                <w:rFonts w:ascii="Calibri" w:eastAsiaTheme="minorHAnsi" w:hAnsi="Calibri" w:cs="Calibri"/>
                <w:i/>
                <w:color w:val="000000" w:themeColor="text1"/>
                <w:sz w:val="22"/>
                <w:szCs w:val="22"/>
                <w:lang w:val="en" w:eastAsia="fr-FR"/>
              </w:rPr>
              <w:t>Do not read</w:t>
            </w:r>
            <w:r w:rsidRPr="0031223A">
              <w:rPr>
                <w:rFonts w:ascii="Calibri" w:eastAsiaTheme="minorHAnsi" w:hAnsi="Calibri" w:cs="Calibri"/>
                <w:color w:val="000000" w:themeColor="text1"/>
                <w:sz w:val="22"/>
                <w:szCs w:val="22"/>
                <w:lang w:val="en" w:eastAsia="fr-FR"/>
              </w:rPr>
              <w:t>)</w:t>
            </w:r>
          </w:p>
        </w:tc>
      </w:tr>
      <w:tr w:rsidR="0031223A" w:rsidRPr="0031223A" w14:paraId="5A468826" w14:textId="77777777" w:rsidTr="003A554C">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tcPr>
          <w:p w14:paraId="5A67C6E8" w14:textId="77777777" w:rsidR="0031223A" w:rsidRPr="0031223A" w:rsidRDefault="0031223A" w:rsidP="0031223A">
            <w:pPr>
              <w:widowControl w:val="0"/>
              <w:autoSpaceDE w:val="0"/>
              <w:autoSpaceDN w:val="0"/>
              <w:spacing w:after="0" w:line="240" w:lineRule="auto"/>
              <w:rPr>
                <w:rFonts w:eastAsia="Carlito" w:cs="Carlito"/>
                <w:caps/>
                <w:color w:val="000000" w:themeColor="text1"/>
                <w:szCs w:val="22"/>
                <w:lang w:val="fr-FR"/>
              </w:rPr>
            </w:pPr>
            <w:r w:rsidRPr="0031223A">
              <w:rPr>
                <w:rFonts w:ascii="Carlito" w:eastAsia="Carlito" w:hAnsi="Carlito" w:cs="Carlito"/>
                <w:b/>
                <w:caps/>
                <w:sz w:val="22"/>
                <w:szCs w:val="22"/>
                <w:lang w:val="en"/>
              </w:rPr>
              <w:t>Community involvement in the response</w:t>
            </w:r>
          </w:p>
        </w:tc>
      </w:tr>
      <w:tr w:rsidR="0031223A" w:rsidRPr="0031223A" w14:paraId="1E388803" w14:textId="77777777" w:rsidTr="003A554C">
        <w:trPr>
          <w:cantSplit/>
          <w:trHeight w:val="575"/>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EE1F9C9" w14:textId="603545DC" w:rsidR="0031223A" w:rsidRPr="0031223A" w:rsidRDefault="0031223A" w:rsidP="0031223A">
            <w:pPr>
              <w:widowControl w:val="0"/>
              <w:autoSpaceDE w:val="0"/>
              <w:autoSpaceDN w:val="0"/>
              <w:spacing w:after="0" w:line="240" w:lineRule="auto"/>
              <w:rPr>
                <w:rFonts w:eastAsia="Carlito" w:cs="Carlito"/>
                <w:color w:val="000000" w:themeColor="text1"/>
                <w:spacing w:val="-4"/>
                <w:szCs w:val="22"/>
                <w:lang w:val="fr-FR"/>
              </w:rPr>
            </w:pPr>
            <w:r w:rsidRPr="0031223A">
              <w:rPr>
                <w:rFonts w:ascii="Carlito" w:eastAsia="Carlito" w:hAnsi="Carlito" w:cs="Carlito"/>
                <w:b/>
                <w:i/>
                <w:spacing w:val="-4"/>
                <w:sz w:val="22"/>
                <w:szCs w:val="22"/>
                <w:lang w:val="en"/>
              </w:rPr>
              <w:t>Read the following to the participant</w:t>
            </w:r>
            <w:r w:rsidRPr="0031223A">
              <w:rPr>
                <w:rFonts w:ascii="Carlito" w:eastAsia="Carlito" w:hAnsi="Carlito" w:cs="Carlito"/>
                <w:spacing w:val="-4"/>
                <w:sz w:val="22"/>
                <w:szCs w:val="22"/>
                <w:lang w:val="en"/>
              </w:rPr>
              <w:t>: I am also interested in the leaders in your community and the people you think should be involved in ending the EVD outbreak.</w:t>
            </w:r>
          </w:p>
        </w:tc>
      </w:tr>
      <w:tr w:rsidR="0031223A" w:rsidRPr="0031223A" w14:paraId="5FC543CE"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9C69575" w14:textId="77777777" w:rsidR="0031223A" w:rsidRPr="0031223A" w:rsidRDefault="0031223A" w:rsidP="0031223A">
            <w:pPr>
              <w:numPr>
                <w:ilvl w:val="0"/>
                <w:numId w:val="63"/>
              </w:numPr>
              <w:spacing w:after="0" w:line="240" w:lineRule="auto"/>
              <w:ind w:left="400"/>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Who are the trusted leaders in your community that you could contact for EVD inform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2609673" w14:textId="4F55FC15" w:rsidR="0031223A" w:rsidRPr="0031223A" w:rsidRDefault="0031223A" w:rsidP="0031223A">
            <w:pPr>
              <w:numPr>
                <w:ilvl w:val="0"/>
                <w:numId w:val="27"/>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eaders Name (</w:t>
            </w:r>
            <w:r w:rsidRPr="0031223A">
              <w:rPr>
                <w:rFonts w:ascii="Calibri" w:eastAsiaTheme="minorHAnsi" w:hAnsi="Calibri" w:cs="Calibri"/>
                <w:i/>
                <w:color w:val="000000" w:themeColor="text1"/>
                <w:spacing w:val="-4"/>
                <w:sz w:val="22"/>
                <w:szCs w:val="22"/>
                <w:lang w:val="en" w:eastAsia="fr-FR"/>
              </w:rPr>
              <w:t>Free Text</w:t>
            </w:r>
            <w:r w:rsidRPr="0031223A">
              <w:rPr>
                <w:rFonts w:ascii="Calibri" w:eastAsiaTheme="minorHAnsi" w:hAnsi="Calibri" w:cs="Calibri"/>
                <w:color w:val="000000" w:themeColor="text1"/>
                <w:spacing w:val="-4"/>
                <w:sz w:val="22"/>
                <w:szCs w:val="22"/>
                <w:lang w:val="en" w:eastAsia="fr-FR"/>
              </w:rPr>
              <w:t>): _________________________</w:t>
            </w:r>
            <w:r w:rsidR="003A554C">
              <w:rPr>
                <w:rFonts w:ascii="Calibri" w:eastAsiaTheme="minorHAnsi" w:hAnsi="Calibri" w:cs="Calibri"/>
                <w:color w:val="000000" w:themeColor="text1"/>
                <w:spacing w:val="-4"/>
                <w:sz w:val="22"/>
                <w:szCs w:val="22"/>
                <w:lang w:val="en" w:eastAsia="fr-FR"/>
              </w:rPr>
              <w:t>_________________</w:t>
            </w:r>
            <w:r w:rsidRPr="0031223A">
              <w:rPr>
                <w:rFonts w:ascii="Calibri" w:eastAsiaTheme="minorHAnsi" w:hAnsi="Calibri" w:cs="Calibri"/>
                <w:color w:val="000000" w:themeColor="text1"/>
                <w:spacing w:val="-4"/>
                <w:sz w:val="22"/>
                <w:szCs w:val="22"/>
                <w:lang w:val="en" w:eastAsia="fr-FR"/>
              </w:rPr>
              <w:t>________</w:t>
            </w:r>
          </w:p>
          <w:p w14:paraId="5E7897D0" w14:textId="77777777" w:rsidR="0031223A" w:rsidRPr="0031223A" w:rsidRDefault="0031223A" w:rsidP="0031223A">
            <w:pPr>
              <w:numPr>
                <w:ilvl w:val="0"/>
                <w:numId w:val="27"/>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I don't know </w:t>
            </w:r>
            <w:r w:rsidRPr="0031223A">
              <w:rPr>
                <w:rFonts w:ascii="Calibri" w:eastAsiaTheme="minorHAnsi" w:hAnsi="Calibri" w:cs="Calibri"/>
                <w:sz w:val="20"/>
                <w:szCs w:val="20"/>
                <w:lang w:val="en" w:eastAsia="fr-FR"/>
              </w:rPr>
              <w:sym w:font="Wingdings" w:char="F0E0"/>
            </w:r>
            <w:r w:rsidRPr="0031223A">
              <w:rPr>
                <w:rFonts w:ascii="Calibri" w:eastAsiaTheme="minorHAnsi" w:hAnsi="Calibri" w:cs="Calibri"/>
                <w:i/>
                <w:color w:val="000000" w:themeColor="text1"/>
                <w:spacing w:val="-4"/>
                <w:sz w:val="22"/>
                <w:szCs w:val="22"/>
                <w:lang w:val="en" w:eastAsia="fr-FR"/>
              </w:rPr>
              <w:t>go to Q.38</w:t>
            </w:r>
          </w:p>
          <w:p w14:paraId="5364DED4" w14:textId="77777777" w:rsidR="0031223A" w:rsidRPr="0031223A" w:rsidRDefault="0031223A" w:rsidP="0031223A">
            <w:pPr>
              <w:numPr>
                <w:ilvl w:val="0"/>
                <w:numId w:val="27"/>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r w:rsidRPr="0031223A">
              <w:rPr>
                <w:rFonts w:ascii="Calibri" w:eastAsiaTheme="minorHAnsi" w:hAnsi="Calibri" w:cs="Calibri"/>
                <w:sz w:val="22"/>
                <w:szCs w:val="22"/>
                <w:lang w:val="en" w:eastAsia="fr-FR"/>
              </w:rPr>
              <w:sym w:font="Wingdings" w:char="F0E0"/>
            </w:r>
            <w:r w:rsidRPr="0031223A">
              <w:rPr>
                <w:rFonts w:ascii="Calibri" w:eastAsiaTheme="minorHAnsi" w:hAnsi="Calibri" w:cs="Calibri"/>
                <w:i/>
                <w:color w:val="000000" w:themeColor="text1"/>
                <w:spacing w:val="-4"/>
                <w:sz w:val="22"/>
                <w:szCs w:val="22"/>
                <w:lang w:val="en" w:eastAsia="fr-FR"/>
              </w:rPr>
              <w:t xml:space="preserve">  go to Q.38</w:t>
            </w:r>
          </w:p>
        </w:tc>
      </w:tr>
      <w:tr w:rsidR="0031223A" w:rsidRPr="0031223A" w14:paraId="5CAD2F78" w14:textId="77777777" w:rsidTr="003A554C">
        <w:trPr>
          <w:cantSplit/>
          <w:trHeight w:val="1070"/>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DC7190B" w14:textId="77777777" w:rsidR="0031223A" w:rsidRPr="0031223A" w:rsidRDefault="0031223A" w:rsidP="0031223A">
            <w:pPr>
              <w:numPr>
                <w:ilvl w:val="0"/>
                <w:numId w:val="63"/>
              </w:numPr>
              <w:spacing w:after="0" w:line="240" w:lineRule="auto"/>
              <w:ind w:left="361" w:hanging="361"/>
              <w:contextualSpacing/>
              <w:rPr>
                <w:rFonts w:ascii="Calibri" w:eastAsiaTheme="minorHAnsi" w:hAnsi="Calibri" w:cs="Calibri"/>
                <w:color w:val="000000" w:themeColor="text1"/>
                <w:spacing w:val="-6"/>
                <w:sz w:val="22"/>
                <w:szCs w:val="22"/>
                <w:lang w:val="fr-FR" w:eastAsia="fr-FR"/>
              </w:rPr>
            </w:pPr>
            <w:r w:rsidRPr="0031223A">
              <w:rPr>
                <w:rFonts w:ascii="Calibri" w:eastAsiaTheme="minorHAnsi" w:hAnsi="Calibri" w:cs="Calibri"/>
                <w:color w:val="000000" w:themeColor="text1"/>
                <w:spacing w:val="-6"/>
                <w:sz w:val="22"/>
                <w:szCs w:val="22"/>
                <w:lang w:val="en" w:eastAsia="fr-FR"/>
              </w:rPr>
              <w:t>Would you be willing to share their name, phone number, and physical addres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4A18815A" w14:textId="77777777" w:rsidR="0031223A" w:rsidRPr="0031223A" w:rsidRDefault="0031223A" w:rsidP="0031223A">
            <w:pPr>
              <w:numPr>
                <w:ilvl w:val="0"/>
                <w:numId w:val="41"/>
              </w:numPr>
              <w:suppressAutoHyphens/>
              <w:autoSpaceDN w:val="0"/>
              <w:spacing w:after="0" w:line="240" w:lineRule="auto"/>
              <w:contextualSpacing/>
              <w:textAlignment w:val="baseline"/>
              <w:rPr>
                <w:rFonts w:ascii="Calibri" w:eastAsiaTheme="minorHAnsi" w:hAnsi="Calibri" w:cs="Calibri"/>
                <w:sz w:val="22"/>
                <w:szCs w:val="22"/>
                <w:lang w:val="fr-FR" w:eastAsia="fr-FR"/>
              </w:rPr>
            </w:pPr>
            <w:r w:rsidRPr="0031223A">
              <w:rPr>
                <w:rFonts w:ascii="Calibri" w:eastAsiaTheme="minorHAnsi" w:hAnsi="Calibri" w:cs="Calibri"/>
                <w:sz w:val="22"/>
                <w:szCs w:val="22"/>
                <w:lang w:val="en" w:eastAsia="fr-FR"/>
              </w:rPr>
              <w:t>Yes</w:t>
            </w:r>
            <w:r w:rsidRPr="0031223A">
              <w:rPr>
                <w:rFonts w:ascii="Calibri" w:eastAsiaTheme="minorHAnsi" w:hAnsi="Calibri" w:cs="Calibri"/>
                <w:color w:val="000000" w:themeColor="text1"/>
                <w:spacing w:val="-4"/>
                <w:sz w:val="20"/>
                <w:szCs w:val="20"/>
                <w:lang w:val="en" w:eastAsia="fr-FR"/>
              </w:rPr>
              <w:t xml:space="preserve">  </w:t>
            </w:r>
            <w:r w:rsidRPr="0031223A">
              <w:rPr>
                <w:rFonts w:ascii="Calibri" w:eastAsiaTheme="minorHAnsi" w:hAnsi="Calibri" w:cs="Calibri"/>
                <w:sz w:val="20"/>
                <w:szCs w:val="20"/>
                <w:lang w:val="en" w:eastAsia="fr-FR"/>
              </w:rPr>
              <w:sym w:font="Wingdings" w:char="F0E0"/>
            </w:r>
            <w:r w:rsidRPr="0031223A">
              <w:rPr>
                <w:rFonts w:ascii="Calibri" w:eastAsiaTheme="minorHAnsi" w:hAnsi="Calibri" w:cs="Calibri"/>
                <w:i/>
                <w:color w:val="000000" w:themeColor="text1"/>
                <w:spacing w:val="-4"/>
                <w:sz w:val="22"/>
                <w:szCs w:val="22"/>
                <w:lang w:val="en" w:eastAsia="fr-FR"/>
              </w:rPr>
              <w:t xml:space="preserve"> Note name, phone number and physical address:</w:t>
            </w:r>
            <w:r w:rsidRPr="0031223A">
              <w:rPr>
                <w:rFonts w:ascii="Calibri" w:eastAsiaTheme="minorHAnsi" w:hAnsi="Calibri" w:cs="Calibri"/>
                <w:color w:val="000000" w:themeColor="text1"/>
                <w:spacing w:val="-4"/>
                <w:sz w:val="22"/>
                <w:szCs w:val="22"/>
                <w:lang w:val="en" w:eastAsia="fr-FR"/>
              </w:rPr>
              <w:t xml:space="preserve"> </w:t>
            </w:r>
          </w:p>
          <w:p w14:paraId="2927490A" w14:textId="77777777" w:rsidR="0031223A" w:rsidRPr="0031223A" w:rsidRDefault="0031223A" w:rsidP="0031223A">
            <w:pPr>
              <w:suppressAutoHyphens/>
              <w:autoSpaceDN w:val="0"/>
              <w:spacing w:after="0" w:line="240" w:lineRule="auto"/>
              <w:ind w:left="360"/>
              <w:textAlignment w:val="baseline"/>
              <w:rPr>
                <w:rFonts w:ascii="Calibri" w:eastAsiaTheme="minorHAnsi" w:hAnsi="Calibri" w:cs="Calibri"/>
                <w:sz w:val="22"/>
                <w:szCs w:val="22"/>
                <w:lang w:val="fr-FR" w:eastAsia="fr-FR"/>
              </w:rPr>
            </w:pPr>
            <w:r w:rsidRPr="0031223A">
              <w:rPr>
                <w:rFonts w:ascii="Calibri" w:eastAsiaTheme="minorHAnsi" w:hAnsi="Calibri" w:cs="Calibri"/>
                <w:sz w:val="22"/>
                <w:szCs w:val="22"/>
                <w:lang w:val="en" w:eastAsia="fr-FR"/>
              </w:rPr>
              <w:t>_____________________________________</w:t>
            </w:r>
            <w:r w:rsidRPr="0031223A">
              <w:rPr>
                <w:rFonts w:ascii="Calibri" w:eastAsiaTheme="minorHAnsi" w:hAnsi="Calibri" w:cs="Calibri"/>
                <w:color w:val="000000" w:themeColor="text1"/>
                <w:spacing w:val="-4"/>
                <w:sz w:val="22"/>
                <w:szCs w:val="22"/>
                <w:lang w:val="en" w:eastAsia="fr-FR"/>
              </w:rPr>
              <w:t>_____________</w:t>
            </w:r>
          </w:p>
          <w:p w14:paraId="6329DB53" w14:textId="77777777" w:rsidR="0031223A" w:rsidRPr="0031223A" w:rsidRDefault="0031223A" w:rsidP="0031223A">
            <w:pPr>
              <w:numPr>
                <w:ilvl w:val="0"/>
                <w:numId w:val="4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No</w:t>
            </w:r>
          </w:p>
          <w:p w14:paraId="57CFDF0F" w14:textId="77777777" w:rsidR="0031223A" w:rsidRPr="0031223A" w:rsidRDefault="0031223A" w:rsidP="0031223A">
            <w:pPr>
              <w:numPr>
                <w:ilvl w:val="0"/>
                <w:numId w:val="4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22356338"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B02F372" w14:textId="77777777" w:rsidR="0031223A" w:rsidRPr="0031223A" w:rsidRDefault="0031223A" w:rsidP="0031223A">
            <w:pPr>
              <w:numPr>
                <w:ilvl w:val="0"/>
                <w:numId w:val="63"/>
              </w:numPr>
              <w:spacing w:after="0" w:line="240" w:lineRule="auto"/>
              <w:ind w:left="361" w:hanging="361"/>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lastRenderedPageBreak/>
              <w:t>Are there other people in your community who you think should be involved in the response?</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B4248FC" w14:textId="77777777" w:rsidR="0031223A" w:rsidRPr="0031223A" w:rsidRDefault="0031223A" w:rsidP="0031223A">
            <w:pPr>
              <w:numPr>
                <w:ilvl w:val="0"/>
                <w:numId w:val="5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Yes </w:t>
            </w:r>
          </w:p>
          <w:p w14:paraId="78F6CD07" w14:textId="77777777" w:rsidR="0031223A" w:rsidRPr="00B21908" w:rsidRDefault="0031223A" w:rsidP="0031223A">
            <w:pPr>
              <w:numPr>
                <w:ilvl w:val="0"/>
                <w:numId w:val="50"/>
              </w:numPr>
              <w:spacing w:after="0" w:line="240" w:lineRule="auto"/>
              <w:contextualSpacing/>
              <w:rPr>
                <w:rFonts w:ascii="Calibri" w:eastAsiaTheme="minorHAnsi" w:hAnsi="Calibri" w:cs="Calibri"/>
                <w:color w:val="000000" w:themeColor="text1"/>
                <w:spacing w:val="-4"/>
                <w:sz w:val="22"/>
                <w:szCs w:val="22"/>
                <w:lang w:val="fr-FR" w:eastAsia="fr-FR"/>
              </w:rPr>
            </w:pPr>
            <w:r w:rsidRPr="00B21908">
              <w:rPr>
                <w:rFonts w:ascii="Calibri" w:eastAsiaTheme="minorHAnsi" w:hAnsi="Calibri" w:cs="Calibri"/>
                <w:color w:val="000000" w:themeColor="text1"/>
                <w:spacing w:val="-4"/>
                <w:sz w:val="22"/>
                <w:szCs w:val="22"/>
                <w:lang w:val="en" w:eastAsia="fr-FR"/>
              </w:rPr>
              <w:t>No</w:t>
            </w:r>
            <w:r w:rsidRPr="00B21908">
              <w:rPr>
                <w:rFonts w:ascii="Calibri" w:eastAsiaTheme="minorHAnsi" w:hAnsi="Calibri" w:cs="Calibri"/>
                <w:sz w:val="22"/>
                <w:szCs w:val="22"/>
                <w:lang w:val="en" w:eastAsia="fr-FR"/>
              </w:rPr>
              <w:sym w:font="Wingdings" w:char="F0E0"/>
            </w:r>
            <w:r w:rsidRPr="00B21908">
              <w:rPr>
                <w:rFonts w:ascii="Calibri" w:eastAsiaTheme="minorHAnsi" w:hAnsi="Calibri" w:cs="Calibri"/>
                <w:i/>
                <w:iCs/>
                <w:sz w:val="22"/>
                <w:szCs w:val="22"/>
                <w:lang w:val="en" w:eastAsia="fr-FR"/>
              </w:rPr>
              <w:t>go</w:t>
            </w:r>
            <w:r w:rsidRPr="00B21908">
              <w:rPr>
                <w:rFonts w:ascii="Calibri" w:eastAsiaTheme="minorHAnsi" w:hAnsi="Calibri" w:cs="Calibri"/>
                <w:i/>
                <w:iCs/>
                <w:color w:val="000000" w:themeColor="text1"/>
                <w:spacing w:val="-4"/>
                <w:sz w:val="22"/>
                <w:szCs w:val="22"/>
                <w:lang w:val="en" w:eastAsia="fr-FR"/>
              </w:rPr>
              <w:t xml:space="preserve"> </w:t>
            </w:r>
            <w:r w:rsidRPr="00B21908">
              <w:rPr>
                <w:rFonts w:ascii="Calibri" w:eastAsiaTheme="minorHAnsi" w:hAnsi="Calibri" w:cs="Calibri"/>
                <w:i/>
                <w:color w:val="000000" w:themeColor="text1"/>
                <w:spacing w:val="-4"/>
                <w:sz w:val="22"/>
                <w:szCs w:val="22"/>
                <w:lang w:val="en" w:eastAsia="fr-FR"/>
              </w:rPr>
              <w:t>to Q.40</w:t>
            </w:r>
          </w:p>
          <w:p w14:paraId="2F246B72" w14:textId="77777777" w:rsidR="0031223A" w:rsidRPr="0031223A" w:rsidRDefault="0031223A" w:rsidP="0031223A">
            <w:pPr>
              <w:numPr>
                <w:ilvl w:val="0"/>
                <w:numId w:val="5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I don't know </w:t>
            </w:r>
            <w:r w:rsidRPr="0031223A">
              <w:rPr>
                <w:rFonts w:ascii="Calibri" w:eastAsiaTheme="minorHAnsi" w:hAnsi="Calibri" w:cs="Calibri"/>
                <w:sz w:val="20"/>
                <w:szCs w:val="20"/>
                <w:lang w:val="en" w:eastAsia="fr-FR"/>
              </w:rPr>
              <w:sym w:font="Wingdings" w:char="F0E0"/>
            </w:r>
            <w:r w:rsidRPr="0031223A">
              <w:rPr>
                <w:rFonts w:ascii="Calibri" w:eastAsiaTheme="minorHAnsi" w:hAnsi="Calibri" w:cs="Calibri"/>
                <w:i/>
                <w:color w:val="000000" w:themeColor="text1"/>
                <w:spacing w:val="-4"/>
                <w:sz w:val="22"/>
                <w:szCs w:val="22"/>
                <w:lang w:val="en" w:eastAsia="fr-FR"/>
              </w:rPr>
              <w:t>go to Q.40</w:t>
            </w:r>
          </w:p>
          <w:p w14:paraId="233ACF74" w14:textId="77777777" w:rsidR="0031223A" w:rsidRPr="0031223A" w:rsidRDefault="0031223A" w:rsidP="0031223A">
            <w:pPr>
              <w:numPr>
                <w:ilvl w:val="0"/>
                <w:numId w:val="5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Cs/>
                <w:color w:val="000000" w:themeColor="text1"/>
                <w:spacing w:val="-4"/>
                <w:sz w:val="22"/>
                <w:szCs w:val="22"/>
                <w:lang w:val="en" w:eastAsia="fr-FR"/>
              </w:rPr>
              <w:t>Refuse</w:t>
            </w:r>
            <w:r w:rsidRPr="0031223A">
              <w:rPr>
                <w:rFonts w:ascii="Calibri" w:eastAsiaTheme="minorHAnsi" w:hAnsi="Calibri" w:cs="Calibri"/>
                <w:i/>
                <w:color w:val="000000" w:themeColor="text1"/>
                <w:spacing w:val="-4"/>
                <w:sz w:val="22"/>
                <w:szCs w:val="22"/>
                <w:lang w:val="en" w:eastAsia="fr-FR"/>
              </w:rPr>
              <w:t xml:space="preserve"> (Do not read)</w:t>
            </w:r>
          </w:p>
        </w:tc>
      </w:tr>
      <w:tr w:rsidR="0031223A" w:rsidRPr="0031223A" w14:paraId="1DE9B640"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52C1928" w14:textId="77777777" w:rsidR="0031223A" w:rsidRPr="0031223A" w:rsidRDefault="0031223A" w:rsidP="0031223A">
            <w:pPr>
              <w:numPr>
                <w:ilvl w:val="0"/>
                <w:numId w:val="63"/>
              </w:numPr>
              <w:spacing w:after="0" w:line="240" w:lineRule="auto"/>
              <w:ind w:left="361" w:hanging="361"/>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Would you be willing to share their name, phone number and physical address?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7CE0E1D" w14:textId="77777777" w:rsidR="0031223A" w:rsidRPr="0031223A" w:rsidRDefault="0031223A" w:rsidP="0031223A">
            <w:pPr>
              <w:numPr>
                <w:ilvl w:val="0"/>
                <w:numId w:val="5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r w:rsidRPr="0031223A">
              <w:rPr>
                <w:rFonts w:ascii="Calibri" w:eastAsiaTheme="minorHAnsi" w:hAnsi="Calibri" w:cs="Calibri"/>
                <w:i/>
                <w:color w:val="000000" w:themeColor="text1"/>
                <w:spacing w:val="-4"/>
                <w:sz w:val="22"/>
                <w:szCs w:val="22"/>
                <w:lang w:val="en" w:eastAsia="fr-FR"/>
              </w:rPr>
              <w:t xml:space="preserve"> write down their names, phone number and physical address:</w:t>
            </w:r>
            <w:r w:rsidRPr="0031223A">
              <w:rPr>
                <w:rFonts w:ascii="Calibri" w:eastAsiaTheme="minorHAnsi" w:hAnsi="Calibri" w:cs="Calibri"/>
                <w:color w:val="000000" w:themeColor="text1"/>
                <w:spacing w:val="-4"/>
                <w:sz w:val="22"/>
                <w:szCs w:val="22"/>
                <w:lang w:val="en" w:eastAsia="fr-FR"/>
              </w:rPr>
              <w:t xml:space="preserve"> </w:t>
            </w:r>
          </w:p>
          <w:p w14:paraId="77004EAA" w14:textId="77777777" w:rsidR="0031223A" w:rsidRPr="0031223A" w:rsidRDefault="0031223A" w:rsidP="0031223A">
            <w:pPr>
              <w:spacing w:after="0" w:line="240" w:lineRule="auto"/>
              <w:ind w:left="360"/>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______________________________________________</w:t>
            </w:r>
          </w:p>
          <w:p w14:paraId="61D6D1AF" w14:textId="77777777" w:rsidR="0031223A" w:rsidRPr="0031223A" w:rsidRDefault="0031223A" w:rsidP="0031223A">
            <w:pPr>
              <w:numPr>
                <w:ilvl w:val="0"/>
                <w:numId w:val="5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No</w:t>
            </w:r>
          </w:p>
          <w:p w14:paraId="0936FF38" w14:textId="77777777" w:rsidR="0031223A" w:rsidRPr="0031223A" w:rsidRDefault="0031223A" w:rsidP="0031223A">
            <w:pPr>
              <w:numPr>
                <w:ilvl w:val="0"/>
                <w:numId w:val="5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Cs/>
                <w:color w:val="000000" w:themeColor="text1"/>
                <w:spacing w:val="-4"/>
                <w:sz w:val="22"/>
                <w:szCs w:val="22"/>
                <w:lang w:val="en" w:eastAsia="fr-FR"/>
              </w:rPr>
              <w:t>Refuse</w:t>
            </w:r>
            <w:r w:rsidRPr="0031223A">
              <w:rPr>
                <w:rFonts w:ascii="Calibri" w:eastAsiaTheme="minorHAnsi" w:hAnsi="Calibri" w:cs="Calibri"/>
                <w:color w:val="000000" w:themeColor="text1"/>
                <w:spacing w:val="-4"/>
                <w:sz w:val="22"/>
                <w:szCs w:val="22"/>
                <w:lang w:val="en" w:eastAsia="fr-FR"/>
              </w:rPr>
              <w:t xml:space="preserv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172C0A6E" w14:textId="77777777" w:rsidTr="003A554C">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2A0183DA"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b/>
                <w:caps/>
                <w:spacing w:val="-4"/>
                <w:sz w:val="22"/>
                <w:szCs w:val="22"/>
                <w:lang w:val="en"/>
              </w:rPr>
              <w:t>Perceptions of response</w:t>
            </w:r>
            <w:r w:rsidRPr="0031223A">
              <w:rPr>
                <w:rFonts w:eastAsiaTheme="minorHAnsi"/>
                <w:i/>
                <w:spacing w:val="-4"/>
                <w:sz w:val="22"/>
                <w:szCs w:val="22"/>
                <w:lang w:val="en"/>
              </w:rPr>
              <w:t xml:space="preserve"> [Include this section only if EVD response activities are underway and you want to understand community perceptions. Perceptions of response are covered in more detail in survey 2].</w:t>
            </w:r>
          </w:p>
        </w:tc>
      </w:tr>
      <w:tr w:rsidR="0031223A" w:rsidRPr="0031223A" w14:paraId="753D00A2" w14:textId="77777777" w:rsidTr="003A554C">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0F98D556" w14:textId="77777777" w:rsidR="0031223A" w:rsidRPr="0031223A" w:rsidRDefault="0031223A" w:rsidP="0031223A">
            <w:pPr>
              <w:spacing w:after="0" w:line="240" w:lineRule="auto"/>
              <w:rPr>
                <w:rFonts w:eastAsiaTheme="minorHAnsi"/>
                <w:sz w:val="22"/>
                <w:szCs w:val="22"/>
                <w:lang w:val="fr-FR"/>
              </w:rPr>
            </w:pPr>
            <w:r w:rsidRPr="0031223A">
              <w:rPr>
                <w:rFonts w:eastAsiaTheme="minorHAnsi"/>
                <w:b/>
                <w:i/>
                <w:spacing w:val="-4"/>
                <w:sz w:val="22"/>
                <w:szCs w:val="22"/>
                <w:lang w:val="en"/>
              </w:rPr>
              <w:t>Read the following to the participant</w:t>
            </w:r>
            <w:r w:rsidRPr="0031223A">
              <w:rPr>
                <w:rFonts w:eastAsiaTheme="minorHAnsi"/>
                <w:spacing w:val="-4"/>
                <w:sz w:val="22"/>
                <w:szCs w:val="22"/>
                <w:lang w:val="en"/>
              </w:rPr>
              <w:t xml:space="preserve">: </w:t>
            </w:r>
            <w:r w:rsidRPr="0031223A">
              <w:rPr>
                <w:rFonts w:eastAsiaTheme="minorHAnsi"/>
                <w:sz w:val="22"/>
                <w:szCs w:val="22"/>
                <w:lang w:val="en"/>
              </w:rPr>
              <w:t>There are already many organizations and individuals working to end the EVD outbreak. These are called "response teams" and you may have encountered them in your community. These response teams carry out a number of activities, for example, they provide contact tracing, vaccination, medical care and case management for possible EVD cases, and safe and dignified burial.</w:t>
            </w:r>
          </w:p>
        </w:tc>
      </w:tr>
      <w:tr w:rsidR="0031223A" w:rsidRPr="0031223A" w14:paraId="37EAE31D"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04E3020"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Have you seen anyone from the response team in your community during the current outbreak?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2991D69" w14:textId="77777777" w:rsidR="0031223A" w:rsidRPr="0031223A" w:rsidRDefault="0031223A" w:rsidP="0031223A">
            <w:pPr>
              <w:numPr>
                <w:ilvl w:val="0"/>
                <w:numId w:val="28"/>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p>
          <w:p w14:paraId="1709FA32" w14:textId="77777777" w:rsidR="0031223A" w:rsidRPr="0031223A" w:rsidRDefault="0031223A" w:rsidP="0031223A">
            <w:pPr>
              <w:numPr>
                <w:ilvl w:val="0"/>
                <w:numId w:val="28"/>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No</w:t>
            </w:r>
          </w:p>
          <w:p w14:paraId="74D01AB7" w14:textId="77777777" w:rsidR="0031223A" w:rsidRPr="0031223A" w:rsidRDefault="0031223A" w:rsidP="0031223A">
            <w:pPr>
              <w:numPr>
                <w:ilvl w:val="0"/>
                <w:numId w:val="28"/>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 don't know</w:t>
            </w:r>
          </w:p>
          <w:p w14:paraId="6E9DD46A" w14:textId="77777777" w:rsidR="0031223A" w:rsidRPr="0031223A" w:rsidRDefault="0031223A" w:rsidP="0031223A">
            <w:pPr>
              <w:numPr>
                <w:ilvl w:val="0"/>
                <w:numId w:val="28"/>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Cs/>
                <w:color w:val="000000" w:themeColor="text1"/>
                <w:spacing w:val="-4"/>
                <w:sz w:val="22"/>
                <w:szCs w:val="22"/>
                <w:lang w:val="en" w:eastAsia="fr-FR"/>
              </w:rPr>
              <w:t>Refuse</w:t>
            </w:r>
            <w:r w:rsidRPr="0031223A">
              <w:rPr>
                <w:rFonts w:ascii="Calibri" w:eastAsiaTheme="minorHAnsi" w:hAnsi="Calibri" w:cs="Calibri"/>
                <w:i/>
                <w:color w:val="000000" w:themeColor="text1"/>
                <w:spacing w:val="-4"/>
                <w:sz w:val="22"/>
                <w:szCs w:val="22"/>
                <w:lang w:val="en" w:eastAsia="fr-FR"/>
              </w:rPr>
              <w:t xml:space="preserve"> (Do not read)</w:t>
            </w:r>
          </w:p>
        </w:tc>
      </w:tr>
      <w:tr w:rsidR="0031223A" w:rsidRPr="0031223A" w14:paraId="1647AB84" w14:textId="77777777" w:rsidTr="003A554C">
        <w:trPr>
          <w:cantSplit/>
          <w:trHeight w:val="1097"/>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917AC12"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6"/>
                <w:sz w:val="22"/>
                <w:szCs w:val="22"/>
                <w:lang w:val="fr-FR" w:eastAsia="fr-FR"/>
              </w:rPr>
            </w:pPr>
            <w:r w:rsidRPr="0031223A">
              <w:rPr>
                <w:rFonts w:ascii="Calibri" w:eastAsiaTheme="minorHAnsi" w:hAnsi="Calibri" w:cs="Calibri"/>
                <w:color w:val="000000" w:themeColor="text1"/>
                <w:spacing w:val="-6"/>
                <w:sz w:val="22"/>
                <w:szCs w:val="22"/>
                <w:lang w:val="en" w:eastAsia="fr-FR"/>
              </w:rPr>
              <w:t>Are you satisfied with the way the response teams work with community member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C3114E5" w14:textId="77777777" w:rsidR="0031223A" w:rsidRPr="0031223A" w:rsidRDefault="0031223A" w:rsidP="0031223A">
            <w:pPr>
              <w:numPr>
                <w:ilvl w:val="0"/>
                <w:numId w:val="2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Yes</w:t>
            </w:r>
          </w:p>
          <w:p w14:paraId="71FB4D4F" w14:textId="77777777" w:rsidR="0031223A" w:rsidRPr="0031223A" w:rsidRDefault="0031223A" w:rsidP="0031223A">
            <w:pPr>
              <w:numPr>
                <w:ilvl w:val="0"/>
                <w:numId w:val="2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0"/>
                <w:szCs w:val="20"/>
                <w:lang w:val="en" w:eastAsia="fr-FR"/>
              </w:rPr>
              <w:t xml:space="preserve">No </w:t>
            </w:r>
            <w:r w:rsidRPr="0031223A">
              <w:rPr>
                <w:rFonts w:ascii="Calibri" w:eastAsiaTheme="minorHAnsi" w:hAnsi="Calibri" w:cs="Calibri"/>
                <w:sz w:val="20"/>
                <w:szCs w:val="20"/>
                <w:lang w:val="en" w:eastAsia="fr-FR"/>
              </w:rPr>
              <w:sym w:font="Wingdings" w:char="F0E0"/>
            </w:r>
            <w:r w:rsidRPr="0031223A">
              <w:rPr>
                <w:rFonts w:ascii="Calibri" w:eastAsiaTheme="minorHAnsi" w:hAnsi="Calibri" w:cs="Calibri"/>
                <w:i/>
                <w:color w:val="000000" w:themeColor="text1"/>
                <w:spacing w:val="-4"/>
                <w:sz w:val="22"/>
                <w:szCs w:val="22"/>
                <w:lang w:val="en" w:eastAsia="fr-FR"/>
              </w:rPr>
              <w:t xml:space="preserve"> go to Q.42b</w:t>
            </w:r>
          </w:p>
          <w:p w14:paraId="50D1D1C6" w14:textId="77777777" w:rsidR="0031223A" w:rsidRPr="0031223A" w:rsidRDefault="0031223A" w:rsidP="0031223A">
            <w:pPr>
              <w:numPr>
                <w:ilvl w:val="0"/>
                <w:numId w:val="2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I </w:t>
            </w:r>
            <w:r w:rsidRPr="0031223A">
              <w:rPr>
                <w:rFonts w:ascii="Calibri" w:eastAsiaTheme="minorHAnsi" w:hAnsi="Calibri" w:cs="Calibri"/>
                <w:sz w:val="22"/>
                <w:szCs w:val="22"/>
                <w:lang w:val="en" w:eastAsia="fr-FR"/>
              </w:rPr>
              <w:t xml:space="preserve">don't </w:t>
            </w:r>
            <w:r w:rsidRPr="0031223A">
              <w:rPr>
                <w:rFonts w:ascii="Calibri" w:eastAsiaTheme="minorHAnsi" w:hAnsi="Calibri" w:cs="Calibri"/>
                <w:sz w:val="20"/>
                <w:szCs w:val="20"/>
                <w:lang w:val="en" w:eastAsia="fr-FR"/>
              </w:rPr>
              <w:sym w:font="Wingdings" w:char="F0E0"/>
            </w:r>
            <w:r w:rsidRPr="0031223A">
              <w:rPr>
                <w:rFonts w:ascii="Calibri" w:eastAsiaTheme="minorHAnsi" w:hAnsi="Calibri" w:cs="Calibri"/>
                <w:i/>
                <w:color w:val="000000" w:themeColor="text1"/>
                <w:spacing w:val="-4"/>
                <w:sz w:val="22"/>
                <w:szCs w:val="22"/>
                <w:lang w:val="en" w:eastAsia="fr-FR"/>
              </w:rPr>
              <w:t xml:space="preserve"> go</w:t>
            </w:r>
            <w:r w:rsidRPr="0031223A">
              <w:rPr>
                <w:rFonts w:ascii="Calibri" w:eastAsiaTheme="minorHAnsi" w:hAnsi="Calibri" w:cs="Calibri"/>
                <w:i/>
                <w:sz w:val="22"/>
                <w:szCs w:val="22"/>
                <w:lang w:val="en" w:eastAsia="fr-FR"/>
              </w:rPr>
              <w:t xml:space="preserve"> to</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i/>
                <w:color w:val="000000" w:themeColor="text1"/>
                <w:spacing w:val="-4"/>
                <w:sz w:val="22"/>
                <w:szCs w:val="22"/>
                <w:lang w:val="en" w:eastAsia="fr-FR"/>
              </w:rPr>
              <w:t>Q.43</w:t>
            </w:r>
          </w:p>
          <w:p w14:paraId="1C697F5C" w14:textId="77777777" w:rsidR="0031223A" w:rsidRPr="0031223A" w:rsidRDefault="0031223A" w:rsidP="0031223A">
            <w:pPr>
              <w:numPr>
                <w:ilvl w:val="0"/>
                <w:numId w:val="29"/>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sz w:val="22"/>
                <w:szCs w:val="22"/>
                <w:lang w:val="en" w:eastAsia="fr-FR"/>
              </w:rPr>
              <w:t xml:space="preserve"> </w:t>
            </w:r>
            <w:r w:rsidRPr="0031223A">
              <w:rPr>
                <w:rFonts w:ascii="Calibri" w:eastAsiaTheme="minorHAnsi" w:hAnsi="Calibri" w:cs="Calibri"/>
                <w:sz w:val="20"/>
                <w:szCs w:val="20"/>
                <w:lang w:val="en" w:eastAsia="fr-FR"/>
              </w:rPr>
              <w:sym w:font="Wingdings" w:char="F0E0"/>
            </w:r>
            <w:r w:rsidRPr="0031223A">
              <w:rPr>
                <w:rFonts w:ascii="Calibri" w:eastAsiaTheme="minorHAnsi" w:hAnsi="Calibri" w:cs="Calibri"/>
                <w:i/>
                <w:color w:val="000000" w:themeColor="text1"/>
                <w:spacing w:val="-4"/>
                <w:sz w:val="22"/>
                <w:szCs w:val="22"/>
                <w:lang w:val="en" w:eastAsia="fr-FR"/>
              </w:rPr>
              <w:t xml:space="preserve"> go to Q.43</w:t>
            </w:r>
          </w:p>
        </w:tc>
      </w:tr>
      <w:tr w:rsidR="0031223A" w:rsidRPr="0031223A" w14:paraId="2545C9AB"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68B982E"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f so, why are you satisfie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45A0383" w14:textId="77777777" w:rsidR="0031223A" w:rsidRPr="0031223A" w:rsidRDefault="0031223A" w:rsidP="0031223A">
            <w:pPr>
              <w:numPr>
                <w:ilvl w:val="0"/>
                <w:numId w:val="3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w:t>
            </w:r>
            <w:r w:rsidRPr="0031223A">
              <w:rPr>
                <w:rFonts w:ascii="Calibri" w:eastAsiaTheme="minorHAnsi" w:hAnsi="Calibri" w:cs="Calibri"/>
                <w:i/>
                <w:color w:val="000000" w:themeColor="text1"/>
                <w:spacing w:val="-4"/>
                <w:sz w:val="22"/>
                <w:szCs w:val="22"/>
                <w:lang w:val="en" w:eastAsia="fr-FR"/>
              </w:rPr>
              <w:t>Free text</w:t>
            </w:r>
            <w:r w:rsidRPr="0031223A">
              <w:rPr>
                <w:rFonts w:ascii="Calibri" w:eastAsiaTheme="minorHAnsi" w:hAnsi="Calibri" w:cs="Calibri"/>
                <w:color w:val="000000" w:themeColor="text1"/>
                <w:spacing w:val="-4"/>
                <w:sz w:val="22"/>
                <w:szCs w:val="22"/>
                <w:lang w:val="en" w:eastAsia="fr-FR"/>
              </w:rPr>
              <w:t>) ______________________________________________</w:t>
            </w:r>
          </w:p>
          <w:p w14:paraId="4C459A85" w14:textId="77777777" w:rsidR="0031223A" w:rsidRPr="0031223A" w:rsidRDefault="0031223A" w:rsidP="0031223A">
            <w:pPr>
              <w:numPr>
                <w:ilvl w:val="0"/>
                <w:numId w:val="30"/>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Do not read)</w:t>
            </w:r>
          </w:p>
        </w:tc>
      </w:tr>
      <w:tr w:rsidR="0031223A" w:rsidRPr="0031223A" w14:paraId="1135925A"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01566770"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color w:val="000000" w:themeColor="text1"/>
                <w:spacing w:val="-4"/>
                <w:sz w:val="22"/>
                <w:szCs w:val="22"/>
                <w:lang w:val="en"/>
              </w:rPr>
              <w:t>42b. If not, why are you dissatisfie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ACADDA5" w14:textId="77777777" w:rsidR="0031223A" w:rsidRPr="0031223A" w:rsidRDefault="0031223A" w:rsidP="0031223A">
            <w:pPr>
              <w:numPr>
                <w:ilvl w:val="0"/>
                <w:numId w:val="4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w:t>
            </w:r>
            <w:r w:rsidRPr="0031223A">
              <w:rPr>
                <w:rFonts w:ascii="Calibri" w:eastAsiaTheme="minorHAnsi" w:hAnsi="Calibri" w:cs="Calibri"/>
                <w:i/>
                <w:color w:val="000000" w:themeColor="text1"/>
                <w:spacing w:val="-4"/>
                <w:sz w:val="22"/>
                <w:szCs w:val="22"/>
                <w:lang w:val="en" w:eastAsia="fr-FR"/>
              </w:rPr>
              <w:t>Free text</w:t>
            </w:r>
            <w:r w:rsidRPr="0031223A">
              <w:rPr>
                <w:rFonts w:ascii="Calibri" w:eastAsiaTheme="minorHAnsi" w:hAnsi="Calibri" w:cs="Calibri"/>
                <w:color w:val="000000" w:themeColor="text1"/>
                <w:spacing w:val="-4"/>
                <w:sz w:val="22"/>
                <w:szCs w:val="22"/>
                <w:lang w:val="en" w:eastAsia="fr-FR"/>
              </w:rPr>
              <w:t>) _________________________________________________</w:t>
            </w:r>
          </w:p>
          <w:p w14:paraId="03A5F85C" w14:textId="77777777" w:rsidR="0031223A" w:rsidRPr="0031223A" w:rsidRDefault="0031223A" w:rsidP="0031223A">
            <w:pPr>
              <w:numPr>
                <w:ilvl w:val="0"/>
                <w:numId w:val="4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Refuse (</w:t>
            </w:r>
            <w:r w:rsidRPr="0031223A">
              <w:rPr>
                <w:rFonts w:ascii="Calibri" w:eastAsiaTheme="minorHAnsi" w:hAnsi="Calibri" w:cs="Calibri"/>
                <w:i/>
                <w:color w:val="000000" w:themeColor="text1"/>
                <w:spacing w:val="-4"/>
                <w:sz w:val="22"/>
                <w:szCs w:val="22"/>
                <w:lang w:val="en" w:eastAsia="fr-FR"/>
              </w:rPr>
              <w:t>Do not read</w:t>
            </w:r>
            <w:r w:rsidRPr="0031223A">
              <w:rPr>
                <w:rFonts w:ascii="Calibri" w:eastAsiaTheme="minorHAnsi" w:hAnsi="Calibri" w:cs="Calibri"/>
                <w:color w:val="000000" w:themeColor="text1"/>
                <w:spacing w:val="-4"/>
                <w:sz w:val="22"/>
                <w:szCs w:val="22"/>
                <w:lang w:val="en" w:eastAsia="fr-FR"/>
              </w:rPr>
              <w:t>)</w:t>
            </w:r>
          </w:p>
        </w:tc>
      </w:tr>
      <w:tr w:rsidR="0031223A" w:rsidRPr="0031223A" w14:paraId="5814332D" w14:textId="77777777" w:rsidTr="003A554C">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4F3C519F" w14:textId="77777777" w:rsidR="0031223A" w:rsidRPr="0031223A" w:rsidRDefault="0031223A" w:rsidP="0031223A">
            <w:pPr>
              <w:spacing w:after="0" w:line="240" w:lineRule="auto"/>
              <w:rPr>
                <w:rFonts w:eastAsiaTheme="minorHAnsi"/>
                <w:caps/>
                <w:color w:val="000000" w:themeColor="text1"/>
                <w:sz w:val="22"/>
                <w:szCs w:val="22"/>
              </w:rPr>
            </w:pPr>
            <w:r w:rsidRPr="0031223A">
              <w:rPr>
                <w:rFonts w:eastAsiaTheme="minorHAnsi"/>
                <w:b/>
                <w:caps/>
                <w:sz w:val="22"/>
                <w:szCs w:val="22"/>
                <w:lang w:val="en"/>
              </w:rPr>
              <w:t>DemographICS</w:t>
            </w:r>
          </w:p>
        </w:tc>
      </w:tr>
      <w:tr w:rsidR="0031223A" w:rsidRPr="0031223A" w14:paraId="7A5ECDEC" w14:textId="77777777" w:rsidTr="003A554C">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9FC2D33"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b/>
                <w:i/>
                <w:spacing w:val="-4"/>
                <w:sz w:val="22"/>
                <w:szCs w:val="22"/>
                <w:lang w:val="en"/>
              </w:rPr>
              <w:t>(Read the following text to the participant)</w:t>
            </w:r>
            <w:r w:rsidRPr="0031223A">
              <w:rPr>
                <w:rFonts w:eastAsiaTheme="minorHAnsi"/>
                <w:spacing w:val="-4"/>
                <w:sz w:val="22"/>
                <w:szCs w:val="22"/>
                <w:lang w:val="en"/>
              </w:rPr>
              <w:t>: Thank you for taking the time to participate in our survey. Before I conclude, I'd like to ask you a few questions so we can understand your journey a little better.</w:t>
            </w:r>
          </w:p>
        </w:tc>
      </w:tr>
      <w:tr w:rsidR="0031223A" w:rsidRPr="0031223A" w14:paraId="1D3366E4" w14:textId="77777777" w:rsidTr="003A554C">
        <w:trPr>
          <w:cantSplit/>
          <w:trHeight w:val="413"/>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220ED31E"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What is your date of birth?</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2DC5ED75" w14:textId="77777777" w:rsidR="0031223A" w:rsidRPr="0031223A" w:rsidRDefault="0031223A" w:rsidP="0031223A">
            <w:pPr>
              <w:spacing w:after="0" w:line="240" w:lineRule="auto"/>
              <w:rPr>
                <w:rFonts w:eastAsiaTheme="minorHAnsi"/>
                <w:color w:val="000000" w:themeColor="text1"/>
                <w:spacing w:val="-4"/>
                <w:sz w:val="22"/>
                <w:szCs w:val="22"/>
                <w:lang w:val="fr-FR"/>
              </w:rPr>
            </w:pPr>
            <w:r w:rsidRPr="0031223A">
              <w:rPr>
                <w:rFonts w:eastAsiaTheme="minorHAnsi"/>
                <w:color w:val="000000" w:themeColor="text1"/>
                <w:spacing w:val="-4"/>
                <w:sz w:val="22"/>
                <w:szCs w:val="22"/>
                <w:lang w:val="en"/>
              </w:rPr>
              <w:t>Date (mm/dd/yyyy): ___ ___ / ___ ___ / ___ ___ ___ ___</w:t>
            </w:r>
          </w:p>
        </w:tc>
      </w:tr>
      <w:tr w:rsidR="0031223A" w:rsidRPr="0031223A" w14:paraId="7376BDE1"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7FEF3F2" w14:textId="77777777" w:rsidR="0031223A" w:rsidRPr="0031223A" w:rsidRDefault="0031223A" w:rsidP="0031223A">
            <w:pPr>
              <w:numPr>
                <w:ilvl w:val="0"/>
                <w:numId w:val="64"/>
              </w:numPr>
              <w:spacing w:after="0" w:line="240" w:lineRule="auto"/>
              <w:contextualSpacing/>
              <w:rPr>
                <w:rFonts w:ascii="Calibri" w:eastAsiaTheme="minorHAnsi" w:hAnsi="Calibri" w:cs="Calibri"/>
                <w:i/>
                <w:iCs/>
                <w:color w:val="000000" w:themeColor="text1"/>
                <w:spacing w:val="-4"/>
                <w:sz w:val="22"/>
                <w:szCs w:val="22"/>
                <w:lang w:val="fr-FR" w:eastAsia="fr-FR"/>
              </w:rPr>
            </w:pPr>
            <w:r w:rsidRPr="0031223A">
              <w:rPr>
                <w:rFonts w:ascii="Calibri" w:eastAsiaTheme="minorHAnsi" w:hAnsi="Calibri" w:cs="Calibri"/>
                <w:i/>
                <w:color w:val="000000" w:themeColor="text1"/>
                <w:spacing w:val="-4"/>
                <w:sz w:val="22"/>
                <w:szCs w:val="22"/>
                <w:lang w:val="en" w:eastAsia="fr-FR"/>
              </w:rPr>
              <w:t>[Note the gender of the participan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6AE170D0" w14:textId="77777777" w:rsidR="0031223A" w:rsidRPr="0031223A" w:rsidRDefault="0031223A" w:rsidP="0031223A">
            <w:pPr>
              <w:numPr>
                <w:ilvl w:val="0"/>
                <w:numId w:val="3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Male</w:t>
            </w:r>
          </w:p>
          <w:p w14:paraId="65B1DCF6" w14:textId="77777777" w:rsidR="0031223A" w:rsidRPr="0031223A" w:rsidRDefault="0031223A" w:rsidP="0031223A">
            <w:pPr>
              <w:numPr>
                <w:ilvl w:val="0"/>
                <w:numId w:val="3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Female</w:t>
            </w:r>
          </w:p>
        </w:tc>
      </w:tr>
      <w:tr w:rsidR="0031223A" w:rsidRPr="0031223A" w14:paraId="1A089AB1"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D5F4BE3"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What is your highest level of educa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3BEF13B7" w14:textId="77777777" w:rsidR="0031223A" w:rsidRPr="0031223A" w:rsidRDefault="0031223A" w:rsidP="0031223A">
            <w:pPr>
              <w:numPr>
                <w:ilvl w:val="0"/>
                <w:numId w:val="3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None </w:t>
            </w:r>
          </w:p>
          <w:p w14:paraId="5DD41B8F" w14:textId="77777777" w:rsidR="0031223A" w:rsidRPr="0031223A" w:rsidRDefault="0031223A" w:rsidP="0031223A">
            <w:pPr>
              <w:numPr>
                <w:ilvl w:val="0"/>
                <w:numId w:val="3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Primary school</w:t>
            </w:r>
          </w:p>
          <w:p w14:paraId="2D32331D" w14:textId="77777777" w:rsidR="0031223A" w:rsidRPr="0031223A" w:rsidRDefault="0031223A" w:rsidP="0031223A">
            <w:pPr>
              <w:numPr>
                <w:ilvl w:val="0"/>
                <w:numId w:val="3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High school </w:t>
            </w:r>
          </w:p>
          <w:p w14:paraId="79DFA42B" w14:textId="77777777" w:rsidR="0031223A" w:rsidRPr="0031223A" w:rsidRDefault="0031223A" w:rsidP="0031223A">
            <w:pPr>
              <w:numPr>
                <w:ilvl w:val="0"/>
                <w:numId w:val="3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Secondary school diploma</w:t>
            </w:r>
          </w:p>
          <w:p w14:paraId="13A9EE26" w14:textId="77777777" w:rsidR="0031223A" w:rsidRPr="0031223A" w:rsidRDefault="0031223A" w:rsidP="0031223A">
            <w:pPr>
              <w:numPr>
                <w:ilvl w:val="0"/>
                <w:numId w:val="3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University degree (including graduate degree)</w:t>
            </w:r>
          </w:p>
          <w:p w14:paraId="7921EA43" w14:textId="77777777" w:rsidR="0031223A" w:rsidRPr="0031223A" w:rsidRDefault="0031223A" w:rsidP="0031223A">
            <w:pPr>
              <w:numPr>
                <w:ilvl w:val="0"/>
                <w:numId w:val="3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Technical or vocational school</w:t>
            </w:r>
          </w:p>
          <w:p w14:paraId="252510F7" w14:textId="77777777" w:rsidR="0031223A" w:rsidRPr="0031223A" w:rsidRDefault="0031223A" w:rsidP="0031223A">
            <w:pPr>
              <w:numPr>
                <w:ilvl w:val="0"/>
                <w:numId w:val="32"/>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Cs/>
                <w:color w:val="000000" w:themeColor="text1"/>
                <w:spacing w:val="-4"/>
                <w:sz w:val="22"/>
                <w:szCs w:val="22"/>
                <w:lang w:val="en" w:eastAsia="fr-FR"/>
              </w:rPr>
              <w:t>Refuse</w:t>
            </w:r>
            <w:r w:rsidRPr="0031223A">
              <w:rPr>
                <w:rFonts w:ascii="Calibri" w:eastAsiaTheme="minorHAnsi" w:hAnsi="Calibri" w:cs="Calibri"/>
                <w:i/>
                <w:color w:val="000000" w:themeColor="text1"/>
                <w:spacing w:val="-4"/>
                <w:sz w:val="22"/>
                <w:szCs w:val="22"/>
                <w:lang w:val="en" w:eastAsia="fr-FR"/>
              </w:rPr>
              <w:t xml:space="preserve"> (Do not read)</w:t>
            </w:r>
          </w:p>
        </w:tc>
      </w:tr>
      <w:tr w:rsidR="0031223A" w:rsidRPr="0031223A" w14:paraId="19ADCA22" w14:textId="77777777" w:rsidTr="003A554C">
        <w:trPr>
          <w:cantSplit/>
          <w:trHeight w:val="5381"/>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7232C4D"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lastRenderedPageBreak/>
              <w:t>What type of activity do you engage in to generate the majority of your income?</w:t>
            </w:r>
          </w:p>
          <w:p w14:paraId="7B67620E" w14:textId="77777777" w:rsidR="0031223A" w:rsidRPr="0031223A" w:rsidRDefault="0031223A" w:rsidP="0031223A">
            <w:pPr>
              <w:tabs>
                <w:tab w:val="left" w:pos="1155"/>
              </w:tabs>
              <w:spacing w:after="160" w:line="259" w:lineRule="auto"/>
              <w:rPr>
                <w:rFonts w:eastAsiaTheme="minorHAnsi"/>
                <w:sz w:val="22"/>
                <w:szCs w:val="22"/>
                <w:lang w:val="fr-FR"/>
              </w:rPr>
            </w:pP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829BC5B"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No activity</w:t>
            </w:r>
          </w:p>
          <w:p w14:paraId="042BBFE9"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griculture, livestock, forestry, and fisheries</w:t>
            </w:r>
          </w:p>
          <w:p w14:paraId="1D6E00C0"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Extractive activities</w:t>
            </w:r>
          </w:p>
          <w:p w14:paraId="201F7495"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Manufacturing activities</w:t>
            </w:r>
          </w:p>
          <w:p w14:paraId="71C83FC2"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roduction and distribution of electricity, gas and water</w:t>
            </w:r>
          </w:p>
          <w:p w14:paraId="2A42E832"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Building construction and civil engineering</w:t>
            </w:r>
          </w:p>
          <w:p w14:paraId="63D27D3C"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ccommodation and catering activities</w:t>
            </w:r>
          </w:p>
          <w:p w14:paraId="1D1B540B"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Transportation and storage</w:t>
            </w:r>
          </w:p>
          <w:p w14:paraId="3C73FD64"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ostal and telecommunications activities</w:t>
            </w:r>
          </w:p>
          <w:p w14:paraId="48CCC589"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Financial and insurance activities</w:t>
            </w:r>
          </w:p>
          <w:p w14:paraId="72C2FB4C"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rofessional, scientific and technical activities</w:t>
            </w:r>
          </w:p>
          <w:p w14:paraId="3D2F8D58"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Real estate activities and administrative and support services</w:t>
            </w:r>
          </w:p>
          <w:p w14:paraId="644E30D3"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Public administration, defense and compulsory social security</w:t>
            </w:r>
          </w:p>
          <w:p w14:paraId="26B3EFE9"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Education</w:t>
            </w:r>
          </w:p>
          <w:p w14:paraId="60078EA4"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Health and social work</w:t>
            </w:r>
          </w:p>
          <w:p w14:paraId="1CF810FB"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Arts, entertainment and recreation</w:t>
            </w:r>
          </w:p>
          <w:p w14:paraId="73B03A22"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Handyman/ laborer </w:t>
            </w:r>
          </w:p>
          <w:p w14:paraId="4AB31918" w14:textId="01F7908C"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 xml:space="preserve">Businessperson </w:t>
            </w:r>
          </w:p>
          <w:p w14:paraId="53D6998A"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z w:val="22"/>
                <w:szCs w:val="22"/>
                <w:lang w:val="fr-FR" w:eastAsia="fr-FR"/>
              </w:rPr>
            </w:pPr>
            <w:r w:rsidRPr="0031223A">
              <w:rPr>
                <w:rFonts w:ascii="Calibri" w:eastAsiaTheme="minorHAnsi" w:hAnsi="Calibri" w:cs="Calibri"/>
                <w:color w:val="000000" w:themeColor="text1"/>
                <w:sz w:val="22"/>
                <w:szCs w:val="22"/>
                <w:lang w:val="en" w:eastAsia="fr-FR"/>
              </w:rPr>
              <w:t>Small business</w:t>
            </w:r>
          </w:p>
          <w:p w14:paraId="6ACD2B95" w14:textId="77777777" w:rsidR="0031223A" w:rsidRPr="0031223A" w:rsidRDefault="0031223A" w:rsidP="0031223A">
            <w:pPr>
              <w:numPr>
                <w:ilvl w:val="0"/>
                <w:numId w:val="33"/>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__</w:t>
            </w:r>
          </w:p>
          <w:p w14:paraId="5C0DD4E9" w14:textId="77777777" w:rsidR="0031223A" w:rsidRPr="0031223A" w:rsidRDefault="0031223A" w:rsidP="0031223A">
            <w:pPr>
              <w:numPr>
                <w:ilvl w:val="0"/>
                <w:numId w:val="33"/>
              </w:numPr>
              <w:spacing w:after="0" w:line="240" w:lineRule="auto"/>
              <w:contextualSpacing/>
              <w:rPr>
                <w:rFonts w:ascii="Calibri" w:eastAsiaTheme="minorHAnsi" w:hAnsi="Calibri" w:cs="Calibri"/>
                <w:color w:val="000000" w:themeColor="text1"/>
                <w:spacing w:val="-10"/>
                <w:sz w:val="22"/>
                <w:szCs w:val="22"/>
                <w:lang w:val="fr-FR" w:eastAsia="fr-FR"/>
              </w:rPr>
            </w:pPr>
            <w:r w:rsidRPr="0031223A">
              <w:rPr>
                <w:rFonts w:ascii="Calibri" w:eastAsiaTheme="minorHAnsi" w:hAnsi="Calibri" w:cs="Calibri"/>
                <w:iCs/>
                <w:color w:val="000000" w:themeColor="text1"/>
                <w:sz w:val="22"/>
                <w:szCs w:val="22"/>
                <w:lang w:val="en" w:eastAsia="fr-FR"/>
              </w:rPr>
              <w:t>Refuse</w:t>
            </w:r>
            <w:r w:rsidRPr="0031223A">
              <w:rPr>
                <w:rFonts w:ascii="Calibri" w:eastAsiaTheme="minorHAnsi" w:hAnsi="Calibri" w:cs="Calibri"/>
                <w:i/>
                <w:color w:val="000000" w:themeColor="text1"/>
                <w:sz w:val="22"/>
                <w:szCs w:val="22"/>
                <w:lang w:val="en" w:eastAsia="fr-FR"/>
              </w:rPr>
              <w:t xml:space="preserve"> (Do not read)</w:t>
            </w:r>
          </w:p>
        </w:tc>
      </w:tr>
      <w:tr w:rsidR="0031223A" w:rsidRPr="0031223A" w14:paraId="0B55029D" w14:textId="77777777" w:rsidTr="003A554C">
        <w:trPr>
          <w:cantSplit/>
          <w:trHeight w:val="1250"/>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3B304BE0" w14:textId="369B4045" w:rsidR="0031223A" w:rsidRPr="0031223A" w:rsidRDefault="0031223A" w:rsidP="0031223A">
            <w:pPr>
              <w:numPr>
                <w:ilvl w:val="0"/>
                <w:numId w:val="64"/>
              </w:numPr>
              <w:spacing w:after="0" w:line="240" w:lineRule="auto"/>
              <w:contextualSpacing/>
              <w:rPr>
                <w:rFonts w:ascii="Calibri" w:eastAsia="Times New Roman" w:hAnsi="Calibri" w:cs="Calibri"/>
                <w:color w:val="000000" w:themeColor="text1"/>
                <w:sz w:val="22"/>
                <w:szCs w:val="22"/>
                <w:lang w:val="fr-FR" w:eastAsia="fr-FR"/>
              </w:rPr>
            </w:pPr>
            <w:r w:rsidRPr="0031223A">
              <w:rPr>
                <w:rFonts w:ascii="Calibri" w:eastAsiaTheme="minorHAnsi" w:hAnsi="Calibri" w:cs="Calibri"/>
                <w:color w:val="000000" w:themeColor="text1"/>
                <w:spacing w:val="-4"/>
                <w:sz w:val="22"/>
                <w:szCs w:val="22"/>
                <w:lang w:val="en" w:eastAsia="fr-FR"/>
              </w:rPr>
              <w:t>What is your main spoken language</w:t>
            </w:r>
            <w:r w:rsidRPr="0031223A">
              <w:rPr>
                <w:rFonts w:ascii="Calibri" w:eastAsiaTheme="minorHAnsi" w:hAnsi="Calibri" w:cs="Calibri"/>
                <w:color w:val="000000" w:themeColor="text1"/>
                <w:sz w:val="22"/>
                <w:szCs w:val="22"/>
                <w:lang w:val="en" w:eastAsia="fr-FR"/>
              </w:rPr>
              <w: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6DB9BD4" w14:textId="77777777" w:rsidR="0031223A" w:rsidRPr="0031223A" w:rsidRDefault="0031223A" w:rsidP="0031223A">
            <w:pPr>
              <w:numPr>
                <w:ilvl w:val="0"/>
                <w:numId w:val="4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French</w:t>
            </w:r>
          </w:p>
          <w:p w14:paraId="71F5EA7B" w14:textId="77777777" w:rsidR="0031223A" w:rsidRPr="0031223A" w:rsidRDefault="0031223A" w:rsidP="0031223A">
            <w:pPr>
              <w:numPr>
                <w:ilvl w:val="0"/>
                <w:numId w:val="4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ingala</w:t>
            </w:r>
          </w:p>
          <w:p w14:paraId="0231620E" w14:textId="77777777" w:rsidR="0031223A" w:rsidRPr="0031223A" w:rsidRDefault="0031223A" w:rsidP="0031223A">
            <w:pPr>
              <w:numPr>
                <w:ilvl w:val="0"/>
                <w:numId w:val="4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English</w:t>
            </w:r>
          </w:p>
          <w:p w14:paraId="3B8B5FD2" w14:textId="77777777" w:rsidR="0031223A" w:rsidRPr="0031223A" w:rsidRDefault="0031223A" w:rsidP="0031223A">
            <w:pPr>
              <w:numPr>
                <w:ilvl w:val="0"/>
                <w:numId w:val="4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Kinande</w:t>
            </w:r>
          </w:p>
          <w:p w14:paraId="6CE7BFA0" w14:textId="77777777" w:rsidR="0031223A" w:rsidRPr="0031223A" w:rsidRDefault="0031223A" w:rsidP="0031223A">
            <w:pPr>
              <w:numPr>
                <w:ilvl w:val="0"/>
                <w:numId w:val="46"/>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__</w:t>
            </w:r>
          </w:p>
          <w:p w14:paraId="11AF40C8" w14:textId="77777777" w:rsidR="0031223A" w:rsidRPr="0031223A" w:rsidRDefault="0031223A" w:rsidP="0031223A">
            <w:pPr>
              <w:numPr>
                <w:ilvl w:val="0"/>
                <w:numId w:val="46"/>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
                <w:color w:val="000000" w:themeColor="text1"/>
                <w:spacing w:val="-4"/>
                <w:sz w:val="22"/>
                <w:szCs w:val="22"/>
                <w:lang w:val="en" w:eastAsia="fr-FR"/>
              </w:rPr>
              <w:t>Refuses (Do not read)</w:t>
            </w:r>
          </w:p>
        </w:tc>
      </w:tr>
      <w:tr w:rsidR="0031223A" w:rsidRPr="0031223A" w14:paraId="7BAB915B" w14:textId="77777777" w:rsidTr="003A554C">
        <w:trPr>
          <w:cantSplit/>
          <w:trHeight w:val="881"/>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751FF39"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What is your dialect (spoken language of the tribe?)</w:t>
            </w:r>
          </w:p>
          <w:p w14:paraId="7FB924C4" w14:textId="77777777" w:rsidR="0031223A" w:rsidRPr="0031223A" w:rsidRDefault="0031223A" w:rsidP="0031223A">
            <w:pPr>
              <w:spacing w:after="0" w:line="240" w:lineRule="auto"/>
              <w:rPr>
                <w:rFonts w:eastAsiaTheme="minorHAnsi"/>
                <w:strike/>
                <w:color w:val="000000" w:themeColor="text1"/>
                <w:spacing w:val="-4"/>
                <w:sz w:val="22"/>
                <w:szCs w:val="22"/>
                <w:lang w:val="fr-FR"/>
              </w:rPr>
            </w:pP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7CC46517" w14:textId="77777777" w:rsidR="0031223A" w:rsidRPr="0031223A" w:rsidRDefault="0031223A" w:rsidP="0031223A">
            <w:pPr>
              <w:numPr>
                <w:ilvl w:val="0"/>
                <w:numId w:val="6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anguage 1]</w:t>
            </w:r>
          </w:p>
          <w:p w14:paraId="15672728" w14:textId="77777777" w:rsidR="0031223A" w:rsidRPr="0031223A" w:rsidRDefault="0031223A" w:rsidP="0031223A">
            <w:pPr>
              <w:numPr>
                <w:ilvl w:val="0"/>
                <w:numId w:val="6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anguage 2]</w:t>
            </w:r>
          </w:p>
          <w:p w14:paraId="3155F07D" w14:textId="77777777" w:rsidR="0031223A" w:rsidRPr="0031223A" w:rsidRDefault="0031223A" w:rsidP="0031223A">
            <w:pPr>
              <w:numPr>
                <w:ilvl w:val="0"/>
                <w:numId w:val="6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anguage 3]</w:t>
            </w:r>
          </w:p>
          <w:p w14:paraId="48F7C5C6" w14:textId="77777777" w:rsidR="0031223A" w:rsidRPr="0031223A" w:rsidRDefault="0031223A" w:rsidP="0031223A">
            <w:pPr>
              <w:numPr>
                <w:ilvl w:val="0"/>
                <w:numId w:val="61"/>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__</w:t>
            </w:r>
          </w:p>
          <w:p w14:paraId="646B1904" w14:textId="77777777" w:rsidR="0031223A" w:rsidRPr="0031223A" w:rsidRDefault="0031223A" w:rsidP="0031223A">
            <w:pPr>
              <w:numPr>
                <w:ilvl w:val="0"/>
                <w:numId w:val="61"/>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
                <w:color w:val="000000" w:themeColor="text1"/>
                <w:spacing w:val="-4"/>
                <w:sz w:val="22"/>
                <w:szCs w:val="22"/>
                <w:lang w:val="en" w:eastAsia="fr-FR"/>
              </w:rPr>
              <w:t>Refuses (Do not read)</w:t>
            </w:r>
          </w:p>
        </w:tc>
      </w:tr>
      <w:tr w:rsidR="0031223A" w:rsidRPr="0031223A" w14:paraId="60015687"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7FF44744"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In which of the following languages would you prefer to receive information about EV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95EFB9B" w14:textId="77777777" w:rsidR="0031223A" w:rsidRPr="0031223A" w:rsidRDefault="0031223A" w:rsidP="0031223A">
            <w:pPr>
              <w:numPr>
                <w:ilvl w:val="0"/>
                <w:numId w:val="3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anguage 1]</w:t>
            </w:r>
          </w:p>
          <w:p w14:paraId="2BE7458C" w14:textId="77777777" w:rsidR="0031223A" w:rsidRPr="0031223A" w:rsidRDefault="0031223A" w:rsidP="0031223A">
            <w:pPr>
              <w:numPr>
                <w:ilvl w:val="0"/>
                <w:numId w:val="3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anguage 2]</w:t>
            </w:r>
          </w:p>
          <w:p w14:paraId="6263D656" w14:textId="77777777" w:rsidR="0031223A" w:rsidRPr="0031223A" w:rsidRDefault="0031223A" w:rsidP="0031223A">
            <w:pPr>
              <w:numPr>
                <w:ilvl w:val="0"/>
                <w:numId w:val="3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Language 3]</w:t>
            </w:r>
          </w:p>
          <w:p w14:paraId="2B229036" w14:textId="77777777" w:rsidR="0031223A" w:rsidRPr="0031223A" w:rsidRDefault="0031223A" w:rsidP="0031223A">
            <w:pPr>
              <w:numPr>
                <w:ilvl w:val="0"/>
                <w:numId w:val="34"/>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_____</w:t>
            </w:r>
          </w:p>
          <w:p w14:paraId="680341D4" w14:textId="77777777" w:rsidR="0031223A" w:rsidRPr="0031223A" w:rsidRDefault="0031223A" w:rsidP="0031223A">
            <w:pPr>
              <w:numPr>
                <w:ilvl w:val="0"/>
                <w:numId w:val="3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
                <w:color w:val="000000" w:themeColor="text1"/>
                <w:spacing w:val="-4"/>
                <w:sz w:val="22"/>
                <w:szCs w:val="22"/>
                <w:lang w:val="en" w:eastAsia="fr-FR"/>
              </w:rPr>
              <w:t>Refuses (Do not read)</w:t>
            </w:r>
          </w:p>
        </w:tc>
      </w:tr>
      <w:tr w:rsidR="0031223A" w:rsidRPr="0031223A" w14:paraId="03685EB9" w14:textId="77777777" w:rsidTr="003A554C">
        <w:trPr>
          <w:cantSplit/>
        </w:trPr>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E616431" w14:textId="77777777" w:rsidR="0031223A" w:rsidRPr="0031223A" w:rsidRDefault="0031223A" w:rsidP="0031223A">
            <w:pPr>
              <w:numPr>
                <w:ilvl w:val="0"/>
                <w:numId w:val="64"/>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lastRenderedPageBreak/>
              <w:t xml:space="preserve">What is your religion?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694D7BE6" w14:textId="77777777" w:rsidR="0031223A" w:rsidRPr="0031223A" w:rsidRDefault="0031223A" w:rsidP="0031223A">
            <w:pPr>
              <w:numPr>
                <w:ilvl w:val="0"/>
                <w:numId w:val="4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Protestant </w:t>
            </w:r>
          </w:p>
          <w:p w14:paraId="5C970710" w14:textId="77777777" w:rsidR="0031223A" w:rsidRPr="0031223A" w:rsidRDefault="0031223A" w:rsidP="0031223A">
            <w:pPr>
              <w:numPr>
                <w:ilvl w:val="0"/>
                <w:numId w:val="4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Catholic </w:t>
            </w:r>
          </w:p>
          <w:p w14:paraId="28F6C8DB" w14:textId="77777777" w:rsidR="0031223A" w:rsidRPr="0031223A" w:rsidRDefault="0031223A" w:rsidP="0031223A">
            <w:pPr>
              <w:numPr>
                <w:ilvl w:val="0"/>
                <w:numId w:val="4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Evangelical</w:t>
            </w:r>
          </w:p>
          <w:p w14:paraId="1E843D72" w14:textId="77777777" w:rsidR="0031223A" w:rsidRPr="0031223A" w:rsidRDefault="0031223A" w:rsidP="0031223A">
            <w:pPr>
              <w:numPr>
                <w:ilvl w:val="0"/>
                <w:numId w:val="4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 xml:space="preserve">Muslim </w:t>
            </w:r>
          </w:p>
          <w:p w14:paraId="5236079E" w14:textId="77777777" w:rsidR="0031223A" w:rsidRPr="0031223A" w:rsidRDefault="0031223A" w:rsidP="0031223A">
            <w:pPr>
              <w:numPr>
                <w:ilvl w:val="0"/>
                <w:numId w:val="4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Kimbanguistes</w:t>
            </w:r>
          </w:p>
          <w:p w14:paraId="7DCF23FE" w14:textId="77777777" w:rsidR="0031223A" w:rsidRPr="0031223A" w:rsidRDefault="0031223A" w:rsidP="0031223A">
            <w:pPr>
              <w:numPr>
                <w:ilvl w:val="0"/>
                <w:numId w:val="4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color w:val="000000" w:themeColor="text1"/>
                <w:spacing w:val="-4"/>
                <w:sz w:val="22"/>
                <w:szCs w:val="22"/>
                <w:lang w:val="en" w:eastAsia="fr-FR"/>
              </w:rPr>
              <w:t>Atheist</w:t>
            </w:r>
          </w:p>
          <w:p w14:paraId="0EA4C12F" w14:textId="77777777" w:rsidR="0031223A" w:rsidRPr="0031223A" w:rsidRDefault="0031223A" w:rsidP="0031223A">
            <w:pPr>
              <w:numPr>
                <w:ilvl w:val="0"/>
                <w:numId w:val="43"/>
              </w:numPr>
              <w:spacing w:after="0" w:line="240" w:lineRule="auto"/>
              <w:contextualSpacing/>
              <w:rPr>
                <w:rFonts w:eastAsiaTheme="minorHAnsi"/>
                <w:color w:val="000000" w:themeColor="text1"/>
                <w:sz w:val="22"/>
                <w:szCs w:val="22"/>
                <w:lang w:val="fr-CD"/>
              </w:rPr>
            </w:pPr>
            <w:r w:rsidRPr="0031223A">
              <w:rPr>
                <w:rFonts w:eastAsiaTheme="minorHAnsi"/>
                <w:color w:val="000000" w:themeColor="text1"/>
                <w:sz w:val="22"/>
                <w:szCs w:val="22"/>
                <w:lang w:val="en"/>
              </w:rPr>
              <w:t>Other (</w:t>
            </w:r>
            <w:r w:rsidRPr="0031223A">
              <w:rPr>
                <w:rFonts w:eastAsiaTheme="minorHAnsi"/>
                <w:i/>
                <w:color w:val="000000" w:themeColor="text1"/>
                <w:sz w:val="22"/>
                <w:szCs w:val="22"/>
                <w:lang w:val="en"/>
              </w:rPr>
              <w:t>specify</w:t>
            </w:r>
            <w:r w:rsidRPr="0031223A">
              <w:rPr>
                <w:rFonts w:eastAsiaTheme="minorHAnsi"/>
                <w:color w:val="000000" w:themeColor="text1"/>
                <w:sz w:val="22"/>
                <w:szCs w:val="22"/>
                <w:lang w:val="en"/>
              </w:rPr>
              <w:t>): ______________________________________</w:t>
            </w:r>
          </w:p>
          <w:p w14:paraId="6193EFEE" w14:textId="77777777" w:rsidR="0031223A" w:rsidRPr="0031223A" w:rsidRDefault="0031223A" w:rsidP="0031223A">
            <w:pPr>
              <w:numPr>
                <w:ilvl w:val="0"/>
                <w:numId w:val="43"/>
              </w:numPr>
              <w:spacing w:after="0" w:line="240" w:lineRule="auto"/>
              <w:contextualSpacing/>
              <w:rPr>
                <w:rFonts w:ascii="Calibri" w:eastAsiaTheme="minorHAnsi" w:hAnsi="Calibri" w:cs="Calibri"/>
                <w:color w:val="000000" w:themeColor="text1"/>
                <w:spacing w:val="-4"/>
                <w:sz w:val="22"/>
                <w:szCs w:val="22"/>
                <w:lang w:val="fr-FR" w:eastAsia="fr-FR"/>
              </w:rPr>
            </w:pPr>
            <w:r w:rsidRPr="0031223A">
              <w:rPr>
                <w:rFonts w:ascii="Calibri" w:eastAsiaTheme="minorHAnsi" w:hAnsi="Calibri" w:cs="Calibri"/>
                <w:iCs/>
                <w:color w:val="000000" w:themeColor="text1"/>
                <w:spacing w:val="-4"/>
                <w:sz w:val="22"/>
                <w:szCs w:val="22"/>
                <w:lang w:val="en" w:eastAsia="fr-FR"/>
              </w:rPr>
              <w:t>Refuse</w:t>
            </w:r>
            <w:r w:rsidRPr="0031223A">
              <w:rPr>
                <w:rFonts w:ascii="Calibri" w:eastAsiaTheme="minorHAnsi" w:hAnsi="Calibri" w:cs="Calibri"/>
                <w:i/>
                <w:color w:val="000000" w:themeColor="text1"/>
                <w:spacing w:val="-4"/>
                <w:sz w:val="22"/>
                <w:szCs w:val="22"/>
                <w:lang w:val="en" w:eastAsia="fr-FR"/>
              </w:rPr>
              <w:t xml:space="preserve"> (Do not read)</w:t>
            </w:r>
          </w:p>
        </w:tc>
      </w:tr>
      <w:tr w:rsidR="0031223A" w:rsidRPr="0031223A" w14:paraId="53E2E481" w14:textId="77777777" w:rsidTr="003A554C">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60689D7" w14:textId="77777777" w:rsidR="0031223A" w:rsidRPr="0031223A" w:rsidRDefault="0031223A" w:rsidP="0031223A">
            <w:pPr>
              <w:widowControl w:val="0"/>
              <w:autoSpaceDE w:val="0"/>
              <w:autoSpaceDN w:val="0"/>
              <w:spacing w:after="0" w:line="276" w:lineRule="auto"/>
              <w:rPr>
                <w:rFonts w:ascii="Carlito" w:eastAsia="Carlito" w:hAnsi="Carlito" w:cs="Carlito"/>
                <w:color w:val="000000" w:themeColor="text1"/>
                <w:spacing w:val="-4"/>
                <w:sz w:val="22"/>
                <w:szCs w:val="22"/>
                <w:lang w:val="fr-FR"/>
              </w:rPr>
            </w:pPr>
            <w:r w:rsidRPr="0031223A">
              <w:rPr>
                <w:rFonts w:ascii="Carlito" w:eastAsia="Carlito" w:hAnsi="Carlito" w:cs="Carlito"/>
                <w:b/>
                <w:i/>
                <w:spacing w:val="-4"/>
                <w:sz w:val="22"/>
                <w:szCs w:val="22"/>
                <w:lang w:val="en"/>
              </w:rPr>
              <w:t>Read the following text to the participant</w:t>
            </w:r>
            <w:r w:rsidRPr="0031223A">
              <w:rPr>
                <w:rFonts w:ascii="Carlito" w:eastAsia="Carlito" w:hAnsi="Carlito" w:cs="Carlito"/>
                <w:spacing w:val="-4"/>
                <w:sz w:val="22"/>
                <w:szCs w:val="22"/>
                <w:lang w:val="en"/>
              </w:rPr>
              <w:t>: Thank you, this marks the end of our survey. Do you have any questions to ask us before finish?</w:t>
            </w:r>
          </w:p>
        </w:tc>
      </w:tr>
    </w:tbl>
    <w:p w14:paraId="42651C2E" w14:textId="77777777" w:rsidR="0031223A" w:rsidRPr="0031223A" w:rsidRDefault="0031223A" w:rsidP="0031223A">
      <w:pPr>
        <w:spacing w:after="0" w:line="240" w:lineRule="auto"/>
        <w:rPr>
          <w:rFonts w:eastAsiaTheme="minorHAnsi"/>
          <w:b/>
          <w:color w:val="000000" w:themeColor="text1"/>
          <w:sz w:val="22"/>
          <w:szCs w:val="22"/>
          <w:u w:val="single"/>
          <w:lang w:val="fr-SN"/>
        </w:rPr>
      </w:pPr>
    </w:p>
    <w:p w14:paraId="3BF6D918" w14:textId="77777777" w:rsidR="0031223A" w:rsidRPr="0031223A" w:rsidRDefault="0031223A" w:rsidP="0031223A">
      <w:pPr>
        <w:spacing w:after="160" w:line="259" w:lineRule="auto"/>
        <w:jc w:val="center"/>
        <w:rPr>
          <w:rFonts w:eastAsiaTheme="minorHAnsi"/>
          <w:sz w:val="22"/>
          <w:szCs w:val="22"/>
          <w:lang w:val="fr-FR"/>
        </w:rPr>
      </w:pPr>
    </w:p>
    <w:p w14:paraId="07F33308" w14:textId="31ADCF80" w:rsidR="0031223A" w:rsidRDefault="0031223A" w:rsidP="0031223A">
      <w:pPr>
        <w:spacing w:after="160" w:line="259" w:lineRule="auto"/>
        <w:jc w:val="center"/>
        <w:rPr>
          <w:rFonts w:eastAsiaTheme="minorHAnsi"/>
          <w:color w:val="000000"/>
          <w:sz w:val="22"/>
          <w:szCs w:val="22"/>
          <w:u w:val="single"/>
          <w:lang w:val="en"/>
        </w:rPr>
      </w:pPr>
      <w:r w:rsidRPr="0031223A">
        <w:rPr>
          <w:rFonts w:eastAsiaTheme="minorHAnsi"/>
          <w:sz w:val="22"/>
          <w:szCs w:val="22"/>
          <w:lang w:val="en"/>
        </w:rPr>
        <w:t>This material was produced through a cooperation agreement (no. 1 NU2HGH000047-01-00) between the US Centers for Disease Control, NCEZID and RTI International, 2022. It is offered free of charge for use in community analysis and research. Please mention that the US CDC and RTI International are the authors of the instruments, questions and advice. For more information, contact</w:t>
      </w:r>
      <w:hyperlink r:id="rId12" w:history="1">
        <w:r w:rsidRPr="001F7BFA">
          <w:rPr>
            <w:rFonts w:eastAsiaTheme="minorHAnsi"/>
            <w:color w:val="000000"/>
            <w:sz w:val="22"/>
            <w:szCs w:val="22"/>
            <w:lang w:val="en"/>
          </w:rPr>
          <w:t xml:space="preserve"> GEarle-Richardson@cdc.gov</w:t>
        </w:r>
      </w:hyperlink>
      <w:r w:rsidR="001F7BFA">
        <w:rPr>
          <w:rFonts w:eastAsiaTheme="minorHAnsi"/>
          <w:color w:val="000000"/>
          <w:sz w:val="22"/>
          <w:szCs w:val="22"/>
          <w:lang w:val="en"/>
        </w:rPr>
        <w:t>.</w:t>
      </w:r>
    </w:p>
    <w:p w14:paraId="06663B4D" w14:textId="77777777" w:rsidR="001F7BFA" w:rsidRDefault="001F7BFA" w:rsidP="001F7BFA">
      <w:pPr>
        <w:jc w:val="center"/>
        <w:rPr>
          <w:lang w:val="en"/>
        </w:rPr>
      </w:pPr>
      <w:r w:rsidRPr="00D55613">
        <w:rPr>
          <w:lang w:val="en"/>
        </w:rPr>
        <w:t>The content and format of this questionnaire are the responsibility of the authors and do not necessarily represent the official position of CDC.</w:t>
      </w:r>
    </w:p>
    <w:p w14:paraId="4418CC66" w14:textId="77777777" w:rsidR="001F7BFA" w:rsidRDefault="001F7BFA" w:rsidP="0031223A">
      <w:pPr>
        <w:spacing w:after="160" w:line="259" w:lineRule="auto"/>
        <w:jc w:val="center"/>
        <w:rPr>
          <w:rFonts w:eastAsiaTheme="minorHAnsi"/>
          <w:color w:val="000000"/>
          <w:sz w:val="22"/>
          <w:szCs w:val="22"/>
          <w:u w:val="single"/>
          <w:lang w:val="en"/>
        </w:rPr>
      </w:pPr>
    </w:p>
    <w:p w14:paraId="10924762" w14:textId="7EDCC83A" w:rsidR="001F7BFA" w:rsidRPr="0031223A" w:rsidRDefault="001F7BFA" w:rsidP="0031223A">
      <w:pPr>
        <w:spacing w:after="160" w:line="259" w:lineRule="auto"/>
        <w:jc w:val="center"/>
        <w:rPr>
          <w:rFonts w:eastAsiaTheme="minorHAnsi"/>
          <w:sz w:val="22"/>
          <w:szCs w:val="22"/>
        </w:rPr>
      </w:pPr>
      <w:r>
        <w:rPr>
          <w:rFonts w:eastAsiaTheme="minorHAnsi"/>
          <w:noProof/>
          <w:sz w:val="22"/>
          <w:szCs w:val="22"/>
        </w:rPr>
        <w:drawing>
          <wp:inline distT="0" distB="0" distL="0" distR="0" wp14:anchorId="76FA5BAB" wp14:editId="386BF063">
            <wp:extent cx="2149060" cy="1018276"/>
            <wp:effectExtent l="0" t="0" r="381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77275" cy="1031645"/>
                    </a:xfrm>
                    <a:prstGeom prst="rect">
                      <a:avLst/>
                    </a:prstGeom>
                  </pic:spPr>
                </pic:pic>
              </a:graphicData>
            </a:graphic>
          </wp:inline>
        </w:drawing>
      </w:r>
    </w:p>
    <w:p w14:paraId="17F96E0F" w14:textId="77777777" w:rsidR="0031223A" w:rsidRPr="0031223A" w:rsidRDefault="0031223A" w:rsidP="0031223A">
      <w:pPr>
        <w:spacing w:after="0" w:line="240" w:lineRule="auto"/>
        <w:rPr>
          <w:rFonts w:eastAsiaTheme="minorHAnsi"/>
          <w:b/>
          <w:color w:val="000000" w:themeColor="text1"/>
          <w:sz w:val="22"/>
          <w:szCs w:val="22"/>
          <w:u w:val="single"/>
          <w:lang w:val="fr-SN"/>
        </w:rPr>
      </w:pPr>
    </w:p>
    <w:p w14:paraId="56FFF91C" w14:textId="117105C2" w:rsidR="0031223A" w:rsidRPr="0031223A" w:rsidRDefault="0031223A" w:rsidP="0031223A">
      <w:pPr>
        <w:spacing w:after="160" w:line="259" w:lineRule="auto"/>
        <w:rPr>
          <w:rFonts w:asciiTheme="majorHAnsi" w:eastAsiaTheme="majorEastAsia" w:hAnsiTheme="majorHAnsi" w:cstheme="majorBidi"/>
          <w:color w:val="2F5496" w:themeColor="accent1" w:themeShade="BF"/>
          <w:sz w:val="26"/>
          <w:szCs w:val="26"/>
        </w:rPr>
      </w:pPr>
    </w:p>
    <w:sectPr w:rsidR="0031223A" w:rsidRPr="0031223A" w:rsidSect="00FC7CA3">
      <w:headerReference w:type="even" r:id="rId14"/>
      <w:headerReference w:type="default" r:id="rId15"/>
      <w:footerReference w:type="even" r:id="rId16"/>
      <w:footerReference w:type="default" r:id="rId17"/>
      <w:headerReference w:type="first" r:id="rId18"/>
      <w:footerReference w:type="first" r:id="rId19"/>
      <w:pgSz w:w="12240" w:h="15840"/>
      <w:pgMar w:top="1080" w:right="1080" w:bottom="1080" w:left="1080" w:header="576"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027FF" w14:textId="77777777" w:rsidR="008B6BBB" w:rsidRDefault="008B6BBB">
      <w:pPr>
        <w:spacing w:after="0" w:line="240" w:lineRule="auto"/>
      </w:pPr>
      <w:r>
        <w:rPr>
          <w:lang w:val="en"/>
        </w:rPr>
        <w:separator/>
      </w:r>
    </w:p>
  </w:endnote>
  <w:endnote w:type="continuationSeparator" w:id="0">
    <w:p w14:paraId="271D8B45" w14:textId="77777777" w:rsidR="008B6BBB" w:rsidRDefault="008B6BBB">
      <w:pPr>
        <w:spacing w:after="0" w:line="240" w:lineRule="auto"/>
      </w:pPr>
      <w:r>
        <w:rPr>
          <w:lang w:val="en"/>
        </w:rPr>
        <w:continuationSeparator/>
      </w:r>
    </w:p>
  </w:endnote>
  <w:endnote w:type="continuationNotice" w:id="1">
    <w:p w14:paraId="1BE6C77A" w14:textId="77777777" w:rsidR="008B6BBB" w:rsidRDefault="008B6B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5531A" w14:textId="77777777" w:rsidR="00356ED9" w:rsidRDefault="00356E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79967" w14:textId="5586C912" w:rsidR="00E01F26" w:rsidRDefault="0013248C">
    <w:pPr>
      <w:pStyle w:val="Footer"/>
    </w:pPr>
    <w:r w:rsidRPr="0013248C">
      <w:rPr>
        <w:lang w:val="en"/>
      </w:rPr>
      <w:t>Release date</w:t>
    </w:r>
    <w:r w:rsidR="00E01F26">
      <w:rPr>
        <w:lang w:val="en"/>
      </w:rPr>
      <w:t xml:space="preserve">: </w:t>
    </w:r>
    <w:r w:rsidR="00356ED9">
      <w:rPr>
        <w:lang w:val="en"/>
      </w:rPr>
      <w:t>May</w:t>
    </w:r>
    <w:r w:rsidR="00A263B6">
      <w:rPr>
        <w:lang w:val="en"/>
      </w:rPr>
      <w:t xml:space="preserve"> 2022</w:t>
    </w:r>
    <w:r w:rsidR="00E01F26">
      <w:rPr>
        <w:lang w:val="en"/>
      </w:rPr>
      <w:tab/>
    </w:r>
    <w:r w:rsidR="00E01F26">
      <w:rPr>
        <w:lang w:val="en"/>
      </w:rPr>
      <w:tab/>
    </w:r>
    <w:sdt>
      <w:sdtPr>
        <w:id w:val="936182055"/>
        <w:docPartObj>
          <w:docPartGallery w:val="Page Numbers (Bottom of Page)"/>
          <w:docPartUnique/>
        </w:docPartObj>
      </w:sdtPr>
      <w:sdtEndPr>
        <w:rPr>
          <w:noProof/>
        </w:rPr>
      </w:sdtEndPr>
      <w:sdtContent>
        <w:r w:rsidR="00E01F26">
          <w:rPr>
            <w:lang w:val="en"/>
          </w:rPr>
          <w:fldChar w:fldCharType="begin"/>
        </w:r>
        <w:r w:rsidR="00E01F26">
          <w:rPr>
            <w:lang w:val="en"/>
          </w:rPr>
          <w:instrText xml:space="preserve"> PAGE   \* MERGEFORMAT </w:instrText>
        </w:r>
        <w:r w:rsidR="00E01F26">
          <w:rPr>
            <w:lang w:val="en"/>
          </w:rPr>
          <w:fldChar w:fldCharType="separate"/>
        </w:r>
        <w:r w:rsidR="00E01F26">
          <w:rPr>
            <w:noProof/>
            <w:lang w:val="en"/>
          </w:rPr>
          <w:t>2</w:t>
        </w:r>
        <w:r w:rsidR="00E01F26">
          <w:rPr>
            <w:noProof/>
            <w:lang w:val="en"/>
          </w:rPr>
          <w:fldChar w:fldCharType="end"/>
        </w:r>
      </w:sdtContent>
    </w:sdt>
  </w:p>
  <w:p w14:paraId="7CE73FC0" w14:textId="77777777" w:rsidR="00E01F26" w:rsidRPr="0025199F" w:rsidRDefault="00E01F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EFD47" w14:textId="77777777" w:rsidR="00356ED9" w:rsidRDefault="00356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1D39C" w14:textId="77777777" w:rsidR="008B6BBB" w:rsidRDefault="008B6BBB">
      <w:pPr>
        <w:spacing w:after="0" w:line="240" w:lineRule="auto"/>
      </w:pPr>
      <w:r>
        <w:rPr>
          <w:color w:val="000000"/>
          <w:lang w:val="en"/>
        </w:rPr>
        <w:separator/>
      </w:r>
    </w:p>
  </w:footnote>
  <w:footnote w:type="continuationSeparator" w:id="0">
    <w:p w14:paraId="756622CF" w14:textId="77777777" w:rsidR="008B6BBB" w:rsidRDefault="008B6BBB">
      <w:pPr>
        <w:spacing w:after="0" w:line="240" w:lineRule="auto"/>
      </w:pPr>
      <w:r>
        <w:rPr>
          <w:lang w:val="en"/>
        </w:rPr>
        <w:continuationSeparator/>
      </w:r>
    </w:p>
  </w:footnote>
  <w:footnote w:type="continuationNotice" w:id="1">
    <w:p w14:paraId="741A500F" w14:textId="77777777" w:rsidR="008B6BBB" w:rsidRDefault="008B6B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849CA" w14:textId="77777777" w:rsidR="00356ED9" w:rsidRDefault="00356E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EDBCB" w14:textId="4EB3F340" w:rsidR="00E01F26" w:rsidRPr="0068195B" w:rsidRDefault="004A363A" w:rsidP="0068195B">
    <w:pPr>
      <w:pStyle w:val="Header"/>
      <w:ind w:left="-115"/>
      <w:rPr>
        <w:lang w:val="fr-FR"/>
      </w:rPr>
    </w:pPr>
    <w:r w:rsidRPr="004A363A">
      <w:rPr>
        <w:noProof/>
        <w:lang w:val="en"/>
      </w:rPr>
      <mc:AlternateContent>
        <mc:Choice Requires="wps">
          <w:drawing>
            <wp:anchor distT="0" distB="0" distL="118745" distR="118745" simplePos="0" relativeHeight="251659264" behindDoc="1" locked="0" layoutInCell="1" allowOverlap="0" wp14:anchorId="6887C98C" wp14:editId="3C4BDDE5">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color w:val="FFFFFF" w:themeColor="background1"/>
                              <w:sz w:val="24"/>
                              <w:szCs w:val="24"/>
                              <w:lang w:val="en"/>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109A4A94" w14:textId="6C975F70" w:rsidR="004A363A" w:rsidRPr="004D3E51" w:rsidRDefault="00BC3F06">
                              <w:pPr>
                                <w:pStyle w:val="Header"/>
                                <w:tabs>
                                  <w:tab w:val="clear" w:pos="4680"/>
                                  <w:tab w:val="clear" w:pos="9360"/>
                                </w:tabs>
                                <w:jc w:val="center"/>
                                <w:rPr>
                                  <w:caps/>
                                  <w:color w:val="FFFFFF" w:themeColor="background1"/>
                                  <w:sz w:val="18"/>
                                  <w:szCs w:val="18"/>
                                  <w:lang w:val="fr-FR"/>
                                </w:rPr>
                              </w:pPr>
                              <w:r>
                                <w:rPr>
                                  <w:b/>
                                  <w:caps/>
                                  <w:color w:val="FFFFFF" w:themeColor="background1"/>
                                  <w:sz w:val="24"/>
                                  <w:szCs w:val="24"/>
                                  <w:lang w:val="en"/>
                                </w:rPr>
                                <w:t xml:space="preserve">Ebola KAP </w:t>
                              </w:r>
                              <w:r w:rsidR="004A363A" w:rsidRPr="004D3E51">
                                <w:rPr>
                                  <w:b/>
                                  <w:caps/>
                                  <w:color w:val="FFFFFF" w:themeColor="background1"/>
                                  <w:sz w:val="24"/>
                                  <w:szCs w:val="24"/>
                                  <w:lang w:val="en"/>
                                </w:rPr>
                                <w:t>SURVEY 1: GENERAL POPULATION</w:t>
                              </w:r>
                              <w:r>
                                <w:rPr>
                                  <w:b/>
                                  <w:caps/>
                                  <w:color w:val="FFFFFF" w:themeColor="background1"/>
                                  <w:sz w:val="24"/>
                                  <w:szCs w:val="24"/>
                                  <w:lang w:val="en"/>
                                </w:rPr>
                                <w:t xml:space="preserve"> </w:t>
                              </w:r>
                              <w:r w:rsidR="004A363A" w:rsidRPr="004D3E51">
                                <w:rPr>
                                  <w:b/>
                                  <w:caps/>
                                  <w:color w:val="FFFFFF" w:themeColor="background1"/>
                                  <w:sz w:val="24"/>
                                  <w:szCs w:val="24"/>
                                  <w:lang w:val="en"/>
                                </w:rPr>
                                <w:t>(DRC-specific version)</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887C98C" id="Rectangle 197" o:spid="_x0000_s1026" style="position:absolute;left:0;text-align:left;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4472c4 [3204]" stroked="f" strokeweight="1pt">
              <v:textbox style="mso-fit-shape-to-text:t">
                <w:txbxContent>
                  <w:sdt>
                    <w:sdtPr>
                      <w:rPr>
                        <w:b/>
                        <w:caps/>
                        <w:color w:val="FFFFFF" w:themeColor="background1"/>
                        <w:sz w:val="24"/>
                        <w:szCs w:val="24"/>
                        <w:lang w:val="en"/>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109A4A94" w14:textId="6C975F70" w:rsidR="004A363A" w:rsidRPr="004D3E51" w:rsidRDefault="00BC3F06">
                        <w:pPr>
                          <w:pStyle w:val="Header"/>
                          <w:tabs>
                            <w:tab w:val="clear" w:pos="4680"/>
                            <w:tab w:val="clear" w:pos="9360"/>
                          </w:tabs>
                          <w:jc w:val="center"/>
                          <w:rPr>
                            <w:caps/>
                            <w:color w:val="FFFFFF" w:themeColor="background1"/>
                            <w:sz w:val="18"/>
                            <w:szCs w:val="18"/>
                            <w:lang w:val="fr-FR"/>
                          </w:rPr>
                        </w:pPr>
                        <w:r>
                          <w:rPr>
                            <w:b/>
                            <w:caps/>
                            <w:color w:val="FFFFFF" w:themeColor="background1"/>
                            <w:sz w:val="24"/>
                            <w:szCs w:val="24"/>
                            <w:lang w:val="en"/>
                          </w:rPr>
                          <w:t xml:space="preserve">Ebola KAP </w:t>
                        </w:r>
                        <w:r w:rsidR="004A363A" w:rsidRPr="004D3E51">
                          <w:rPr>
                            <w:b/>
                            <w:caps/>
                            <w:color w:val="FFFFFF" w:themeColor="background1"/>
                            <w:sz w:val="24"/>
                            <w:szCs w:val="24"/>
                            <w:lang w:val="en"/>
                          </w:rPr>
                          <w:t>SURVEY 1: GENERAL POPULATION</w:t>
                        </w:r>
                        <w:r>
                          <w:rPr>
                            <w:b/>
                            <w:caps/>
                            <w:color w:val="FFFFFF" w:themeColor="background1"/>
                            <w:sz w:val="24"/>
                            <w:szCs w:val="24"/>
                            <w:lang w:val="en"/>
                          </w:rPr>
                          <w:t xml:space="preserve"> </w:t>
                        </w:r>
                        <w:r w:rsidR="004A363A" w:rsidRPr="004D3E51">
                          <w:rPr>
                            <w:b/>
                            <w:caps/>
                            <w:color w:val="FFFFFF" w:themeColor="background1"/>
                            <w:sz w:val="24"/>
                            <w:szCs w:val="24"/>
                            <w:lang w:val="en"/>
                          </w:rPr>
                          <w:t>(DRC-specific version)</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F7CAE" w14:textId="77777777" w:rsidR="00356ED9" w:rsidRDefault="00356E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44FE27E2"/>
    <w:lvl w:ilvl="0">
      <w:start w:val="1"/>
      <w:numFmt w:val="decimal"/>
      <w:pStyle w:val="ListNumber2"/>
      <w:lvlText w:val="%1."/>
      <w:lvlJc w:val="left"/>
      <w:pPr>
        <w:tabs>
          <w:tab w:val="num" w:pos="720"/>
        </w:tabs>
        <w:ind w:left="720" w:hanging="360"/>
      </w:pPr>
    </w:lvl>
  </w:abstractNum>
  <w:abstractNum w:abstractNumId="1" w15:restartNumberingAfterBreak="0">
    <w:nsid w:val="00C379D6"/>
    <w:multiLevelType w:val="multilevel"/>
    <w:tmpl w:val="B1A8E7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6E22A48"/>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8531B9C"/>
    <w:multiLevelType w:val="multilevel"/>
    <w:tmpl w:val="A24014C4"/>
    <w:lvl w:ilvl="0">
      <w:start w:val="4"/>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0B0572BD"/>
    <w:multiLevelType w:val="multilevel"/>
    <w:tmpl w:val="DA5ECF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B5330E1"/>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B7250B5"/>
    <w:multiLevelType w:val="multilevel"/>
    <w:tmpl w:val="03867BB4"/>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0DD424A7"/>
    <w:multiLevelType w:val="multilevel"/>
    <w:tmpl w:val="C816883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2B43D4B"/>
    <w:multiLevelType w:val="multilevel"/>
    <w:tmpl w:val="4C282A8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3270190"/>
    <w:multiLevelType w:val="multilevel"/>
    <w:tmpl w:val="31B8A55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6476563"/>
    <w:multiLevelType w:val="multilevel"/>
    <w:tmpl w:val="CD1C6B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88C7A22"/>
    <w:multiLevelType w:val="hybridMultilevel"/>
    <w:tmpl w:val="135ADC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E6E1A2C"/>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0587FC2"/>
    <w:multiLevelType w:val="multilevel"/>
    <w:tmpl w:val="18F0F71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3FD5044"/>
    <w:multiLevelType w:val="multilevel"/>
    <w:tmpl w:val="59EE92E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67A4227"/>
    <w:multiLevelType w:val="hybridMultilevel"/>
    <w:tmpl w:val="C360B9A2"/>
    <w:lvl w:ilvl="0" w:tplc="76201E7E">
      <w:start w:val="3"/>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F02BC"/>
    <w:multiLevelType w:val="multilevel"/>
    <w:tmpl w:val="500EB5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B290707"/>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2BE80E04"/>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C1F6C67"/>
    <w:multiLevelType w:val="hybridMultilevel"/>
    <w:tmpl w:val="DE68C5F0"/>
    <w:lvl w:ilvl="0" w:tplc="FB42CFF0">
      <w:start w:val="1"/>
      <w:numFmt w:val="decimal"/>
      <w:pStyle w:val="numberingG"/>
      <w:suff w:val="nothing"/>
      <w:lvlText w:val="%1."/>
      <w:lvlJc w:val="left"/>
      <w:pPr>
        <w:ind w:left="72" w:hanging="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395197"/>
    <w:multiLevelType w:val="multilevel"/>
    <w:tmpl w:val="ADEE215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DE444F6"/>
    <w:multiLevelType w:val="multilevel"/>
    <w:tmpl w:val="AD10B74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E4E3082"/>
    <w:multiLevelType w:val="multilevel"/>
    <w:tmpl w:val="A2A658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EA77EEC"/>
    <w:multiLevelType w:val="multilevel"/>
    <w:tmpl w:val="DA5ECF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46F43C6"/>
    <w:multiLevelType w:val="multilevel"/>
    <w:tmpl w:val="014864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47D4A64"/>
    <w:multiLevelType w:val="multilevel"/>
    <w:tmpl w:val="2E7A5D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351051FE"/>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3550041A"/>
    <w:multiLevelType w:val="multilevel"/>
    <w:tmpl w:val="3676AC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376C6947"/>
    <w:multiLevelType w:val="multilevel"/>
    <w:tmpl w:val="1CE8698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9" w15:restartNumberingAfterBreak="0">
    <w:nsid w:val="3A091DAF"/>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3CBD5FE3"/>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3F2E7E48"/>
    <w:multiLevelType w:val="hybridMultilevel"/>
    <w:tmpl w:val="AF9C7DB8"/>
    <w:lvl w:ilvl="0" w:tplc="9CAC1A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BE5882"/>
    <w:multiLevelType w:val="multilevel"/>
    <w:tmpl w:val="99C0CA4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44896FDA"/>
    <w:multiLevelType w:val="multilevel"/>
    <w:tmpl w:val="84785C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45C01D35"/>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47135B39"/>
    <w:multiLevelType w:val="multilevel"/>
    <w:tmpl w:val="D5E8A9B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492679EA"/>
    <w:multiLevelType w:val="multilevel"/>
    <w:tmpl w:val="B4F481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4AAD1F6C"/>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4C202535"/>
    <w:multiLevelType w:val="hybridMultilevel"/>
    <w:tmpl w:val="1FECE8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D2B3282"/>
    <w:multiLevelType w:val="multilevel"/>
    <w:tmpl w:val="C2CA60C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15:restartNumberingAfterBreak="0">
    <w:nsid w:val="4F373614"/>
    <w:multiLevelType w:val="multilevel"/>
    <w:tmpl w:val="D9204B9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52CF1991"/>
    <w:multiLevelType w:val="hybridMultilevel"/>
    <w:tmpl w:val="2EE8FCA6"/>
    <w:lvl w:ilvl="0" w:tplc="714E1DD4">
      <w:start w:val="36"/>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35072FB"/>
    <w:multiLevelType w:val="multilevel"/>
    <w:tmpl w:val="A2A658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55526FED"/>
    <w:multiLevelType w:val="multilevel"/>
    <w:tmpl w:val="680892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57C90710"/>
    <w:multiLevelType w:val="multilevel"/>
    <w:tmpl w:val="43A214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57EE0453"/>
    <w:multiLevelType w:val="multilevel"/>
    <w:tmpl w:val="2070DBF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590304B1"/>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5A400C5D"/>
    <w:multiLevelType w:val="hybridMultilevel"/>
    <w:tmpl w:val="F6420AA0"/>
    <w:lvl w:ilvl="0" w:tplc="73366718">
      <w:start w:val="2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A442374"/>
    <w:multiLevelType w:val="multilevel"/>
    <w:tmpl w:val="B35A0DD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5B970595"/>
    <w:multiLevelType w:val="multilevel"/>
    <w:tmpl w:val="B1A8E7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479"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15:restartNumberingAfterBreak="0">
    <w:nsid w:val="5D6E1E2F"/>
    <w:multiLevelType w:val="hybridMultilevel"/>
    <w:tmpl w:val="3A7C319A"/>
    <w:lvl w:ilvl="0" w:tplc="44EC6080">
      <w:start w:val="1"/>
      <w:numFmt w:val="decimal"/>
      <w:pStyle w:val="gstyle"/>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0E041A2"/>
    <w:multiLevelType w:val="multilevel"/>
    <w:tmpl w:val="56E4F1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61024BAC"/>
    <w:multiLevelType w:val="hybridMultilevel"/>
    <w:tmpl w:val="51F69D9E"/>
    <w:lvl w:ilvl="0" w:tplc="55A89FF0">
      <w:start w:val="1"/>
      <w:numFmt w:val="decimal"/>
      <w:pStyle w:val="bullets"/>
      <w:lvlText w:val="(%1)"/>
      <w:lvlJc w:val="left"/>
      <w:pPr>
        <w:tabs>
          <w:tab w:val="num" w:pos="720"/>
        </w:tabs>
        <w:ind w:left="720" w:hanging="360"/>
      </w:pPr>
    </w:lvl>
    <w:lvl w:ilvl="1" w:tplc="55A89FF0">
      <w:start w:val="1"/>
      <w:numFmt w:val="decimal"/>
      <w:lvlText w:val="(%2)"/>
      <w:lvlJc w:val="left"/>
      <w:pPr>
        <w:tabs>
          <w:tab w:val="num" w:pos="1440"/>
        </w:tabs>
        <w:ind w:left="1440" w:hanging="360"/>
      </w:pPr>
    </w:lvl>
    <w:lvl w:ilvl="2" w:tplc="479451B2">
      <w:start w:val="1"/>
      <w:numFmt w:val="bullet"/>
      <w:lvlText w:val=""/>
      <w:lvlJc w:val="left"/>
      <w:pPr>
        <w:tabs>
          <w:tab w:val="num" w:pos="2160"/>
        </w:tabs>
        <w:ind w:left="2160" w:hanging="360"/>
      </w:pPr>
      <w:rPr>
        <w:rFonts w:ascii="Wingdings" w:hAnsi="Wingdings" w:hint="default"/>
      </w:rPr>
    </w:lvl>
    <w:lvl w:ilvl="3" w:tplc="917E39A4">
      <w:start w:val="1"/>
      <w:numFmt w:val="bullet"/>
      <w:lvlText w:val=""/>
      <w:lvlJc w:val="left"/>
      <w:pPr>
        <w:tabs>
          <w:tab w:val="num" w:pos="2880"/>
        </w:tabs>
        <w:ind w:left="2880" w:hanging="360"/>
      </w:pPr>
      <w:rPr>
        <w:rFonts w:ascii="Symbol" w:hAnsi="Symbol" w:hint="default"/>
      </w:rPr>
    </w:lvl>
    <w:lvl w:ilvl="4" w:tplc="D9C6273C">
      <w:start w:val="1"/>
      <w:numFmt w:val="bullet"/>
      <w:lvlText w:val="o"/>
      <w:lvlJc w:val="left"/>
      <w:pPr>
        <w:tabs>
          <w:tab w:val="num" w:pos="3600"/>
        </w:tabs>
        <w:ind w:left="3600" w:hanging="360"/>
      </w:pPr>
      <w:rPr>
        <w:rFonts w:ascii="Courier New" w:hAnsi="Courier New" w:cs="Courier New" w:hint="default"/>
      </w:rPr>
    </w:lvl>
    <w:lvl w:ilvl="5" w:tplc="97285AA0">
      <w:start w:val="1"/>
      <w:numFmt w:val="bullet"/>
      <w:lvlText w:val=""/>
      <w:lvlJc w:val="left"/>
      <w:pPr>
        <w:tabs>
          <w:tab w:val="num" w:pos="4320"/>
        </w:tabs>
        <w:ind w:left="4320" w:hanging="360"/>
      </w:pPr>
      <w:rPr>
        <w:rFonts w:ascii="Wingdings" w:hAnsi="Wingdings" w:hint="default"/>
      </w:rPr>
    </w:lvl>
    <w:lvl w:ilvl="6" w:tplc="0B287F6E">
      <w:start w:val="1"/>
      <w:numFmt w:val="bullet"/>
      <w:lvlText w:val=""/>
      <w:lvlJc w:val="left"/>
      <w:pPr>
        <w:tabs>
          <w:tab w:val="num" w:pos="5040"/>
        </w:tabs>
        <w:ind w:left="5040" w:hanging="360"/>
      </w:pPr>
      <w:rPr>
        <w:rFonts w:ascii="Symbol" w:hAnsi="Symbol" w:hint="default"/>
      </w:rPr>
    </w:lvl>
    <w:lvl w:ilvl="7" w:tplc="0854EC76">
      <w:start w:val="1"/>
      <w:numFmt w:val="bullet"/>
      <w:lvlText w:val="o"/>
      <w:lvlJc w:val="left"/>
      <w:pPr>
        <w:tabs>
          <w:tab w:val="num" w:pos="5760"/>
        </w:tabs>
        <w:ind w:left="5760" w:hanging="360"/>
      </w:pPr>
      <w:rPr>
        <w:rFonts w:ascii="Courier New" w:hAnsi="Courier New" w:cs="Courier New" w:hint="default"/>
      </w:rPr>
    </w:lvl>
    <w:lvl w:ilvl="8" w:tplc="0A7A42EE">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1181C63"/>
    <w:multiLevelType w:val="multilevel"/>
    <w:tmpl w:val="DA5ECF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61694519"/>
    <w:multiLevelType w:val="multilevel"/>
    <w:tmpl w:val="014864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63AC0547"/>
    <w:multiLevelType w:val="multilevel"/>
    <w:tmpl w:val="0F069B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63B612E0"/>
    <w:multiLevelType w:val="multilevel"/>
    <w:tmpl w:val="B4F481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6623235C"/>
    <w:multiLevelType w:val="hybridMultilevel"/>
    <w:tmpl w:val="802475D4"/>
    <w:lvl w:ilvl="0" w:tplc="0F1CE2EA">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B30510"/>
    <w:multiLevelType w:val="multilevel"/>
    <w:tmpl w:val="BB508BA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 w15:restartNumberingAfterBreak="0">
    <w:nsid w:val="67F57D06"/>
    <w:multiLevelType w:val="multilevel"/>
    <w:tmpl w:val="5726C3BE"/>
    <w:lvl w:ilvl="0">
      <w:start w:val="6"/>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0" w15:restartNumberingAfterBreak="0">
    <w:nsid w:val="68F96B4E"/>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695001B2"/>
    <w:multiLevelType w:val="hybridMultilevel"/>
    <w:tmpl w:val="6E5E66D8"/>
    <w:lvl w:ilvl="0" w:tplc="0ACED052">
      <w:start w:val="40"/>
      <w:numFmt w:val="decimal"/>
      <w:lvlText w:val="%1."/>
      <w:lvlJc w:val="left"/>
      <w:pPr>
        <w:ind w:left="360" w:hanging="360"/>
      </w:pPr>
      <w:rPr>
        <w:rFonts w:hint="default"/>
        <w:i w:val="0"/>
        <w:iCs w:val="0"/>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E841F6E"/>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6EF623B2"/>
    <w:multiLevelType w:val="hybridMultilevel"/>
    <w:tmpl w:val="156C2AA4"/>
    <w:lvl w:ilvl="0" w:tplc="26ECA7E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6FC9329B"/>
    <w:multiLevelType w:val="multilevel"/>
    <w:tmpl w:val="267006C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1FC10E0"/>
    <w:multiLevelType w:val="multilevel"/>
    <w:tmpl w:val="7C5EB29E"/>
    <w:lvl w:ilvl="0">
      <w:start w:val="1"/>
      <w:numFmt w:val="decimal"/>
      <w:lvlText w:val="%1."/>
      <w:lvlJc w:val="left"/>
      <w:pPr>
        <w:ind w:left="360" w:hanging="360"/>
      </w:pPr>
    </w:lvl>
    <w:lvl w:ilvl="1">
      <w:start w:val="1"/>
      <w:numFmt w:val="lowerLetter"/>
      <w:lvlText w:val="%2."/>
      <w:lvlJc w:val="left"/>
      <w:pPr>
        <w:ind w:left="900" w:hanging="360"/>
      </w:pPr>
    </w:lvl>
    <w:lvl w:ilvl="2">
      <w:start w:val="1"/>
      <w:numFmt w:val="lowerRoman"/>
      <w:lvlText w:val="%3."/>
      <w:lvlJc w:val="right"/>
      <w:pPr>
        <w:ind w:left="1620" w:hanging="180"/>
      </w:pPr>
    </w:lvl>
    <w:lvl w:ilvl="3">
      <w:start w:val="1"/>
      <w:numFmt w:val="decimal"/>
      <w:lvlText w:val="%4."/>
      <w:lvlJc w:val="left"/>
      <w:pPr>
        <w:ind w:left="2340" w:hanging="360"/>
      </w:pPr>
    </w:lvl>
    <w:lvl w:ilvl="4">
      <w:start w:val="1"/>
      <w:numFmt w:val="lowerLetter"/>
      <w:lvlText w:val="%5."/>
      <w:lvlJc w:val="left"/>
      <w:pPr>
        <w:ind w:left="3060" w:hanging="360"/>
      </w:pPr>
    </w:lvl>
    <w:lvl w:ilvl="5">
      <w:start w:val="1"/>
      <w:numFmt w:val="lowerRoman"/>
      <w:lvlText w:val="%6."/>
      <w:lvlJc w:val="right"/>
      <w:pPr>
        <w:ind w:left="3780" w:hanging="180"/>
      </w:pPr>
    </w:lvl>
    <w:lvl w:ilvl="6">
      <w:start w:val="1"/>
      <w:numFmt w:val="decimal"/>
      <w:lvlText w:val="%7."/>
      <w:lvlJc w:val="left"/>
      <w:pPr>
        <w:ind w:left="4500" w:hanging="360"/>
      </w:pPr>
    </w:lvl>
    <w:lvl w:ilvl="7">
      <w:start w:val="1"/>
      <w:numFmt w:val="lowerLetter"/>
      <w:lvlText w:val="%8."/>
      <w:lvlJc w:val="left"/>
      <w:pPr>
        <w:ind w:left="5220" w:hanging="360"/>
      </w:pPr>
    </w:lvl>
    <w:lvl w:ilvl="8">
      <w:start w:val="1"/>
      <w:numFmt w:val="lowerRoman"/>
      <w:lvlText w:val="%9."/>
      <w:lvlJc w:val="right"/>
      <w:pPr>
        <w:ind w:left="5940" w:hanging="180"/>
      </w:pPr>
    </w:lvl>
  </w:abstractNum>
  <w:abstractNum w:abstractNumId="66" w15:restartNumberingAfterBreak="0">
    <w:nsid w:val="726A2F21"/>
    <w:multiLevelType w:val="multilevel"/>
    <w:tmpl w:val="9CB0792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7" w15:restartNumberingAfterBreak="0">
    <w:nsid w:val="72ED5044"/>
    <w:multiLevelType w:val="hybridMultilevel"/>
    <w:tmpl w:val="0C3A7BAE"/>
    <w:lvl w:ilvl="0" w:tplc="32E27C48">
      <w:start w:val="2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4BA6207"/>
    <w:multiLevelType w:val="multilevel"/>
    <w:tmpl w:val="014864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9" w15:restartNumberingAfterBreak="0">
    <w:nsid w:val="75132748"/>
    <w:multiLevelType w:val="multilevel"/>
    <w:tmpl w:val="4C0A7A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7AA05C6"/>
    <w:multiLevelType w:val="multilevel"/>
    <w:tmpl w:val="424CE63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B1F268A"/>
    <w:multiLevelType w:val="multilevel"/>
    <w:tmpl w:val="4F8870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2" w15:restartNumberingAfterBreak="0">
    <w:nsid w:val="7B5B1935"/>
    <w:multiLevelType w:val="multilevel"/>
    <w:tmpl w:val="7C5EB29E"/>
    <w:lvl w:ilvl="0">
      <w:start w:val="1"/>
      <w:numFmt w:val="decimal"/>
      <w:lvlText w:val="%1."/>
      <w:lvlJc w:val="left"/>
      <w:pPr>
        <w:ind w:left="360" w:hanging="360"/>
      </w:pPr>
    </w:lvl>
    <w:lvl w:ilvl="1">
      <w:start w:val="1"/>
      <w:numFmt w:val="lowerLetter"/>
      <w:lvlText w:val="%2."/>
      <w:lvlJc w:val="left"/>
      <w:pPr>
        <w:ind w:left="900" w:hanging="360"/>
      </w:pPr>
    </w:lvl>
    <w:lvl w:ilvl="2">
      <w:start w:val="1"/>
      <w:numFmt w:val="lowerRoman"/>
      <w:lvlText w:val="%3."/>
      <w:lvlJc w:val="right"/>
      <w:pPr>
        <w:ind w:left="1620" w:hanging="180"/>
      </w:pPr>
    </w:lvl>
    <w:lvl w:ilvl="3">
      <w:start w:val="1"/>
      <w:numFmt w:val="decimal"/>
      <w:lvlText w:val="%4."/>
      <w:lvlJc w:val="left"/>
      <w:pPr>
        <w:ind w:left="2340" w:hanging="360"/>
      </w:pPr>
    </w:lvl>
    <w:lvl w:ilvl="4">
      <w:start w:val="1"/>
      <w:numFmt w:val="lowerLetter"/>
      <w:lvlText w:val="%5."/>
      <w:lvlJc w:val="left"/>
      <w:pPr>
        <w:ind w:left="3060" w:hanging="360"/>
      </w:pPr>
    </w:lvl>
    <w:lvl w:ilvl="5">
      <w:start w:val="1"/>
      <w:numFmt w:val="lowerRoman"/>
      <w:lvlText w:val="%6."/>
      <w:lvlJc w:val="right"/>
      <w:pPr>
        <w:ind w:left="3780" w:hanging="180"/>
      </w:pPr>
    </w:lvl>
    <w:lvl w:ilvl="6">
      <w:start w:val="1"/>
      <w:numFmt w:val="decimal"/>
      <w:lvlText w:val="%7."/>
      <w:lvlJc w:val="left"/>
      <w:pPr>
        <w:ind w:left="4500" w:hanging="360"/>
      </w:pPr>
    </w:lvl>
    <w:lvl w:ilvl="7">
      <w:start w:val="1"/>
      <w:numFmt w:val="lowerLetter"/>
      <w:lvlText w:val="%8."/>
      <w:lvlJc w:val="left"/>
      <w:pPr>
        <w:ind w:left="5220" w:hanging="360"/>
      </w:pPr>
    </w:lvl>
    <w:lvl w:ilvl="8">
      <w:start w:val="1"/>
      <w:numFmt w:val="lowerRoman"/>
      <w:lvlText w:val="%9."/>
      <w:lvlJc w:val="right"/>
      <w:pPr>
        <w:ind w:left="5940" w:hanging="180"/>
      </w:pPr>
    </w:lvl>
  </w:abstractNum>
  <w:abstractNum w:abstractNumId="73" w15:restartNumberingAfterBreak="0">
    <w:nsid w:val="7C8C6C9D"/>
    <w:multiLevelType w:val="multilevel"/>
    <w:tmpl w:val="3CD665D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4" w15:restartNumberingAfterBreak="0">
    <w:nsid w:val="7E41687D"/>
    <w:multiLevelType w:val="multilevel"/>
    <w:tmpl w:val="CA92D8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97563767">
    <w:abstractNumId w:val="28"/>
  </w:num>
  <w:num w:numId="2" w16cid:durableId="958756403">
    <w:abstractNumId w:val="23"/>
  </w:num>
  <w:num w:numId="3" w16cid:durableId="870190751">
    <w:abstractNumId w:val="21"/>
  </w:num>
  <w:num w:numId="4" w16cid:durableId="1453666089">
    <w:abstractNumId w:val="9"/>
  </w:num>
  <w:num w:numId="5" w16cid:durableId="142089699">
    <w:abstractNumId w:val="39"/>
  </w:num>
  <w:num w:numId="6" w16cid:durableId="2037924736">
    <w:abstractNumId w:val="16"/>
  </w:num>
  <w:num w:numId="7" w16cid:durableId="1867208617">
    <w:abstractNumId w:val="7"/>
  </w:num>
  <w:num w:numId="8" w16cid:durableId="1608653535">
    <w:abstractNumId w:val="66"/>
  </w:num>
  <w:num w:numId="9" w16cid:durableId="1659534279">
    <w:abstractNumId w:val="27"/>
  </w:num>
  <w:num w:numId="10" w16cid:durableId="1740011020">
    <w:abstractNumId w:val="5"/>
  </w:num>
  <w:num w:numId="11" w16cid:durableId="1925608538">
    <w:abstractNumId w:val="20"/>
  </w:num>
  <w:num w:numId="12" w16cid:durableId="887031141">
    <w:abstractNumId w:val="43"/>
  </w:num>
  <w:num w:numId="13" w16cid:durableId="1593854342">
    <w:abstractNumId w:val="56"/>
  </w:num>
  <w:num w:numId="14" w16cid:durableId="85460950">
    <w:abstractNumId w:val="32"/>
  </w:num>
  <w:num w:numId="15" w16cid:durableId="1262644237">
    <w:abstractNumId w:val="13"/>
  </w:num>
  <w:num w:numId="16" w16cid:durableId="2104564232">
    <w:abstractNumId w:val="33"/>
  </w:num>
  <w:num w:numId="17" w16cid:durableId="212618006">
    <w:abstractNumId w:val="40"/>
  </w:num>
  <w:num w:numId="18" w16cid:durableId="1491215135">
    <w:abstractNumId w:val="42"/>
  </w:num>
  <w:num w:numId="19" w16cid:durableId="1446920801">
    <w:abstractNumId w:val="35"/>
  </w:num>
  <w:num w:numId="20" w16cid:durableId="832139956">
    <w:abstractNumId w:val="10"/>
  </w:num>
  <w:num w:numId="21" w16cid:durableId="1149632608">
    <w:abstractNumId w:val="70"/>
  </w:num>
  <w:num w:numId="22" w16cid:durableId="1234317034">
    <w:abstractNumId w:val="64"/>
  </w:num>
  <w:num w:numId="23" w16cid:durableId="352539481">
    <w:abstractNumId w:val="71"/>
  </w:num>
  <w:num w:numId="24" w16cid:durableId="1069618834">
    <w:abstractNumId w:val="51"/>
  </w:num>
  <w:num w:numId="25" w16cid:durableId="88089131">
    <w:abstractNumId w:val="45"/>
  </w:num>
  <w:num w:numId="26" w16cid:durableId="205065924">
    <w:abstractNumId w:val="8"/>
  </w:num>
  <w:num w:numId="27" w16cid:durableId="133917575">
    <w:abstractNumId w:val="48"/>
  </w:num>
  <w:num w:numId="28" w16cid:durableId="807941463">
    <w:abstractNumId w:val="29"/>
  </w:num>
  <w:num w:numId="29" w16cid:durableId="1822228835">
    <w:abstractNumId w:val="58"/>
  </w:num>
  <w:num w:numId="30" w16cid:durableId="1444374200">
    <w:abstractNumId w:val="72"/>
  </w:num>
  <w:num w:numId="31" w16cid:durableId="428429914">
    <w:abstractNumId w:val="25"/>
  </w:num>
  <w:num w:numId="32" w16cid:durableId="2090227311">
    <w:abstractNumId w:val="44"/>
  </w:num>
  <w:num w:numId="33" w16cid:durableId="897860430">
    <w:abstractNumId w:val="69"/>
  </w:num>
  <w:num w:numId="34" w16cid:durableId="1568880577">
    <w:abstractNumId w:val="1"/>
  </w:num>
  <w:num w:numId="35" w16cid:durableId="1364205701">
    <w:abstractNumId w:val="74"/>
  </w:num>
  <w:num w:numId="36" w16cid:durableId="1246694717">
    <w:abstractNumId w:val="2"/>
  </w:num>
  <w:num w:numId="37" w16cid:durableId="1916475351">
    <w:abstractNumId w:val="12"/>
  </w:num>
  <w:num w:numId="38" w16cid:durableId="1933316099">
    <w:abstractNumId w:val="46"/>
  </w:num>
  <w:num w:numId="39" w16cid:durableId="1648390088">
    <w:abstractNumId w:val="62"/>
  </w:num>
  <w:num w:numId="40" w16cid:durableId="1327830451">
    <w:abstractNumId w:val="17"/>
  </w:num>
  <w:num w:numId="41" w16cid:durableId="2007517385">
    <w:abstractNumId w:val="54"/>
  </w:num>
  <w:num w:numId="42" w16cid:durableId="879560598">
    <w:abstractNumId w:val="65"/>
  </w:num>
  <w:num w:numId="43" w16cid:durableId="311445593">
    <w:abstractNumId w:val="49"/>
  </w:num>
  <w:num w:numId="44" w16cid:durableId="2021004780">
    <w:abstractNumId w:val="60"/>
  </w:num>
  <w:num w:numId="45" w16cid:durableId="1116801300">
    <w:abstractNumId w:val="18"/>
  </w:num>
  <w:num w:numId="46" w16cid:durableId="450248695">
    <w:abstractNumId w:val="14"/>
  </w:num>
  <w:num w:numId="47" w16cid:durableId="418061677">
    <w:abstractNumId w:val="52"/>
    <w:lvlOverride w:ilvl="0">
      <w:startOverride w:val="1"/>
    </w:lvlOverride>
    <w:lvlOverride w:ilvl="1">
      <w:startOverride w:val="1"/>
    </w:lvlOverride>
    <w:lvlOverride w:ilvl="2"/>
    <w:lvlOverride w:ilvl="3"/>
    <w:lvlOverride w:ilvl="4"/>
    <w:lvlOverride w:ilvl="5"/>
    <w:lvlOverride w:ilvl="6"/>
    <w:lvlOverride w:ilvl="7"/>
    <w:lvlOverride w:ilvl="8"/>
  </w:num>
  <w:num w:numId="48" w16cid:durableId="1111049534">
    <w:abstractNumId w:val="11"/>
  </w:num>
  <w:num w:numId="49" w16cid:durableId="1577128656">
    <w:abstractNumId w:val="15"/>
  </w:num>
  <w:num w:numId="50" w16cid:durableId="422803461">
    <w:abstractNumId w:val="68"/>
  </w:num>
  <w:num w:numId="51" w16cid:durableId="947859488">
    <w:abstractNumId w:val="22"/>
  </w:num>
  <w:num w:numId="52" w16cid:durableId="717558537">
    <w:abstractNumId w:val="30"/>
  </w:num>
  <w:num w:numId="53" w16cid:durableId="91440929">
    <w:abstractNumId w:val="36"/>
  </w:num>
  <w:num w:numId="54" w16cid:durableId="122501626">
    <w:abstractNumId w:val="24"/>
  </w:num>
  <w:num w:numId="55" w16cid:durableId="1577742313">
    <w:abstractNumId w:val="34"/>
  </w:num>
  <w:num w:numId="56" w16cid:durableId="1711102603">
    <w:abstractNumId w:val="4"/>
  </w:num>
  <w:num w:numId="57" w16cid:durableId="914510866">
    <w:abstractNumId w:val="53"/>
  </w:num>
  <w:num w:numId="58" w16cid:durableId="654722422">
    <w:abstractNumId w:val="73"/>
  </w:num>
  <w:num w:numId="59" w16cid:durableId="1540778803">
    <w:abstractNumId w:val="55"/>
  </w:num>
  <w:num w:numId="60" w16cid:durableId="1534229284">
    <w:abstractNumId w:val="26"/>
  </w:num>
  <w:num w:numId="61" w16cid:durableId="1716077509">
    <w:abstractNumId w:val="37"/>
  </w:num>
  <w:num w:numId="62" w16cid:durableId="1814521535">
    <w:abstractNumId w:val="38"/>
  </w:num>
  <w:num w:numId="63" w16cid:durableId="1565681892">
    <w:abstractNumId w:val="41"/>
  </w:num>
  <w:num w:numId="64" w16cid:durableId="826826474">
    <w:abstractNumId w:val="61"/>
  </w:num>
  <w:num w:numId="65" w16cid:durableId="1361081045">
    <w:abstractNumId w:val="47"/>
  </w:num>
  <w:num w:numId="66" w16cid:durableId="389496584">
    <w:abstractNumId w:val="67"/>
  </w:num>
  <w:num w:numId="67" w16cid:durableId="1654792386">
    <w:abstractNumId w:val="3"/>
  </w:num>
  <w:num w:numId="68" w16cid:durableId="918246384">
    <w:abstractNumId w:val="57"/>
  </w:num>
  <w:num w:numId="69" w16cid:durableId="1585993283">
    <w:abstractNumId w:val="59"/>
  </w:num>
  <w:num w:numId="70" w16cid:durableId="994795212">
    <w:abstractNumId w:val="31"/>
  </w:num>
  <w:num w:numId="71" w16cid:durableId="220560638">
    <w:abstractNumId w:val="6"/>
  </w:num>
  <w:num w:numId="72" w16cid:durableId="43214753">
    <w:abstractNumId w:val="63"/>
  </w:num>
  <w:num w:numId="73" w16cid:durableId="1604222055">
    <w:abstractNumId w:val="50"/>
  </w:num>
  <w:num w:numId="74" w16cid:durableId="885990671">
    <w:abstractNumId w:val="0"/>
  </w:num>
  <w:num w:numId="75" w16cid:durableId="606502250">
    <w:abstractNumId w:val="19"/>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autoHyphenation/>
  <w:hyphenationZone w:val="425"/>
  <w:characterSpacingControl w:val="doNotCompress"/>
  <w:hdrShapeDefaults>
    <o:shapedefaults v:ext="edit" spidmax="3686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NDAwMbK0sLQ0MTZR0lEKTi0uzszPAykwrQUAXN/0vCwAAAA="/>
  </w:docVars>
  <w:rsids>
    <w:rsidRoot w:val="00DF0CFF"/>
    <w:rsid w:val="00000812"/>
    <w:rsid w:val="00000ACB"/>
    <w:rsid w:val="00000D3E"/>
    <w:rsid w:val="00000E7E"/>
    <w:rsid w:val="000020DA"/>
    <w:rsid w:val="00002E2E"/>
    <w:rsid w:val="00002E85"/>
    <w:rsid w:val="000046B7"/>
    <w:rsid w:val="000053B2"/>
    <w:rsid w:val="000058EE"/>
    <w:rsid w:val="00005FAF"/>
    <w:rsid w:val="00006DD3"/>
    <w:rsid w:val="00007870"/>
    <w:rsid w:val="00013414"/>
    <w:rsid w:val="0001477B"/>
    <w:rsid w:val="00015C05"/>
    <w:rsid w:val="000160D0"/>
    <w:rsid w:val="0001772E"/>
    <w:rsid w:val="00017BFF"/>
    <w:rsid w:val="000207AC"/>
    <w:rsid w:val="00020BAE"/>
    <w:rsid w:val="00020CE2"/>
    <w:rsid w:val="00022176"/>
    <w:rsid w:val="00023621"/>
    <w:rsid w:val="00024492"/>
    <w:rsid w:val="00024CE2"/>
    <w:rsid w:val="000306EF"/>
    <w:rsid w:val="0003181F"/>
    <w:rsid w:val="00032039"/>
    <w:rsid w:val="000325D4"/>
    <w:rsid w:val="00033963"/>
    <w:rsid w:val="00033992"/>
    <w:rsid w:val="000358D3"/>
    <w:rsid w:val="00037927"/>
    <w:rsid w:val="000401CC"/>
    <w:rsid w:val="00041628"/>
    <w:rsid w:val="000427E4"/>
    <w:rsid w:val="000445F8"/>
    <w:rsid w:val="0004488B"/>
    <w:rsid w:val="00044E8B"/>
    <w:rsid w:val="000465D7"/>
    <w:rsid w:val="000466F2"/>
    <w:rsid w:val="00046C64"/>
    <w:rsid w:val="00050229"/>
    <w:rsid w:val="000504C7"/>
    <w:rsid w:val="0005170A"/>
    <w:rsid w:val="00052C7A"/>
    <w:rsid w:val="00053974"/>
    <w:rsid w:val="0005483B"/>
    <w:rsid w:val="00054FF4"/>
    <w:rsid w:val="00055A18"/>
    <w:rsid w:val="00055B51"/>
    <w:rsid w:val="00055F85"/>
    <w:rsid w:val="00056053"/>
    <w:rsid w:val="00056251"/>
    <w:rsid w:val="0005697F"/>
    <w:rsid w:val="00056E12"/>
    <w:rsid w:val="00057175"/>
    <w:rsid w:val="00057829"/>
    <w:rsid w:val="00063609"/>
    <w:rsid w:val="000662A0"/>
    <w:rsid w:val="00066BA3"/>
    <w:rsid w:val="000678FF"/>
    <w:rsid w:val="0006796F"/>
    <w:rsid w:val="00070715"/>
    <w:rsid w:val="00070FBE"/>
    <w:rsid w:val="000712E9"/>
    <w:rsid w:val="000725DA"/>
    <w:rsid w:val="00075217"/>
    <w:rsid w:val="00075333"/>
    <w:rsid w:val="0007548B"/>
    <w:rsid w:val="000755DB"/>
    <w:rsid w:val="000768DC"/>
    <w:rsid w:val="0007783D"/>
    <w:rsid w:val="00077A72"/>
    <w:rsid w:val="00081AE3"/>
    <w:rsid w:val="00082A16"/>
    <w:rsid w:val="00083F9F"/>
    <w:rsid w:val="00086DE9"/>
    <w:rsid w:val="000876A9"/>
    <w:rsid w:val="0008795E"/>
    <w:rsid w:val="00090609"/>
    <w:rsid w:val="00091F25"/>
    <w:rsid w:val="00091FB9"/>
    <w:rsid w:val="00092231"/>
    <w:rsid w:val="00092E3C"/>
    <w:rsid w:val="00093771"/>
    <w:rsid w:val="00093DCC"/>
    <w:rsid w:val="00097E89"/>
    <w:rsid w:val="000A0E2E"/>
    <w:rsid w:val="000A4A48"/>
    <w:rsid w:val="000B0F66"/>
    <w:rsid w:val="000B2721"/>
    <w:rsid w:val="000B3952"/>
    <w:rsid w:val="000B5C02"/>
    <w:rsid w:val="000B66FC"/>
    <w:rsid w:val="000B7641"/>
    <w:rsid w:val="000C1726"/>
    <w:rsid w:val="000C3023"/>
    <w:rsid w:val="000C4508"/>
    <w:rsid w:val="000C4BF3"/>
    <w:rsid w:val="000C5EBA"/>
    <w:rsid w:val="000C6D32"/>
    <w:rsid w:val="000C7CED"/>
    <w:rsid w:val="000D00EC"/>
    <w:rsid w:val="000D0BF3"/>
    <w:rsid w:val="000D267E"/>
    <w:rsid w:val="000D46A4"/>
    <w:rsid w:val="000D575A"/>
    <w:rsid w:val="000E07EF"/>
    <w:rsid w:val="000E2F2B"/>
    <w:rsid w:val="000E3BF5"/>
    <w:rsid w:val="000E3D6B"/>
    <w:rsid w:val="000E3EA3"/>
    <w:rsid w:val="000E3F2D"/>
    <w:rsid w:val="000E4162"/>
    <w:rsid w:val="000E427B"/>
    <w:rsid w:val="000E42B0"/>
    <w:rsid w:val="000E554F"/>
    <w:rsid w:val="000E5666"/>
    <w:rsid w:val="000E596B"/>
    <w:rsid w:val="000E5ACE"/>
    <w:rsid w:val="000E5E49"/>
    <w:rsid w:val="000F08FB"/>
    <w:rsid w:val="000F24D3"/>
    <w:rsid w:val="000F2A3A"/>
    <w:rsid w:val="000F2F6B"/>
    <w:rsid w:val="000F3468"/>
    <w:rsid w:val="000F3EBF"/>
    <w:rsid w:val="000F3F2F"/>
    <w:rsid w:val="000F498A"/>
    <w:rsid w:val="00101D0A"/>
    <w:rsid w:val="001045AC"/>
    <w:rsid w:val="001050BF"/>
    <w:rsid w:val="001051DF"/>
    <w:rsid w:val="00105817"/>
    <w:rsid w:val="00105F58"/>
    <w:rsid w:val="00111291"/>
    <w:rsid w:val="00111E02"/>
    <w:rsid w:val="0011213F"/>
    <w:rsid w:val="001126FB"/>
    <w:rsid w:val="00112D01"/>
    <w:rsid w:val="0011319E"/>
    <w:rsid w:val="00115AC1"/>
    <w:rsid w:val="00117211"/>
    <w:rsid w:val="00117B3E"/>
    <w:rsid w:val="001224CA"/>
    <w:rsid w:val="0012426A"/>
    <w:rsid w:val="00124DC9"/>
    <w:rsid w:val="00125474"/>
    <w:rsid w:val="00125F7A"/>
    <w:rsid w:val="001278AD"/>
    <w:rsid w:val="0013248C"/>
    <w:rsid w:val="00132E30"/>
    <w:rsid w:val="00132F3F"/>
    <w:rsid w:val="00133BDB"/>
    <w:rsid w:val="00133E62"/>
    <w:rsid w:val="00134402"/>
    <w:rsid w:val="00135DC2"/>
    <w:rsid w:val="0013604E"/>
    <w:rsid w:val="001361DF"/>
    <w:rsid w:val="0013738D"/>
    <w:rsid w:val="00137F54"/>
    <w:rsid w:val="0014187B"/>
    <w:rsid w:val="00141BA6"/>
    <w:rsid w:val="001508E7"/>
    <w:rsid w:val="0015201E"/>
    <w:rsid w:val="001525C1"/>
    <w:rsid w:val="001532BA"/>
    <w:rsid w:val="0015417C"/>
    <w:rsid w:val="0015550C"/>
    <w:rsid w:val="00156CD4"/>
    <w:rsid w:val="00160153"/>
    <w:rsid w:val="00161394"/>
    <w:rsid w:val="00161E6A"/>
    <w:rsid w:val="00162B46"/>
    <w:rsid w:val="0016336A"/>
    <w:rsid w:val="00163D84"/>
    <w:rsid w:val="00164A3F"/>
    <w:rsid w:val="00164E5D"/>
    <w:rsid w:val="00165762"/>
    <w:rsid w:val="0016587C"/>
    <w:rsid w:val="00165A9D"/>
    <w:rsid w:val="001672B5"/>
    <w:rsid w:val="001676B2"/>
    <w:rsid w:val="00167ABD"/>
    <w:rsid w:val="001703A2"/>
    <w:rsid w:val="00170D8D"/>
    <w:rsid w:val="00170FE3"/>
    <w:rsid w:val="00174B25"/>
    <w:rsid w:val="00175537"/>
    <w:rsid w:val="00180CE2"/>
    <w:rsid w:val="00181E70"/>
    <w:rsid w:val="0018357F"/>
    <w:rsid w:val="00184714"/>
    <w:rsid w:val="0018541C"/>
    <w:rsid w:val="00185DB8"/>
    <w:rsid w:val="0018720C"/>
    <w:rsid w:val="00187A42"/>
    <w:rsid w:val="00190531"/>
    <w:rsid w:val="00190EFA"/>
    <w:rsid w:val="00191256"/>
    <w:rsid w:val="001944AB"/>
    <w:rsid w:val="00194ED1"/>
    <w:rsid w:val="00195F36"/>
    <w:rsid w:val="00196CD7"/>
    <w:rsid w:val="001A0CBA"/>
    <w:rsid w:val="001A0FCD"/>
    <w:rsid w:val="001A24F6"/>
    <w:rsid w:val="001A405D"/>
    <w:rsid w:val="001A4FAC"/>
    <w:rsid w:val="001A512A"/>
    <w:rsid w:val="001A6744"/>
    <w:rsid w:val="001A678E"/>
    <w:rsid w:val="001B0742"/>
    <w:rsid w:val="001B4F85"/>
    <w:rsid w:val="001B54F5"/>
    <w:rsid w:val="001B5871"/>
    <w:rsid w:val="001C20FE"/>
    <w:rsid w:val="001C2619"/>
    <w:rsid w:val="001C2AC9"/>
    <w:rsid w:val="001C5082"/>
    <w:rsid w:val="001C5C9F"/>
    <w:rsid w:val="001C5F08"/>
    <w:rsid w:val="001D3201"/>
    <w:rsid w:val="001D394A"/>
    <w:rsid w:val="001D53E4"/>
    <w:rsid w:val="001D7A20"/>
    <w:rsid w:val="001E144F"/>
    <w:rsid w:val="001E1AFC"/>
    <w:rsid w:val="001E2700"/>
    <w:rsid w:val="001E431A"/>
    <w:rsid w:val="001E6471"/>
    <w:rsid w:val="001E7812"/>
    <w:rsid w:val="001E7FC1"/>
    <w:rsid w:val="001F15B7"/>
    <w:rsid w:val="001F1DF3"/>
    <w:rsid w:val="001F2840"/>
    <w:rsid w:val="001F3AC4"/>
    <w:rsid w:val="001F3B2E"/>
    <w:rsid w:val="001F4242"/>
    <w:rsid w:val="001F4E5C"/>
    <w:rsid w:val="001F5111"/>
    <w:rsid w:val="001F75C1"/>
    <w:rsid w:val="001F7903"/>
    <w:rsid w:val="001F7BFA"/>
    <w:rsid w:val="001F7E58"/>
    <w:rsid w:val="00200DC4"/>
    <w:rsid w:val="00202A35"/>
    <w:rsid w:val="00202D30"/>
    <w:rsid w:val="0020366F"/>
    <w:rsid w:val="00207E8F"/>
    <w:rsid w:val="002105A0"/>
    <w:rsid w:val="002109D1"/>
    <w:rsid w:val="0021187F"/>
    <w:rsid w:val="00211F04"/>
    <w:rsid w:val="0021231A"/>
    <w:rsid w:val="002124A5"/>
    <w:rsid w:val="00212B4A"/>
    <w:rsid w:val="002137A5"/>
    <w:rsid w:val="0021398F"/>
    <w:rsid w:val="00214B3E"/>
    <w:rsid w:val="00215591"/>
    <w:rsid w:val="002155F3"/>
    <w:rsid w:val="00220005"/>
    <w:rsid w:val="00220F67"/>
    <w:rsid w:val="00222FA3"/>
    <w:rsid w:val="002261B0"/>
    <w:rsid w:val="00230717"/>
    <w:rsid w:val="00231145"/>
    <w:rsid w:val="002329A3"/>
    <w:rsid w:val="00232C02"/>
    <w:rsid w:val="00233902"/>
    <w:rsid w:val="0023644F"/>
    <w:rsid w:val="00241DD6"/>
    <w:rsid w:val="00244897"/>
    <w:rsid w:val="00244914"/>
    <w:rsid w:val="0024607D"/>
    <w:rsid w:val="00251398"/>
    <w:rsid w:val="0025199F"/>
    <w:rsid w:val="0025338E"/>
    <w:rsid w:val="00253B9A"/>
    <w:rsid w:val="0025473E"/>
    <w:rsid w:val="00254A89"/>
    <w:rsid w:val="00255046"/>
    <w:rsid w:val="00257A1D"/>
    <w:rsid w:val="00260BC9"/>
    <w:rsid w:val="00260E3E"/>
    <w:rsid w:val="002611F5"/>
    <w:rsid w:val="002613DF"/>
    <w:rsid w:val="0026183B"/>
    <w:rsid w:val="00261A8A"/>
    <w:rsid w:val="00262A79"/>
    <w:rsid w:val="00263158"/>
    <w:rsid w:val="002661BD"/>
    <w:rsid w:val="0026620F"/>
    <w:rsid w:val="0026680B"/>
    <w:rsid w:val="00267302"/>
    <w:rsid w:val="00267A8C"/>
    <w:rsid w:val="00271637"/>
    <w:rsid w:val="00272351"/>
    <w:rsid w:val="0027242E"/>
    <w:rsid w:val="00272A51"/>
    <w:rsid w:val="00272A53"/>
    <w:rsid w:val="00273FAD"/>
    <w:rsid w:val="002752F4"/>
    <w:rsid w:val="00275765"/>
    <w:rsid w:val="002820AC"/>
    <w:rsid w:val="00282776"/>
    <w:rsid w:val="00285127"/>
    <w:rsid w:val="00285942"/>
    <w:rsid w:val="00285C33"/>
    <w:rsid w:val="00287D17"/>
    <w:rsid w:val="0029247E"/>
    <w:rsid w:val="00293EC5"/>
    <w:rsid w:val="00295358"/>
    <w:rsid w:val="00296098"/>
    <w:rsid w:val="002979E5"/>
    <w:rsid w:val="002A007F"/>
    <w:rsid w:val="002A036D"/>
    <w:rsid w:val="002A05A0"/>
    <w:rsid w:val="002A40FF"/>
    <w:rsid w:val="002A46D9"/>
    <w:rsid w:val="002A49CF"/>
    <w:rsid w:val="002A4C98"/>
    <w:rsid w:val="002A5254"/>
    <w:rsid w:val="002A699F"/>
    <w:rsid w:val="002A7407"/>
    <w:rsid w:val="002A7FE3"/>
    <w:rsid w:val="002B061B"/>
    <w:rsid w:val="002B0C4F"/>
    <w:rsid w:val="002B260F"/>
    <w:rsid w:val="002B2640"/>
    <w:rsid w:val="002B378C"/>
    <w:rsid w:val="002B37D9"/>
    <w:rsid w:val="002B3F63"/>
    <w:rsid w:val="002B51D9"/>
    <w:rsid w:val="002B53C9"/>
    <w:rsid w:val="002B6490"/>
    <w:rsid w:val="002B6975"/>
    <w:rsid w:val="002C0A8A"/>
    <w:rsid w:val="002C1128"/>
    <w:rsid w:val="002C253F"/>
    <w:rsid w:val="002C3553"/>
    <w:rsid w:val="002C5B6F"/>
    <w:rsid w:val="002C5F19"/>
    <w:rsid w:val="002C737C"/>
    <w:rsid w:val="002C78FE"/>
    <w:rsid w:val="002C7D5C"/>
    <w:rsid w:val="002D069F"/>
    <w:rsid w:val="002D0D66"/>
    <w:rsid w:val="002D0F29"/>
    <w:rsid w:val="002D3191"/>
    <w:rsid w:val="002D34E1"/>
    <w:rsid w:val="002D3B76"/>
    <w:rsid w:val="002D3B82"/>
    <w:rsid w:val="002D50F4"/>
    <w:rsid w:val="002D5E36"/>
    <w:rsid w:val="002D7CBA"/>
    <w:rsid w:val="002E01FC"/>
    <w:rsid w:val="002E0720"/>
    <w:rsid w:val="002E0DB1"/>
    <w:rsid w:val="002E21BD"/>
    <w:rsid w:val="002E2CD7"/>
    <w:rsid w:val="002E311A"/>
    <w:rsid w:val="002E35FE"/>
    <w:rsid w:val="002E3DA8"/>
    <w:rsid w:val="002E4709"/>
    <w:rsid w:val="002E4B05"/>
    <w:rsid w:val="002E50CF"/>
    <w:rsid w:val="002E53F9"/>
    <w:rsid w:val="002E62DA"/>
    <w:rsid w:val="002E6746"/>
    <w:rsid w:val="002E6DD7"/>
    <w:rsid w:val="002E748B"/>
    <w:rsid w:val="002E7A7C"/>
    <w:rsid w:val="002F001E"/>
    <w:rsid w:val="002F15D1"/>
    <w:rsid w:val="002F29CD"/>
    <w:rsid w:val="002F2C99"/>
    <w:rsid w:val="002F32D0"/>
    <w:rsid w:val="002F3C54"/>
    <w:rsid w:val="002F41AA"/>
    <w:rsid w:val="002F51AE"/>
    <w:rsid w:val="002F592C"/>
    <w:rsid w:val="002F704E"/>
    <w:rsid w:val="00301B76"/>
    <w:rsid w:val="00302B6D"/>
    <w:rsid w:val="00302EAA"/>
    <w:rsid w:val="003034CC"/>
    <w:rsid w:val="00305F64"/>
    <w:rsid w:val="00306B57"/>
    <w:rsid w:val="003075B1"/>
    <w:rsid w:val="00307EAF"/>
    <w:rsid w:val="00310ED3"/>
    <w:rsid w:val="0031223A"/>
    <w:rsid w:val="003122DB"/>
    <w:rsid w:val="00312B0D"/>
    <w:rsid w:val="0031536D"/>
    <w:rsid w:val="00315BAA"/>
    <w:rsid w:val="0031629B"/>
    <w:rsid w:val="00320660"/>
    <w:rsid w:val="00321EB3"/>
    <w:rsid w:val="00322BAF"/>
    <w:rsid w:val="00322DA3"/>
    <w:rsid w:val="00322FB5"/>
    <w:rsid w:val="003230F3"/>
    <w:rsid w:val="003276EA"/>
    <w:rsid w:val="003308BD"/>
    <w:rsid w:val="0033242E"/>
    <w:rsid w:val="003331CF"/>
    <w:rsid w:val="00333CD7"/>
    <w:rsid w:val="00334051"/>
    <w:rsid w:val="00334ECE"/>
    <w:rsid w:val="00335430"/>
    <w:rsid w:val="003355FE"/>
    <w:rsid w:val="00340039"/>
    <w:rsid w:val="0034011A"/>
    <w:rsid w:val="003411A9"/>
    <w:rsid w:val="00345F10"/>
    <w:rsid w:val="00346B4A"/>
    <w:rsid w:val="00347D7B"/>
    <w:rsid w:val="00355D9F"/>
    <w:rsid w:val="00356ED9"/>
    <w:rsid w:val="003577E1"/>
    <w:rsid w:val="00360137"/>
    <w:rsid w:val="003605F9"/>
    <w:rsid w:val="00360C71"/>
    <w:rsid w:val="00360CF7"/>
    <w:rsid w:val="00361224"/>
    <w:rsid w:val="003654A2"/>
    <w:rsid w:val="003665D5"/>
    <w:rsid w:val="00367482"/>
    <w:rsid w:val="00367C5F"/>
    <w:rsid w:val="00370ABA"/>
    <w:rsid w:val="00370BB6"/>
    <w:rsid w:val="00370C66"/>
    <w:rsid w:val="00373C0B"/>
    <w:rsid w:val="00374081"/>
    <w:rsid w:val="00374C41"/>
    <w:rsid w:val="00375381"/>
    <w:rsid w:val="003759E7"/>
    <w:rsid w:val="00376314"/>
    <w:rsid w:val="00377CD0"/>
    <w:rsid w:val="00377ECF"/>
    <w:rsid w:val="00380E24"/>
    <w:rsid w:val="00381E4F"/>
    <w:rsid w:val="00382796"/>
    <w:rsid w:val="00382992"/>
    <w:rsid w:val="0038358C"/>
    <w:rsid w:val="003836F3"/>
    <w:rsid w:val="0038439C"/>
    <w:rsid w:val="003867E6"/>
    <w:rsid w:val="003877D0"/>
    <w:rsid w:val="00390366"/>
    <w:rsid w:val="00390766"/>
    <w:rsid w:val="003908B9"/>
    <w:rsid w:val="003914D4"/>
    <w:rsid w:val="00392203"/>
    <w:rsid w:val="00392760"/>
    <w:rsid w:val="003935D1"/>
    <w:rsid w:val="00393609"/>
    <w:rsid w:val="0039490C"/>
    <w:rsid w:val="00396A63"/>
    <w:rsid w:val="003976B1"/>
    <w:rsid w:val="00397813"/>
    <w:rsid w:val="003A07F1"/>
    <w:rsid w:val="003A0D63"/>
    <w:rsid w:val="003A15E7"/>
    <w:rsid w:val="003A32B1"/>
    <w:rsid w:val="003A3C9E"/>
    <w:rsid w:val="003A554C"/>
    <w:rsid w:val="003A6E20"/>
    <w:rsid w:val="003A6FC0"/>
    <w:rsid w:val="003B0167"/>
    <w:rsid w:val="003B09DE"/>
    <w:rsid w:val="003B2E1A"/>
    <w:rsid w:val="003B4035"/>
    <w:rsid w:val="003B783E"/>
    <w:rsid w:val="003B7EEE"/>
    <w:rsid w:val="003C08DC"/>
    <w:rsid w:val="003C0D41"/>
    <w:rsid w:val="003C0EFF"/>
    <w:rsid w:val="003C1127"/>
    <w:rsid w:val="003C314A"/>
    <w:rsid w:val="003C4AE5"/>
    <w:rsid w:val="003C6338"/>
    <w:rsid w:val="003C7ABA"/>
    <w:rsid w:val="003D00B6"/>
    <w:rsid w:val="003D01A3"/>
    <w:rsid w:val="003D08D3"/>
    <w:rsid w:val="003D1B1F"/>
    <w:rsid w:val="003D2912"/>
    <w:rsid w:val="003D3CB7"/>
    <w:rsid w:val="003D3DFD"/>
    <w:rsid w:val="003D3EB2"/>
    <w:rsid w:val="003D4C5B"/>
    <w:rsid w:val="003D4FEC"/>
    <w:rsid w:val="003D6397"/>
    <w:rsid w:val="003D6778"/>
    <w:rsid w:val="003D68F6"/>
    <w:rsid w:val="003D6BC9"/>
    <w:rsid w:val="003E3EA3"/>
    <w:rsid w:val="003E4BE6"/>
    <w:rsid w:val="003E5C82"/>
    <w:rsid w:val="003E6B92"/>
    <w:rsid w:val="003E7250"/>
    <w:rsid w:val="003F166A"/>
    <w:rsid w:val="003F2B8B"/>
    <w:rsid w:val="003F2CD0"/>
    <w:rsid w:val="003F3F1E"/>
    <w:rsid w:val="003F473A"/>
    <w:rsid w:val="003F654A"/>
    <w:rsid w:val="003F6E34"/>
    <w:rsid w:val="003F737D"/>
    <w:rsid w:val="003F7DC5"/>
    <w:rsid w:val="00400CE7"/>
    <w:rsid w:val="0040135D"/>
    <w:rsid w:val="0040168D"/>
    <w:rsid w:val="00401BE8"/>
    <w:rsid w:val="00402495"/>
    <w:rsid w:val="004071CC"/>
    <w:rsid w:val="00407B62"/>
    <w:rsid w:val="00407F6F"/>
    <w:rsid w:val="004113E6"/>
    <w:rsid w:val="0041162D"/>
    <w:rsid w:val="004118E5"/>
    <w:rsid w:val="00411C00"/>
    <w:rsid w:val="00412F4A"/>
    <w:rsid w:val="00413E12"/>
    <w:rsid w:val="00415186"/>
    <w:rsid w:val="0041684D"/>
    <w:rsid w:val="00416C90"/>
    <w:rsid w:val="00417B8C"/>
    <w:rsid w:val="004211F3"/>
    <w:rsid w:val="0042131B"/>
    <w:rsid w:val="00423595"/>
    <w:rsid w:val="0042559D"/>
    <w:rsid w:val="00425B9A"/>
    <w:rsid w:val="004262DF"/>
    <w:rsid w:val="00426934"/>
    <w:rsid w:val="00426C33"/>
    <w:rsid w:val="00426E60"/>
    <w:rsid w:val="004276A2"/>
    <w:rsid w:val="00430153"/>
    <w:rsid w:val="0043037A"/>
    <w:rsid w:val="00431345"/>
    <w:rsid w:val="00431A6A"/>
    <w:rsid w:val="00431ED0"/>
    <w:rsid w:val="004340B0"/>
    <w:rsid w:val="004358D4"/>
    <w:rsid w:val="00436C52"/>
    <w:rsid w:val="00437365"/>
    <w:rsid w:val="0044017F"/>
    <w:rsid w:val="00440280"/>
    <w:rsid w:val="00440393"/>
    <w:rsid w:val="00441138"/>
    <w:rsid w:val="00441D1E"/>
    <w:rsid w:val="00441E0F"/>
    <w:rsid w:val="00442BCE"/>
    <w:rsid w:val="00443135"/>
    <w:rsid w:val="00444DF0"/>
    <w:rsid w:val="0044549F"/>
    <w:rsid w:val="004503DF"/>
    <w:rsid w:val="00451364"/>
    <w:rsid w:val="00451B74"/>
    <w:rsid w:val="0045226B"/>
    <w:rsid w:val="00453878"/>
    <w:rsid w:val="00453A93"/>
    <w:rsid w:val="00454A41"/>
    <w:rsid w:val="004567DE"/>
    <w:rsid w:val="004568A5"/>
    <w:rsid w:val="00456F8B"/>
    <w:rsid w:val="0045735B"/>
    <w:rsid w:val="004576FD"/>
    <w:rsid w:val="00462750"/>
    <w:rsid w:val="004641CF"/>
    <w:rsid w:val="004656CA"/>
    <w:rsid w:val="00465E60"/>
    <w:rsid w:val="00466870"/>
    <w:rsid w:val="00467EEE"/>
    <w:rsid w:val="00471781"/>
    <w:rsid w:val="00471872"/>
    <w:rsid w:val="00472412"/>
    <w:rsid w:val="00472793"/>
    <w:rsid w:val="00474562"/>
    <w:rsid w:val="00477A8B"/>
    <w:rsid w:val="004857B8"/>
    <w:rsid w:val="00486F0B"/>
    <w:rsid w:val="004921BA"/>
    <w:rsid w:val="00493387"/>
    <w:rsid w:val="004933AA"/>
    <w:rsid w:val="00493413"/>
    <w:rsid w:val="004939CB"/>
    <w:rsid w:val="00494139"/>
    <w:rsid w:val="00494EA4"/>
    <w:rsid w:val="00494FA3"/>
    <w:rsid w:val="00495495"/>
    <w:rsid w:val="004A1073"/>
    <w:rsid w:val="004A2C15"/>
    <w:rsid w:val="004A2C8F"/>
    <w:rsid w:val="004A363A"/>
    <w:rsid w:val="004A3ECC"/>
    <w:rsid w:val="004A69DE"/>
    <w:rsid w:val="004B03AE"/>
    <w:rsid w:val="004B13D6"/>
    <w:rsid w:val="004B1988"/>
    <w:rsid w:val="004B1BFC"/>
    <w:rsid w:val="004B1E6E"/>
    <w:rsid w:val="004B2A25"/>
    <w:rsid w:val="004B2AF7"/>
    <w:rsid w:val="004B374B"/>
    <w:rsid w:val="004B431B"/>
    <w:rsid w:val="004B4707"/>
    <w:rsid w:val="004B4D37"/>
    <w:rsid w:val="004B53CA"/>
    <w:rsid w:val="004B6186"/>
    <w:rsid w:val="004B6240"/>
    <w:rsid w:val="004B6941"/>
    <w:rsid w:val="004B6D83"/>
    <w:rsid w:val="004B6F00"/>
    <w:rsid w:val="004B74B0"/>
    <w:rsid w:val="004C0455"/>
    <w:rsid w:val="004C145C"/>
    <w:rsid w:val="004C273E"/>
    <w:rsid w:val="004C3EE4"/>
    <w:rsid w:val="004D0C03"/>
    <w:rsid w:val="004D1618"/>
    <w:rsid w:val="004D2314"/>
    <w:rsid w:val="004D23C0"/>
    <w:rsid w:val="004D2A1B"/>
    <w:rsid w:val="004D3016"/>
    <w:rsid w:val="004D3E51"/>
    <w:rsid w:val="004D4342"/>
    <w:rsid w:val="004D48AD"/>
    <w:rsid w:val="004D4DA9"/>
    <w:rsid w:val="004D5F99"/>
    <w:rsid w:val="004D6C9D"/>
    <w:rsid w:val="004E07A2"/>
    <w:rsid w:val="004E1797"/>
    <w:rsid w:val="004E1C47"/>
    <w:rsid w:val="004E33AA"/>
    <w:rsid w:val="004E3845"/>
    <w:rsid w:val="004E3883"/>
    <w:rsid w:val="004E3F37"/>
    <w:rsid w:val="004E4F49"/>
    <w:rsid w:val="004E52FE"/>
    <w:rsid w:val="004E568A"/>
    <w:rsid w:val="004E5B19"/>
    <w:rsid w:val="004E5E45"/>
    <w:rsid w:val="004E6C55"/>
    <w:rsid w:val="004E7655"/>
    <w:rsid w:val="004F1B35"/>
    <w:rsid w:val="004F2C1B"/>
    <w:rsid w:val="004F3591"/>
    <w:rsid w:val="004F4792"/>
    <w:rsid w:val="00500E83"/>
    <w:rsid w:val="0050161C"/>
    <w:rsid w:val="005031C6"/>
    <w:rsid w:val="005032B9"/>
    <w:rsid w:val="00503EE4"/>
    <w:rsid w:val="00504086"/>
    <w:rsid w:val="005077A5"/>
    <w:rsid w:val="00507837"/>
    <w:rsid w:val="00510E6F"/>
    <w:rsid w:val="005120E1"/>
    <w:rsid w:val="00512397"/>
    <w:rsid w:val="0051425F"/>
    <w:rsid w:val="00514285"/>
    <w:rsid w:val="00516AAE"/>
    <w:rsid w:val="00516CC0"/>
    <w:rsid w:val="00517AF6"/>
    <w:rsid w:val="0052247D"/>
    <w:rsid w:val="00523662"/>
    <w:rsid w:val="00523B8E"/>
    <w:rsid w:val="00524F9F"/>
    <w:rsid w:val="005258E6"/>
    <w:rsid w:val="00526527"/>
    <w:rsid w:val="005304F0"/>
    <w:rsid w:val="00530C6F"/>
    <w:rsid w:val="00531A6A"/>
    <w:rsid w:val="00532605"/>
    <w:rsid w:val="00532F3F"/>
    <w:rsid w:val="00534679"/>
    <w:rsid w:val="00536F83"/>
    <w:rsid w:val="00537168"/>
    <w:rsid w:val="00541526"/>
    <w:rsid w:val="00541896"/>
    <w:rsid w:val="00543C79"/>
    <w:rsid w:val="00544119"/>
    <w:rsid w:val="005442D8"/>
    <w:rsid w:val="00544452"/>
    <w:rsid w:val="00544A8B"/>
    <w:rsid w:val="00546879"/>
    <w:rsid w:val="00547418"/>
    <w:rsid w:val="00547566"/>
    <w:rsid w:val="00547CF6"/>
    <w:rsid w:val="00547DAD"/>
    <w:rsid w:val="00551C5F"/>
    <w:rsid w:val="005537E1"/>
    <w:rsid w:val="00553A4E"/>
    <w:rsid w:val="005540F7"/>
    <w:rsid w:val="005544B6"/>
    <w:rsid w:val="00554B1C"/>
    <w:rsid w:val="00557C0C"/>
    <w:rsid w:val="005609FD"/>
    <w:rsid w:val="005611CD"/>
    <w:rsid w:val="0056155F"/>
    <w:rsid w:val="005624D2"/>
    <w:rsid w:val="0056336A"/>
    <w:rsid w:val="0056472F"/>
    <w:rsid w:val="00565418"/>
    <w:rsid w:val="0056656C"/>
    <w:rsid w:val="005703B5"/>
    <w:rsid w:val="0057080A"/>
    <w:rsid w:val="00571012"/>
    <w:rsid w:val="0057276E"/>
    <w:rsid w:val="00573118"/>
    <w:rsid w:val="00573FC0"/>
    <w:rsid w:val="00574F96"/>
    <w:rsid w:val="00575E15"/>
    <w:rsid w:val="00583CC6"/>
    <w:rsid w:val="00584F8B"/>
    <w:rsid w:val="00586D1E"/>
    <w:rsid w:val="005878F3"/>
    <w:rsid w:val="00590F8E"/>
    <w:rsid w:val="00591816"/>
    <w:rsid w:val="00594A75"/>
    <w:rsid w:val="0059659B"/>
    <w:rsid w:val="005976FA"/>
    <w:rsid w:val="00597B7A"/>
    <w:rsid w:val="005A09D5"/>
    <w:rsid w:val="005A0AA8"/>
    <w:rsid w:val="005A10A4"/>
    <w:rsid w:val="005A14FF"/>
    <w:rsid w:val="005A17E6"/>
    <w:rsid w:val="005A35E0"/>
    <w:rsid w:val="005A688D"/>
    <w:rsid w:val="005A7997"/>
    <w:rsid w:val="005A7BF7"/>
    <w:rsid w:val="005B0197"/>
    <w:rsid w:val="005B09F8"/>
    <w:rsid w:val="005B1792"/>
    <w:rsid w:val="005B1B17"/>
    <w:rsid w:val="005B3A1C"/>
    <w:rsid w:val="005B42A0"/>
    <w:rsid w:val="005B47B9"/>
    <w:rsid w:val="005B6573"/>
    <w:rsid w:val="005B7E18"/>
    <w:rsid w:val="005C3E46"/>
    <w:rsid w:val="005C4426"/>
    <w:rsid w:val="005C5936"/>
    <w:rsid w:val="005C5EA0"/>
    <w:rsid w:val="005C7232"/>
    <w:rsid w:val="005C7896"/>
    <w:rsid w:val="005C7AA6"/>
    <w:rsid w:val="005D0796"/>
    <w:rsid w:val="005D0EC1"/>
    <w:rsid w:val="005D2169"/>
    <w:rsid w:val="005D22BF"/>
    <w:rsid w:val="005D3B76"/>
    <w:rsid w:val="005D3BEB"/>
    <w:rsid w:val="005D4A29"/>
    <w:rsid w:val="005D4F5D"/>
    <w:rsid w:val="005D674E"/>
    <w:rsid w:val="005D6BCF"/>
    <w:rsid w:val="005D6F1B"/>
    <w:rsid w:val="005D7100"/>
    <w:rsid w:val="005D7E50"/>
    <w:rsid w:val="005E1FE7"/>
    <w:rsid w:val="005E2559"/>
    <w:rsid w:val="005E2E11"/>
    <w:rsid w:val="005E3D20"/>
    <w:rsid w:val="005E71E8"/>
    <w:rsid w:val="005E7F04"/>
    <w:rsid w:val="005F18AE"/>
    <w:rsid w:val="005F2F3D"/>
    <w:rsid w:val="005F466F"/>
    <w:rsid w:val="005F5667"/>
    <w:rsid w:val="005F6366"/>
    <w:rsid w:val="005F69BE"/>
    <w:rsid w:val="005F7751"/>
    <w:rsid w:val="0060043C"/>
    <w:rsid w:val="006006D8"/>
    <w:rsid w:val="006025AB"/>
    <w:rsid w:val="00602971"/>
    <w:rsid w:val="00602A2E"/>
    <w:rsid w:val="00602E39"/>
    <w:rsid w:val="006046AC"/>
    <w:rsid w:val="00604D5C"/>
    <w:rsid w:val="00606987"/>
    <w:rsid w:val="00606C55"/>
    <w:rsid w:val="00607615"/>
    <w:rsid w:val="0061198F"/>
    <w:rsid w:val="00612D11"/>
    <w:rsid w:val="006147CD"/>
    <w:rsid w:val="00614FAC"/>
    <w:rsid w:val="00615210"/>
    <w:rsid w:val="006154D0"/>
    <w:rsid w:val="00616347"/>
    <w:rsid w:val="0062065B"/>
    <w:rsid w:val="0062106E"/>
    <w:rsid w:val="006223A3"/>
    <w:rsid w:val="00623031"/>
    <w:rsid w:val="0062403E"/>
    <w:rsid w:val="006273E5"/>
    <w:rsid w:val="006310D3"/>
    <w:rsid w:val="0063320C"/>
    <w:rsid w:val="00634BFD"/>
    <w:rsid w:val="00637129"/>
    <w:rsid w:val="00637A5E"/>
    <w:rsid w:val="00637B92"/>
    <w:rsid w:val="006403C6"/>
    <w:rsid w:val="00640825"/>
    <w:rsid w:val="00641F3A"/>
    <w:rsid w:val="00642854"/>
    <w:rsid w:val="006468B2"/>
    <w:rsid w:val="00646C2E"/>
    <w:rsid w:val="00646DDD"/>
    <w:rsid w:val="00647E20"/>
    <w:rsid w:val="0065003B"/>
    <w:rsid w:val="0065023F"/>
    <w:rsid w:val="006503D7"/>
    <w:rsid w:val="00650F85"/>
    <w:rsid w:val="00651104"/>
    <w:rsid w:val="006515D5"/>
    <w:rsid w:val="00651884"/>
    <w:rsid w:val="006525A6"/>
    <w:rsid w:val="006547E1"/>
    <w:rsid w:val="00657A83"/>
    <w:rsid w:val="0066038A"/>
    <w:rsid w:val="00661720"/>
    <w:rsid w:val="00661B7A"/>
    <w:rsid w:val="006623FE"/>
    <w:rsid w:val="00662C5B"/>
    <w:rsid w:val="00662DB3"/>
    <w:rsid w:val="00664B8A"/>
    <w:rsid w:val="0066611E"/>
    <w:rsid w:val="00670E56"/>
    <w:rsid w:val="006715B1"/>
    <w:rsid w:val="00671DE2"/>
    <w:rsid w:val="00673512"/>
    <w:rsid w:val="006807A4"/>
    <w:rsid w:val="0068097D"/>
    <w:rsid w:val="0068114A"/>
    <w:rsid w:val="0068195B"/>
    <w:rsid w:val="0068306C"/>
    <w:rsid w:val="006840C5"/>
    <w:rsid w:val="006907A0"/>
    <w:rsid w:val="00691F17"/>
    <w:rsid w:val="00694B54"/>
    <w:rsid w:val="00697679"/>
    <w:rsid w:val="006A0440"/>
    <w:rsid w:val="006A0523"/>
    <w:rsid w:val="006A13F5"/>
    <w:rsid w:val="006A19B3"/>
    <w:rsid w:val="006A1F0B"/>
    <w:rsid w:val="006A1FF4"/>
    <w:rsid w:val="006A34EF"/>
    <w:rsid w:val="006A481E"/>
    <w:rsid w:val="006A67F1"/>
    <w:rsid w:val="006A79D8"/>
    <w:rsid w:val="006B00F9"/>
    <w:rsid w:val="006B065B"/>
    <w:rsid w:val="006B1F3A"/>
    <w:rsid w:val="006B2255"/>
    <w:rsid w:val="006B317E"/>
    <w:rsid w:val="006B3552"/>
    <w:rsid w:val="006B3F87"/>
    <w:rsid w:val="006B5393"/>
    <w:rsid w:val="006B63E4"/>
    <w:rsid w:val="006B7734"/>
    <w:rsid w:val="006C133E"/>
    <w:rsid w:val="006C14C7"/>
    <w:rsid w:val="006C4199"/>
    <w:rsid w:val="006C4604"/>
    <w:rsid w:val="006C72ED"/>
    <w:rsid w:val="006C7357"/>
    <w:rsid w:val="006D0509"/>
    <w:rsid w:val="006D0867"/>
    <w:rsid w:val="006D33E8"/>
    <w:rsid w:val="006D35EA"/>
    <w:rsid w:val="006D5E58"/>
    <w:rsid w:val="006E0305"/>
    <w:rsid w:val="006E0A77"/>
    <w:rsid w:val="006E34C0"/>
    <w:rsid w:val="006E35C5"/>
    <w:rsid w:val="006E3BA3"/>
    <w:rsid w:val="006E4BCC"/>
    <w:rsid w:val="006E4D7E"/>
    <w:rsid w:val="006E4DE3"/>
    <w:rsid w:val="006E4EFF"/>
    <w:rsid w:val="006E6DA8"/>
    <w:rsid w:val="006E7A2A"/>
    <w:rsid w:val="006F2E15"/>
    <w:rsid w:val="006F3FE8"/>
    <w:rsid w:val="006F46F0"/>
    <w:rsid w:val="006F71BA"/>
    <w:rsid w:val="006F7A77"/>
    <w:rsid w:val="00702486"/>
    <w:rsid w:val="00702C6A"/>
    <w:rsid w:val="007040A0"/>
    <w:rsid w:val="00704A02"/>
    <w:rsid w:val="00704C46"/>
    <w:rsid w:val="00704E54"/>
    <w:rsid w:val="0071165B"/>
    <w:rsid w:val="007121BE"/>
    <w:rsid w:val="007136F1"/>
    <w:rsid w:val="00714011"/>
    <w:rsid w:val="007149EE"/>
    <w:rsid w:val="007165FB"/>
    <w:rsid w:val="0071778F"/>
    <w:rsid w:val="00717FCF"/>
    <w:rsid w:val="00722E65"/>
    <w:rsid w:val="007233A9"/>
    <w:rsid w:val="00724414"/>
    <w:rsid w:val="0072443A"/>
    <w:rsid w:val="00725C6B"/>
    <w:rsid w:val="007261D7"/>
    <w:rsid w:val="00726856"/>
    <w:rsid w:val="00730515"/>
    <w:rsid w:val="007309FA"/>
    <w:rsid w:val="00732B94"/>
    <w:rsid w:val="00733D2D"/>
    <w:rsid w:val="00734214"/>
    <w:rsid w:val="00734437"/>
    <w:rsid w:val="00735FA3"/>
    <w:rsid w:val="00736579"/>
    <w:rsid w:val="00741406"/>
    <w:rsid w:val="00741EC5"/>
    <w:rsid w:val="00742608"/>
    <w:rsid w:val="00743A2B"/>
    <w:rsid w:val="00744823"/>
    <w:rsid w:val="0074511D"/>
    <w:rsid w:val="0074632E"/>
    <w:rsid w:val="00746958"/>
    <w:rsid w:val="00750D5A"/>
    <w:rsid w:val="00751FFA"/>
    <w:rsid w:val="00754852"/>
    <w:rsid w:val="007558C3"/>
    <w:rsid w:val="0076031E"/>
    <w:rsid w:val="00760821"/>
    <w:rsid w:val="007610C2"/>
    <w:rsid w:val="007619B2"/>
    <w:rsid w:val="00762160"/>
    <w:rsid w:val="007641F6"/>
    <w:rsid w:val="007653E5"/>
    <w:rsid w:val="00765677"/>
    <w:rsid w:val="0076686A"/>
    <w:rsid w:val="0077152F"/>
    <w:rsid w:val="00771534"/>
    <w:rsid w:val="0077157F"/>
    <w:rsid w:val="007722F7"/>
    <w:rsid w:val="00773830"/>
    <w:rsid w:val="0077454A"/>
    <w:rsid w:val="00775D91"/>
    <w:rsid w:val="007761E4"/>
    <w:rsid w:val="00781084"/>
    <w:rsid w:val="00782D15"/>
    <w:rsid w:val="00782DA0"/>
    <w:rsid w:val="00783440"/>
    <w:rsid w:val="00783EEE"/>
    <w:rsid w:val="00790583"/>
    <w:rsid w:val="00790965"/>
    <w:rsid w:val="00791F17"/>
    <w:rsid w:val="007933C5"/>
    <w:rsid w:val="00794CAB"/>
    <w:rsid w:val="007961D8"/>
    <w:rsid w:val="007968CA"/>
    <w:rsid w:val="007A0519"/>
    <w:rsid w:val="007A17CE"/>
    <w:rsid w:val="007A3509"/>
    <w:rsid w:val="007A44C4"/>
    <w:rsid w:val="007A7977"/>
    <w:rsid w:val="007B3BBE"/>
    <w:rsid w:val="007B3D64"/>
    <w:rsid w:val="007B4049"/>
    <w:rsid w:val="007B5B30"/>
    <w:rsid w:val="007B67B5"/>
    <w:rsid w:val="007C016D"/>
    <w:rsid w:val="007C27CE"/>
    <w:rsid w:val="007C473F"/>
    <w:rsid w:val="007C4AF5"/>
    <w:rsid w:val="007C5B6E"/>
    <w:rsid w:val="007C5D02"/>
    <w:rsid w:val="007C7079"/>
    <w:rsid w:val="007C733A"/>
    <w:rsid w:val="007C7877"/>
    <w:rsid w:val="007D14A9"/>
    <w:rsid w:val="007D2219"/>
    <w:rsid w:val="007D2CB9"/>
    <w:rsid w:val="007D3AE7"/>
    <w:rsid w:val="007D4CD9"/>
    <w:rsid w:val="007D72E2"/>
    <w:rsid w:val="007D7829"/>
    <w:rsid w:val="007E0AB7"/>
    <w:rsid w:val="007E203B"/>
    <w:rsid w:val="007E3AED"/>
    <w:rsid w:val="007E44CD"/>
    <w:rsid w:val="007E5821"/>
    <w:rsid w:val="007E6353"/>
    <w:rsid w:val="007F0CF7"/>
    <w:rsid w:val="007F0D4C"/>
    <w:rsid w:val="007F197C"/>
    <w:rsid w:val="007F1D4B"/>
    <w:rsid w:val="007F1F8B"/>
    <w:rsid w:val="007F3072"/>
    <w:rsid w:val="007F3EFB"/>
    <w:rsid w:val="007F4146"/>
    <w:rsid w:val="007F5889"/>
    <w:rsid w:val="007F7418"/>
    <w:rsid w:val="00801308"/>
    <w:rsid w:val="00801F17"/>
    <w:rsid w:val="00803380"/>
    <w:rsid w:val="00803483"/>
    <w:rsid w:val="00803EA6"/>
    <w:rsid w:val="008069D0"/>
    <w:rsid w:val="00811793"/>
    <w:rsid w:val="00811D40"/>
    <w:rsid w:val="00813124"/>
    <w:rsid w:val="00813C9A"/>
    <w:rsid w:val="00815B7A"/>
    <w:rsid w:val="00820F7F"/>
    <w:rsid w:val="00822957"/>
    <w:rsid w:val="00826EEF"/>
    <w:rsid w:val="00827B28"/>
    <w:rsid w:val="00831FBD"/>
    <w:rsid w:val="00832223"/>
    <w:rsid w:val="00832447"/>
    <w:rsid w:val="00832C15"/>
    <w:rsid w:val="00833905"/>
    <w:rsid w:val="008347D5"/>
    <w:rsid w:val="00834BBD"/>
    <w:rsid w:val="00834F7D"/>
    <w:rsid w:val="00836A83"/>
    <w:rsid w:val="00837DEF"/>
    <w:rsid w:val="00837F44"/>
    <w:rsid w:val="00837FD3"/>
    <w:rsid w:val="00840647"/>
    <w:rsid w:val="00842D29"/>
    <w:rsid w:val="008432AB"/>
    <w:rsid w:val="008433B8"/>
    <w:rsid w:val="008455B6"/>
    <w:rsid w:val="008508A1"/>
    <w:rsid w:val="008512B4"/>
    <w:rsid w:val="00852AC2"/>
    <w:rsid w:val="008543EE"/>
    <w:rsid w:val="008545CC"/>
    <w:rsid w:val="0085661A"/>
    <w:rsid w:val="00857365"/>
    <w:rsid w:val="008574A2"/>
    <w:rsid w:val="00860CF0"/>
    <w:rsid w:val="0086163B"/>
    <w:rsid w:val="00861BB9"/>
    <w:rsid w:val="0086318E"/>
    <w:rsid w:val="00863398"/>
    <w:rsid w:val="00863742"/>
    <w:rsid w:val="00863A4F"/>
    <w:rsid w:val="00863DCB"/>
    <w:rsid w:val="00865959"/>
    <w:rsid w:val="008659A0"/>
    <w:rsid w:val="00870C87"/>
    <w:rsid w:val="008718C3"/>
    <w:rsid w:val="00872361"/>
    <w:rsid w:val="008746F7"/>
    <w:rsid w:val="00874F50"/>
    <w:rsid w:val="00875B67"/>
    <w:rsid w:val="0088087E"/>
    <w:rsid w:val="00880E55"/>
    <w:rsid w:val="00881C3C"/>
    <w:rsid w:val="00882D44"/>
    <w:rsid w:val="00882FC8"/>
    <w:rsid w:val="00884C8C"/>
    <w:rsid w:val="00885302"/>
    <w:rsid w:val="0088764D"/>
    <w:rsid w:val="00890FCA"/>
    <w:rsid w:val="00894666"/>
    <w:rsid w:val="008A0740"/>
    <w:rsid w:val="008A0CD4"/>
    <w:rsid w:val="008A11B9"/>
    <w:rsid w:val="008A2435"/>
    <w:rsid w:val="008A294B"/>
    <w:rsid w:val="008A34D0"/>
    <w:rsid w:val="008A4629"/>
    <w:rsid w:val="008A4BAE"/>
    <w:rsid w:val="008A5E5E"/>
    <w:rsid w:val="008A60A3"/>
    <w:rsid w:val="008A6965"/>
    <w:rsid w:val="008A725C"/>
    <w:rsid w:val="008A7632"/>
    <w:rsid w:val="008B209A"/>
    <w:rsid w:val="008B2BE6"/>
    <w:rsid w:val="008B38F6"/>
    <w:rsid w:val="008B4637"/>
    <w:rsid w:val="008B4BC7"/>
    <w:rsid w:val="008B5848"/>
    <w:rsid w:val="008B5D76"/>
    <w:rsid w:val="008B6BBB"/>
    <w:rsid w:val="008B7A5B"/>
    <w:rsid w:val="008C00C1"/>
    <w:rsid w:val="008C01E0"/>
    <w:rsid w:val="008C0201"/>
    <w:rsid w:val="008C17A8"/>
    <w:rsid w:val="008C22C3"/>
    <w:rsid w:val="008C3AAA"/>
    <w:rsid w:val="008C3DF2"/>
    <w:rsid w:val="008C41F2"/>
    <w:rsid w:val="008C4220"/>
    <w:rsid w:val="008C498B"/>
    <w:rsid w:val="008C5FFA"/>
    <w:rsid w:val="008C69CA"/>
    <w:rsid w:val="008C77D0"/>
    <w:rsid w:val="008D005B"/>
    <w:rsid w:val="008D09BA"/>
    <w:rsid w:val="008D0E55"/>
    <w:rsid w:val="008D2280"/>
    <w:rsid w:val="008D2E7F"/>
    <w:rsid w:val="008D3376"/>
    <w:rsid w:val="008D49DA"/>
    <w:rsid w:val="008D55E1"/>
    <w:rsid w:val="008D5C57"/>
    <w:rsid w:val="008D7A13"/>
    <w:rsid w:val="008E287A"/>
    <w:rsid w:val="008E2E29"/>
    <w:rsid w:val="008E44DA"/>
    <w:rsid w:val="008E4557"/>
    <w:rsid w:val="008E537B"/>
    <w:rsid w:val="008E6022"/>
    <w:rsid w:val="008E669F"/>
    <w:rsid w:val="008E6BB4"/>
    <w:rsid w:val="008E7D7F"/>
    <w:rsid w:val="008F01A7"/>
    <w:rsid w:val="008F231D"/>
    <w:rsid w:val="008F2AAD"/>
    <w:rsid w:val="008F4291"/>
    <w:rsid w:val="008F47AE"/>
    <w:rsid w:val="008F55BB"/>
    <w:rsid w:val="008F7DD6"/>
    <w:rsid w:val="008F7E1A"/>
    <w:rsid w:val="00901509"/>
    <w:rsid w:val="00901752"/>
    <w:rsid w:val="00901D6B"/>
    <w:rsid w:val="00903CBB"/>
    <w:rsid w:val="00904151"/>
    <w:rsid w:val="00904246"/>
    <w:rsid w:val="009052E4"/>
    <w:rsid w:val="00906678"/>
    <w:rsid w:val="0090689D"/>
    <w:rsid w:val="0090698F"/>
    <w:rsid w:val="009101D8"/>
    <w:rsid w:val="00910C14"/>
    <w:rsid w:val="00913854"/>
    <w:rsid w:val="00915566"/>
    <w:rsid w:val="00916928"/>
    <w:rsid w:val="009200B1"/>
    <w:rsid w:val="009215B3"/>
    <w:rsid w:val="009217BC"/>
    <w:rsid w:val="009221FD"/>
    <w:rsid w:val="00922883"/>
    <w:rsid w:val="00923939"/>
    <w:rsid w:val="00923FEA"/>
    <w:rsid w:val="0092598F"/>
    <w:rsid w:val="00925B38"/>
    <w:rsid w:val="00926AE1"/>
    <w:rsid w:val="00926D55"/>
    <w:rsid w:val="00930A5B"/>
    <w:rsid w:val="0093156E"/>
    <w:rsid w:val="00931DC8"/>
    <w:rsid w:val="009332A6"/>
    <w:rsid w:val="00934100"/>
    <w:rsid w:val="009351D4"/>
    <w:rsid w:val="00935426"/>
    <w:rsid w:val="0093572E"/>
    <w:rsid w:val="009357DA"/>
    <w:rsid w:val="00937453"/>
    <w:rsid w:val="00940613"/>
    <w:rsid w:val="00940837"/>
    <w:rsid w:val="00942D99"/>
    <w:rsid w:val="00944FB4"/>
    <w:rsid w:val="00945263"/>
    <w:rsid w:val="009453CC"/>
    <w:rsid w:val="0094578F"/>
    <w:rsid w:val="0095049C"/>
    <w:rsid w:val="00950F9A"/>
    <w:rsid w:val="00951334"/>
    <w:rsid w:val="0095191A"/>
    <w:rsid w:val="00951A38"/>
    <w:rsid w:val="00952572"/>
    <w:rsid w:val="00955375"/>
    <w:rsid w:val="00957576"/>
    <w:rsid w:val="009600DF"/>
    <w:rsid w:val="00962B6A"/>
    <w:rsid w:val="0096339B"/>
    <w:rsid w:val="00963E81"/>
    <w:rsid w:val="0096580C"/>
    <w:rsid w:val="00966010"/>
    <w:rsid w:val="00966D36"/>
    <w:rsid w:val="00967867"/>
    <w:rsid w:val="0097025D"/>
    <w:rsid w:val="009705BF"/>
    <w:rsid w:val="009712C6"/>
    <w:rsid w:val="00974474"/>
    <w:rsid w:val="00976A27"/>
    <w:rsid w:val="00980CBD"/>
    <w:rsid w:val="009813B9"/>
    <w:rsid w:val="0098157E"/>
    <w:rsid w:val="00981D9D"/>
    <w:rsid w:val="009837DD"/>
    <w:rsid w:val="0098443B"/>
    <w:rsid w:val="00984980"/>
    <w:rsid w:val="009858DA"/>
    <w:rsid w:val="0098596B"/>
    <w:rsid w:val="00987C9D"/>
    <w:rsid w:val="0099072A"/>
    <w:rsid w:val="00990A26"/>
    <w:rsid w:val="009928B7"/>
    <w:rsid w:val="00993AD0"/>
    <w:rsid w:val="0099540E"/>
    <w:rsid w:val="009A09C9"/>
    <w:rsid w:val="009A0A00"/>
    <w:rsid w:val="009A3E49"/>
    <w:rsid w:val="009A45EC"/>
    <w:rsid w:val="009A46BB"/>
    <w:rsid w:val="009A5520"/>
    <w:rsid w:val="009A78F1"/>
    <w:rsid w:val="009A7AD0"/>
    <w:rsid w:val="009B3A9C"/>
    <w:rsid w:val="009B4362"/>
    <w:rsid w:val="009B456C"/>
    <w:rsid w:val="009B536B"/>
    <w:rsid w:val="009B7682"/>
    <w:rsid w:val="009B7933"/>
    <w:rsid w:val="009B7E11"/>
    <w:rsid w:val="009C0686"/>
    <w:rsid w:val="009C1000"/>
    <w:rsid w:val="009C14F7"/>
    <w:rsid w:val="009C289E"/>
    <w:rsid w:val="009C2C50"/>
    <w:rsid w:val="009C4A94"/>
    <w:rsid w:val="009C5096"/>
    <w:rsid w:val="009C6735"/>
    <w:rsid w:val="009C7754"/>
    <w:rsid w:val="009C7EE2"/>
    <w:rsid w:val="009D0626"/>
    <w:rsid w:val="009D19E1"/>
    <w:rsid w:val="009D3E0A"/>
    <w:rsid w:val="009D4034"/>
    <w:rsid w:val="009D4557"/>
    <w:rsid w:val="009D7751"/>
    <w:rsid w:val="009D7B24"/>
    <w:rsid w:val="009D7FE9"/>
    <w:rsid w:val="009E0701"/>
    <w:rsid w:val="009E2348"/>
    <w:rsid w:val="009E4452"/>
    <w:rsid w:val="009E450C"/>
    <w:rsid w:val="009E4791"/>
    <w:rsid w:val="009E55B8"/>
    <w:rsid w:val="009E652D"/>
    <w:rsid w:val="009E6CDB"/>
    <w:rsid w:val="009E76F9"/>
    <w:rsid w:val="009E7B8C"/>
    <w:rsid w:val="009F0039"/>
    <w:rsid w:val="009F13C0"/>
    <w:rsid w:val="009F14F9"/>
    <w:rsid w:val="009F4DB2"/>
    <w:rsid w:val="009F5448"/>
    <w:rsid w:val="009F5A3B"/>
    <w:rsid w:val="009F7247"/>
    <w:rsid w:val="00A0212E"/>
    <w:rsid w:val="00A023E9"/>
    <w:rsid w:val="00A02411"/>
    <w:rsid w:val="00A025E7"/>
    <w:rsid w:val="00A02DD0"/>
    <w:rsid w:val="00A05014"/>
    <w:rsid w:val="00A10391"/>
    <w:rsid w:val="00A10776"/>
    <w:rsid w:val="00A114F1"/>
    <w:rsid w:val="00A11D91"/>
    <w:rsid w:val="00A1277A"/>
    <w:rsid w:val="00A1329D"/>
    <w:rsid w:val="00A150BE"/>
    <w:rsid w:val="00A15A82"/>
    <w:rsid w:val="00A15FFB"/>
    <w:rsid w:val="00A163AF"/>
    <w:rsid w:val="00A24BAB"/>
    <w:rsid w:val="00A25839"/>
    <w:rsid w:val="00A260D0"/>
    <w:rsid w:val="00A263B6"/>
    <w:rsid w:val="00A31051"/>
    <w:rsid w:val="00A31070"/>
    <w:rsid w:val="00A32C07"/>
    <w:rsid w:val="00A352D1"/>
    <w:rsid w:val="00A35BE5"/>
    <w:rsid w:val="00A41861"/>
    <w:rsid w:val="00A456B8"/>
    <w:rsid w:val="00A45891"/>
    <w:rsid w:val="00A45E3B"/>
    <w:rsid w:val="00A52FDF"/>
    <w:rsid w:val="00A55135"/>
    <w:rsid w:val="00A554DC"/>
    <w:rsid w:val="00A5573F"/>
    <w:rsid w:val="00A561D4"/>
    <w:rsid w:val="00A565F7"/>
    <w:rsid w:val="00A567CB"/>
    <w:rsid w:val="00A569FD"/>
    <w:rsid w:val="00A57ADC"/>
    <w:rsid w:val="00A57FA6"/>
    <w:rsid w:val="00A60981"/>
    <w:rsid w:val="00A61186"/>
    <w:rsid w:val="00A61809"/>
    <w:rsid w:val="00A6225D"/>
    <w:rsid w:val="00A62904"/>
    <w:rsid w:val="00A6301A"/>
    <w:rsid w:val="00A63C61"/>
    <w:rsid w:val="00A63FA4"/>
    <w:rsid w:val="00A65D6D"/>
    <w:rsid w:val="00A662B0"/>
    <w:rsid w:val="00A677E9"/>
    <w:rsid w:val="00A70C99"/>
    <w:rsid w:val="00A710B8"/>
    <w:rsid w:val="00A71B82"/>
    <w:rsid w:val="00A72422"/>
    <w:rsid w:val="00A73B54"/>
    <w:rsid w:val="00A747EF"/>
    <w:rsid w:val="00A74ACF"/>
    <w:rsid w:val="00A7500A"/>
    <w:rsid w:val="00A75770"/>
    <w:rsid w:val="00A76050"/>
    <w:rsid w:val="00A77FF3"/>
    <w:rsid w:val="00A81F4E"/>
    <w:rsid w:val="00A824F8"/>
    <w:rsid w:val="00A82714"/>
    <w:rsid w:val="00A862C8"/>
    <w:rsid w:val="00A86715"/>
    <w:rsid w:val="00A86D1A"/>
    <w:rsid w:val="00A87B95"/>
    <w:rsid w:val="00A9098C"/>
    <w:rsid w:val="00A90E76"/>
    <w:rsid w:val="00A91A48"/>
    <w:rsid w:val="00A921D0"/>
    <w:rsid w:val="00A92F3D"/>
    <w:rsid w:val="00A94B23"/>
    <w:rsid w:val="00A94BA1"/>
    <w:rsid w:val="00A953B7"/>
    <w:rsid w:val="00A95480"/>
    <w:rsid w:val="00A96270"/>
    <w:rsid w:val="00A97D62"/>
    <w:rsid w:val="00A97D68"/>
    <w:rsid w:val="00A97F9C"/>
    <w:rsid w:val="00AA407E"/>
    <w:rsid w:val="00AA4F09"/>
    <w:rsid w:val="00AA51A6"/>
    <w:rsid w:val="00AA59E8"/>
    <w:rsid w:val="00AB0962"/>
    <w:rsid w:val="00AB3173"/>
    <w:rsid w:val="00AB4168"/>
    <w:rsid w:val="00AB4AEB"/>
    <w:rsid w:val="00AB684E"/>
    <w:rsid w:val="00AB703E"/>
    <w:rsid w:val="00AB74C2"/>
    <w:rsid w:val="00AB7945"/>
    <w:rsid w:val="00AC0725"/>
    <w:rsid w:val="00AC1BA7"/>
    <w:rsid w:val="00AC2404"/>
    <w:rsid w:val="00AC2864"/>
    <w:rsid w:val="00AC29D1"/>
    <w:rsid w:val="00AC7367"/>
    <w:rsid w:val="00AC7F54"/>
    <w:rsid w:val="00AD260A"/>
    <w:rsid w:val="00AD50CD"/>
    <w:rsid w:val="00AD537D"/>
    <w:rsid w:val="00AD7E24"/>
    <w:rsid w:val="00AE0B98"/>
    <w:rsid w:val="00AE2A22"/>
    <w:rsid w:val="00AE462E"/>
    <w:rsid w:val="00AE54FA"/>
    <w:rsid w:val="00AE57BB"/>
    <w:rsid w:val="00AE6796"/>
    <w:rsid w:val="00AF1C7E"/>
    <w:rsid w:val="00AF3027"/>
    <w:rsid w:val="00AF5107"/>
    <w:rsid w:val="00AF518D"/>
    <w:rsid w:val="00AF60E2"/>
    <w:rsid w:val="00B00080"/>
    <w:rsid w:val="00B00455"/>
    <w:rsid w:val="00B007C3"/>
    <w:rsid w:val="00B02C67"/>
    <w:rsid w:val="00B04210"/>
    <w:rsid w:val="00B061B1"/>
    <w:rsid w:val="00B06231"/>
    <w:rsid w:val="00B06590"/>
    <w:rsid w:val="00B06DF6"/>
    <w:rsid w:val="00B10269"/>
    <w:rsid w:val="00B113E3"/>
    <w:rsid w:val="00B123DA"/>
    <w:rsid w:val="00B1434F"/>
    <w:rsid w:val="00B16A66"/>
    <w:rsid w:val="00B173F7"/>
    <w:rsid w:val="00B20451"/>
    <w:rsid w:val="00B21074"/>
    <w:rsid w:val="00B21908"/>
    <w:rsid w:val="00B22751"/>
    <w:rsid w:val="00B22D86"/>
    <w:rsid w:val="00B2382C"/>
    <w:rsid w:val="00B24986"/>
    <w:rsid w:val="00B2551C"/>
    <w:rsid w:val="00B2711B"/>
    <w:rsid w:val="00B30CB2"/>
    <w:rsid w:val="00B3232C"/>
    <w:rsid w:val="00B32355"/>
    <w:rsid w:val="00B3237F"/>
    <w:rsid w:val="00B32627"/>
    <w:rsid w:val="00B336A1"/>
    <w:rsid w:val="00B33F2C"/>
    <w:rsid w:val="00B34F0A"/>
    <w:rsid w:val="00B3535C"/>
    <w:rsid w:val="00B35B1A"/>
    <w:rsid w:val="00B36A09"/>
    <w:rsid w:val="00B36FD9"/>
    <w:rsid w:val="00B37217"/>
    <w:rsid w:val="00B37630"/>
    <w:rsid w:val="00B37F15"/>
    <w:rsid w:val="00B40A51"/>
    <w:rsid w:val="00B4114D"/>
    <w:rsid w:val="00B413B9"/>
    <w:rsid w:val="00B414B2"/>
    <w:rsid w:val="00B435D1"/>
    <w:rsid w:val="00B43E30"/>
    <w:rsid w:val="00B43FEE"/>
    <w:rsid w:val="00B44EC5"/>
    <w:rsid w:val="00B471A4"/>
    <w:rsid w:val="00B47E36"/>
    <w:rsid w:val="00B50B11"/>
    <w:rsid w:val="00B50F64"/>
    <w:rsid w:val="00B51CF4"/>
    <w:rsid w:val="00B52EA0"/>
    <w:rsid w:val="00B53CEE"/>
    <w:rsid w:val="00B542B2"/>
    <w:rsid w:val="00B54ED7"/>
    <w:rsid w:val="00B55B3E"/>
    <w:rsid w:val="00B5745F"/>
    <w:rsid w:val="00B575C3"/>
    <w:rsid w:val="00B60871"/>
    <w:rsid w:val="00B61D97"/>
    <w:rsid w:val="00B61DEC"/>
    <w:rsid w:val="00B63A1E"/>
    <w:rsid w:val="00B63FE7"/>
    <w:rsid w:val="00B641E9"/>
    <w:rsid w:val="00B64728"/>
    <w:rsid w:val="00B64C99"/>
    <w:rsid w:val="00B65690"/>
    <w:rsid w:val="00B6736F"/>
    <w:rsid w:val="00B7166D"/>
    <w:rsid w:val="00B72555"/>
    <w:rsid w:val="00B7413C"/>
    <w:rsid w:val="00B74291"/>
    <w:rsid w:val="00B74A19"/>
    <w:rsid w:val="00B764CE"/>
    <w:rsid w:val="00B7719D"/>
    <w:rsid w:val="00B77BDC"/>
    <w:rsid w:val="00B81052"/>
    <w:rsid w:val="00B8174A"/>
    <w:rsid w:val="00B818E2"/>
    <w:rsid w:val="00B81B79"/>
    <w:rsid w:val="00B860CD"/>
    <w:rsid w:val="00B864C8"/>
    <w:rsid w:val="00B86AEC"/>
    <w:rsid w:val="00B87F30"/>
    <w:rsid w:val="00B90751"/>
    <w:rsid w:val="00B90A1A"/>
    <w:rsid w:val="00B90B8D"/>
    <w:rsid w:val="00B9263C"/>
    <w:rsid w:val="00B92F11"/>
    <w:rsid w:val="00B93240"/>
    <w:rsid w:val="00B93447"/>
    <w:rsid w:val="00B94332"/>
    <w:rsid w:val="00B94DE0"/>
    <w:rsid w:val="00BA01DD"/>
    <w:rsid w:val="00BA033F"/>
    <w:rsid w:val="00BA2F95"/>
    <w:rsid w:val="00BA3828"/>
    <w:rsid w:val="00BA4375"/>
    <w:rsid w:val="00BA46F8"/>
    <w:rsid w:val="00BA5B64"/>
    <w:rsid w:val="00BA6A4B"/>
    <w:rsid w:val="00BB2D7B"/>
    <w:rsid w:val="00BB3193"/>
    <w:rsid w:val="00BB31AA"/>
    <w:rsid w:val="00BB31FE"/>
    <w:rsid w:val="00BB5595"/>
    <w:rsid w:val="00BB59B4"/>
    <w:rsid w:val="00BC0D1A"/>
    <w:rsid w:val="00BC10B5"/>
    <w:rsid w:val="00BC121F"/>
    <w:rsid w:val="00BC2C24"/>
    <w:rsid w:val="00BC33A5"/>
    <w:rsid w:val="00BC3F06"/>
    <w:rsid w:val="00BC4131"/>
    <w:rsid w:val="00BC4767"/>
    <w:rsid w:val="00BC4C1D"/>
    <w:rsid w:val="00BC5F63"/>
    <w:rsid w:val="00BC7191"/>
    <w:rsid w:val="00BC793E"/>
    <w:rsid w:val="00BD03E5"/>
    <w:rsid w:val="00BD0C01"/>
    <w:rsid w:val="00BD1390"/>
    <w:rsid w:val="00BD19B6"/>
    <w:rsid w:val="00BD27B0"/>
    <w:rsid w:val="00BD2D31"/>
    <w:rsid w:val="00BD4039"/>
    <w:rsid w:val="00BD4905"/>
    <w:rsid w:val="00BD524D"/>
    <w:rsid w:val="00BD52AC"/>
    <w:rsid w:val="00BD547B"/>
    <w:rsid w:val="00BD5D0E"/>
    <w:rsid w:val="00BD666D"/>
    <w:rsid w:val="00BD6BC0"/>
    <w:rsid w:val="00BD6C3C"/>
    <w:rsid w:val="00BE1352"/>
    <w:rsid w:val="00BE1C7D"/>
    <w:rsid w:val="00BE4BF4"/>
    <w:rsid w:val="00BE528E"/>
    <w:rsid w:val="00BE59E8"/>
    <w:rsid w:val="00BE68E8"/>
    <w:rsid w:val="00BE6FEB"/>
    <w:rsid w:val="00BE7D76"/>
    <w:rsid w:val="00BF2318"/>
    <w:rsid w:val="00BF3D61"/>
    <w:rsid w:val="00BF4F04"/>
    <w:rsid w:val="00C00A54"/>
    <w:rsid w:val="00C011FA"/>
    <w:rsid w:val="00C04995"/>
    <w:rsid w:val="00C05BFC"/>
    <w:rsid w:val="00C06094"/>
    <w:rsid w:val="00C06445"/>
    <w:rsid w:val="00C06A70"/>
    <w:rsid w:val="00C07314"/>
    <w:rsid w:val="00C07485"/>
    <w:rsid w:val="00C11536"/>
    <w:rsid w:val="00C115B7"/>
    <w:rsid w:val="00C12365"/>
    <w:rsid w:val="00C15455"/>
    <w:rsid w:val="00C1565E"/>
    <w:rsid w:val="00C178B2"/>
    <w:rsid w:val="00C206EA"/>
    <w:rsid w:val="00C2183B"/>
    <w:rsid w:val="00C24E0B"/>
    <w:rsid w:val="00C254EA"/>
    <w:rsid w:val="00C26A4A"/>
    <w:rsid w:val="00C27EB0"/>
    <w:rsid w:val="00C30138"/>
    <w:rsid w:val="00C30619"/>
    <w:rsid w:val="00C30960"/>
    <w:rsid w:val="00C30C68"/>
    <w:rsid w:val="00C31AEB"/>
    <w:rsid w:val="00C32252"/>
    <w:rsid w:val="00C3243D"/>
    <w:rsid w:val="00C32765"/>
    <w:rsid w:val="00C336DC"/>
    <w:rsid w:val="00C33DF7"/>
    <w:rsid w:val="00C35853"/>
    <w:rsid w:val="00C36AFC"/>
    <w:rsid w:val="00C36D0F"/>
    <w:rsid w:val="00C4099F"/>
    <w:rsid w:val="00C4113C"/>
    <w:rsid w:val="00C42601"/>
    <w:rsid w:val="00C43158"/>
    <w:rsid w:val="00C43B90"/>
    <w:rsid w:val="00C45D00"/>
    <w:rsid w:val="00C469D3"/>
    <w:rsid w:val="00C50215"/>
    <w:rsid w:val="00C50E31"/>
    <w:rsid w:val="00C51BF9"/>
    <w:rsid w:val="00C5235F"/>
    <w:rsid w:val="00C53742"/>
    <w:rsid w:val="00C53D0A"/>
    <w:rsid w:val="00C54A14"/>
    <w:rsid w:val="00C5527B"/>
    <w:rsid w:val="00C55656"/>
    <w:rsid w:val="00C55742"/>
    <w:rsid w:val="00C55C1F"/>
    <w:rsid w:val="00C55E4F"/>
    <w:rsid w:val="00C57AF3"/>
    <w:rsid w:val="00C6090D"/>
    <w:rsid w:val="00C6179B"/>
    <w:rsid w:val="00C61B6E"/>
    <w:rsid w:val="00C61C1A"/>
    <w:rsid w:val="00C6261B"/>
    <w:rsid w:val="00C6484B"/>
    <w:rsid w:val="00C65229"/>
    <w:rsid w:val="00C65B40"/>
    <w:rsid w:val="00C71025"/>
    <w:rsid w:val="00C71606"/>
    <w:rsid w:val="00C723F2"/>
    <w:rsid w:val="00C72FC1"/>
    <w:rsid w:val="00C732C5"/>
    <w:rsid w:val="00C7345C"/>
    <w:rsid w:val="00C75227"/>
    <w:rsid w:val="00C75B41"/>
    <w:rsid w:val="00C760E2"/>
    <w:rsid w:val="00C80C4E"/>
    <w:rsid w:val="00C81AB8"/>
    <w:rsid w:val="00C834A4"/>
    <w:rsid w:val="00C856D0"/>
    <w:rsid w:val="00C909E4"/>
    <w:rsid w:val="00C92E08"/>
    <w:rsid w:val="00C93315"/>
    <w:rsid w:val="00C936CD"/>
    <w:rsid w:val="00C94250"/>
    <w:rsid w:val="00C95922"/>
    <w:rsid w:val="00C9728C"/>
    <w:rsid w:val="00CA2565"/>
    <w:rsid w:val="00CA3C86"/>
    <w:rsid w:val="00CA479D"/>
    <w:rsid w:val="00CA6A57"/>
    <w:rsid w:val="00CA7321"/>
    <w:rsid w:val="00CB51A7"/>
    <w:rsid w:val="00CB6450"/>
    <w:rsid w:val="00CB66CB"/>
    <w:rsid w:val="00CB6B2E"/>
    <w:rsid w:val="00CB7CEE"/>
    <w:rsid w:val="00CC00A7"/>
    <w:rsid w:val="00CC1806"/>
    <w:rsid w:val="00CC1AA0"/>
    <w:rsid w:val="00CC22B9"/>
    <w:rsid w:val="00CC4583"/>
    <w:rsid w:val="00CC5303"/>
    <w:rsid w:val="00CC657A"/>
    <w:rsid w:val="00CD20D8"/>
    <w:rsid w:val="00CD2628"/>
    <w:rsid w:val="00CD281D"/>
    <w:rsid w:val="00CD4060"/>
    <w:rsid w:val="00CD40B9"/>
    <w:rsid w:val="00CD41DD"/>
    <w:rsid w:val="00CD4C4E"/>
    <w:rsid w:val="00CD4D07"/>
    <w:rsid w:val="00CD57BC"/>
    <w:rsid w:val="00CD5BF3"/>
    <w:rsid w:val="00CD642F"/>
    <w:rsid w:val="00CD7D2D"/>
    <w:rsid w:val="00CE009C"/>
    <w:rsid w:val="00CE00E6"/>
    <w:rsid w:val="00CE06A8"/>
    <w:rsid w:val="00CE0D04"/>
    <w:rsid w:val="00CE3110"/>
    <w:rsid w:val="00CE3F8B"/>
    <w:rsid w:val="00CE6DE4"/>
    <w:rsid w:val="00CE7E7A"/>
    <w:rsid w:val="00CF202C"/>
    <w:rsid w:val="00CF27D6"/>
    <w:rsid w:val="00CF2ED0"/>
    <w:rsid w:val="00CF57ED"/>
    <w:rsid w:val="00CF5A3E"/>
    <w:rsid w:val="00CF6612"/>
    <w:rsid w:val="00D017EE"/>
    <w:rsid w:val="00D022F2"/>
    <w:rsid w:val="00D0559C"/>
    <w:rsid w:val="00D05CFA"/>
    <w:rsid w:val="00D0694F"/>
    <w:rsid w:val="00D06D3C"/>
    <w:rsid w:val="00D110A5"/>
    <w:rsid w:val="00D111F2"/>
    <w:rsid w:val="00D1179A"/>
    <w:rsid w:val="00D126CE"/>
    <w:rsid w:val="00D12C56"/>
    <w:rsid w:val="00D1473A"/>
    <w:rsid w:val="00D148BA"/>
    <w:rsid w:val="00D15CE5"/>
    <w:rsid w:val="00D166E8"/>
    <w:rsid w:val="00D16E29"/>
    <w:rsid w:val="00D1712B"/>
    <w:rsid w:val="00D2157F"/>
    <w:rsid w:val="00D21A33"/>
    <w:rsid w:val="00D22733"/>
    <w:rsid w:val="00D232FA"/>
    <w:rsid w:val="00D2434A"/>
    <w:rsid w:val="00D253DC"/>
    <w:rsid w:val="00D26D8A"/>
    <w:rsid w:val="00D27BBD"/>
    <w:rsid w:val="00D27C0F"/>
    <w:rsid w:val="00D30D48"/>
    <w:rsid w:val="00D32574"/>
    <w:rsid w:val="00D32F46"/>
    <w:rsid w:val="00D34009"/>
    <w:rsid w:val="00D377FB"/>
    <w:rsid w:val="00D43ED7"/>
    <w:rsid w:val="00D45358"/>
    <w:rsid w:val="00D45AF8"/>
    <w:rsid w:val="00D47227"/>
    <w:rsid w:val="00D478A4"/>
    <w:rsid w:val="00D47BDA"/>
    <w:rsid w:val="00D502F8"/>
    <w:rsid w:val="00D5088D"/>
    <w:rsid w:val="00D5199A"/>
    <w:rsid w:val="00D56D7E"/>
    <w:rsid w:val="00D571CB"/>
    <w:rsid w:val="00D5781E"/>
    <w:rsid w:val="00D60079"/>
    <w:rsid w:val="00D60437"/>
    <w:rsid w:val="00D60566"/>
    <w:rsid w:val="00D62099"/>
    <w:rsid w:val="00D64D9C"/>
    <w:rsid w:val="00D66A4B"/>
    <w:rsid w:val="00D6779D"/>
    <w:rsid w:val="00D7084F"/>
    <w:rsid w:val="00D711E9"/>
    <w:rsid w:val="00D74D04"/>
    <w:rsid w:val="00D75ADD"/>
    <w:rsid w:val="00D7769A"/>
    <w:rsid w:val="00D77AFF"/>
    <w:rsid w:val="00D80721"/>
    <w:rsid w:val="00D808E6"/>
    <w:rsid w:val="00D80BA0"/>
    <w:rsid w:val="00D814D7"/>
    <w:rsid w:val="00D83EA5"/>
    <w:rsid w:val="00D84BEB"/>
    <w:rsid w:val="00D85193"/>
    <w:rsid w:val="00D91C3E"/>
    <w:rsid w:val="00D92FF1"/>
    <w:rsid w:val="00D94329"/>
    <w:rsid w:val="00D95818"/>
    <w:rsid w:val="00D9719C"/>
    <w:rsid w:val="00D97E6C"/>
    <w:rsid w:val="00DA03A9"/>
    <w:rsid w:val="00DA1F66"/>
    <w:rsid w:val="00DA21C9"/>
    <w:rsid w:val="00DA2BEF"/>
    <w:rsid w:val="00DA32B8"/>
    <w:rsid w:val="00DA34F5"/>
    <w:rsid w:val="00DA3A45"/>
    <w:rsid w:val="00DA5A55"/>
    <w:rsid w:val="00DA6415"/>
    <w:rsid w:val="00DA7543"/>
    <w:rsid w:val="00DB0BDA"/>
    <w:rsid w:val="00DB0CC5"/>
    <w:rsid w:val="00DB0CCB"/>
    <w:rsid w:val="00DB15C5"/>
    <w:rsid w:val="00DB23B4"/>
    <w:rsid w:val="00DB2DE8"/>
    <w:rsid w:val="00DB378D"/>
    <w:rsid w:val="00DB44A4"/>
    <w:rsid w:val="00DB4A2F"/>
    <w:rsid w:val="00DB521C"/>
    <w:rsid w:val="00DB56CD"/>
    <w:rsid w:val="00DB77F8"/>
    <w:rsid w:val="00DC0373"/>
    <w:rsid w:val="00DC1721"/>
    <w:rsid w:val="00DC2092"/>
    <w:rsid w:val="00DC21C5"/>
    <w:rsid w:val="00DC2CDB"/>
    <w:rsid w:val="00DC2F93"/>
    <w:rsid w:val="00DD0F60"/>
    <w:rsid w:val="00DD1B70"/>
    <w:rsid w:val="00DD3F32"/>
    <w:rsid w:val="00DD56F9"/>
    <w:rsid w:val="00DD5C2D"/>
    <w:rsid w:val="00DD5E64"/>
    <w:rsid w:val="00DE0085"/>
    <w:rsid w:val="00DE6632"/>
    <w:rsid w:val="00DE6A0B"/>
    <w:rsid w:val="00DE6A7C"/>
    <w:rsid w:val="00DE7471"/>
    <w:rsid w:val="00DE7616"/>
    <w:rsid w:val="00DE786D"/>
    <w:rsid w:val="00DF0CFF"/>
    <w:rsid w:val="00DF2614"/>
    <w:rsid w:val="00DF2B1C"/>
    <w:rsid w:val="00DF3507"/>
    <w:rsid w:val="00DF454E"/>
    <w:rsid w:val="00DF4B42"/>
    <w:rsid w:val="00DF7F0B"/>
    <w:rsid w:val="00E01095"/>
    <w:rsid w:val="00E011E1"/>
    <w:rsid w:val="00E01299"/>
    <w:rsid w:val="00E01AE6"/>
    <w:rsid w:val="00E01F26"/>
    <w:rsid w:val="00E0200F"/>
    <w:rsid w:val="00E033A9"/>
    <w:rsid w:val="00E03D90"/>
    <w:rsid w:val="00E0401A"/>
    <w:rsid w:val="00E0578D"/>
    <w:rsid w:val="00E05D76"/>
    <w:rsid w:val="00E06F1B"/>
    <w:rsid w:val="00E100E6"/>
    <w:rsid w:val="00E114EB"/>
    <w:rsid w:val="00E12B32"/>
    <w:rsid w:val="00E12C68"/>
    <w:rsid w:val="00E13462"/>
    <w:rsid w:val="00E13A75"/>
    <w:rsid w:val="00E14370"/>
    <w:rsid w:val="00E164E0"/>
    <w:rsid w:val="00E17220"/>
    <w:rsid w:val="00E2144E"/>
    <w:rsid w:val="00E217CA"/>
    <w:rsid w:val="00E2180C"/>
    <w:rsid w:val="00E2276F"/>
    <w:rsid w:val="00E23731"/>
    <w:rsid w:val="00E316CA"/>
    <w:rsid w:val="00E31C51"/>
    <w:rsid w:val="00E321AE"/>
    <w:rsid w:val="00E330C4"/>
    <w:rsid w:val="00E33ABE"/>
    <w:rsid w:val="00E36E17"/>
    <w:rsid w:val="00E36FED"/>
    <w:rsid w:val="00E37201"/>
    <w:rsid w:val="00E37A03"/>
    <w:rsid w:val="00E40657"/>
    <w:rsid w:val="00E41602"/>
    <w:rsid w:val="00E444E1"/>
    <w:rsid w:val="00E448DD"/>
    <w:rsid w:val="00E46052"/>
    <w:rsid w:val="00E4727B"/>
    <w:rsid w:val="00E515B7"/>
    <w:rsid w:val="00E542C6"/>
    <w:rsid w:val="00E5431C"/>
    <w:rsid w:val="00E5633F"/>
    <w:rsid w:val="00E60F0A"/>
    <w:rsid w:val="00E62696"/>
    <w:rsid w:val="00E62AFE"/>
    <w:rsid w:val="00E62C23"/>
    <w:rsid w:val="00E63775"/>
    <w:rsid w:val="00E64A92"/>
    <w:rsid w:val="00E65BA1"/>
    <w:rsid w:val="00E6724E"/>
    <w:rsid w:val="00E70E7D"/>
    <w:rsid w:val="00E71629"/>
    <w:rsid w:val="00E71C3B"/>
    <w:rsid w:val="00E729AF"/>
    <w:rsid w:val="00E76485"/>
    <w:rsid w:val="00E77235"/>
    <w:rsid w:val="00E81DB0"/>
    <w:rsid w:val="00E8226A"/>
    <w:rsid w:val="00E84219"/>
    <w:rsid w:val="00E84DA1"/>
    <w:rsid w:val="00E853CC"/>
    <w:rsid w:val="00E8567B"/>
    <w:rsid w:val="00E858A1"/>
    <w:rsid w:val="00E873BA"/>
    <w:rsid w:val="00E90D0B"/>
    <w:rsid w:val="00E91239"/>
    <w:rsid w:val="00E91C78"/>
    <w:rsid w:val="00E92306"/>
    <w:rsid w:val="00E928D4"/>
    <w:rsid w:val="00E92BD1"/>
    <w:rsid w:val="00E93307"/>
    <w:rsid w:val="00E93D0D"/>
    <w:rsid w:val="00E94AD2"/>
    <w:rsid w:val="00E953BF"/>
    <w:rsid w:val="00E96199"/>
    <w:rsid w:val="00E963E2"/>
    <w:rsid w:val="00EA0C1F"/>
    <w:rsid w:val="00EA24B9"/>
    <w:rsid w:val="00EA2C57"/>
    <w:rsid w:val="00EA3701"/>
    <w:rsid w:val="00EA418A"/>
    <w:rsid w:val="00EA4888"/>
    <w:rsid w:val="00EA54C1"/>
    <w:rsid w:val="00EA57BC"/>
    <w:rsid w:val="00EA59A1"/>
    <w:rsid w:val="00EA6E18"/>
    <w:rsid w:val="00EA7BA7"/>
    <w:rsid w:val="00EB1828"/>
    <w:rsid w:val="00EB3736"/>
    <w:rsid w:val="00EB657C"/>
    <w:rsid w:val="00EB6AAD"/>
    <w:rsid w:val="00EB74A7"/>
    <w:rsid w:val="00EC06AC"/>
    <w:rsid w:val="00EC2E0B"/>
    <w:rsid w:val="00EC3AE2"/>
    <w:rsid w:val="00EC4026"/>
    <w:rsid w:val="00EC6B43"/>
    <w:rsid w:val="00ED0559"/>
    <w:rsid w:val="00ED0CE3"/>
    <w:rsid w:val="00ED112B"/>
    <w:rsid w:val="00ED1B82"/>
    <w:rsid w:val="00ED3D27"/>
    <w:rsid w:val="00ED51E8"/>
    <w:rsid w:val="00ED5753"/>
    <w:rsid w:val="00ED588D"/>
    <w:rsid w:val="00EE08A8"/>
    <w:rsid w:val="00EE147F"/>
    <w:rsid w:val="00EE2E52"/>
    <w:rsid w:val="00EE3FB8"/>
    <w:rsid w:val="00EE6709"/>
    <w:rsid w:val="00EE70AC"/>
    <w:rsid w:val="00EF21E3"/>
    <w:rsid w:val="00EF2608"/>
    <w:rsid w:val="00EF6167"/>
    <w:rsid w:val="00EF6BE9"/>
    <w:rsid w:val="00EF74CE"/>
    <w:rsid w:val="00F02940"/>
    <w:rsid w:val="00F05898"/>
    <w:rsid w:val="00F075D9"/>
    <w:rsid w:val="00F07C0F"/>
    <w:rsid w:val="00F10235"/>
    <w:rsid w:val="00F10FE9"/>
    <w:rsid w:val="00F13A82"/>
    <w:rsid w:val="00F14F8C"/>
    <w:rsid w:val="00F17643"/>
    <w:rsid w:val="00F17939"/>
    <w:rsid w:val="00F17B52"/>
    <w:rsid w:val="00F17C3F"/>
    <w:rsid w:val="00F215BE"/>
    <w:rsid w:val="00F220B1"/>
    <w:rsid w:val="00F224E5"/>
    <w:rsid w:val="00F23CF5"/>
    <w:rsid w:val="00F24A9A"/>
    <w:rsid w:val="00F26F6F"/>
    <w:rsid w:val="00F27B4C"/>
    <w:rsid w:val="00F27BEB"/>
    <w:rsid w:val="00F30C4E"/>
    <w:rsid w:val="00F31CFF"/>
    <w:rsid w:val="00F31D34"/>
    <w:rsid w:val="00F33131"/>
    <w:rsid w:val="00F33B68"/>
    <w:rsid w:val="00F33BEE"/>
    <w:rsid w:val="00F348C6"/>
    <w:rsid w:val="00F34A69"/>
    <w:rsid w:val="00F4028C"/>
    <w:rsid w:val="00F40F44"/>
    <w:rsid w:val="00F410ED"/>
    <w:rsid w:val="00F42098"/>
    <w:rsid w:val="00F4381C"/>
    <w:rsid w:val="00F43D64"/>
    <w:rsid w:val="00F45419"/>
    <w:rsid w:val="00F47145"/>
    <w:rsid w:val="00F50AA5"/>
    <w:rsid w:val="00F514E3"/>
    <w:rsid w:val="00F51E50"/>
    <w:rsid w:val="00F536EE"/>
    <w:rsid w:val="00F53F53"/>
    <w:rsid w:val="00F54769"/>
    <w:rsid w:val="00F54A58"/>
    <w:rsid w:val="00F57C75"/>
    <w:rsid w:val="00F622BF"/>
    <w:rsid w:val="00F62990"/>
    <w:rsid w:val="00F641A7"/>
    <w:rsid w:val="00F65416"/>
    <w:rsid w:val="00F70C46"/>
    <w:rsid w:val="00F7557E"/>
    <w:rsid w:val="00F763A4"/>
    <w:rsid w:val="00F77115"/>
    <w:rsid w:val="00F77583"/>
    <w:rsid w:val="00F77FF5"/>
    <w:rsid w:val="00F813DD"/>
    <w:rsid w:val="00F816DB"/>
    <w:rsid w:val="00F81D41"/>
    <w:rsid w:val="00F8363E"/>
    <w:rsid w:val="00F84ABA"/>
    <w:rsid w:val="00F86B47"/>
    <w:rsid w:val="00F87FBE"/>
    <w:rsid w:val="00F91282"/>
    <w:rsid w:val="00F915D4"/>
    <w:rsid w:val="00F91694"/>
    <w:rsid w:val="00F91CD5"/>
    <w:rsid w:val="00F925CD"/>
    <w:rsid w:val="00F931A5"/>
    <w:rsid w:val="00F95633"/>
    <w:rsid w:val="00F970C6"/>
    <w:rsid w:val="00F97246"/>
    <w:rsid w:val="00FA0CFE"/>
    <w:rsid w:val="00FA1FA4"/>
    <w:rsid w:val="00FA34A0"/>
    <w:rsid w:val="00FA496E"/>
    <w:rsid w:val="00FA64CA"/>
    <w:rsid w:val="00FA6CB1"/>
    <w:rsid w:val="00FA77CE"/>
    <w:rsid w:val="00FB1E7C"/>
    <w:rsid w:val="00FB2AE3"/>
    <w:rsid w:val="00FB453E"/>
    <w:rsid w:val="00FC0BC6"/>
    <w:rsid w:val="00FC1554"/>
    <w:rsid w:val="00FC23F1"/>
    <w:rsid w:val="00FC35CB"/>
    <w:rsid w:val="00FC3A48"/>
    <w:rsid w:val="00FC4266"/>
    <w:rsid w:val="00FC4C71"/>
    <w:rsid w:val="00FC63FD"/>
    <w:rsid w:val="00FC7C7F"/>
    <w:rsid w:val="00FC7CA3"/>
    <w:rsid w:val="00FD0D90"/>
    <w:rsid w:val="00FD158E"/>
    <w:rsid w:val="00FD26BA"/>
    <w:rsid w:val="00FD36EA"/>
    <w:rsid w:val="00FD5AD9"/>
    <w:rsid w:val="00FD7E53"/>
    <w:rsid w:val="00FE2121"/>
    <w:rsid w:val="00FE3FDE"/>
    <w:rsid w:val="00FE46E9"/>
    <w:rsid w:val="00FE52EF"/>
    <w:rsid w:val="00FE6A1D"/>
    <w:rsid w:val="00FF0E98"/>
    <w:rsid w:val="00FF224D"/>
    <w:rsid w:val="00FF237B"/>
    <w:rsid w:val="00FF499B"/>
    <w:rsid w:val="00FF5351"/>
    <w:rsid w:val="00FF5AE9"/>
    <w:rsid w:val="0A26150A"/>
    <w:rsid w:val="14768B4C"/>
    <w:rsid w:val="41ECF4E0"/>
    <w:rsid w:val="46D5D542"/>
    <w:rsid w:val="544CC643"/>
    <w:rsid w:val="59C3DDE8"/>
    <w:rsid w:val="6B420120"/>
    <w:rsid w:val="757910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7CE73FAF"/>
  <w15:docId w15:val="{F5261B70-EE92-4B7E-9F06-B6901D809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CA3"/>
  </w:style>
  <w:style w:type="paragraph" w:styleId="Heading1">
    <w:name w:val="heading 1"/>
    <w:basedOn w:val="Normal"/>
    <w:next w:val="Normal"/>
    <w:link w:val="Heading1Char"/>
    <w:uiPriority w:val="9"/>
    <w:qFormat/>
    <w:rsid w:val="00D022F2"/>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D022F2"/>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D022F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D022F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D022F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D022F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D022F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D022F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D022F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rPr>
      <w:rFonts w:ascii="Segoe UI" w:hAnsi="Segoe UI" w:cs="Segoe UI"/>
      <w:sz w:val="18"/>
      <w:szCs w:val="18"/>
    </w:rPr>
  </w:style>
  <w:style w:type="paragraph" w:styleId="Header">
    <w:name w:val="header"/>
    <w:basedOn w:val="Normal"/>
    <w:uiPriority w:val="99"/>
    <w:pPr>
      <w:tabs>
        <w:tab w:val="center" w:pos="4680"/>
        <w:tab w:val="right" w:pos="9360"/>
      </w:tabs>
      <w:spacing w:after="0" w:line="240" w:lineRule="auto"/>
    </w:pPr>
  </w:style>
  <w:style w:type="character" w:customStyle="1" w:styleId="HeaderChar">
    <w:name w:val="Header Char"/>
    <w:basedOn w:val="DefaultParagraphFont"/>
    <w:uiPriority w:val="99"/>
  </w:style>
  <w:style w:type="paragraph" w:styleId="Footer">
    <w:name w:val="footer"/>
    <w:basedOn w:val="Normal"/>
    <w:uiPriority w:val="99"/>
    <w:pPr>
      <w:tabs>
        <w:tab w:val="center" w:pos="4680"/>
        <w:tab w:val="right" w:pos="9360"/>
      </w:tabs>
      <w:spacing w:after="0" w:line="240" w:lineRule="auto"/>
    </w:pPr>
  </w:style>
  <w:style w:type="character" w:customStyle="1" w:styleId="FooterChar">
    <w:name w:val="Footer Char"/>
    <w:basedOn w:val="DefaultParagraphFont"/>
    <w:uiPriority w:val="99"/>
  </w:style>
  <w:style w:type="paragraph" w:styleId="ListParagraph">
    <w:name w:val="List Paragraph"/>
    <w:basedOn w:val="Normal"/>
    <w:uiPriority w:val="34"/>
    <w:qFormat/>
    <w:rsid w:val="00FC7CA3"/>
    <w:pPr>
      <w:ind w:left="720"/>
      <w:contextualSpacing/>
    </w:pPr>
  </w:style>
  <w:style w:type="character" w:styleId="CommentReference">
    <w:name w:val="annotation reference"/>
    <w:basedOn w:val="DefaultParagraphFont"/>
    <w:rPr>
      <w:sz w:val="16"/>
      <w:szCs w:val="16"/>
    </w:rPr>
  </w:style>
  <w:style w:type="paragraph" w:styleId="CommentText">
    <w:name w:val="annotation text"/>
    <w:basedOn w:val="Normal"/>
    <w:link w:val="CommentTextChar1"/>
    <w:pPr>
      <w:spacing w:line="240" w:lineRule="auto"/>
    </w:pPr>
    <w:rPr>
      <w:sz w:val="20"/>
      <w:szCs w:val="20"/>
    </w:rPr>
  </w:style>
  <w:style w:type="character" w:customStyle="1" w:styleId="CommentTextChar">
    <w:name w:val="Comment Text Char"/>
    <w:basedOn w:val="DefaultParagraphFont"/>
    <w:rPr>
      <w:sz w:val="20"/>
      <w:szCs w:val="20"/>
    </w:rPr>
  </w:style>
  <w:style w:type="character" w:customStyle="1" w:styleId="ListParagraphChar">
    <w:name w:val="List Paragraph Char"/>
    <w:basedOn w:val="DefaultParagraphFont"/>
    <w:uiPriority w:val="34"/>
  </w:style>
  <w:style w:type="paragraph" w:styleId="CommentSubject">
    <w:name w:val="annotation subject"/>
    <w:basedOn w:val="CommentText"/>
    <w:next w:val="CommentText"/>
    <w:uiPriority w:val="99"/>
    <w:rPr>
      <w:b/>
      <w:bCs/>
    </w:rPr>
  </w:style>
  <w:style w:type="character" w:customStyle="1" w:styleId="CommentSubjectChar">
    <w:name w:val="Comment Subject Char"/>
    <w:basedOn w:val="CommentTextChar"/>
    <w:uiPriority w:val="99"/>
    <w:rPr>
      <w:b/>
      <w:bCs/>
      <w:sz w:val="20"/>
      <w:szCs w:val="20"/>
    </w:rPr>
  </w:style>
  <w:style w:type="paragraph" w:styleId="Revision">
    <w:name w:val="Revision"/>
    <w:uiPriority w:val="99"/>
    <w:pPr>
      <w:suppressAutoHyphens/>
      <w:spacing w:after="0" w:line="240" w:lineRule="auto"/>
    </w:pPr>
  </w:style>
  <w:style w:type="character" w:styleId="Hyperlink">
    <w:name w:val="Hyperlink"/>
    <w:basedOn w:val="DefaultParagraphFont"/>
    <w:uiPriority w:val="99"/>
    <w:unhideWhenUsed/>
    <w:rsid w:val="00251398"/>
    <w:rPr>
      <w:color w:val="0563C1" w:themeColor="hyperlink"/>
      <w:u w:val="single"/>
    </w:rPr>
  </w:style>
  <w:style w:type="character" w:styleId="UnresolvedMention">
    <w:name w:val="Unresolved Mention"/>
    <w:basedOn w:val="DefaultParagraphFont"/>
    <w:uiPriority w:val="99"/>
    <w:semiHidden/>
    <w:unhideWhenUsed/>
    <w:rsid w:val="00251398"/>
    <w:rPr>
      <w:color w:val="605E5C"/>
      <w:shd w:val="clear" w:color="auto" w:fill="E1DFDD"/>
    </w:rPr>
  </w:style>
  <w:style w:type="character" w:styleId="FollowedHyperlink">
    <w:name w:val="FollowedHyperlink"/>
    <w:basedOn w:val="DefaultParagraphFont"/>
    <w:uiPriority w:val="99"/>
    <w:semiHidden/>
    <w:unhideWhenUsed/>
    <w:rsid w:val="00E31C51"/>
    <w:rPr>
      <w:color w:val="954F72" w:themeColor="followedHyperlink"/>
      <w:u w:val="single"/>
    </w:rPr>
  </w:style>
  <w:style w:type="character" w:customStyle="1" w:styleId="CommentTextChar1">
    <w:name w:val="Comment Text Char1"/>
    <w:basedOn w:val="DefaultParagraphFont"/>
    <w:link w:val="CommentText"/>
    <w:rsid w:val="00BA6A4B"/>
    <w:rPr>
      <w:sz w:val="20"/>
      <w:szCs w:val="20"/>
    </w:rPr>
  </w:style>
  <w:style w:type="paragraph" w:styleId="NoSpacing">
    <w:name w:val="No Spacing"/>
    <w:link w:val="NoSpacingChar"/>
    <w:uiPriority w:val="1"/>
    <w:qFormat/>
    <w:rsid w:val="00D022F2"/>
    <w:pPr>
      <w:spacing w:after="0" w:line="240" w:lineRule="auto"/>
    </w:pPr>
  </w:style>
  <w:style w:type="paragraph" w:styleId="IntenseQuote">
    <w:name w:val="Intense Quote"/>
    <w:basedOn w:val="Normal"/>
    <w:next w:val="Normal"/>
    <w:link w:val="IntenseQuoteChar"/>
    <w:uiPriority w:val="30"/>
    <w:qFormat/>
    <w:rsid w:val="00D022F2"/>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D022F2"/>
    <w:rPr>
      <w:rFonts w:asciiTheme="majorHAnsi" w:eastAsiaTheme="majorEastAsia" w:hAnsiTheme="majorHAnsi" w:cstheme="majorBidi"/>
      <w:color w:val="4472C4" w:themeColor="accent1"/>
      <w:sz w:val="28"/>
      <w:szCs w:val="28"/>
    </w:rPr>
  </w:style>
  <w:style w:type="character" w:customStyle="1" w:styleId="Heading2Char">
    <w:name w:val="Heading 2 Char"/>
    <w:basedOn w:val="DefaultParagraphFont"/>
    <w:link w:val="Heading2"/>
    <w:uiPriority w:val="9"/>
    <w:rsid w:val="00D022F2"/>
    <w:rPr>
      <w:rFonts w:asciiTheme="majorHAnsi" w:eastAsiaTheme="majorEastAsia" w:hAnsiTheme="majorHAnsi" w:cstheme="majorBidi"/>
      <w:color w:val="2F5496" w:themeColor="accent1" w:themeShade="BF"/>
      <w:sz w:val="28"/>
      <w:szCs w:val="28"/>
    </w:rPr>
  </w:style>
  <w:style w:type="character" w:customStyle="1" w:styleId="Heading1Char">
    <w:name w:val="Heading 1 Char"/>
    <w:basedOn w:val="DefaultParagraphFont"/>
    <w:link w:val="Heading1"/>
    <w:uiPriority w:val="9"/>
    <w:rsid w:val="00D022F2"/>
    <w:rPr>
      <w:rFonts w:asciiTheme="majorHAnsi" w:eastAsiaTheme="majorEastAsia" w:hAnsiTheme="majorHAnsi" w:cstheme="majorBidi"/>
      <w:color w:val="2F5496" w:themeColor="accent1" w:themeShade="BF"/>
      <w:sz w:val="36"/>
      <w:szCs w:val="36"/>
    </w:rPr>
  </w:style>
  <w:style w:type="character" w:customStyle="1" w:styleId="Heading3Char">
    <w:name w:val="Heading 3 Char"/>
    <w:basedOn w:val="DefaultParagraphFont"/>
    <w:link w:val="Heading3"/>
    <w:uiPriority w:val="9"/>
    <w:rsid w:val="00D022F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D022F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D022F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D022F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D022F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D022F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D022F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D022F2"/>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D022F2"/>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D022F2"/>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D022F2"/>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D022F2"/>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D022F2"/>
    <w:rPr>
      <w:b/>
      <w:bCs/>
    </w:rPr>
  </w:style>
  <w:style w:type="character" w:styleId="Emphasis">
    <w:name w:val="Emphasis"/>
    <w:basedOn w:val="DefaultParagraphFont"/>
    <w:uiPriority w:val="20"/>
    <w:qFormat/>
    <w:rsid w:val="00D022F2"/>
    <w:rPr>
      <w:i/>
      <w:iCs/>
    </w:rPr>
  </w:style>
  <w:style w:type="paragraph" w:styleId="Quote">
    <w:name w:val="Quote"/>
    <w:basedOn w:val="Normal"/>
    <w:next w:val="Normal"/>
    <w:link w:val="QuoteChar"/>
    <w:uiPriority w:val="29"/>
    <w:qFormat/>
    <w:rsid w:val="00D022F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D022F2"/>
    <w:rPr>
      <w:i/>
      <w:iCs/>
    </w:rPr>
  </w:style>
  <w:style w:type="character" w:styleId="SubtleEmphasis">
    <w:name w:val="Subtle Emphasis"/>
    <w:basedOn w:val="DefaultParagraphFont"/>
    <w:uiPriority w:val="19"/>
    <w:qFormat/>
    <w:rsid w:val="00D022F2"/>
    <w:rPr>
      <w:i/>
      <w:iCs/>
      <w:color w:val="595959" w:themeColor="text1" w:themeTint="A6"/>
    </w:rPr>
  </w:style>
  <w:style w:type="character" w:styleId="IntenseEmphasis">
    <w:name w:val="Intense Emphasis"/>
    <w:basedOn w:val="DefaultParagraphFont"/>
    <w:uiPriority w:val="21"/>
    <w:qFormat/>
    <w:rsid w:val="00D022F2"/>
    <w:rPr>
      <w:b/>
      <w:bCs/>
      <w:i/>
      <w:iCs/>
    </w:rPr>
  </w:style>
  <w:style w:type="character" w:styleId="SubtleReference">
    <w:name w:val="Subtle Reference"/>
    <w:basedOn w:val="DefaultParagraphFont"/>
    <w:uiPriority w:val="31"/>
    <w:qFormat/>
    <w:rsid w:val="00D022F2"/>
    <w:rPr>
      <w:smallCaps/>
      <w:color w:val="404040" w:themeColor="text1" w:themeTint="BF"/>
    </w:rPr>
  </w:style>
  <w:style w:type="character" w:styleId="IntenseReference">
    <w:name w:val="Intense Reference"/>
    <w:basedOn w:val="DefaultParagraphFont"/>
    <w:uiPriority w:val="32"/>
    <w:qFormat/>
    <w:rsid w:val="00D022F2"/>
    <w:rPr>
      <w:b/>
      <w:bCs/>
      <w:smallCaps/>
      <w:u w:val="single"/>
    </w:rPr>
  </w:style>
  <w:style w:type="character" w:styleId="BookTitle">
    <w:name w:val="Book Title"/>
    <w:basedOn w:val="DefaultParagraphFont"/>
    <w:uiPriority w:val="33"/>
    <w:qFormat/>
    <w:rsid w:val="00D022F2"/>
    <w:rPr>
      <w:b/>
      <w:bCs/>
      <w:smallCaps/>
    </w:rPr>
  </w:style>
  <w:style w:type="paragraph" w:styleId="TOCHeading">
    <w:name w:val="TOC Heading"/>
    <w:basedOn w:val="Heading1"/>
    <w:next w:val="Normal"/>
    <w:uiPriority w:val="39"/>
    <w:unhideWhenUsed/>
    <w:qFormat/>
    <w:rsid w:val="00D022F2"/>
    <w:pPr>
      <w:outlineLvl w:val="9"/>
    </w:pPr>
  </w:style>
  <w:style w:type="paragraph" w:customStyle="1" w:styleId="BodyText1">
    <w:name w:val="Body Text1"/>
    <w:basedOn w:val="Normal"/>
    <w:rsid w:val="00020CE2"/>
    <w:pPr>
      <w:spacing w:after="160" w:line="300" w:lineRule="exact"/>
    </w:pPr>
    <w:rPr>
      <w:szCs w:val="20"/>
    </w:rPr>
  </w:style>
  <w:style w:type="paragraph" w:customStyle="1" w:styleId="bullets">
    <w:name w:val="bullets"/>
    <w:basedOn w:val="Normal"/>
    <w:rsid w:val="00020CE2"/>
    <w:pPr>
      <w:numPr>
        <w:numId w:val="47"/>
      </w:numPr>
      <w:spacing w:after="80" w:line="260" w:lineRule="exact"/>
    </w:pPr>
    <w:rPr>
      <w:szCs w:val="20"/>
    </w:rPr>
  </w:style>
  <w:style w:type="paragraph" w:customStyle="1" w:styleId="bullets-blank">
    <w:name w:val="bullets-blank"/>
    <w:basedOn w:val="Normal"/>
    <w:rsid w:val="00AB4168"/>
    <w:pPr>
      <w:spacing w:line="260" w:lineRule="exact"/>
      <w:ind w:left="720" w:hanging="360"/>
    </w:pPr>
    <w:rPr>
      <w:rFonts w:ascii="Cambria" w:eastAsia="Times New Roman" w:hAnsi="Cambria" w:cs="Times New Roman"/>
      <w:sz w:val="22"/>
      <w:szCs w:val="20"/>
    </w:rPr>
  </w:style>
  <w:style w:type="paragraph" w:customStyle="1" w:styleId="paragraph">
    <w:name w:val="paragraph"/>
    <w:basedOn w:val="Normal"/>
    <w:rsid w:val="005F77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F7751"/>
  </w:style>
  <w:style w:type="character" w:customStyle="1" w:styleId="eop">
    <w:name w:val="eop"/>
    <w:basedOn w:val="DefaultParagraphFont"/>
    <w:rsid w:val="005F7751"/>
  </w:style>
  <w:style w:type="table" w:styleId="ListTable1Light">
    <w:name w:val="List Table 1 Light"/>
    <w:basedOn w:val="TableNormal"/>
    <w:uiPriority w:val="46"/>
    <w:rsid w:val="00704A02"/>
    <w:pPr>
      <w:spacing w:after="0" w:line="240" w:lineRule="auto"/>
    </w:pPr>
    <w:rPr>
      <w:rFonts w:eastAsiaTheme="minorHAnsi"/>
      <w:sz w:val="22"/>
      <w:szCs w:val="22"/>
      <w:lang w:val="fr-FR"/>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1"/>
    <w:unhideWhenUsed/>
    <w:qFormat/>
    <w:rsid w:val="00641F3A"/>
    <w:pPr>
      <w:widowControl w:val="0"/>
      <w:autoSpaceDE w:val="0"/>
      <w:autoSpaceDN w:val="0"/>
      <w:spacing w:after="0" w:line="240" w:lineRule="auto"/>
      <w:ind w:left="165"/>
    </w:pPr>
    <w:rPr>
      <w:rFonts w:ascii="Carlito" w:eastAsia="Carlito" w:hAnsi="Carlito" w:cs="Carlito"/>
      <w:sz w:val="22"/>
      <w:szCs w:val="22"/>
    </w:rPr>
  </w:style>
  <w:style w:type="character" w:customStyle="1" w:styleId="BodyTextChar">
    <w:name w:val="Body Text Char"/>
    <w:basedOn w:val="DefaultParagraphFont"/>
    <w:link w:val="BodyText"/>
    <w:uiPriority w:val="1"/>
    <w:rsid w:val="00641F3A"/>
    <w:rPr>
      <w:rFonts w:ascii="Carlito" w:eastAsia="Carlito" w:hAnsi="Carlito" w:cs="Carlito"/>
      <w:sz w:val="22"/>
      <w:szCs w:val="22"/>
    </w:rPr>
  </w:style>
  <w:style w:type="paragraph" w:customStyle="1" w:styleId="TableParagraph">
    <w:name w:val="Table Paragraph"/>
    <w:basedOn w:val="Normal"/>
    <w:uiPriority w:val="1"/>
    <w:qFormat/>
    <w:rsid w:val="00006DD3"/>
    <w:pPr>
      <w:widowControl w:val="0"/>
      <w:autoSpaceDE w:val="0"/>
      <w:autoSpaceDN w:val="0"/>
      <w:spacing w:before="170" w:after="0" w:line="240" w:lineRule="auto"/>
      <w:ind w:left="14"/>
    </w:pPr>
    <w:rPr>
      <w:rFonts w:ascii="Carlito" w:eastAsia="Carlito" w:hAnsi="Carlito" w:cs="Carlito"/>
      <w:sz w:val="22"/>
      <w:szCs w:val="22"/>
    </w:rPr>
  </w:style>
  <w:style w:type="paragraph" w:customStyle="1" w:styleId="BodyText2">
    <w:name w:val="Body Text2"/>
    <w:basedOn w:val="Normal"/>
    <w:rsid w:val="005B1792"/>
    <w:pPr>
      <w:spacing w:after="160" w:line="300" w:lineRule="exact"/>
    </w:pPr>
    <w:rPr>
      <w:rFonts w:ascii="Cambria" w:eastAsia="Times New Roman" w:hAnsi="Cambria" w:cs="Times New Roman"/>
      <w:sz w:val="22"/>
      <w:szCs w:val="20"/>
    </w:rPr>
  </w:style>
  <w:style w:type="paragraph" w:styleId="HTMLPreformatted">
    <w:name w:val="HTML Preformatted"/>
    <w:basedOn w:val="Normal"/>
    <w:link w:val="HTMLPreformattedChar"/>
    <w:uiPriority w:val="99"/>
    <w:semiHidden/>
    <w:unhideWhenUsed/>
    <w:rsid w:val="000578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57829"/>
    <w:rPr>
      <w:rFonts w:ascii="Courier New" w:eastAsia="Times New Roman" w:hAnsi="Courier New" w:cs="Courier New"/>
      <w:sz w:val="20"/>
      <w:szCs w:val="20"/>
    </w:rPr>
  </w:style>
  <w:style w:type="character" w:customStyle="1" w:styleId="y2iqfc">
    <w:name w:val="y2iqfc"/>
    <w:basedOn w:val="DefaultParagraphFont"/>
    <w:rsid w:val="00057829"/>
  </w:style>
  <w:style w:type="character" w:customStyle="1" w:styleId="apple-converted-space">
    <w:name w:val="apple-converted-space"/>
    <w:basedOn w:val="DefaultParagraphFont"/>
    <w:rsid w:val="005B1B17"/>
  </w:style>
  <w:style w:type="paragraph" w:styleId="NormalWeb">
    <w:name w:val="Normal (Web)"/>
    <w:basedOn w:val="Normal"/>
    <w:uiPriority w:val="99"/>
    <w:semiHidden/>
    <w:unhideWhenUsed/>
    <w:rsid w:val="00DC2CD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724414"/>
    <w:rPr>
      <w:color w:val="808080"/>
    </w:rPr>
  </w:style>
  <w:style w:type="numbering" w:customStyle="1" w:styleId="NoList1">
    <w:name w:val="No List1"/>
    <w:next w:val="NoList"/>
    <w:uiPriority w:val="99"/>
    <w:semiHidden/>
    <w:unhideWhenUsed/>
    <w:rsid w:val="0031223A"/>
  </w:style>
  <w:style w:type="paragraph" w:styleId="FootnoteText">
    <w:name w:val="footnote text"/>
    <w:basedOn w:val="Normal"/>
    <w:link w:val="FootnoteTextChar"/>
    <w:uiPriority w:val="99"/>
    <w:unhideWhenUsed/>
    <w:rsid w:val="0031223A"/>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rsid w:val="0031223A"/>
    <w:rPr>
      <w:rFonts w:eastAsiaTheme="minorHAnsi"/>
      <w:sz w:val="20"/>
      <w:szCs w:val="20"/>
    </w:rPr>
  </w:style>
  <w:style w:type="character" w:styleId="FootnoteReference">
    <w:name w:val="footnote reference"/>
    <w:basedOn w:val="DefaultParagraphFont"/>
    <w:uiPriority w:val="99"/>
    <w:semiHidden/>
    <w:unhideWhenUsed/>
    <w:rsid w:val="0031223A"/>
    <w:rPr>
      <w:vertAlign w:val="superscript"/>
    </w:rPr>
  </w:style>
  <w:style w:type="paragraph" w:styleId="TOC1">
    <w:name w:val="toc 1"/>
    <w:basedOn w:val="Normal"/>
    <w:next w:val="Normal"/>
    <w:autoRedefine/>
    <w:uiPriority w:val="39"/>
    <w:unhideWhenUsed/>
    <w:rsid w:val="0031223A"/>
    <w:pPr>
      <w:tabs>
        <w:tab w:val="left" w:pos="440"/>
        <w:tab w:val="right" w:leader="dot" w:pos="9016"/>
      </w:tabs>
      <w:spacing w:after="0" w:line="240" w:lineRule="auto"/>
      <w:ind w:left="220"/>
    </w:pPr>
    <w:rPr>
      <w:rFonts w:eastAsiaTheme="minorHAnsi"/>
      <w:sz w:val="22"/>
      <w:szCs w:val="22"/>
    </w:rPr>
  </w:style>
  <w:style w:type="paragraph" w:styleId="TOC2">
    <w:name w:val="toc 2"/>
    <w:basedOn w:val="Normal"/>
    <w:next w:val="Normal"/>
    <w:autoRedefine/>
    <w:uiPriority w:val="39"/>
    <w:unhideWhenUsed/>
    <w:rsid w:val="0031223A"/>
    <w:pPr>
      <w:tabs>
        <w:tab w:val="left" w:pos="880"/>
        <w:tab w:val="right" w:leader="dot" w:pos="9016"/>
      </w:tabs>
      <w:spacing w:after="0" w:line="259" w:lineRule="auto"/>
    </w:pPr>
    <w:rPr>
      <w:rFonts w:eastAsiaTheme="minorHAnsi"/>
      <w:noProof/>
      <w:sz w:val="22"/>
      <w:szCs w:val="22"/>
    </w:rPr>
  </w:style>
  <w:style w:type="paragraph" w:styleId="TOC3">
    <w:name w:val="toc 3"/>
    <w:basedOn w:val="Normal"/>
    <w:next w:val="Normal"/>
    <w:autoRedefine/>
    <w:uiPriority w:val="39"/>
    <w:unhideWhenUsed/>
    <w:rsid w:val="0031223A"/>
    <w:pPr>
      <w:spacing w:after="100" w:line="259" w:lineRule="auto"/>
      <w:ind w:left="440"/>
    </w:pPr>
    <w:rPr>
      <w:rFonts w:eastAsiaTheme="minorHAnsi"/>
      <w:sz w:val="22"/>
      <w:szCs w:val="22"/>
    </w:rPr>
  </w:style>
  <w:style w:type="table" w:customStyle="1" w:styleId="TableGrid1">
    <w:name w:val="Table Grid1"/>
    <w:basedOn w:val="TableNormal"/>
    <w:next w:val="TableGrid"/>
    <w:uiPriority w:val="59"/>
    <w:rsid w:val="0031223A"/>
    <w:pPr>
      <w:spacing w:after="0" w:line="240" w:lineRule="auto"/>
    </w:pPr>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31223A"/>
    <w:pPr>
      <w:spacing w:after="0" w:line="240" w:lineRule="auto"/>
    </w:pPr>
    <w:rPr>
      <w:rFonts w:eastAsiaTheme="minorHAnsi"/>
      <w:sz w:val="20"/>
      <w:szCs w:val="20"/>
    </w:rPr>
  </w:style>
  <w:style w:type="character" w:customStyle="1" w:styleId="EndnoteTextChar">
    <w:name w:val="Endnote Text Char"/>
    <w:basedOn w:val="DefaultParagraphFont"/>
    <w:link w:val="EndnoteText"/>
    <w:uiPriority w:val="99"/>
    <w:semiHidden/>
    <w:rsid w:val="0031223A"/>
    <w:rPr>
      <w:rFonts w:eastAsiaTheme="minorHAnsi"/>
      <w:sz w:val="20"/>
      <w:szCs w:val="20"/>
    </w:rPr>
  </w:style>
  <w:style w:type="character" w:styleId="EndnoteReference">
    <w:name w:val="endnote reference"/>
    <w:basedOn w:val="DefaultParagraphFont"/>
    <w:uiPriority w:val="99"/>
    <w:semiHidden/>
    <w:unhideWhenUsed/>
    <w:rsid w:val="0031223A"/>
    <w:rPr>
      <w:vertAlign w:val="superscript"/>
    </w:rPr>
  </w:style>
  <w:style w:type="table" w:styleId="GridTable1Light">
    <w:name w:val="Grid Table 1 Light"/>
    <w:basedOn w:val="TableNormal"/>
    <w:uiPriority w:val="46"/>
    <w:rsid w:val="0031223A"/>
    <w:pPr>
      <w:spacing w:after="0" w:line="240" w:lineRule="auto"/>
    </w:pPr>
    <w:rPr>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31223A"/>
  </w:style>
  <w:style w:type="table" w:styleId="GridTable3-Accent3">
    <w:name w:val="Grid Table 3 Accent 3"/>
    <w:basedOn w:val="TableNormal"/>
    <w:uiPriority w:val="48"/>
    <w:rsid w:val="0031223A"/>
    <w:pPr>
      <w:spacing w:after="0" w:line="240" w:lineRule="auto"/>
    </w:pPr>
    <w:rPr>
      <w:rFonts w:eastAsiaTheme="minorHAnsi"/>
      <w:sz w:val="22"/>
      <w:szCs w:val="22"/>
      <w:lang w:val="en-GB"/>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3">
    <w:name w:val="Plain Table 3"/>
    <w:basedOn w:val="TableNormal"/>
    <w:uiPriority w:val="43"/>
    <w:rsid w:val="0031223A"/>
    <w:pPr>
      <w:spacing w:after="0" w:line="240" w:lineRule="auto"/>
    </w:pPr>
    <w:rPr>
      <w:rFonts w:eastAsiaTheme="minorHAnsi"/>
      <w:sz w:val="22"/>
      <w:szCs w:val="22"/>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31223A"/>
    <w:pPr>
      <w:spacing w:after="0" w:line="240" w:lineRule="auto"/>
    </w:pPr>
    <w:rPr>
      <w:rFonts w:eastAsiaTheme="minorHAnsi"/>
      <w:sz w:val="22"/>
      <w:szCs w:val="22"/>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31223A"/>
    <w:pPr>
      <w:spacing w:after="0" w:line="240" w:lineRule="auto"/>
    </w:pPr>
    <w:rPr>
      <w:rFonts w:eastAsiaTheme="minorHAnsi"/>
      <w:sz w:val="22"/>
      <w:szCs w:val="22"/>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gstyle">
    <w:name w:val="g style"/>
    <w:basedOn w:val="NoSpacing"/>
    <w:next w:val="ListNumber2"/>
    <w:link w:val="gstyleChar"/>
    <w:qFormat/>
    <w:rsid w:val="0031223A"/>
    <w:pPr>
      <w:numPr>
        <w:numId w:val="73"/>
      </w:numPr>
      <w:spacing w:after="120"/>
      <w:ind w:left="0" w:firstLine="0"/>
    </w:pPr>
    <w:rPr>
      <w:rFonts w:eastAsiaTheme="minorHAnsi"/>
      <w:b/>
      <w:bCs/>
      <w:sz w:val="22"/>
      <w:szCs w:val="22"/>
    </w:rPr>
  </w:style>
  <w:style w:type="paragraph" w:customStyle="1" w:styleId="numberingG">
    <w:name w:val="numbering G"/>
    <w:basedOn w:val="ListParagraph"/>
    <w:link w:val="numberingGChar"/>
    <w:qFormat/>
    <w:rsid w:val="0031223A"/>
    <w:pPr>
      <w:numPr>
        <w:numId w:val="75"/>
      </w:numPr>
      <w:spacing w:after="0" w:line="240" w:lineRule="auto"/>
      <w:contextualSpacing w:val="0"/>
    </w:pPr>
    <w:rPr>
      <w:rFonts w:ascii="Calibri" w:eastAsiaTheme="minorHAnsi" w:hAnsi="Calibri" w:cs="Calibri"/>
      <w:sz w:val="22"/>
      <w:szCs w:val="22"/>
      <w:lang w:val="en-GB" w:eastAsia="fr-FR"/>
    </w:rPr>
  </w:style>
  <w:style w:type="paragraph" w:styleId="ListNumber2">
    <w:name w:val="List Number 2"/>
    <w:basedOn w:val="Normal"/>
    <w:uiPriority w:val="99"/>
    <w:semiHidden/>
    <w:unhideWhenUsed/>
    <w:rsid w:val="0031223A"/>
    <w:pPr>
      <w:numPr>
        <w:numId w:val="74"/>
      </w:numPr>
      <w:spacing w:after="160" w:line="259" w:lineRule="auto"/>
      <w:contextualSpacing/>
    </w:pPr>
    <w:rPr>
      <w:rFonts w:eastAsiaTheme="minorHAnsi"/>
      <w:sz w:val="22"/>
      <w:szCs w:val="22"/>
    </w:rPr>
  </w:style>
  <w:style w:type="character" w:customStyle="1" w:styleId="gstyleChar">
    <w:name w:val="g style Char"/>
    <w:basedOn w:val="NoSpacingChar"/>
    <w:link w:val="gstyle"/>
    <w:rsid w:val="0031223A"/>
    <w:rPr>
      <w:rFonts w:eastAsiaTheme="minorHAnsi"/>
      <w:b/>
      <w:bCs/>
      <w:sz w:val="22"/>
      <w:szCs w:val="22"/>
    </w:rPr>
  </w:style>
  <w:style w:type="character" w:customStyle="1" w:styleId="numberingGChar">
    <w:name w:val="numbering G Char"/>
    <w:basedOn w:val="ListParagraphChar"/>
    <w:link w:val="numberingG"/>
    <w:rsid w:val="0031223A"/>
    <w:rPr>
      <w:rFonts w:ascii="Calibri" w:eastAsiaTheme="minorHAnsi" w:hAnsi="Calibri" w:cs="Calibri"/>
      <w:sz w:val="22"/>
      <w:szCs w:val="22"/>
      <w:lang w:val="en-GB" w:eastAsia="fr-FR"/>
    </w:rPr>
  </w:style>
  <w:style w:type="character" w:customStyle="1" w:styleId="spellingerror">
    <w:name w:val="spellingerror"/>
    <w:basedOn w:val="DefaultParagraphFont"/>
    <w:rsid w:val="0031223A"/>
  </w:style>
  <w:style w:type="numbering" w:customStyle="1" w:styleId="NoList11">
    <w:name w:val="No List11"/>
    <w:next w:val="NoList"/>
    <w:uiPriority w:val="99"/>
    <w:semiHidden/>
    <w:unhideWhenUsed/>
    <w:rsid w:val="0031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02866">
      <w:bodyDiv w:val="1"/>
      <w:marLeft w:val="0"/>
      <w:marRight w:val="0"/>
      <w:marTop w:val="0"/>
      <w:marBottom w:val="0"/>
      <w:divBdr>
        <w:top w:val="none" w:sz="0" w:space="0" w:color="auto"/>
        <w:left w:val="none" w:sz="0" w:space="0" w:color="auto"/>
        <w:bottom w:val="none" w:sz="0" w:space="0" w:color="auto"/>
        <w:right w:val="none" w:sz="0" w:space="0" w:color="auto"/>
      </w:divBdr>
    </w:div>
    <w:div w:id="90244534">
      <w:bodyDiv w:val="1"/>
      <w:marLeft w:val="0"/>
      <w:marRight w:val="0"/>
      <w:marTop w:val="0"/>
      <w:marBottom w:val="0"/>
      <w:divBdr>
        <w:top w:val="none" w:sz="0" w:space="0" w:color="auto"/>
        <w:left w:val="none" w:sz="0" w:space="0" w:color="auto"/>
        <w:bottom w:val="none" w:sz="0" w:space="0" w:color="auto"/>
        <w:right w:val="none" w:sz="0" w:space="0" w:color="auto"/>
      </w:divBdr>
    </w:div>
    <w:div w:id="100074425">
      <w:bodyDiv w:val="1"/>
      <w:marLeft w:val="0"/>
      <w:marRight w:val="0"/>
      <w:marTop w:val="0"/>
      <w:marBottom w:val="0"/>
      <w:divBdr>
        <w:top w:val="none" w:sz="0" w:space="0" w:color="auto"/>
        <w:left w:val="none" w:sz="0" w:space="0" w:color="auto"/>
        <w:bottom w:val="none" w:sz="0" w:space="0" w:color="auto"/>
        <w:right w:val="none" w:sz="0" w:space="0" w:color="auto"/>
      </w:divBdr>
    </w:div>
    <w:div w:id="156767637">
      <w:bodyDiv w:val="1"/>
      <w:marLeft w:val="0"/>
      <w:marRight w:val="0"/>
      <w:marTop w:val="0"/>
      <w:marBottom w:val="0"/>
      <w:divBdr>
        <w:top w:val="none" w:sz="0" w:space="0" w:color="auto"/>
        <w:left w:val="none" w:sz="0" w:space="0" w:color="auto"/>
        <w:bottom w:val="none" w:sz="0" w:space="0" w:color="auto"/>
        <w:right w:val="none" w:sz="0" w:space="0" w:color="auto"/>
      </w:divBdr>
    </w:div>
    <w:div w:id="158691445">
      <w:bodyDiv w:val="1"/>
      <w:marLeft w:val="0"/>
      <w:marRight w:val="0"/>
      <w:marTop w:val="0"/>
      <w:marBottom w:val="0"/>
      <w:divBdr>
        <w:top w:val="none" w:sz="0" w:space="0" w:color="auto"/>
        <w:left w:val="none" w:sz="0" w:space="0" w:color="auto"/>
        <w:bottom w:val="none" w:sz="0" w:space="0" w:color="auto"/>
        <w:right w:val="none" w:sz="0" w:space="0" w:color="auto"/>
      </w:divBdr>
    </w:div>
    <w:div w:id="196435322">
      <w:bodyDiv w:val="1"/>
      <w:marLeft w:val="0"/>
      <w:marRight w:val="0"/>
      <w:marTop w:val="0"/>
      <w:marBottom w:val="0"/>
      <w:divBdr>
        <w:top w:val="none" w:sz="0" w:space="0" w:color="auto"/>
        <w:left w:val="none" w:sz="0" w:space="0" w:color="auto"/>
        <w:bottom w:val="none" w:sz="0" w:space="0" w:color="auto"/>
        <w:right w:val="none" w:sz="0" w:space="0" w:color="auto"/>
      </w:divBdr>
    </w:div>
    <w:div w:id="211694284">
      <w:bodyDiv w:val="1"/>
      <w:marLeft w:val="0"/>
      <w:marRight w:val="0"/>
      <w:marTop w:val="0"/>
      <w:marBottom w:val="0"/>
      <w:divBdr>
        <w:top w:val="none" w:sz="0" w:space="0" w:color="auto"/>
        <w:left w:val="none" w:sz="0" w:space="0" w:color="auto"/>
        <w:bottom w:val="none" w:sz="0" w:space="0" w:color="auto"/>
        <w:right w:val="none" w:sz="0" w:space="0" w:color="auto"/>
      </w:divBdr>
    </w:div>
    <w:div w:id="280304808">
      <w:bodyDiv w:val="1"/>
      <w:marLeft w:val="0"/>
      <w:marRight w:val="0"/>
      <w:marTop w:val="0"/>
      <w:marBottom w:val="0"/>
      <w:divBdr>
        <w:top w:val="none" w:sz="0" w:space="0" w:color="auto"/>
        <w:left w:val="none" w:sz="0" w:space="0" w:color="auto"/>
        <w:bottom w:val="none" w:sz="0" w:space="0" w:color="auto"/>
        <w:right w:val="none" w:sz="0" w:space="0" w:color="auto"/>
      </w:divBdr>
    </w:div>
    <w:div w:id="306055311">
      <w:bodyDiv w:val="1"/>
      <w:marLeft w:val="0"/>
      <w:marRight w:val="0"/>
      <w:marTop w:val="0"/>
      <w:marBottom w:val="0"/>
      <w:divBdr>
        <w:top w:val="none" w:sz="0" w:space="0" w:color="auto"/>
        <w:left w:val="none" w:sz="0" w:space="0" w:color="auto"/>
        <w:bottom w:val="none" w:sz="0" w:space="0" w:color="auto"/>
        <w:right w:val="none" w:sz="0" w:space="0" w:color="auto"/>
      </w:divBdr>
    </w:div>
    <w:div w:id="326371107">
      <w:bodyDiv w:val="1"/>
      <w:marLeft w:val="0"/>
      <w:marRight w:val="0"/>
      <w:marTop w:val="0"/>
      <w:marBottom w:val="0"/>
      <w:divBdr>
        <w:top w:val="none" w:sz="0" w:space="0" w:color="auto"/>
        <w:left w:val="none" w:sz="0" w:space="0" w:color="auto"/>
        <w:bottom w:val="none" w:sz="0" w:space="0" w:color="auto"/>
        <w:right w:val="none" w:sz="0" w:space="0" w:color="auto"/>
      </w:divBdr>
    </w:div>
    <w:div w:id="370955464">
      <w:bodyDiv w:val="1"/>
      <w:marLeft w:val="0"/>
      <w:marRight w:val="0"/>
      <w:marTop w:val="0"/>
      <w:marBottom w:val="0"/>
      <w:divBdr>
        <w:top w:val="none" w:sz="0" w:space="0" w:color="auto"/>
        <w:left w:val="none" w:sz="0" w:space="0" w:color="auto"/>
        <w:bottom w:val="none" w:sz="0" w:space="0" w:color="auto"/>
        <w:right w:val="none" w:sz="0" w:space="0" w:color="auto"/>
      </w:divBdr>
    </w:div>
    <w:div w:id="387194233">
      <w:bodyDiv w:val="1"/>
      <w:marLeft w:val="0"/>
      <w:marRight w:val="0"/>
      <w:marTop w:val="0"/>
      <w:marBottom w:val="0"/>
      <w:divBdr>
        <w:top w:val="none" w:sz="0" w:space="0" w:color="auto"/>
        <w:left w:val="none" w:sz="0" w:space="0" w:color="auto"/>
        <w:bottom w:val="none" w:sz="0" w:space="0" w:color="auto"/>
        <w:right w:val="none" w:sz="0" w:space="0" w:color="auto"/>
      </w:divBdr>
    </w:div>
    <w:div w:id="417678002">
      <w:bodyDiv w:val="1"/>
      <w:marLeft w:val="0"/>
      <w:marRight w:val="0"/>
      <w:marTop w:val="0"/>
      <w:marBottom w:val="0"/>
      <w:divBdr>
        <w:top w:val="none" w:sz="0" w:space="0" w:color="auto"/>
        <w:left w:val="none" w:sz="0" w:space="0" w:color="auto"/>
        <w:bottom w:val="none" w:sz="0" w:space="0" w:color="auto"/>
        <w:right w:val="none" w:sz="0" w:space="0" w:color="auto"/>
      </w:divBdr>
      <w:divsChild>
        <w:div w:id="905141322">
          <w:marLeft w:val="0"/>
          <w:marRight w:val="0"/>
          <w:marTop w:val="0"/>
          <w:marBottom w:val="0"/>
          <w:divBdr>
            <w:top w:val="none" w:sz="0" w:space="0" w:color="auto"/>
            <w:left w:val="none" w:sz="0" w:space="0" w:color="auto"/>
            <w:bottom w:val="none" w:sz="0" w:space="0" w:color="auto"/>
            <w:right w:val="none" w:sz="0" w:space="0" w:color="auto"/>
          </w:divBdr>
        </w:div>
        <w:div w:id="2126579701">
          <w:marLeft w:val="0"/>
          <w:marRight w:val="0"/>
          <w:marTop w:val="0"/>
          <w:marBottom w:val="0"/>
          <w:divBdr>
            <w:top w:val="none" w:sz="0" w:space="0" w:color="auto"/>
            <w:left w:val="none" w:sz="0" w:space="0" w:color="auto"/>
            <w:bottom w:val="none" w:sz="0" w:space="0" w:color="auto"/>
            <w:right w:val="none" w:sz="0" w:space="0" w:color="auto"/>
          </w:divBdr>
        </w:div>
      </w:divsChild>
    </w:div>
    <w:div w:id="489297094">
      <w:bodyDiv w:val="1"/>
      <w:marLeft w:val="0"/>
      <w:marRight w:val="0"/>
      <w:marTop w:val="0"/>
      <w:marBottom w:val="0"/>
      <w:divBdr>
        <w:top w:val="none" w:sz="0" w:space="0" w:color="auto"/>
        <w:left w:val="none" w:sz="0" w:space="0" w:color="auto"/>
        <w:bottom w:val="none" w:sz="0" w:space="0" w:color="auto"/>
        <w:right w:val="none" w:sz="0" w:space="0" w:color="auto"/>
      </w:divBdr>
    </w:div>
    <w:div w:id="576324377">
      <w:bodyDiv w:val="1"/>
      <w:marLeft w:val="0"/>
      <w:marRight w:val="0"/>
      <w:marTop w:val="0"/>
      <w:marBottom w:val="0"/>
      <w:divBdr>
        <w:top w:val="none" w:sz="0" w:space="0" w:color="auto"/>
        <w:left w:val="none" w:sz="0" w:space="0" w:color="auto"/>
        <w:bottom w:val="none" w:sz="0" w:space="0" w:color="auto"/>
        <w:right w:val="none" w:sz="0" w:space="0" w:color="auto"/>
      </w:divBdr>
    </w:div>
    <w:div w:id="661615770">
      <w:bodyDiv w:val="1"/>
      <w:marLeft w:val="0"/>
      <w:marRight w:val="0"/>
      <w:marTop w:val="0"/>
      <w:marBottom w:val="0"/>
      <w:divBdr>
        <w:top w:val="none" w:sz="0" w:space="0" w:color="auto"/>
        <w:left w:val="none" w:sz="0" w:space="0" w:color="auto"/>
        <w:bottom w:val="none" w:sz="0" w:space="0" w:color="auto"/>
        <w:right w:val="none" w:sz="0" w:space="0" w:color="auto"/>
      </w:divBdr>
    </w:div>
    <w:div w:id="681778790">
      <w:bodyDiv w:val="1"/>
      <w:marLeft w:val="0"/>
      <w:marRight w:val="0"/>
      <w:marTop w:val="0"/>
      <w:marBottom w:val="0"/>
      <w:divBdr>
        <w:top w:val="none" w:sz="0" w:space="0" w:color="auto"/>
        <w:left w:val="none" w:sz="0" w:space="0" w:color="auto"/>
        <w:bottom w:val="none" w:sz="0" w:space="0" w:color="auto"/>
        <w:right w:val="none" w:sz="0" w:space="0" w:color="auto"/>
      </w:divBdr>
    </w:div>
    <w:div w:id="689523867">
      <w:bodyDiv w:val="1"/>
      <w:marLeft w:val="0"/>
      <w:marRight w:val="0"/>
      <w:marTop w:val="0"/>
      <w:marBottom w:val="0"/>
      <w:divBdr>
        <w:top w:val="none" w:sz="0" w:space="0" w:color="auto"/>
        <w:left w:val="none" w:sz="0" w:space="0" w:color="auto"/>
        <w:bottom w:val="none" w:sz="0" w:space="0" w:color="auto"/>
        <w:right w:val="none" w:sz="0" w:space="0" w:color="auto"/>
      </w:divBdr>
    </w:div>
    <w:div w:id="693000417">
      <w:bodyDiv w:val="1"/>
      <w:marLeft w:val="0"/>
      <w:marRight w:val="0"/>
      <w:marTop w:val="0"/>
      <w:marBottom w:val="0"/>
      <w:divBdr>
        <w:top w:val="none" w:sz="0" w:space="0" w:color="auto"/>
        <w:left w:val="none" w:sz="0" w:space="0" w:color="auto"/>
        <w:bottom w:val="none" w:sz="0" w:space="0" w:color="auto"/>
        <w:right w:val="none" w:sz="0" w:space="0" w:color="auto"/>
      </w:divBdr>
    </w:div>
    <w:div w:id="698698145">
      <w:bodyDiv w:val="1"/>
      <w:marLeft w:val="0"/>
      <w:marRight w:val="0"/>
      <w:marTop w:val="0"/>
      <w:marBottom w:val="0"/>
      <w:divBdr>
        <w:top w:val="none" w:sz="0" w:space="0" w:color="auto"/>
        <w:left w:val="none" w:sz="0" w:space="0" w:color="auto"/>
        <w:bottom w:val="none" w:sz="0" w:space="0" w:color="auto"/>
        <w:right w:val="none" w:sz="0" w:space="0" w:color="auto"/>
      </w:divBdr>
    </w:div>
    <w:div w:id="915091476">
      <w:bodyDiv w:val="1"/>
      <w:marLeft w:val="0"/>
      <w:marRight w:val="0"/>
      <w:marTop w:val="0"/>
      <w:marBottom w:val="0"/>
      <w:divBdr>
        <w:top w:val="none" w:sz="0" w:space="0" w:color="auto"/>
        <w:left w:val="none" w:sz="0" w:space="0" w:color="auto"/>
        <w:bottom w:val="none" w:sz="0" w:space="0" w:color="auto"/>
        <w:right w:val="none" w:sz="0" w:space="0" w:color="auto"/>
      </w:divBdr>
    </w:div>
    <w:div w:id="1008562794">
      <w:bodyDiv w:val="1"/>
      <w:marLeft w:val="0"/>
      <w:marRight w:val="0"/>
      <w:marTop w:val="0"/>
      <w:marBottom w:val="0"/>
      <w:divBdr>
        <w:top w:val="none" w:sz="0" w:space="0" w:color="auto"/>
        <w:left w:val="none" w:sz="0" w:space="0" w:color="auto"/>
        <w:bottom w:val="none" w:sz="0" w:space="0" w:color="auto"/>
        <w:right w:val="none" w:sz="0" w:space="0" w:color="auto"/>
      </w:divBdr>
    </w:div>
    <w:div w:id="1032879151">
      <w:bodyDiv w:val="1"/>
      <w:marLeft w:val="0"/>
      <w:marRight w:val="0"/>
      <w:marTop w:val="0"/>
      <w:marBottom w:val="0"/>
      <w:divBdr>
        <w:top w:val="none" w:sz="0" w:space="0" w:color="auto"/>
        <w:left w:val="none" w:sz="0" w:space="0" w:color="auto"/>
        <w:bottom w:val="none" w:sz="0" w:space="0" w:color="auto"/>
        <w:right w:val="none" w:sz="0" w:space="0" w:color="auto"/>
      </w:divBdr>
    </w:div>
    <w:div w:id="1054233391">
      <w:bodyDiv w:val="1"/>
      <w:marLeft w:val="0"/>
      <w:marRight w:val="0"/>
      <w:marTop w:val="0"/>
      <w:marBottom w:val="0"/>
      <w:divBdr>
        <w:top w:val="none" w:sz="0" w:space="0" w:color="auto"/>
        <w:left w:val="none" w:sz="0" w:space="0" w:color="auto"/>
        <w:bottom w:val="none" w:sz="0" w:space="0" w:color="auto"/>
        <w:right w:val="none" w:sz="0" w:space="0" w:color="auto"/>
      </w:divBdr>
    </w:div>
    <w:div w:id="1068117062">
      <w:bodyDiv w:val="1"/>
      <w:marLeft w:val="0"/>
      <w:marRight w:val="0"/>
      <w:marTop w:val="0"/>
      <w:marBottom w:val="0"/>
      <w:divBdr>
        <w:top w:val="none" w:sz="0" w:space="0" w:color="auto"/>
        <w:left w:val="none" w:sz="0" w:space="0" w:color="auto"/>
        <w:bottom w:val="none" w:sz="0" w:space="0" w:color="auto"/>
        <w:right w:val="none" w:sz="0" w:space="0" w:color="auto"/>
      </w:divBdr>
    </w:div>
    <w:div w:id="1074473252">
      <w:bodyDiv w:val="1"/>
      <w:marLeft w:val="0"/>
      <w:marRight w:val="0"/>
      <w:marTop w:val="0"/>
      <w:marBottom w:val="0"/>
      <w:divBdr>
        <w:top w:val="none" w:sz="0" w:space="0" w:color="auto"/>
        <w:left w:val="none" w:sz="0" w:space="0" w:color="auto"/>
        <w:bottom w:val="none" w:sz="0" w:space="0" w:color="auto"/>
        <w:right w:val="none" w:sz="0" w:space="0" w:color="auto"/>
      </w:divBdr>
    </w:div>
    <w:div w:id="1076782488">
      <w:bodyDiv w:val="1"/>
      <w:marLeft w:val="0"/>
      <w:marRight w:val="0"/>
      <w:marTop w:val="0"/>
      <w:marBottom w:val="0"/>
      <w:divBdr>
        <w:top w:val="none" w:sz="0" w:space="0" w:color="auto"/>
        <w:left w:val="none" w:sz="0" w:space="0" w:color="auto"/>
        <w:bottom w:val="none" w:sz="0" w:space="0" w:color="auto"/>
        <w:right w:val="none" w:sz="0" w:space="0" w:color="auto"/>
      </w:divBdr>
    </w:div>
    <w:div w:id="1123575165">
      <w:bodyDiv w:val="1"/>
      <w:marLeft w:val="0"/>
      <w:marRight w:val="0"/>
      <w:marTop w:val="0"/>
      <w:marBottom w:val="0"/>
      <w:divBdr>
        <w:top w:val="none" w:sz="0" w:space="0" w:color="auto"/>
        <w:left w:val="none" w:sz="0" w:space="0" w:color="auto"/>
        <w:bottom w:val="none" w:sz="0" w:space="0" w:color="auto"/>
        <w:right w:val="none" w:sz="0" w:space="0" w:color="auto"/>
      </w:divBdr>
    </w:div>
    <w:div w:id="1125662741">
      <w:bodyDiv w:val="1"/>
      <w:marLeft w:val="0"/>
      <w:marRight w:val="0"/>
      <w:marTop w:val="0"/>
      <w:marBottom w:val="0"/>
      <w:divBdr>
        <w:top w:val="none" w:sz="0" w:space="0" w:color="auto"/>
        <w:left w:val="none" w:sz="0" w:space="0" w:color="auto"/>
        <w:bottom w:val="none" w:sz="0" w:space="0" w:color="auto"/>
        <w:right w:val="none" w:sz="0" w:space="0" w:color="auto"/>
      </w:divBdr>
    </w:div>
    <w:div w:id="1131248539">
      <w:bodyDiv w:val="1"/>
      <w:marLeft w:val="0"/>
      <w:marRight w:val="0"/>
      <w:marTop w:val="0"/>
      <w:marBottom w:val="0"/>
      <w:divBdr>
        <w:top w:val="none" w:sz="0" w:space="0" w:color="auto"/>
        <w:left w:val="none" w:sz="0" w:space="0" w:color="auto"/>
        <w:bottom w:val="none" w:sz="0" w:space="0" w:color="auto"/>
        <w:right w:val="none" w:sz="0" w:space="0" w:color="auto"/>
      </w:divBdr>
    </w:div>
    <w:div w:id="1167984611">
      <w:bodyDiv w:val="1"/>
      <w:marLeft w:val="0"/>
      <w:marRight w:val="0"/>
      <w:marTop w:val="0"/>
      <w:marBottom w:val="0"/>
      <w:divBdr>
        <w:top w:val="none" w:sz="0" w:space="0" w:color="auto"/>
        <w:left w:val="none" w:sz="0" w:space="0" w:color="auto"/>
        <w:bottom w:val="none" w:sz="0" w:space="0" w:color="auto"/>
        <w:right w:val="none" w:sz="0" w:space="0" w:color="auto"/>
      </w:divBdr>
    </w:div>
    <w:div w:id="1274753235">
      <w:bodyDiv w:val="1"/>
      <w:marLeft w:val="0"/>
      <w:marRight w:val="0"/>
      <w:marTop w:val="0"/>
      <w:marBottom w:val="0"/>
      <w:divBdr>
        <w:top w:val="none" w:sz="0" w:space="0" w:color="auto"/>
        <w:left w:val="none" w:sz="0" w:space="0" w:color="auto"/>
        <w:bottom w:val="none" w:sz="0" w:space="0" w:color="auto"/>
        <w:right w:val="none" w:sz="0" w:space="0" w:color="auto"/>
      </w:divBdr>
    </w:div>
    <w:div w:id="1300454779">
      <w:bodyDiv w:val="1"/>
      <w:marLeft w:val="0"/>
      <w:marRight w:val="0"/>
      <w:marTop w:val="0"/>
      <w:marBottom w:val="0"/>
      <w:divBdr>
        <w:top w:val="none" w:sz="0" w:space="0" w:color="auto"/>
        <w:left w:val="none" w:sz="0" w:space="0" w:color="auto"/>
        <w:bottom w:val="none" w:sz="0" w:space="0" w:color="auto"/>
        <w:right w:val="none" w:sz="0" w:space="0" w:color="auto"/>
      </w:divBdr>
    </w:div>
    <w:div w:id="1372653662">
      <w:bodyDiv w:val="1"/>
      <w:marLeft w:val="0"/>
      <w:marRight w:val="0"/>
      <w:marTop w:val="0"/>
      <w:marBottom w:val="0"/>
      <w:divBdr>
        <w:top w:val="none" w:sz="0" w:space="0" w:color="auto"/>
        <w:left w:val="none" w:sz="0" w:space="0" w:color="auto"/>
        <w:bottom w:val="none" w:sz="0" w:space="0" w:color="auto"/>
        <w:right w:val="none" w:sz="0" w:space="0" w:color="auto"/>
      </w:divBdr>
    </w:div>
    <w:div w:id="1582786798">
      <w:bodyDiv w:val="1"/>
      <w:marLeft w:val="0"/>
      <w:marRight w:val="0"/>
      <w:marTop w:val="0"/>
      <w:marBottom w:val="0"/>
      <w:divBdr>
        <w:top w:val="none" w:sz="0" w:space="0" w:color="auto"/>
        <w:left w:val="none" w:sz="0" w:space="0" w:color="auto"/>
        <w:bottom w:val="none" w:sz="0" w:space="0" w:color="auto"/>
        <w:right w:val="none" w:sz="0" w:space="0" w:color="auto"/>
      </w:divBdr>
    </w:div>
    <w:div w:id="1589272778">
      <w:bodyDiv w:val="1"/>
      <w:marLeft w:val="0"/>
      <w:marRight w:val="0"/>
      <w:marTop w:val="0"/>
      <w:marBottom w:val="0"/>
      <w:divBdr>
        <w:top w:val="none" w:sz="0" w:space="0" w:color="auto"/>
        <w:left w:val="none" w:sz="0" w:space="0" w:color="auto"/>
        <w:bottom w:val="none" w:sz="0" w:space="0" w:color="auto"/>
        <w:right w:val="none" w:sz="0" w:space="0" w:color="auto"/>
      </w:divBdr>
    </w:div>
    <w:div w:id="1595626672">
      <w:bodyDiv w:val="1"/>
      <w:marLeft w:val="0"/>
      <w:marRight w:val="0"/>
      <w:marTop w:val="0"/>
      <w:marBottom w:val="0"/>
      <w:divBdr>
        <w:top w:val="none" w:sz="0" w:space="0" w:color="auto"/>
        <w:left w:val="none" w:sz="0" w:space="0" w:color="auto"/>
        <w:bottom w:val="none" w:sz="0" w:space="0" w:color="auto"/>
        <w:right w:val="none" w:sz="0" w:space="0" w:color="auto"/>
      </w:divBdr>
    </w:div>
    <w:div w:id="1656104475">
      <w:bodyDiv w:val="1"/>
      <w:marLeft w:val="0"/>
      <w:marRight w:val="0"/>
      <w:marTop w:val="0"/>
      <w:marBottom w:val="0"/>
      <w:divBdr>
        <w:top w:val="none" w:sz="0" w:space="0" w:color="auto"/>
        <w:left w:val="none" w:sz="0" w:space="0" w:color="auto"/>
        <w:bottom w:val="none" w:sz="0" w:space="0" w:color="auto"/>
        <w:right w:val="none" w:sz="0" w:space="0" w:color="auto"/>
      </w:divBdr>
    </w:div>
    <w:div w:id="1660307749">
      <w:bodyDiv w:val="1"/>
      <w:marLeft w:val="0"/>
      <w:marRight w:val="0"/>
      <w:marTop w:val="0"/>
      <w:marBottom w:val="0"/>
      <w:divBdr>
        <w:top w:val="none" w:sz="0" w:space="0" w:color="auto"/>
        <w:left w:val="none" w:sz="0" w:space="0" w:color="auto"/>
        <w:bottom w:val="none" w:sz="0" w:space="0" w:color="auto"/>
        <w:right w:val="none" w:sz="0" w:space="0" w:color="auto"/>
      </w:divBdr>
    </w:div>
    <w:div w:id="1668098584">
      <w:bodyDiv w:val="1"/>
      <w:marLeft w:val="0"/>
      <w:marRight w:val="0"/>
      <w:marTop w:val="0"/>
      <w:marBottom w:val="0"/>
      <w:divBdr>
        <w:top w:val="none" w:sz="0" w:space="0" w:color="auto"/>
        <w:left w:val="none" w:sz="0" w:space="0" w:color="auto"/>
        <w:bottom w:val="none" w:sz="0" w:space="0" w:color="auto"/>
        <w:right w:val="none" w:sz="0" w:space="0" w:color="auto"/>
      </w:divBdr>
    </w:div>
    <w:div w:id="1761218882">
      <w:bodyDiv w:val="1"/>
      <w:marLeft w:val="0"/>
      <w:marRight w:val="0"/>
      <w:marTop w:val="0"/>
      <w:marBottom w:val="0"/>
      <w:divBdr>
        <w:top w:val="none" w:sz="0" w:space="0" w:color="auto"/>
        <w:left w:val="none" w:sz="0" w:space="0" w:color="auto"/>
        <w:bottom w:val="none" w:sz="0" w:space="0" w:color="auto"/>
        <w:right w:val="none" w:sz="0" w:space="0" w:color="auto"/>
      </w:divBdr>
    </w:div>
    <w:div w:id="1943148230">
      <w:bodyDiv w:val="1"/>
      <w:marLeft w:val="0"/>
      <w:marRight w:val="0"/>
      <w:marTop w:val="0"/>
      <w:marBottom w:val="0"/>
      <w:divBdr>
        <w:top w:val="none" w:sz="0" w:space="0" w:color="auto"/>
        <w:left w:val="none" w:sz="0" w:space="0" w:color="auto"/>
        <w:bottom w:val="none" w:sz="0" w:space="0" w:color="auto"/>
        <w:right w:val="none" w:sz="0" w:space="0" w:color="auto"/>
      </w:divBdr>
    </w:div>
    <w:div w:id="2058973203">
      <w:bodyDiv w:val="1"/>
      <w:marLeft w:val="0"/>
      <w:marRight w:val="0"/>
      <w:marTop w:val="0"/>
      <w:marBottom w:val="0"/>
      <w:divBdr>
        <w:top w:val="none" w:sz="0" w:space="0" w:color="auto"/>
        <w:left w:val="none" w:sz="0" w:space="0" w:color="auto"/>
        <w:bottom w:val="none" w:sz="0" w:space="0" w:color="auto"/>
        <w:right w:val="none" w:sz="0" w:space="0" w:color="auto"/>
      </w:divBdr>
    </w:div>
    <w:div w:id="2071465500">
      <w:bodyDiv w:val="1"/>
      <w:marLeft w:val="0"/>
      <w:marRight w:val="0"/>
      <w:marTop w:val="0"/>
      <w:marBottom w:val="0"/>
      <w:divBdr>
        <w:top w:val="none" w:sz="0" w:space="0" w:color="auto"/>
        <w:left w:val="none" w:sz="0" w:space="0" w:color="auto"/>
        <w:bottom w:val="none" w:sz="0" w:space="0" w:color="auto"/>
        <w:right w:val="none" w:sz="0" w:space="0" w:color="auto"/>
      </w:divBdr>
    </w:div>
    <w:div w:id="2081100030">
      <w:bodyDiv w:val="1"/>
      <w:marLeft w:val="0"/>
      <w:marRight w:val="0"/>
      <w:marTop w:val="0"/>
      <w:marBottom w:val="0"/>
      <w:divBdr>
        <w:top w:val="none" w:sz="0" w:space="0" w:color="auto"/>
        <w:left w:val="none" w:sz="0" w:space="0" w:color="auto"/>
        <w:bottom w:val="none" w:sz="0" w:space="0" w:color="auto"/>
        <w:right w:val="none" w:sz="0" w:space="0" w:color="auto"/>
      </w:divBdr>
    </w:div>
    <w:div w:id="2122647084">
      <w:bodyDiv w:val="1"/>
      <w:marLeft w:val="0"/>
      <w:marRight w:val="0"/>
      <w:marTop w:val="0"/>
      <w:marBottom w:val="0"/>
      <w:divBdr>
        <w:top w:val="none" w:sz="0" w:space="0" w:color="auto"/>
        <w:left w:val="none" w:sz="0" w:space="0" w:color="auto"/>
        <w:bottom w:val="none" w:sz="0" w:space="0" w:color="auto"/>
        <w:right w:val="none" w:sz="0" w:space="0" w:color="auto"/>
      </w:divBdr>
    </w:div>
    <w:div w:id="2134327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GEarle-Richardson@cdc.gov"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0F27F1C621AD45BF9D53E2D245453F" ma:contentTypeVersion="12" ma:contentTypeDescription="Create a new document." ma:contentTypeScope="" ma:versionID="3eed8057fb6a3fdb9b84862e3ab952ba">
  <xsd:schema xmlns:xsd="http://www.w3.org/2001/XMLSchema" xmlns:xs="http://www.w3.org/2001/XMLSchema" xmlns:p="http://schemas.microsoft.com/office/2006/metadata/properties" xmlns:ns2="d5711fa0-3bcd-4fc6-a804-0c661562de92" xmlns:ns3="ea9fc6e1-06a3-4683-b12c-615b3ed9e799" targetNamespace="http://schemas.microsoft.com/office/2006/metadata/properties" ma:root="true" ma:fieldsID="c9061264e961743053a05fcd9a160fae" ns2:_="" ns3:_="">
    <xsd:import namespace="d5711fa0-3bcd-4fc6-a804-0c661562de92"/>
    <xsd:import namespace="ea9fc6e1-06a3-4683-b12c-615b3ed9e7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1fa0-3bcd-4fc6-a804-0c661562d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9fc6e1-06a3-4683-b12c-615b3ed9e7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3B0F27F1C621AD45BF9D53E2D245453F" ma:contentTypeVersion="12" ma:contentTypeDescription="Create a new document." ma:contentTypeScope="" ma:versionID="3eed8057fb6a3fdb9b84862e3ab952ba">
  <xsd:schema xmlns:xsd="http://www.w3.org/2001/XMLSchema" xmlns:xs="http://www.w3.org/2001/XMLSchema" xmlns:p="http://schemas.microsoft.com/office/2006/metadata/properties" xmlns:ns2="d5711fa0-3bcd-4fc6-a804-0c661562de92" xmlns:ns3="ea9fc6e1-06a3-4683-b12c-615b3ed9e799" targetNamespace="http://schemas.microsoft.com/office/2006/metadata/properties" ma:root="true" ma:fieldsID="c9061264e961743053a05fcd9a160fae" ns2:_="" ns3:_="">
    <xsd:import namespace="d5711fa0-3bcd-4fc6-a804-0c661562de92"/>
    <xsd:import namespace="ea9fc6e1-06a3-4683-b12c-615b3ed9e7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1fa0-3bcd-4fc6-a804-0c661562d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9fc6e1-06a3-4683-b12c-615b3ed9e7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ea9fc6e1-06a3-4683-b12c-615b3ed9e799">
      <UserInfo>
        <DisplayName>Verella, Anne-Lyne</DisplayName>
        <AccountId>13</AccountId>
        <AccountType/>
      </UserInfo>
    </SharedWithUsers>
  </documentManagement>
</p:properties>
</file>

<file path=customXml/itemProps1.xml><?xml version="1.0" encoding="utf-8"?>
<ds:datastoreItem xmlns:ds="http://schemas.openxmlformats.org/officeDocument/2006/customXml" ds:itemID="{EB1BB847-A0E4-154B-8C31-16CE2FA0AC31}">
  <ds:schemaRefs>
    <ds:schemaRef ds:uri="http://schemas.openxmlformats.org/officeDocument/2006/bibliography"/>
  </ds:schemaRefs>
</ds:datastoreItem>
</file>

<file path=customXml/itemProps2.xml><?xml version="1.0" encoding="utf-8"?>
<ds:datastoreItem xmlns:ds="http://schemas.openxmlformats.org/officeDocument/2006/customXml" ds:itemID="{C6F2A917-346E-4884-BC89-5ADC6B091471}">
  <ds:schemaRefs>
    <ds:schemaRef ds:uri="http://schemas.microsoft.com/sharepoint/v3/contenttype/forms"/>
  </ds:schemaRefs>
</ds:datastoreItem>
</file>

<file path=customXml/itemProps3.xml><?xml version="1.0" encoding="utf-8"?>
<ds:datastoreItem xmlns:ds="http://schemas.openxmlformats.org/officeDocument/2006/customXml" ds:itemID="{B99DC768-BF72-43BE-8703-79B94FB78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1fa0-3bcd-4fc6-a804-0c661562de92"/>
    <ds:schemaRef ds:uri="ea9fc6e1-06a3-4683-b12c-615b3ed9e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7A0C94-0CA2-46FE-9973-D4FD4C6DFC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1fa0-3bcd-4fc6-a804-0c661562de92"/>
    <ds:schemaRef ds:uri="ea9fc6e1-06a3-4683-b12c-615b3ed9e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2DA15A-85AA-4EE7-9C57-9019B239BAB1}">
  <ds:schemaRefs>
    <ds:schemaRef ds:uri="http://schemas.microsoft.com/office/2006/metadata/properties"/>
    <ds:schemaRef ds:uri="http://schemas.microsoft.com/office/infopath/2007/PartnerControls"/>
    <ds:schemaRef ds:uri="ea9fc6e1-06a3-4683-b12c-615b3ed9e79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533</Words>
  <Characters>2013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Ebola KAP SURVEY 1: GENERAL POPULATION (DRC-specific version)</vt:lpstr>
    </vt:vector>
  </TitlesOfParts>
  <Company/>
  <LinksUpToDate>false</LinksUpToDate>
  <CharactersWithSpaces>2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ola KAP SURVEY 1: GENERAL POPULATION (DRC-specific version)</dc:title>
  <dc:subject/>
  <dc:creator>Craig, Christina (CDC/DDID/NCEZID)</dc:creator>
  <cp:keywords/>
  <dc:description/>
  <cp:lastModifiedBy>Earle-Richardson, Giulia (CDC/NCEZID/OD)</cp:lastModifiedBy>
  <cp:revision>2</cp:revision>
  <cp:lastPrinted>2022-05-16T17:23:00Z</cp:lastPrinted>
  <dcterms:created xsi:type="dcterms:W3CDTF">2024-02-28T22:50:00Z</dcterms:created>
  <dcterms:modified xsi:type="dcterms:W3CDTF">2024-02-28T22: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02T21:01:2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b831d601-ca15-44f2-936e-e521a4c94de6</vt:lpwstr>
  </property>
  <property fmtid="{D5CDD505-2E9C-101B-9397-08002B2CF9AE}" pid="8" name="MSIP_Label_7b94a7b8-f06c-4dfe-bdcc-9b548fd58c31_ContentBits">
    <vt:lpwstr>0</vt:lpwstr>
  </property>
  <property fmtid="{D5CDD505-2E9C-101B-9397-08002B2CF9AE}" pid="9" name="ContentTypeId">
    <vt:lpwstr>0x0101003B0F27F1C621AD45BF9D53E2D245453F</vt:lpwstr>
  </property>
</Properties>
</file>